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1ACE10D" w14:textId="2A44DCCF" w:rsidR="000F5EDE" w:rsidRPr="0028079D" w:rsidRDefault="005D65CE" w:rsidP="00527C4B">
      <w:pPr>
        <w:spacing w:after="0"/>
        <w:ind w:left="360"/>
        <w:jc w:val="center"/>
        <w:rPr>
          <w:rFonts w:ascii="Arial" w:hAnsi="Arial" w:cs="Arial"/>
          <w:b/>
          <w:sz w:val="24"/>
          <w:szCs w:val="24"/>
        </w:rPr>
      </w:pPr>
      <w:r w:rsidRPr="0028079D">
        <w:rPr>
          <w:rFonts w:ascii="Arial" w:hAnsi="Arial" w:cs="Arial"/>
          <w:b/>
          <w:sz w:val="24"/>
          <w:szCs w:val="24"/>
        </w:rPr>
        <w:t>TOWN OF GROTON</w:t>
      </w:r>
      <w:r w:rsidR="00825CF2" w:rsidRPr="0028079D">
        <w:rPr>
          <w:rFonts w:ascii="Arial" w:hAnsi="Arial" w:cs="Arial"/>
          <w:b/>
          <w:sz w:val="24"/>
          <w:szCs w:val="24"/>
        </w:rPr>
        <w:t xml:space="preserve"> </w:t>
      </w:r>
      <w:r w:rsidRPr="0028079D">
        <w:rPr>
          <w:rFonts w:ascii="Arial" w:hAnsi="Arial" w:cs="Arial"/>
          <w:b/>
          <w:sz w:val="24"/>
          <w:szCs w:val="24"/>
        </w:rPr>
        <w:t>PLANNING BOARD</w:t>
      </w:r>
    </w:p>
    <w:p w14:paraId="5362B597" w14:textId="7E5D7DF1" w:rsidR="00F21886" w:rsidRDefault="00735AF9" w:rsidP="00527C4B">
      <w:pPr>
        <w:tabs>
          <w:tab w:val="center" w:pos="5400"/>
          <w:tab w:val="left" w:pos="6720"/>
        </w:tabs>
        <w:spacing w:after="0"/>
        <w:ind w:left="360"/>
        <w:jc w:val="center"/>
        <w:rPr>
          <w:rFonts w:ascii="Arial" w:hAnsi="Arial" w:cs="Arial"/>
          <w:b/>
          <w:sz w:val="24"/>
          <w:szCs w:val="24"/>
        </w:rPr>
      </w:pPr>
      <w:r>
        <w:rPr>
          <w:rFonts w:ascii="Arial" w:hAnsi="Arial" w:cs="Arial"/>
          <w:b/>
          <w:sz w:val="24"/>
          <w:szCs w:val="24"/>
        </w:rPr>
        <w:t xml:space="preserve">January </w:t>
      </w:r>
      <w:r w:rsidR="00B5564C">
        <w:rPr>
          <w:rFonts w:ascii="Arial" w:hAnsi="Arial" w:cs="Arial"/>
          <w:b/>
          <w:sz w:val="24"/>
          <w:szCs w:val="24"/>
        </w:rPr>
        <w:t>22</w:t>
      </w:r>
      <w:r>
        <w:rPr>
          <w:rFonts w:ascii="Arial" w:hAnsi="Arial" w:cs="Arial"/>
          <w:b/>
          <w:sz w:val="24"/>
          <w:szCs w:val="24"/>
        </w:rPr>
        <w:t>, 2026</w:t>
      </w:r>
    </w:p>
    <w:p w14:paraId="7AE753F1" w14:textId="59FF0E44" w:rsidR="00355442" w:rsidRDefault="001E442E" w:rsidP="00553335">
      <w:pPr>
        <w:spacing w:after="0"/>
        <w:ind w:left="360"/>
        <w:jc w:val="center"/>
        <w:rPr>
          <w:rFonts w:ascii="Arial" w:hAnsi="Arial" w:cs="Arial"/>
          <w:b/>
          <w:sz w:val="24"/>
          <w:szCs w:val="24"/>
        </w:rPr>
      </w:pPr>
      <w:r w:rsidRPr="0028079D">
        <w:rPr>
          <w:rFonts w:ascii="Arial" w:hAnsi="Arial" w:cs="Arial"/>
          <w:b/>
          <w:sz w:val="24"/>
          <w:szCs w:val="24"/>
        </w:rPr>
        <w:t xml:space="preserve">Meeting </w:t>
      </w:r>
      <w:r w:rsidR="000C073A" w:rsidRPr="0028079D">
        <w:rPr>
          <w:rFonts w:ascii="Arial" w:hAnsi="Arial" w:cs="Arial"/>
          <w:b/>
          <w:sz w:val="24"/>
          <w:szCs w:val="24"/>
        </w:rPr>
        <w:t>Minutes</w:t>
      </w:r>
    </w:p>
    <w:p w14:paraId="07AD2B31" w14:textId="77777777" w:rsidR="00DB5DBD" w:rsidRPr="009C7428" w:rsidRDefault="00DB5DBD" w:rsidP="00A45275">
      <w:pPr>
        <w:spacing w:after="0"/>
        <w:rPr>
          <w:rFonts w:ascii="Arial" w:hAnsi="Arial" w:cs="Arial"/>
          <w:b/>
          <w:sz w:val="18"/>
          <w:szCs w:val="18"/>
        </w:rPr>
      </w:pPr>
    </w:p>
    <w:p w14:paraId="6162B17A" w14:textId="0D3343D0" w:rsidR="00D570AC" w:rsidRDefault="009D54FF" w:rsidP="007C3A2F">
      <w:pPr>
        <w:spacing w:after="0"/>
        <w:ind w:left="360"/>
        <w:jc w:val="both"/>
        <w:rPr>
          <w:rFonts w:ascii="Arial" w:hAnsi="Arial" w:cs="Arial"/>
          <w:bCs/>
        </w:rPr>
      </w:pPr>
      <w:r w:rsidRPr="001E0565">
        <w:rPr>
          <w:rFonts w:ascii="Arial" w:hAnsi="Arial" w:cs="Arial"/>
          <w:bCs/>
        </w:rPr>
        <w:t>A</w:t>
      </w:r>
      <w:r w:rsidR="00AE6B05">
        <w:rPr>
          <w:rFonts w:ascii="Arial" w:hAnsi="Arial" w:cs="Arial"/>
          <w:bCs/>
        </w:rPr>
        <w:t xml:space="preserve"> </w:t>
      </w:r>
      <w:r w:rsidR="00FB66EA">
        <w:rPr>
          <w:rFonts w:ascii="Arial" w:hAnsi="Arial" w:cs="Arial"/>
          <w:bCs/>
        </w:rPr>
        <w:t>regular</w:t>
      </w:r>
      <w:r w:rsidR="00187229">
        <w:rPr>
          <w:rFonts w:ascii="Arial" w:hAnsi="Arial" w:cs="Arial"/>
          <w:bCs/>
        </w:rPr>
        <w:t xml:space="preserve"> </w:t>
      </w:r>
      <w:r w:rsidR="009C2B61" w:rsidRPr="001E0565">
        <w:rPr>
          <w:rFonts w:ascii="Arial" w:hAnsi="Arial" w:cs="Arial"/>
          <w:bCs/>
        </w:rPr>
        <w:t>meeti</w:t>
      </w:r>
      <w:r w:rsidR="007B469A" w:rsidRPr="001E0565">
        <w:rPr>
          <w:rFonts w:ascii="Arial" w:hAnsi="Arial" w:cs="Arial"/>
          <w:bCs/>
        </w:rPr>
        <w:t xml:space="preserve">ng </w:t>
      </w:r>
      <w:r w:rsidRPr="001E0565">
        <w:rPr>
          <w:rFonts w:ascii="Arial" w:hAnsi="Arial" w:cs="Arial"/>
          <w:bCs/>
        </w:rPr>
        <w:t>of the Planning Board was held on</w:t>
      </w:r>
      <w:r w:rsidR="008218CA" w:rsidRPr="001E0565">
        <w:rPr>
          <w:rFonts w:ascii="Arial" w:hAnsi="Arial" w:cs="Arial"/>
          <w:bCs/>
        </w:rPr>
        <w:t xml:space="preserve"> </w:t>
      </w:r>
      <w:r w:rsidR="00E92B14" w:rsidRPr="001E0565">
        <w:rPr>
          <w:rFonts w:ascii="Arial" w:hAnsi="Arial" w:cs="Arial"/>
          <w:bCs/>
        </w:rPr>
        <w:t>Thursday,</w:t>
      </w:r>
      <w:r w:rsidR="00AD7AB0" w:rsidRPr="001E0565">
        <w:rPr>
          <w:rFonts w:ascii="Arial" w:hAnsi="Arial" w:cs="Arial"/>
          <w:bCs/>
        </w:rPr>
        <w:t xml:space="preserve"> </w:t>
      </w:r>
      <w:r w:rsidR="00735AF9">
        <w:rPr>
          <w:rFonts w:ascii="Arial" w:hAnsi="Arial" w:cs="Arial"/>
          <w:bCs/>
        </w:rPr>
        <w:t xml:space="preserve">January </w:t>
      </w:r>
      <w:r w:rsidR="00B5564C">
        <w:rPr>
          <w:rFonts w:ascii="Arial" w:hAnsi="Arial" w:cs="Arial"/>
          <w:bCs/>
        </w:rPr>
        <w:t>22</w:t>
      </w:r>
      <w:r w:rsidR="00735AF9">
        <w:rPr>
          <w:rFonts w:ascii="Arial" w:hAnsi="Arial" w:cs="Arial"/>
          <w:bCs/>
        </w:rPr>
        <w:t>, 2026</w:t>
      </w:r>
      <w:r w:rsidR="00AB04CA" w:rsidRPr="001E0565">
        <w:rPr>
          <w:rFonts w:ascii="Arial" w:hAnsi="Arial" w:cs="Arial"/>
          <w:bCs/>
        </w:rPr>
        <w:t>,</w:t>
      </w:r>
      <w:r w:rsidR="00AD4766" w:rsidRPr="001E0565">
        <w:rPr>
          <w:rFonts w:ascii="Arial" w:hAnsi="Arial" w:cs="Arial"/>
          <w:bCs/>
        </w:rPr>
        <w:t xml:space="preserve"> </w:t>
      </w:r>
      <w:r w:rsidRPr="001E0565">
        <w:rPr>
          <w:rFonts w:ascii="Arial" w:hAnsi="Arial" w:cs="Arial"/>
          <w:bCs/>
        </w:rPr>
        <w:t>at</w:t>
      </w:r>
      <w:r w:rsidR="009E6E3A" w:rsidRPr="001E0565">
        <w:rPr>
          <w:rFonts w:ascii="Arial" w:hAnsi="Arial" w:cs="Arial"/>
          <w:bCs/>
        </w:rPr>
        <w:t xml:space="preserve"> </w:t>
      </w:r>
      <w:r w:rsidR="005D0F89" w:rsidRPr="001E0565">
        <w:rPr>
          <w:rFonts w:ascii="Arial" w:hAnsi="Arial" w:cs="Arial"/>
          <w:bCs/>
        </w:rPr>
        <w:t>7</w:t>
      </w:r>
      <w:r w:rsidR="001A24AD" w:rsidRPr="001E0565">
        <w:rPr>
          <w:rFonts w:ascii="Arial" w:hAnsi="Arial" w:cs="Arial"/>
          <w:bCs/>
        </w:rPr>
        <w:t>:</w:t>
      </w:r>
      <w:r w:rsidR="00F21886" w:rsidRPr="001E0565">
        <w:rPr>
          <w:rFonts w:ascii="Arial" w:hAnsi="Arial" w:cs="Arial"/>
          <w:bCs/>
        </w:rPr>
        <w:t>0</w:t>
      </w:r>
      <w:r w:rsidR="00963BD6">
        <w:rPr>
          <w:rFonts w:ascii="Arial" w:hAnsi="Arial" w:cs="Arial"/>
          <w:bCs/>
        </w:rPr>
        <w:t>1</w:t>
      </w:r>
      <w:r w:rsidR="001A24AD" w:rsidRPr="001E0565">
        <w:rPr>
          <w:rFonts w:ascii="Arial" w:hAnsi="Arial" w:cs="Arial"/>
          <w:bCs/>
        </w:rPr>
        <w:t xml:space="preserve"> p.m.</w:t>
      </w:r>
    </w:p>
    <w:p w14:paraId="499ADB77" w14:textId="3BB31CBF" w:rsidR="000F5EDE" w:rsidRPr="00AE54E1" w:rsidRDefault="0000263E" w:rsidP="007C3A2F">
      <w:pPr>
        <w:spacing w:after="0"/>
        <w:ind w:left="360"/>
        <w:jc w:val="both"/>
        <w:rPr>
          <w:rFonts w:ascii="Arial" w:hAnsi="Arial" w:cs="Arial"/>
          <w:bCs/>
          <w:sz w:val="16"/>
          <w:szCs w:val="16"/>
        </w:rPr>
      </w:pPr>
      <w:r w:rsidRPr="001E0565">
        <w:rPr>
          <w:rFonts w:ascii="Arial" w:hAnsi="Arial" w:cs="Arial"/>
          <w:bCs/>
          <w:color w:val="FF0000"/>
        </w:rPr>
        <w:tab/>
      </w:r>
    </w:p>
    <w:p w14:paraId="45435A2C" w14:textId="264D80FF" w:rsidR="0080279A" w:rsidRDefault="00366928" w:rsidP="007C3A2F">
      <w:pPr>
        <w:spacing w:after="0"/>
        <w:ind w:left="360"/>
        <w:jc w:val="both"/>
        <w:rPr>
          <w:rFonts w:ascii="Arial" w:hAnsi="Arial" w:cs="Arial"/>
          <w:bCs/>
          <w:spacing w:val="1"/>
        </w:rPr>
      </w:pPr>
      <w:r w:rsidRPr="001E0565">
        <w:rPr>
          <w:rFonts w:ascii="Arial" w:hAnsi="Arial" w:cs="Arial"/>
          <w:b/>
          <w:u w:val="single" w:color="000000"/>
        </w:rPr>
        <w:t>M</w:t>
      </w:r>
      <w:r w:rsidRPr="001E0565">
        <w:rPr>
          <w:rFonts w:ascii="Arial" w:hAnsi="Arial" w:cs="Arial"/>
          <w:b/>
          <w:spacing w:val="-1"/>
          <w:u w:val="single" w:color="000000"/>
        </w:rPr>
        <w:t>e</w:t>
      </w:r>
      <w:r w:rsidRPr="001E0565">
        <w:rPr>
          <w:rFonts w:ascii="Arial" w:hAnsi="Arial" w:cs="Arial"/>
          <w:b/>
          <w:u w:val="single" w:color="000000"/>
        </w:rPr>
        <w:t>mb</w:t>
      </w:r>
      <w:r w:rsidRPr="001E0565">
        <w:rPr>
          <w:rFonts w:ascii="Arial" w:hAnsi="Arial" w:cs="Arial"/>
          <w:b/>
          <w:spacing w:val="-1"/>
          <w:u w:val="single" w:color="000000"/>
        </w:rPr>
        <w:t>er’s</w:t>
      </w:r>
      <w:r w:rsidR="005D65CE" w:rsidRPr="001E0565">
        <w:rPr>
          <w:rFonts w:ascii="Arial" w:hAnsi="Arial" w:cs="Arial"/>
          <w:b/>
          <w:spacing w:val="-1"/>
          <w:u w:val="single" w:color="000000"/>
        </w:rPr>
        <w:t xml:space="preserve"> Present</w:t>
      </w:r>
      <w:r w:rsidR="005D65CE" w:rsidRPr="001E0565">
        <w:rPr>
          <w:rFonts w:ascii="Arial" w:hAnsi="Arial" w:cs="Arial"/>
          <w:b/>
          <w:spacing w:val="-1"/>
          <w:u w:color="000000"/>
        </w:rPr>
        <w:t xml:space="preserve">: </w:t>
      </w:r>
      <w:r>
        <w:rPr>
          <w:rFonts w:ascii="Arial" w:hAnsi="Arial" w:cs="Arial"/>
          <w:b/>
          <w:spacing w:val="-1"/>
          <w:u w:color="000000"/>
        </w:rPr>
        <w:tab/>
      </w:r>
      <w:r w:rsidR="0080279A">
        <w:rPr>
          <w:rFonts w:ascii="Arial" w:hAnsi="Arial" w:cs="Arial"/>
          <w:bCs/>
          <w:spacing w:val="1"/>
        </w:rPr>
        <w:t xml:space="preserve">Ms. Lorayne Black, Chair </w:t>
      </w:r>
    </w:p>
    <w:p w14:paraId="2C6C9DB1" w14:textId="36EDD5FB" w:rsidR="00AE53B7" w:rsidRDefault="00AE53B7" w:rsidP="007C3A2F">
      <w:pPr>
        <w:tabs>
          <w:tab w:val="left" w:pos="2880"/>
          <w:tab w:val="left" w:pos="3780"/>
        </w:tabs>
        <w:spacing w:after="0" w:line="260" w:lineRule="exact"/>
        <w:ind w:left="360"/>
        <w:jc w:val="both"/>
        <w:rPr>
          <w:rFonts w:ascii="Arial" w:hAnsi="Arial" w:cs="Arial"/>
          <w:bCs/>
          <w:spacing w:val="1"/>
        </w:rPr>
      </w:pPr>
      <w:r>
        <w:rPr>
          <w:rFonts w:ascii="Arial" w:hAnsi="Arial" w:cs="Arial"/>
          <w:bCs/>
          <w:spacing w:val="1"/>
        </w:rPr>
        <w:tab/>
      </w:r>
      <w:r w:rsidRPr="002E280E">
        <w:rPr>
          <w:rFonts w:ascii="Arial" w:hAnsi="Arial" w:cs="Arial"/>
          <w:bCs/>
          <w:spacing w:val="1"/>
        </w:rPr>
        <w:t>Mr. Paul Hathaway, Vice-Chair</w:t>
      </w:r>
    </w:p>
    <w:p w14:paraId="5D58E5DB" w14:textId="0E53828E" w:rsidR="00765319" w:rsidRDefault="00765319" w:rsidP="007C3A2F">
      <w:pPr>
        <w:tabs>
          <w:tab w:val="left" w:pos="2880"/>
        </w:tabs>
        <w:spacing w:after="0" w:line="260" w:lineRule="exact"/>
        <w:ind w:left="360"/>
        <w:jc w:val="both"/>
        <w:rPr>
          <w:rFonts w:ascii="Arial" w:hAnsi="Arial" w:cs="Arial"/>
          <w:bCs/>
          <w:spacing w:val="1"/>
        </w:rPr>
      </w:pPr>
      <w:r>
        <w:rPr>
          <w:rFonts w:ascii="Arial" w:hAnsi="Arial" w:cs="Arial"/>
          <w:bCs/>
          <w:spacing w:val="1"/>
        </w:rPr>
        <w:tab/>
      </w:r>
      <w:r w:rsidR="00D86E24" w:rsidRPr="00766AEA">
        <w:rPr>
          <w:rFonts w:ascii="Arial" w:hAnsi="Arial" w:cs="Arial"/>
          <w:bCs/>
          <w:spacing w:val="1"/>
        </w:rPr>
        <w:t>Mr. Phil Francisco, Board Member</w:t>
      </w:r>
    </w:p>
    <w:p w14:paraId="2A92A359" w14:textId="7550AD83" w:rsidR="00963BD6" w:rsidRDefault="00963BD6" w:rsidP="007C3A2F">
      <w:pPr>
        <w:tabs>
          <w:tab w:val="left" w:pos="2880"/>
          <w:tab w:val="left" w:pos="3780"/>
        </w:tabs>
        <w:spacing w:after="0" w:line="260" w:lineRule="exact"/>
        <w:ind w:left="360"/>
        <w:jc w:val="both"/>
        <w:rPr>
          <w:rFonts w:ascii="Arial" w:hAnsi="Arial" w:cs="Arial"/>
          <w:bCs/>
          <w:spacing w:val="1"/>
        </w:rPr>
      </w:pPr>
      <w:r>
        <w:rPr>
          <w:rFonts w:ascii="Arial" w:hAnsi="Arial" w:cs="Arial"/>
          <w:bCs/>
          <w:spacing w:val="1"/>
        </w:rPr>
        <w:tab/>
      </w:r>
      <w:r w:rsidRPr="00765319">
        <w:rPr>
          <w:rFonts w:ascii="Arial" w:hAnsi="Arial" w:cs="Arial"/>
          <w:bCs/>
          <w:spacing w:val="1"/>
        </w:rPr>
        <w:t>Mr. George Barringer, Board Member</w:t>
      </w:r>
    </w:p>
    <w:p w14:paraId="7353E3AE" w14:textId="23EC41F6" w:rsidR="00790C8B" w:rsidRDefault="00A36A99" w:rsidP="007C3A2F">
      <w:pPr>
        <w:spacing w:after="0"/>
        <w:ind w:left="360"/>
        <w:jc w:val="both"/>
        <w:rPr>
          <w:rFonts w:ascii="Arial" w:hAnsi="Arial" w:cs="Arial"/>
          <w:bCs/>
          <w:spacing w:val="1"/>
        </w:rPr>
      </w:pPr>
      <w:r w:rsidRPr="00BC6AD2">
        <w:rPr>
          <w:rFonts w:ascii="Arial" w:hAnsi="Arial" w:cs="Arial"/>
          <w:bCs/>
          <w:u w:color="000000"/>
        </w:rPr>
        <w:tab/>
      </w:r>
      <w:r w:rsidRPr="00BC6AD2">
        <w:rPr>
          <w:rFonts w:ascii="Arial" w:hAnsi="Arial" w:cs="Arial"/>
          <w:bCs/>
          <w:u w:color="000000"/>
        </w:rPr>
        <w:tab/>
      </w:r>
      <w:r w:rsidRPr="00BC6AD2">
        <w:rPr>
          <w:rFonts w:ascii="Arial" w:hAnsi="Arial" w:cs="Arial"/>
          <w:bCs/>
          <w:u w:color="000000"/>
        </w:rPr>
        <w:tab/>
      </w:r>
      <w:r w:rsidRPr="00BC6AD2">
        <w:rPr>
          <w:rFonts w:ascii="Arial" w:hAnsi="Arial" w:cs="Arial"/>
          <w:bCs/>
          <w:u w:color="000000"/>
        </w:rPr>
        <w:tab/>
      </w:r>
      <w:r w:rsidR="00790C8B">
        <w:rPr>
          <w:rFonts w:ascii="Arial" w:hAnsi="Arial" w:cs="Arial"/>
          <w:bCs/>
          <w:spacing w:val="1"/>
        </w:rPr>
        <w:t>Mr. Matthew Killam, Board Member</w:t>
      </w:r>
    </w:p>
    <w:p w14:paraId="515B63D9" w14:textId="77777777" w:rsidR="00CB26CE" w:rsidRDefault="00CB26CE" w:rsidP="007C3A2F">
      <w:pPr>
        <w:spacing w:after="0" w:line="260" w:lineRule="exact"/>
        <w:ind w:left="2160" w:firstLine="720"/>
        <w:jc w:val="both"/>
        <w:rPr>
          <w:rFonts w:ascii="Arial" w:hAnsi="Arial" w:cs="Arial"/>
          <w:bCs/>
          <w:spacing w:val="1"/>
        </w:rPr>
      </w:pPr>
      <w:r>
        <w:rPr>
          <w:rFonts w:ascii="Arial" w:hAnsi="Arial" w:cs="Arial"/>
          <w:bCs/>
          <w:spacing w:val="1"/>
        </w:rPr>
        <w:t>Mr. Russell Burke, Board Member</w:t>
      </w:r>
    </w:p>
    <w:p w14:paraId="4D4F5576" w14:textId="09564B21" w:rsidR="00765319" w:rsidRDefault="00765319" w:rsidP="007C3A2F">
      <w:pPr>
        <w:tabs>
          <w:tab w:val="left" w:pos="2880"/>
        </w:tabs>
        <w:spacing w:after="0" w:line="260" w:lineRule="exact"/>
        <w:ind w:left="360"/>
        <w:jc w:val="both"/>
        <w:rPr>
          <w:rFonts w:ascii="Arial" w:hAnsi="Arial" w:cs="Arial"/>
          <w:bCs/>
          <w:spacing w:val="1"/>
        </w:rPr>
      </w:pPr>
      <w:r>
        <w:rPr>
          <w:rFonts w:ascii="Arial" w:hAnsi="Arial" w:cs="Arial"/>
          <w:bCs/>
          <w:spacing w:val="1"/>
        </w:rPr>
        <w:tab/>
        <w:t>Mr. David Bonnett, Board Member</w:t>
      </w:r>
    </w:p>
    <w:p w14:paraId="7FCA8854" w14:textId="421BD996" w:rsidR="00DC7977" w:rsidRPr="002E280E" w:rsidRDefault="00766AEA" w:rsidP="007C3A2F">
      <w:pPr>
        <w:tabs>
          <w:tab w:val="left" w:pos="2880"/>
          <w:tab w:val="left" w:pos="3780"/>
        </w:tabs>
        <w:spacing w:after="0" w:line="260" w:lineRule="exact"/>
        <w:jc w:val="both"/>
        <w:rPr>
          <w:rFonts w:ascii="Arial" w:hAnsi="Arial" w:cs="Arial"/>
          <w:bCs/>
          <w:spacing w:val="1"/>
        </w:rPr>
      </w:pPr>
      <w:r w:rsidRPr="00766AEA">
        <w:rPr>
          <w:rFonts w:ascii="Arial" w:hAnsi="Arial" w:cs="Arial"/>
          <w:bCs/>
          <w:spacing w:val="1"/>
        </w:rPr>
        <w:tab/>
      </w:r>
      <w:r w:rsidR="00C1378C" w:rsidRPr="00C1378C">
        <w:rPr>
          <w:rFonts w:ascii="Arial" w:hAnsi="Arial" w:cs="Arial"/>
          <w:b/>
          <w:spacing w:val="1"/>
        </w:rPr>
        <w:tab/>
      </w:r>
      <w:r w:rsidR="00E829EA" w:rsidRPr="002E280E">
        <w:rPr>
          <w:rFonts w:ascii="Arial" w:hAnsi="Arial" w:cs="Arial"/>
          <w:bCs/>
          <w:spacing w:val="1"/>
        </w:rPr>
        <w:tab/>
      </w:r>
      <w:r w:rsidR="00E3785B">
        <w:rPr>
          <w:rFonts w:ascii="Arial" w:hAnsi="Arial" w:cs="Arial"/>
          <w:b/>
        </w:rPr>
        <w:tab/>
      </w:r>
      <w:r w:rsidR="00E3785B">
        <w:rPr>
          <w:rFonts w:ascii="Arial" w:hAnsi="Arial" w:cs="Arial"/>
          <w:b/>
        </w:rPr>
        <w:tab/>
      </w:r>
      <w:r w:rsidR="00E3785B">
        <w:rPr>
          <w:rFonts w:ascii="Arial" w:hAnsi="Arial" w:cs="Arial"/>
          <w:b/>
        </w:rPr>
        <w:tab/>
      </w:r>
      <w:r w:rsidR="00E3785B">
        <w:rPr>
          <w:rFonts w:ascii="Arial" w:hAnsi="Arial" w:cs="Arial"/>
          <w:b/>
        </w:rPr>
        <w:tab/>
      </w:r>
    </w:p>
    <w:p w14:paraId="60EB38BA" w14:textId="63D2F814" w:rsidR="00CC3CFB" w:rsidRPr="00C1378C" w:rsidRDefault="00136129" w:rsidP="007C3A2F">
      <w:pPr>
        <w:spacing w:after="0" w:line="260" w:lineRule="exact"/>
        <w:ind w:firstLine="360"/>
        <w:jc w:val="both"/>
        <w:rPr>
          <w:rFonts w:ascii="Arial" w:hAnsi="Arial" w:cs="Arial"/>
          <w:b/>
          <w:u w:val="single"/>
        </w:rPr>
      </w:pPr>
      <w:r w:rsidRPr="001E0565">
        <w:rPr>
          <w:rFonts w:ascii="Arial" w:hAnsi="Arial" w:cs="Arial"/>
          <w:b/>
          <w:u w:val="single"/>
        </w:rPr>
        <w:t xml:space="preserve">Also </w:t>
      </w:r>
      <w:r w:rsidR="005D65CE" w:rsidRPr="001E0565">
        <w:rPr>
          <w:rFonts w:ascii="Arial" w:hAnsi="Arial" w:cs="Arial"/>
          <w:b/>
          <w:u w:val="single"/>
        </w:rPr>
        <w:t>P</w:t>
      </w:r>
      <w:r w:rsidR="00DE564F">
        <w:rPr>
          <w:rFonts w:ascii="Arial" w:hAnsi="Arial" w:cs="Arial"/>
          <w:b/>
          <w:u w:val="single"/>
        </w:rPr>
        <w:t>r</w:t>
      </w:r>
      <w:r w:rsidR="005D65CE" w:rsidRPr="001E0565">
        <w:rPr>
          <w:rFonts w:ascii="Arial" w:hAnsi="Arial" w:cs="Arial"/>
          <w:b/>
          <w:u w:val="single"/>
        </w:rPr>
        <w:t>esent:</w:t>
      </w:r>
      <w:r w:rsidR="00C1378C" w:rsidRPr="00C1378C">
        <w:rPr>
          <w:rFonts w:ascii="Arial" w:hAnsi="Arial" w:cs="Arial"/>
          <w:b/>
        </w:rPr>
        <w:tab/>
      </w:r>
      <w:r w:rsidR="00C1378C" w:rsidRPr="00C1378C">
        <w:rPr>
          <w:rFonts w:ascii="Arial" w:hAnsi="Arial" w:cs="Arial"/>
          <w:b/>
        </w:rPr>
        <w:tab/>
      </w:r>
      <w:r w:rsidR="00150B64" w:rsidRPr="00C1378C">
        <w:rPr>
          <w:rFonts w:ascii="Arial" w:hAnsi="Arial" w:cs="Arial"/>
          <w:bCs/>
        </w:rPr>
        <w:t>Mr. Takashi Tada, Land Use Director/Town Planner</w:t>
      </w:r>
    </w:p>
    <w:p w14:paraId="6F4746D8" w14:textId="77777777" w:rsidR="00E95BBF" w:rsidRDefault="00E95BBF" w:rsidP="007C3A2F">
      <w:pPr>
        <w:pStyle w:val="ListParagraph"/>
        <w:ind w:left="360"/>
        <w:jc w:val="both"/>
        <w:rPr>
          <w:rFonts w:ascii="Arial" w:hAnsi="Arial" w:cs="Arial"/>
          <w:bCs/>
          <w:sz w:val="22"/>
          <w:szCs w:val="22"/>
        </w:rPr>
      </w:pPr>
    </w:p>
    <w:p w14:paraId="2B2231E6" w14:textId="49ADFA97" w:rsidR="004128EC" w:rsidRDefault="00875D64" w:rsidP="005A73C9">
      <w:pPr>
        <w:spacing w:after="0"/>
        <w:ind w:left="360"/>
        <w:jc w:val="both"/>
        <w:rPr>
          <w:rFonts w:ascii="Arial" w:hAnsi="Arial" w:cs="Arial"/>
          <w:color w:val="000000"/>
        </w:rPr>
      </w:pPr>
      <w:r>
        <w:rPr>
          <w:rFonts w:ascii="Arial" w:hAnsi="Arial" w:cs="Arial"/>
          <w:color w:val="000000"/>
        </w:rPr>
        <w:t xml:space="preserve">Ms. Black </w:t>
      </w:r>
      <w:r w:rsidR="003E1A1B">
        <w:rPr>
          <w:rFonts w:ascii="Arial" w:hAnsi="Arial" w:cs="Arial"/>
          <w:color w:val="000000"/>
        </w:rPr>
        <w:t xml:space="preserve">opened the meeting and </w:t>
      </w:r>
      <w:r>
        <w:rPr>
          <w:rFonts w:ascii="Arial" w:hAnsi="Arial" w:cs="Arial"/>
          <w:color w:val="000000"/>
        </w:rPr>
        <w:t>stated that the meeting was being recorded</w:t>
      </w:r>
      <w:r w:rsidR="00CC36C3">
        <w:rPr>
          <w:rFonts w:ascii="Arial" w:hAnsi="Arial" w:cs="Arial"/>
          <w:color w:val="000000"/>
        </w:rPr>
        <w:t xml:space="preserve"> and broadcast on the Groton Channel.</w:t>
      </w:r>
    </w:p>
    <w:p w14:paraId="1DA07914" w14:textId="77777777" w:rsidR="005A73C9" w:rsidRDefault="005A73C9" w:rsidP="005A73C9">
      <w:pPr>
        <w:spacing w:after="0"/>
        <w:ind w:left="360"/>
        <w:jc w:val="both"/>
        <w:rPr>
          <w:rFonts w:ascii="Arial" w:hAnsi="Arial" w:cs="Arial"/>
          <w:color w:val="000000"/>
        </w:rPr>
      </w:pPr>
    </w:p>
    <w:p w14:paraId="03E01428" w14:textId="77777777" w:rsidR="007C3A2F" w:rsidRDefault="004128EC" w:rsidP="007C3A2F">
      <w:pPr>
        <w:spacing w:after="0"/>
        <w:ind w:left="360"/>
        <w:jc w:val="both"/>
        <w:rPr>
          <w:rFonts w:ascii="Arial" w:hAnsi="Arial" w:cs="Arial"/>
          <w:b/>
          <w:bCs/>
          <w:i/>
          <w:iCs/>
          <w:color w:val="000000"/>
        </w:rPr>
      </w:pPr>
      <w:r w:rsidRPr="00AB19D7">
        <w:rPr>
          <w:rFonts w:ascii="Arial" w:hAnsi="Arial" w:cs="Arial"/>
          <w:b/>
          <w:bCs/>
          <w:i/>
          <w:iCs/>
          <w:color w:val="000000"/>
        </w:rPr>
        <w:t>P</w:t>
      </w:r>
      <w:r w:rsidR="002A0508">
        <w:rPr>
          <w:rFonts w:ascii="Arial" w:hAnsi="Arial" w:cs="Arial"/>
          <w:b/>
          <w:bCs/>
          <w:i/>
          <w:iCs/>
          <w:color w:val="000000"/>
        </w:rPr>
        <w:t>ublic Hearing</w:t>
      </w:r>
      <w:r w:rsidR="006330CF">
        <w:rPr>
          <w:rFonts w:ascii="Arial" w:hAnsi="Arial" w:cs="Arial"/>
          <w:b/>
          <w:bCs/>
          <w:i/>
          <w:iCs/>
          <w:color w:val="000000"/>
        </w:rPr>
        <w:t xml:space="preserve"> </w:t>
      </w:r>
      <w:r w:rsidR="00CE5817">
        <w:rPr>
          <w:rFonts w:ascii="Arial" w:hAnsi="Arial" w:cs="Arial"/>
          <w:b/>
          <w:bCs/>
          <w:i/>
          <w:iCs/>
          <w:color w:val="000000"/>
        </w:rPr>
        <w:t xml:space="preserve">– Sign Permit Application, Nashoba Satellite Emergency Facility (SEF), </w:t>
      </w:r>
    </w:p>
    <w:p w14:paraId="10CCB2D4" w14:textId="5EB293E1" w:rsidR="002A0508" w:rsidRDefault="00CE5817" w:rsidP="007C3A2F">
      <w:pPr>
        <w:spacing w:after="0"/>
        <w:ind w:left="360"/>
        <w:jc w:val="both"/>
        <w:rPr>
          <w:rFonts w:ascii="Arial" w:hAnsi="Arial" w:cs="Arial"/>
          <w:b/>
          <w:bCs/>
          <w:i/>
          <w:iCs/>
          <w:color w:val="000000"/>
          <w:u w:val="single"/>
        </w:rPr>
      </w:pPr>
      <w:r w:rsidRPr="005A73C9">
        <w:rPr>
          <w:rFonts w:ascii="Arial" w:hAnsi="Arial" w:cs="Arial"/>
          <w:b/>
          <w:bCs/>
          <w:i/>
          <w:iCs/>
          <w:color w:val="000000"/>
          <w:u w:val="single"/>
        </w:rPr>
        <w:t xml:space="preserve">490 </w:t>
      </w:r>
      <w:r w:rsidRPr="007C3A2F">
        <w:rPr>
          <w:rFonts w:ascii="Arial" w:hAnsi="Arial" w:cs="Arial"/>
          <w:b/>
          <w:bCs/>
          <w:i/>
          <w:iCs/>
          <w:color w:val="000000"/>
          <w:u w:val="single"/>
        </w:rPr>
        <w:t xml:space="preserve">Main Street, Assessors’ Map 216, Parcels </w:t>
      </w:r>
      <w:r w:rsidR="007C3A2F" w:rsidRPr="007C3A2F">
        <w:rPr>
          <w:rFonts w:ascii="Arial" w:hAnsi="Arial" w:cs="Arial"/>
          <w:b/>
          <w:bCs/>
          <w:i/>
          <w:iCs/>
          <w:color w:val="000000"/>
          <w:u w:val="single"/>
        </w:rPr>
        <w:t>96, 98, &amp; 99 (UMass Memorial Healthcare)</w:t>
      </w:r>
    </w:p>
    <w:p w14:paraId="5ED0C712" w14:textId="77777777" w:rsidR="005A73C9" w:rsidRPr="007C3A2F" w:rsidRDefault="005A73C9" w:rsidP="007C3A2F">
      <w:pPr>
        <w:spacing w:after="0"/>
        <w:ind w:left="360"/>
        <w:jc w:val="both"/>
        <w:rPr>
          <w:rFonts w:ascii="Arial" w:hAnsi="Arial" w:cs="Arial"/>
          <w:b/>
          <w:bCs/>
          <w:i/>
          <w:iCs/>
          <w:color w:val="000000"/>
          <w:u w:val="single"/>
        </w:rPr>
      </w:pPr>
    </w:p>
    <w:p w14:paraId="712CE751" w14:textId="4B49F997" w:rsidR="00BE449B" w:rsidRDefault="00BE449B" w:rsidP="00865D22">
      <w:pPr>
        <w:pStyle w:val="ListParagraph"/>
        <w:numPr>
          <w:ilvl w:val="0"/>
          <w:numId w:val="27"/>
        </w:numPr>
        <w:ind w:right="1440"/>
        <w:jc w:val="both"/>
        <w:rPr>
          <w:rFonts w:ascii="Arial" w:hAnsi="Arial" w:cs="Arial"/>
          <w:color w:val="000000"/>
          <w:sz w:val="22"/>
          <w:szCs w:val="22"/>
        </w:rPr>
      </w:pPr>
      <w:r w:rsidRPr="00BE449B">
        <w:rPr>
          <w:rFonts w:ascii="Arial" w:hAnsi="Arial" w:cs="Arial"/>
          <w:color w:val="000000"/>
          <w:sz w:val="22"/>
          <w:szCs w:val="22"/>
        </w:rPr>
        <w:t xml:space="preserve">The </w:t>
      </w:r>
      <w:r w:rsidR="0000637F">
        <w:rPr>
          <w:rFonts w:ascii="Arial" w:hAnsi="Arial" w:cs="Arial"/>
          <w:color w:val="000000"/>
          <w:sz w:val="22"/>
          <w:szCs w:val="22"/>
        </w:rPr>
        <w:t xml:space="preserve">Town Manager had requested that this hearing </w:t>
      </w:r>
      <w:r w:rsidR="00593D32">
        <w:rPr>
          <w:rFonts w:ascii="Arial" w:hAnsi="Arial" w:cs="Arial"/>
          <w:color w:val="000000"/>
          <w:sz w:val="22"/>
          <w:szCs w:val="22"/>
        </w:rPr>
        <w:t>be continued, without deliberation, until the next Planning Board meeting on February 12, 2026</w:t>
      </w:r>
      <w:r w:rsidR="00E5209A">
        <w:rPr>
          <w:rFonts w:ascii="Arial" w:hAnsi="Arial" w:cs="Arial"/>
          <w:color w:val="000000"/>
          <w:sz w:val="22"/>
          <w:szCs w:val="22"/>
        </w:rPr>
        <w:t xml:space="preserve">, </w:t>
      </w:r>
      <w:r w:rsidR="00865D22">
        <w:rPr>
          <w:rFonts w:ascii="Arial" w:hAnsi="Arial" w:cs="Arial"/>
          <w:color w:val="000000"/>
          <w:sz w:val="22"/>
          <w:szCs w:val="22"/>
        </w:rPr>
        <w:t>as he was awaiting</w:t>
      </w:r>
      <w:r w:rsidR="006E79AF">
        <w:rPr>
          <w:rFonts w:ascii="Arial" w:hAnsi="Arial" w:cs="Arial"/>
          <w:color w:val="000000"/>
          <w:sz w:val="22"/>
          <w:szCs w:val="22"/>
        </w:rPr>
        <w:t xml:space="preserve"> procedural</w:t>
      </w:r>
      <w:r w:rsidR="00865D22">
        <w:rPr>
          <w:rFonts w:ascii="Arial" w:hAnsi="Arial" w:cs="Arial"/>
          <w:color w:val="000000"/>
          <w:sz w:val="22"/>
          <w:szCs w:val="22"/>
        </w:rPr>
        <w:t xml:space="preserve"> guidance from Town Counsel</w:t>
      </w:r>
      <w:r w:rsidR="006E79AF">
        <w:rPr>
          <w:rFonts w:ascii="Arial" w:hAnsi="Arial" w:cs="Arial"/>
          <w:color w:val="000000"/>
          <w:sz w:val="22"/>
          <w:szCs w:val="22"/>
        </w:rPr>
        <w:t xml:space="preserve"> regarding this Sign Permit Application</w:t>
      </w:r>
      <w:r w:rsidR="00865D22">
        <w:rPr>
          <w:rFonts w:ascii="Arial" w:hAnsi="Arial" w:cs="Arial"/>
          <w:color w:val="000000"/>
          <w:sz w:val="22"/>
          <w:szCs w:val="22"/>
        </w:rPr>
        <w:t>.</w:t>
      </w:r>
    </w:p>
    <w:p w14:paraId="707A1898" w14:textId="77777777" w:rsidR="0063398F" w:rsidRDefault="0063398F" w:rsidP="007C3A2F">
      <w:pPr>
        <w:pStyle w:val="ListParagraph"/>
        <w:ind w:left="1080" w:right="720"/>
        <w:jc w:val="both"/>
        <w:rPr>
          <w:rFonts w:ascii="Arial" w:hAnsi="Arial" w:cs="Arial"/>
          <w:color w:val="000000"/>
          <w:sz w:val="22"/>
          <w:szCs w:val="22"/>
        </w:rPr>
      </w:pPr>
    </w:p>
    <w:p w14:paraId="3A582FDF" w14:textId="1D583CA6" w:rsidR="002A0508" w:rsidRDefault="00865D22" w:rsidP="00593847">
      <w:pPr>
        <w:spacing w:after="0"/>
        <w:ind w:left="360"/>
        <w:jc w:val="both"/>
        <w:rPr>
          <w:rFonts w:ascii="Arial" w:hAnsi="Arial" w:cs="Arial"/>
          <w:color w:val="000000"/>
        </w:rPr>
      </w:pPr>
      <w:r w:rsidRPr="008E42FB">
        <w:rPr>
          <w:rFonts w:ascii="Arial" w:hAnsi="Arial" w:cs="Arial"/>
          <w:b/>
          <w:bCs/>
          <w:color w:val="000000"/>
          <w:u w:val="single"/>
        </w:rPr>
        <w:t xml:space="preserve">MOTION: </w:t>
      </w:r>
      <w:r>
        <w:rPr>
          <w:rFonts w:ascii="Arial" w:hAnsi="Arial" w:cs="Arial"/>
          <w:color w:val="000000"/>
        </w:rPr>
        <w:t xml:space="preserve"> </w:t>
      </w:r>
      <w:r w:rsidR="008E42FB">
        <w:rPr>
          <w:rFonts w:ascii="Arial" w:hAnsi="Arial" w:cs="Arial"/>
          <w:color w:val="000000"/>
        </w:rPr>
        <w:t xml:space="preserve">Mr. Francisco </w:t>
      </w:r>
      <w:r>
        <w:rPr>
          <w:rFonts w:ascii="Arial" w:hAnsi="Arial" w:cs="Arial"/>
          <w:color w:val="000000"/>
        </w:rPr>
        <w:t>made a motion to continue the public hearing</w:t>
      </w:r>
      <w:r w:rsidR="008E42FB">
        <w:rPr>
          <w:rFonts w:ascii="Arial" w:hAnsi="Arial" w:cs="Arial"/>
          <w:color w:val="000000"/>
        </w:rPr>
        <w:t xml:space="preserve"> to February 12, 2026</w:t>
      </w:r>
      <w:r w:rsidR="004255AC">
        <w:rPr>
          <w:rFonts w:ascii="Arial" w:hAnsi="Arial" w:cs="Arial"/>
          <w:color w:val="000000"/>
        </w:rPr>
        <w:t xml:space="preserve">.  </w:t>
      </w:r>
      <w:r w:rsidR="008B231F">
        <w:rPr>
          <w:rFonts w:ascii="Arial" w:hAnsi="Arial" w:cs="Arial"/>
          <w:color w:val="000000"/>
        </w:rPr>
        <w:t xml:space="preserve">Mr. Hathaway </w:t>
      </w:r>
      <w:r w:rsidR="008E42FB">
        <w:rPr>
          <w:rFonts w:ascii="Arial" w:hAnsi="Arial" w:cs="Arial"/>
          <w:color w:val="000000"/>
        </w:rPr>
        <w:t xml:space="preserve">seconded </w:t>
      </w:r>
      <w:r w:rsidR="008B231F">
        <w:rPr>
          <w:rFonts w:ascii="Arial" w:hAnsi="Arial" w:cs="Arial"/>
          <w:color w:val="000000"/>
        </w:rPr>
        <w:t>the motion.</w:t>
      </w:r>
    </w:p>
    <w:p w14:paraId="5660BEAA" w14:textId="77777777" w:rsidR="008B231F" w:rsidRDefault="008B231F" w:rsidP="00593847">
      <w:pPr>
        <w:spacing w:after="0"/>
        <w:ind w:left="360"/>
        <w:jc w:val="both"/>
        <w:rPr>
          <w:rFonts w:ascii="Arial" w:hAnsi="Arial" w:cs="Arial"/>
          <w:color w:val="000000"/>
        </w:rPr>
      </w:pPr>
    </w:p>
    <w:p w14:paraId="64665545" w14:textId="6D7B37FE" w:rsidR="008B231F" w:rsidRPr="008B231F" w:rsidRDefault="008B231F" w:rsidP="00593847">
      <w:pPr>
        <w:spacing w:after="0"/>
        <w:ind w:left="360"/>
        <w:jc w:val="both"/>
        <w:rPr>
          <w:rFonts w:ascii="Arial" w:hAnsi="Arial" w:cs="Arial"/>
          <w:b/>
          <w:bCs/>
          <w:color w:val="000000"/>
        </w:rPr>
      </w:pPr>
      <w:r w:rsidRPr="008B231F">
        <w:rPr>
          <w:rFonts w:ascii="Arial" w:hAnsi="Arial" w:cs="Arial"/>
          <w:b/>
          <w:bCs/>
          <w:color w:val="000000"/>
        </w:rPr>
        <w:t>MOTION CARRIED:  7 – 0 – 0</w:t>
      </w:r>
    </w:p>
    <w:p w14:paraId="5BE24751" w14:textId="77777777" w:rsidR="008E42FB" w:rsidRDefault="008E42FB" w:rsidP="009C429C">
      <w:pPr>
        <w:spacing w:after="0"/>
        <w:jc w:val="both"/>
        <w:rPr>
          <w:rFonts w:ascii="Arial" w:hAnsi="Arial" w:cs="Arial"/>
          <w:color w:val="000000"/>
        </w:rPr>
      </w:pPr>
    </w:p>
    <w:p w14:paraId="3BAF3325" w14:textId="77777777" w:rsidR="009C429C" w:rsidRDefault="00987A2F" w:rsidP="00593847">
      <w:pPr>
        <w:spacing w:after="0"/>
        <w:ind w:left="360"/>
        <w:jc w:val="both"/>
        <w:rPr>
          <w:rFonts w:ascii="Arial" w:hAnsi="Arial" w:cs="Arial"/>
          <w:b/>
          <w:bCs/>
          <w:i/>
          <w:iCs/>
          <w:color w:val="000000"/>
        </w:rPr>
      </w:pPr>
      <w:r w:rsidRPr="005548BA">
        <w:rPr>
          <w:rFonts w:ascii="Arial" w:hAnsi="Arial" w:cs="Arial"/>
          <w:b/>
          <w:bCs/>
          <w:i/>
          <w:iCs/>
          <w:color w:val="000000"/>
        </w:rPr>
        <w:t>Public Hearing (Continuation) – Definitive Subdivision Plan and Flexible Development Special Permit, Casella Meadows, Wyman Road, Assessors Map</w:t>
      </w:r>
      <w:r w:rsidR="00593EFE" w:rsidRPr="005548BA">
        <w:rPr>
          <w:rFonts w:ascii="Arial" w:hAnsi="Arial" w:cs="Arial"/>
          <w:b/>
          <w:bCs/>
          <w:i/>
          <w:iCs/>
          <w:color w:val="000000"/>
        </w:rPr>
        <w:t xml:space="preserve"> 229</w:t>
      </w:r>
      <w:r w:rsidR="005548BA" w:rsidRPr="005548BA">
        <w:rPr>
          <w:rFonts w:ascii="Arial" w:hAnsi="Arial" w:cs="Arial"/>
          <w:b/>
          <w:bCs/>
          <w:i/>
          <w:iCs/>
          <w:color w:val="000000"/>
        </w:rPr>
        <w:t xml:space="preserve">, Parcel 58 </w:t>
      </w:r>
    </w:p>
    <w:p w14:paraId="24A2BAA4" w14:textId="37F135F1" w:rsidR="00987A2F" w:rsidRPr="009C429C" w:rsidRDefault="005548BA" w:rsidP="00593847">
      <w:pPr>
        <w:spacing w:after="0"/>
        <w:ind w:left="360"/>
        <w:jc w:val="both"/>
        <w:rPr>
          <w:rFonts w:ascii="Arial" w:hAnsi="Arial" w:cs="Arial"/>
          <w:b/>
          <w:bCs/>
          <w:i/>
          <w:iCs/>
          <w:color w:val="000000"/>
          <w:u w:val="single"/>
        </w:rPr>
      </w:pPr>
      <w:r w:rsidRPr="009C429C">
        <w:rPr>
          <w:rFonts w:ascii="Arial" w:hAnsi="Arial" w:cs="Arial"/>
          <w:b/>
          <w:bCs/>
          <w:i/>
          <w:iCs/>
          <w:color w:val="000000"/>
          <w:u w:val="single"/>
        </w:rPr>
        <w:t>(Nashoba Homes Development LLC)</w:t>
      </w:r>
    </w:p>
    <w:p w14:paraId="2AD58ED0" w14:textId="77777777" w:rsidR="002A0508" w:rsidRDefault="002A0508" w:rsidP="00593847">
      <w:pPr>
        <w:spacing w:after="0"/>
        <w:ind w:left="360"/>
        <w:jc w:val="both"/>
        <w:rPr>
          <w:rFonts w:ascii="Arial" w:hAnsi="Arial" w:cs="Arial"/>
          <w:color w:val="000000"/>
        </w:rPr>
      </w:pPr>
    </w:p>
    <w:p w14:paraId="68F19D99" w14:textId="656DA3D6" w:rsidR="002A0508" w:rsidRPr="009418F8" w:rsidRDefault="00082B79" w:rsidP="005C7009">
      <w:pPr>
        <w:pStyle w:val="ListParagraph"/>
        <w:numPr>
          <w:ilvl w:val="0"/>
          <w:numId w:val="27"/>
        </w:numPr>
        <w:ind w:right="720"/>
        <w:jc w:val="both"/>
        <w:rPr>
          <w:rFonts w:ascii="Arial" w:hAnsi="Arial" w:cs="Arial"/>
          <w:color w:val="000000"/>
          <w:sz w:val="22"/>
          <w:szCs w:val="22"/>
        </w:rPr>
      </w:pPr>
      <w:r w:rsidRPr="009418F8">
        <w:rPr>
          <w:rFonts w:ascii="Arial" w:hAnsi="Arial" w:cs="Arial"/>
          <w:color w:val="000000"/>
          <w:sz w:val="22"/>
          <w:szCs w:val="22"/>
        </w:rPr>
        <w:t xml:space="preserve">Ms. Black stated that the applicant had </w:t>
      </w:r>
      <w:r w:rsidR="00E16006" w:rsidRPr="009418F8">
        <w:rPr>
          <w:rFonts w:ascii="Arial" w:hAnsi="Arial" w:cs="Arial"/>
          <w:color w:val="000000"/>
          <w:sz w:val="22"/>
          <w:szCs w:val="22"/>
        </w:rPr>
        <w:t xml:space="preserve">requested </w:t>
      </w:r>
      <w:r w:rsidR="005869F5" w:rsidRPr="009418F8">
        <w:rPr>
          <w:rFonts w:ascii="Arial" w:hAnsi="Arial" w:cs="Arial"/>
          <w:color w:val="000000"/>
          <w:sz w:val="22"/>
          <w:szCs w:val="22"/>
        </w:rPr>
        <w:t>that the public hearing be continued</w:t>
      </w:r>
      <w:r w:rsidR="005C7009">
        <w:rPr>
          <w:rFonts w:ascii="Arial" w:hAnsi="Arial" w:cs="Arial"/>
          <w:color w:val="000000"/>
          <w:sz w:val="22"/>
          <w:szCs w:val="22"/>
        </w:rPr>
        <w:t xml:space="preserve"> </w:t>
      </w:r>
      <w:r w:rsidR="005F7EFD" w:rsidRPr="009418F8">
        <w:rPr>
          <w:rFonts w:ascii="Arial" w:hAnsi="Arial" w:cs="Arial"/>
          <w:color w:val="000000"/>
          <w:sz w:val="22"/>
          <w:szCs w:val="22"/>
        </w:rPr>
        <w:t xml:space="preserve">to the </w:t>
      </w:r>
      <w:r w:rsidR="003A6E80" w:rsidRPr="009418F8">
        <w:rPr>
          <w:rFonts w:ascii="Arial" w:hAnsi="Arial" w:cs="Arial"/>
          <w:color w:val="000000"/>
          <w:sz w:val="22"/>
          <w:szCs w:val="22"/>
        </w:rPr>
        <w:t>February 26</w:t>
      </w:r>
      <w:r w:rsidR="005F7EFD" w:rsidRPr="009418F8">
        <w:rPr>
          <w:rFonts w:ascii="Arial" w:hAnsi="Arial" w:cs="Arial"/>
          <w:color w:val="000000"/>
          <w:sz w:val="22"/>
          <w:szCs w:val="22"/>
        </w:rPr>
        <w:t xml:space="preserve">, 2026 meeting to allow </w:t>
      </w:r>
      <w:r w:rsidR="009E4712" w:rsidRPr="009418F8">
        <w:rPr>
          <w:rFonts w:ascii="Arial" w:hAnsi="Arial" w:cs="Arial"/>
          <w:color w:val="000000"/>
          <w:sz w:val="22"/>
          <w:szCs w:val="22"/>
        </w:rPr>
        <w:t xml:space="preserve">more </w:t>
      </w:r>
      <w:r w:rsidR="005F7EFD" w:rsidRPr="009418F8">
        <w:rPr>
          <w:rFonts w:ascii="Arial" w:hAnsi="Arial" w:cs="Arial"/>
          <w:color w:val="000000"/>
          <w:sz w:val="22"/>
          <w:szCs w:val="22"/>
        </w:rPr>
        <w:t xml:space="preserve">time for peer review of </w:t>
      </w:r>
      <w:r w:rsidR="009E4712" w:rsidRPr="009418F8">
        <w:rPr>
          <w:rFonts w:ascii="Arial" w:hAnsi="Arial" w:cs="Arial"/>
          <w:color w:val="000000"/>
          <w:sz w:val="22"/>
          <w:szCs w:val="22"/>
        </w:rPr>
        <w:t>the latest plan</w:t>
      </w:r>
      <w:r w:rsidR="009418F8" w:rsidRPr="009418F8">
        <w:rPr>
          <w:rFonts w:ascii="Arial" w:hAnsi="Arial" w:cs="Arial"/>
          <w:color w:val="000000"/>
          <w:sz w:val="22"/>
          <w:szCs w:val="22"/>
        </w:rPr>
        <w:t xml:space="preserve"> revisions, which were submitted on January 16, 2026.</w:t>
      </w:r>
    </w:p>
    <w:p w14:paraId="615404B7" w14:textId="77777777" w:rsidR="0033732B" w:rsidRPr="009418F8" w:rsidRDefault="0033732B" w:rsidP="00593847">
      <w:pPr>
        <w:spacing w:after="0"/>
        <w:ind w:left="360"/>
        <w:jc w:val="both"/>
        <w:rPr>
          <w:rFonts w:ascii="Arial" w:hAnsi="Arial" w:cs="Arial"/>
          <w:color w:val="000000"/>
        </w:rPr>
      </w:pPr>
    </w:p>
    <w:p w14:paraId="188A8402" w14:textId="1BFBF163" w:rsidR="0033732B" w:rsidRDefault="0033732B" w:rsidP="00593847">
      <w:pPr>
        <w:spacing w:after="0"/>
        <w:ind w:left="360"/>
        <w:jc w:val="both"/>
        <w:rPr>
          <w:rFonts w:ascii="Arial" w:hAnsi="Arial" w:cs="Arial"/>
          <w:color w:val="000000"/>
        </w:rPr>
      </w:pPr>
      <w:r w:rsidRPr="007D3C8E">
        <w:rPr>
          <w:rFonts w:ascii="Arial" w:hAnsi="Arial" w:cs="Arial"/>
          <w:b/>
          <w:bCs/>
          <w:color w:val="000000"/>
          <w:u w:val="single"/>
        </w:rPr>
        <w:t>MOTION:</w:t>
      </w:r>
      <w:r>
        <w:rPr>
          <w:rFonts w:ascii="Arial" w:hAnsi="Arial" w:cs="Arial"/>
          <w:color w:val="000000"/>
        </w:rPr>
        <w:t xml:space="preserve">  </w:t>
      </w:r>
      <w:r w:rsidR="002E6488">
        <w:rPr>
          <w:rFonts w:ascii="Arial" w:hAnsi="Arial" w:cs="Arial"/>
          <w:color w:val="000000"/>
        </w:rPr>
        <w:t xml:space="preserve">Mr. </w:t>
      </w:r>
      <w:r w:rsidR="00624F04">
        <w:rPr>
          <w:rFonts w:ascii="Arial" w:hAnsi="Arial" w:cs="Arial"/>
          <w:color w:val="000000"/>
        </w:rPr>
        <w:t>Hathaway</w:t>
      </w:r>
      <w:r w:rsidR="002E6488">
        <w:rPr>
          <w:rFonts w:ascii="Arial" w:hAnsi="Arial" w:cs="Arial"/>
          <w:color w:val="000000"/>
        </w:rPr>
        <w:t xml:space="preserve"> </w:t>
      </w:r>
      <w:r>
        <w:rPr>
          <w:rFonts w:ascii="Arial" w:hAnsi="Arial" w:cs="Arial"/>
          <w:color w:val="000000"/>
        </w:rPr>
        <w:t xml:space="preserve">made a motion to continue the public hearing to </w:t>
      </w:r>
      <w:r w:rsidR="009418F8">
        <w:rPr>
          <w:rFonts w:ascii="Arial" w:hAnsi="Arial" w:cs="Arial"/>
          <w:color w:val="000000"/>
        </w:rPr>
        <w:t xml:space="preserve">February </w:t>
      </w:r>
      <w:r w:rsidR="005F7EFD">
        <w:rPr>
          <w:rFonts w:ascii="Arial" w:hAnsi="Arial" w:cs="Arial"/>
          <w:color w:val="000000"/>
        </w:rPr>
        <w:t>2</w:t>
      </w:r>
      <w:r w:rsidR="009418F8">
        <w:rPr>
          <w:rFonts w:ascii="Arial" w:hAnsi="Arial" w:cs="Arial"/>
          <w:color w:val="000000"/>
        </w:rPr>
        <w:t>6</w:t>
      </w:r>
      <w:r>
        <w:rPr>
          <w:rFonts w:ascii="Arial" w:hAnsi="Arial" w:cs="Arial"/>
          <w:color w:val="000000"/>
        </w:rPr>
        <w:t>, 2026</w:t>
      </w:r>
      <w:r w:rsidR="00E4604D">
        <w:rPr>
          <w:rFonts w:ascii="Arial" w:hAnsi="Arial" w:cs="Arial"/>
          <w:color w:val="000000"/>
        </w:rPr>
        <w:t xml:space="preserve">. </w:t>
      </w:r>
      <w:r w:rsidR="007D3C8E">
        <w:rPr>
          <w:rFonts w:ascii="Arial" w:hAnsi="Arial" w:cs="Arial"/>
          <w:color w:val="000000"/>
        </w:rPr>
        <w:t xml:space="preserve"> </w:t>
      </w:r>
      <w:r w:rsidR="002E6488">
        <w:rPr>
          <w:rFonts w:ascii="Arial" w:hAnsi="Arial" w:cs="Arial"/>
          <w:color w:val="000000"/>
        </w:rPr>
        <w:t xml:space="preserve">Mr. </w:t>
      </w:r>
      <w:r w:rsidR="00F2068F">
        <w:rPr>
          <w:rFonts w:ascii="Arial" w:hAnsi="Arial" w:cs="Arial"/>
          <w:color w:val="000000"/>
        </w:rPr>
        <w:t>B</w:t>
      </w:r>
      <w:r w:rsidR="00C951C2">
        <w:rPr>
          <w:rFonts w:ascii="Arial" w:hAnsi="Arial" w:cs="Arial"/>
          <w:color w:val="000000"/>
        </w:rPr>
        <w:t xml:space="preserve">urke </w:t>
      </w:r>
      <w:r w:rsidR="007D3C8E">
        <w:rPr>
          <w:rFonts w:ascii="Arial" w:hAnsi="Arial" w:cs="Arial"/>
          <w:color w:val="000000"/>
        </w:rPr>
        <w:t>seconded the motion.</w:t>
      </w:r>
    </w:p>
    <w:p w14:paraId="4E3DE8AB" w14:textId="77777777" w:rsidR="002A0508" w:rsidRDefault="002A0508" w:rsidP="00367FD6">
      <w:pPr>
        <w:spacing w:after="0"/>
        <w:jc w:val="both"/>
        <w:rPr>
          <w:rFonts w:ascii="Arial" w:hAnsi="Arial" w:cs="Arial"/>
          <w:color w:val="000000"/>
        </w:rPr>
      </w:pPr>
    </w:p>
    <w:p w14:paraId="437A4E84" w14:textId="6291EC3A" w:rsidR="00714147" w:rsidRDefault="00714147" w:rsidP="00714147">
      <w:pPr>
        <w:tabs>
          <w:tab w:val="left" w:pos="990"/>
        </w:tabs>
        <w:spacing w:after="0"/>
        <w:ind w:left="360"/>
        <w:jc w:val="both"/>
        <w:rPr>
          <w:rFonts w:ascii="Arial" w:hAnsi="Arial" w:cs="Arial"/>
          <w:b/>
          <w:bCs/>
          <w:color w:val="000000"/>
        </w:rPr>
      </w:pPr>
      <w:r w:rsidRPr="001A121B">
        <w:rPr>
          <w:rFonts w:ascii="Arial" w:hAnsi="Arial" w:cs="Arial"/>
          <w:b/>
          <w:bCs/>
          <w:color w:val="000000"/>
        </w:rPr>
        <w:t>MOTION CARRIED:  7 – 0 – 0</w:t>
      </w:r>
    </w:p>
    <w:p w14:paraId="4622FF49" w14:textId="77777777" w:rsidR="00714147" w:rsidRDefault="00714147" w:rsidP="00C951C2">
      <w:pPr>
        <w:spacing w:after="0"/>
        <w:jc w:val="both"/>
        <w:rPr>
          <w:rFonts w:ascii="Arial" w:hAnsi="Arial" w:cs="Arial"/>
          <w:color w:val="000000"/>
        </w:rPr>
      </w:pPr>
    </w:p>
    <w:p w14:paraId="12F3229C" w14:textId="696C6D40" w:rsidR="00A13358" w:rsidRDefault="00C976D4" w:rsidP="00593847">
      <w:pPr>
        <w:spacing w:after="0"/>
        <w:ind w:left="360"/>
        <w:jc w:val="both"/>
        <w:rPr>
          <w:rFonts w:ascii="Arial" w:hAnsi="Arial" w:cs="Arial"/>
          <w:b/>
          <w:bCs/>
          <w:i/>
          <w:iCs/>
          <w:color w:val="000000"/>
          <w:u w:val="single"/>
        </w:rPr>
      </w:pPr>
      <w:r w:rsidRPr="008D5A6A">
        <w:rPr>
          <w:rFonts w:ascii="Arial" w:hAnsi="Arial" w:cs="Arial"/>
          <w:b/>
          <w:bCs/>
          <w:i/>
          <w:iCs/>
          <w:color w:val="000000"/>
          <w:u w:val="single"/>
        </w:rPr>
        <w:t xml:space="preserve">Discussion – </w:t>
      </w:r>
      <w:r w:rsidR="00BC0B03" w:rsidRPr="008D5A6A">
        <w:rPr>
          <w:rFonts w:ascii="Arial" w:hAnsi="Arial" w:cs="Arial"/>
          <w:b/>
          <w:bCs/>
          <w:i/>
          <w:iCs/>
          <w:color w:val="000000"/>
          <w:u w:val="single"/>
        </w:rPr>
        <w:t>Request for Bond Release</w:t>
      </w:r>
      <w:r w:rsidR="00E211BC" w:rsidRPr="008D5A6A">
        <w:rPr>
          <w:rFonts w:ascii="Arial" w:hAnsi="Arial" w:cs="Arial"/>
          <w:b/>
          <w:bCs/>
          <w:i/>
          <w:iCs/>
          <w:color w:val="000000"/>
          <w:u w:val="single"/>
        </w:rPr>
        <w:t xml:space="preserve"> and As-Built Plan Review</w:t>
      </w:r>
      <w:r w:rsidR="00BC0B03" w:rsidRPr="008D5A6A">
        <w:rPr>
          <w:rFonts w:ascii="Arial" w:hAnsi="Arial" w:cs="Arial"/>
          <w:b/>
          <w:bCs/>
          <w:i/>
          <w:iCs/>
          <w:color w:val="000000"/>
          <w:u w:val="single"/>
        </w:rPr>
        <w:t xml:space="preserve"> – Village at Shepley Hill</w:t>
      </w:r>
    </w:p>
    <w:p w14:paraId="161F03EB" w14:textId="77777777" w:rsidR="00256BB3" w:rsidRDefault="00256BB3" w:rsidP="00593847">
      <w:pPr>
        <w:spacing w:after="0"/>
        <w:ind w:left="360"/>
        <w:jc w:val="both"/>
        <w:rPr>
          <w:rFonts w:ascii="Arial" w:hAnsi="Arial" w:cs="Arial"/>
          <w:b/>
          <w:bCs/>
          <w:i/>
          <w:iCs/>
          <w:color w:val="000000"/>
          <w:u w:val="single"/>
        </w:rPr>
      </w:pPr>
    </w:p>
    <w:p w14:paraId="1AF33F88" w14:textId="12498265" w:rsidR="00256BB3" w:rsidRDefault="00256BB3" w:rsidP="00256BB3">
      <w:pPr>
        <w:ind w:left="360"/>
        <w:jc w:val="both"/>
        <w:rPr>
          <w:rFonts w:ascii="Arial" w:hAnsi="Arial" w:cs="Arial"/>
          <w:color w:val="000000"/>
        </w:rPr>
      </w:pPr>
      <w:r>
        <w:rPr>
          <w:rFonts w:ascii="Arial" w:hAnsi="Arial" w:cs="Arial"/>
          <w:color w:val="000000"/>
        </w:rPr>
        <w:t xml:space="preserve">Mr. </w:t>
      </w:r>
      <w:r w:rsidRPr="00256BB3">
        <w:rPr>
          <w:rFonts w:ascii="Arial" w:hAnsi="Arial" w:cs="Arial"/>
          <w:color w:val="000000"/>
        </w:rPr>
        <w:t>Frank McPartlan, Dillis &amp; Roy Civil Design Group</w:t>
      </w:r>
      <w:r>
        <w:rPr>
          <w:rFonts w:ascii="Arial" w:hAnsi="Arial" w:cs="Arial"/>
          <w:color w:val="000000"/>
        </w:rPr>
        <w:t xml:space="preserve">, was present on behalf of the applicant, Shepley Hill Capital Partners LLC.  He said they had submitted a request for </w:t>
      </w:r>
      <w:r w:rsidR="00CF126D">
        <w:rPr>
          <w:rFonts w:ascii="Arial" w:hAnsi="Arial" w:cs="Arial"/>
          <w:color w:val="000000"/>
        </w:rPr>
        <w:t xml:space="preserve">a Bond Release </w:t>
      </w:r>
      <w:r w:rsidR="00327DF6">
        <w:rPr>
          <w:rFonts w:ascii="Arial" w:hAnsi="Arial" w:cs="Arial"/>
          <w:color w:val="000000"/>
        </w:rPr>
        <w:t xml:space="preserve">for </w:t>
      </w:r>
      <w:r w:rsidR="00CF126D">
        <w:rPr>
          <w:rFonts w:ascii="Arial" w:hAnsi="Arial" w:cs="Arial"/>
          <w:color w:val="000000"/>
        </w:rPr>
        <w:t xml:space="preserve">the </w:t>
      </w:r>
      <w:r w:rsidR="00327DF6">
        <w:rPr>
          <w:rFonts w:ascii="Arial" w:hAnsi="Arial" w:cs="Arial"/>
          <w:color w:val="000000"/>
        </w:rPr>
        <w:t xml:space="preserve">Village at </w:t>
      </w:r>
      <w:r w:rsidR="00CF126D">
        <w:rPr>
          <w:rFonts w:ascii="Arial" w:hAnsi="Arial" w:cs="Arial"/>
          <w:color w:val="000000"/>
        </w:rPr>
        <w:t>Shepley Hill</w:t>
      </w:r>
      <w:r w:rsidR="00327DF6">
        <w:rPr>
          <w:rFonts w:ascii="Arial" w:hAnsi="Arial" w:cs="Arial"/>
          <w:color w:val="000000"/>
        </w:rPr>
        <w:t>.</w:t>
      </w:r>
    </w:p>
    <w:p w14:paraId="6DEDE16D" w14:textId="441B236D" w:rsidR="009427E6" w:rsidRDefault="009427E6" w:rsidP="00256BB3">
      <w:pPr>
        <w:ind w:left="360"/>
        <w:jc w:val="both"/>
        <w:rPr>
          <w:rFonts w:ascii="Arial" w:hAnsi="Arial" w:cs="Arial"/>
          <w:color w:val="000000"/>
        </w:rPr>
      </w:pPr>
      <w:r>
        <w:rPr>
          <w:rFonts w:ascii="Arial" w:hAnsi="Arial" w:cs="Arial"/>
          <w:color w:val="000000"/>
        </w:rPr>
        <w:t>Mr. McP</w:t>
      </w:r>
      <w:r w:rsidR="0059767B">
        <w:rPr>
          <w:rFonts w:ascii="Arial" w:hAnsi="Arial" w:cs="Arial"/>
          <w:color w:val="000000"/>
        </w:rPr>
        <w:t xml:space="preserve">artlan stated that </w:t>
      </w:r>
      <w:r w:rsidR="000718B6">
        <w:rPr>
          <w:rFonts w:ascii="Arial" w:hAnsi="Arial" w:cs="Arial"/>
          <w:color w:val="000000"/>
        </w:rPr>
        <w:t xml:space="preserve">they received </w:t>
      </w:r>
      <w:r w:rsidR="00F77BFD">
        <w:rPr>
          <w:rFonts w:ascii="Arial" w:hAnsi="Arial" w:cs="Arial"/>
          <w:color w:val="000000"/>
        </w:rPr>
        <w:t>a peer review letter from Nitsch Engineering</w:t>
      </w:r>
      <w:r w:rsidR="008B792C">
        <w:rPr>
          <w:rFonts w:ascii="Arial" w:hAnsi="Arial" w:cs="Arial"/>
          <w:color w:val="000000"/>
        </w:rPr>
        <w:t>,</w:t>
      </w:r>
      <w:r w:rsidR="00111FCE">
        <w:rPr>
          <w:rFonts w:ascii="Arial" w:hAnsi="Arial" w:cs="Arial"/>
          <w:color w:val="000000"/>
        </w:rPr>
        <w:t xml:space="preserve"> </w:t>
      </w:r>
      <w:r w:rsidR="00C61994">
        <w:rPr>
          <w:rFonts w:ascii="Arial" w:hAnsi="Arial" w:cs="Arial"/>
          <w:color w:val="000000"/>
        </w:rPr>
        <w:t>to which he responded, and that they also submitted</w:t>
      </w:r>
      <w:r w:rsidR="008B792C">
        <w:rPr>
          <w:rFonts w:ascii="Arial" w:hAnsi="Arial" w:cs="Arial"/>
          <w:color w:val="000000"/>
        </w:rPr>
        <w:t xml:space="preserve"> a </w:t>
      </w:r>
      <w:r w:rsidR="00A36D6E">
        <w:rPr>
          <w:rFonts w:ascii="Arial" w:hAnsi="Arial" w:cs="Arial"/>
          <w:color w:val="000000"/>
        </w:rPr>
        <w:t>revised As-Built Plan</w:t>
      </w:r>
      <w:r w:rsidR="006F3BD5">
        <w:rPr>
          <w:rFonts w:ascii="Arial" w:hAnsi="Arial" w:cs="Arial"/>
          <w:color w:val="000000"/>
        </w:rPr>
        <w:t xml:space="preserve">.  He then read aloud </w:t>
      </w:r>
      <w:r w:rsidR="00AF1DD8">
        <w:rPr>
          <w:rFonts w:ascii="Arial" w:hAnsi="Arial" w:cs="Arial"/>
          <w:color w:val="000000"/>
        </w:rPr>
        <w:t>from Nitsch Engineering’s comments and his responses into the record.</w:t>
      </w:r>
    </w:p>
    <w:p w14:paraId="5C5624E0" w14:textId="264767DC" w:rsidR="003354FB" w:rsidRDefault="003354FB" w:rsidP="00327DF6">
      <w:pPr>
        <w:ind w:left="360"/>
        <w:jc w:val="both"/>
        <w:rPr>
          <w:rFonts w:ascii="Arial" w:hAnsi="Arial" w:cs="Arial"/>
          <w:color w:val="000000"/>
        </w:rPr>
      </w:pPr>
      <w:r>
        <w:rPr>
          <w:rFonts w:ascii="Arial" w:hAnsi="Arial" w:cs="Arial"/>
          <w:color w:val="000000"/>
        </w:rPr>
        <w:t>Mr. McPartlan noted tha</w:t>
      </w:r>
      <w:r w:rsidR="002B33AD">
        <w:rPr>
          <w:rFonts w:ascii="Arial" w:hAnsi="Arial" w:cs="Arial"/>
          <w:color w:val="000000"/>
        </w:rPr>
        <w:t xml:space="preserve">t </w:t>
      </w:r>
      <w:r>
        <w:rPr>
          <w:rFonts w:ascii="Arial" w:hAnsi="Arial" w:cs="Arial"/>
          <w:color w:val="000000"/>
        </w:rPr>
        <w:t xml:space="preserve">Nitsch Engineering's </w:t>
      </w:r>
      <w:r w:rsidR="002B33AD">
        <w:rPr>
          <w:rFonts w:ascii="Arial" w:hAnsi="Arial" w:cs="Arial"/>
          <w:color w:val="000000"/>
        </w:rPr>
        <w:t xml:space="preserve">first </w:t>
      </w:r>
      <w:r>
        <w:rPr>
          <w:rFonts w:ascii="Arial" w:hAnsi="Arial" w:cs="Arial"/>
          <w:color w:val="000000"/>
        </w:rPr>
        <w:t xml:space="preserve">comment was that </w:t>
      </w:r>
      <w:r w:rsidR="00C14D14">
        <w:rPr>
          <w:rFonts w:ascii="Arial" w:hAnsi="Arial" w:cs="Arial"/>
          <w:color w:val="000000"/>
        </w:rPr>
        <w:t xml:space="preserve">“monuments should be </w:t>
      </w:r>
      <w:r w:rsidR="00210A1B">
        <w:rPr>
          <w:rFonts w:ascii="Arial" w:hAnsi="Arial" w:cs="Arial"/>
          <w:color w:val="000000"/>
        </w:rPr>
        <w:t>provided for all property lines, street lines, lot lines</w:t>
      </w:r>
      <w:r w:rsidR="00990B1D">
        <w:rPr>
          <w:rFonts w:ascii="Arial" w:hAnsi="Arial" w:cs="Arial"/>
          <w:color w:val="000000"/>
        </w:rPr>
        <w:t xml:space="preserve">, and boundary lines.  All installed monuments should be shown on the As-Built Plans.”  He said </w:t>
      </w:r>
      <w:r w:rsidR="00753D8F">
        <w:rPr>
          <w:rFonts w:ascii="Arial" w:hAnsi="Arial" w:cs="Arial"/>
          <w:color w:val="000000"/>
        </w:rPr>
        <w:t xml:space="preserve">that the </w:t>
      </w:r>
      <w:r w:rsidR="00327DF6">
        <w:rPr>
          <w:rFonts w:ascii="Arial" w:hAnsi="Arial" w:cs="Arial"/>
          <w:color w:val="000000"/>
        </w:rPr>
        <w:t xml:space="preserve">project is organized as a condominium, and the entire development is owned as a </w:t>
      </w:r>
      <w:r w:rsidR="00753D8F">
        <w:rPr>
          <w:rFonts w:ascii="Arial" w:hAnsi="Arial" w:cs="Arial"/>
          <w:color w:val="000000"/>
        </w:rPr>
        <w:t xml:space="preserve">single lot </w:t>
      </w:r>
      <w:r w:rsidR="00327DF6">
        <w:rPr>
          <w:rFonts w:ascii="Arial" w:hAnsi="Arial" w:cs="Arial"/>
          <w:color w:val="000000"/>
        </w:rPr>
        <w:t>by the condo association.  Therefore,</w:t>
      </w:r>
      <w:r w:rsidR="00D00EA0">
        <w:rPr>
          <w:rFonts w:ascii="Arial" w:hAnsi="Arial" w:cs="Arial"/>
          <w:color w:val="000000"/>
        </w:rPr>
        <w:t xml:space="preserve"> the applicant did not feel that they needed to </w:t>
      </w:r>
      <w:r w:rsidR="00327DF6">
        <w:rPr>
          <w:rFonts w:ascii="Arial" w:hAnsi="Arial" w:cs="Arial"/>
          <w:color w:val="000000"/>
        </w:rPr>
        <w:t>install monuments at all of the individual “exclusive use area” boundary corners.</w:t>
      </w:r>
    </w:p>
    <w:p w14:paraId="7A5B3F1A" w14:textId="0596B1DB" w:rsidR="00445ABF" w:rsidRDefault="00427C43" w:rsidP="00445ABF">
      <w:pPr>
        <w:ind w:left="360"/>
        <w:jc w:val="both"/>
        <w:rPr>
          <w:rFonts w:ascii="Arial" w:hAnsi="Arial" w:cs="Arial"/>
          <w:color w:val="000000"/>
        </w:rPr>
      </w:pPr>
      <w:r>
        <w:rPr>
          <w:rFonts w:ascii="Arial" w:hAnsi="Arial" w:cs="Arial"/>
          <w:color w:val="000000"/>
        </w:rPr>
        <w:t>Mr. Burke commented that he did not</w:t>
      </w:r>
      <w:r w:rsidR="00327DF6">
        <w:rPr>
          <w:rFonts w:ascii="Arial" w:hAnsi="Arial" w:cs="Arial"/>
          <w:color w:val="000000"/>
        </w:rPr>
        <w:t xml:space="preserve"> a</w:t>
      </w:r>
      <w:r w:rsidR="0067598F">
        <w:rPr>
          <w:rFonts w:ascii="Arial" w:hAnsi="Arial" w:cs="Arial"/>
          <w:color w:val="000000"/>
        </w:rPr>
        <w:t xml:space="preserve">gree with the </w:t>
      </w:r>
      <w:r w:rsidR="004C3D2F">
        <w:rPr>
          <w:rFonts w:ascii="Arial" w:hAnsi="Arial" w:cs="Arial"/>
          <w:color w:val="000000"/>
        </w:rPr>
        <w:t xml:space="preserve">applicant’s </w:t>
      </w:r>
      <w:r w:rsidR="0067598F">
        <w:rPr>
          <w:rFonts w:ascii="Arial" w:hAnsi="Arial" w:cs="Arial"/>
          <w:color w:val="000000"/>
        </w:rPr>
        <w:t>assertion that there is only one lot in the development</w:t>
      </w:r>
      <w:r w:rsidR="00207F0F">
        <w:rPr>
          <w:rFonts w:ascii="Arial" w:hAnsi="Arial" w:cs="Arial"/>
          <w:color w:val="000000"/>
        </w:rPr>
        <w:t>.</w:t>
      </w:r>
      <w:r w:rsidR="0067598F">
        <w:rPr>
          <w:rFonts w:ascii="Arial" w:hAnsi="Arial" w:cs="Arial"/>
          <w:color w:val="000000"/>
        </w:rPr>
        <w:t xml:space="preserve">  </w:t>
      </w:r>
      <w:r w:rsidR="00C422BF">
        <w:rPr>
          <w:rFonts w:ascii="Arial" w:hAnsi="Arial" w:cs="Arial"/>
          <w:color w:val="000000"/>
        </w:rPr>
        <w:t xml:space="preserve">He reminded the </w:t>
      </w:r>
      <w:r w:rsidR="004C3D2F">
        <w:rPr>
          <w:rFonts w:ascii="Arial" w:hAnsi="Arial" w:cs="Arial"/>
          <w:color w:val="000000"/>
        </w:rPr>
        <w:t>applicant</w:t>
      </w:r>
      <w:r w:rsidR="00C422BF">
        <w:rPr>
          <w:rFonts w:ascii="Arial" w:hAnsi="Arial" w:cs="Arial"/>
          <w:color w:val="000000"/>
        </w:rPr>
        <w:t xml:space="preserve"> that the Planning Board approved the</w:t>
      </w:r>
      <w:r w:rsidR="004C3D2F">
        <w:rPr>
          <w:rFonts w:ascii="Arial" w:hAnsi="Arial" w:cs="Arial"/>
          <w:color w:val="000000"/>
        </w:rPr>
        <w:t xml:space="preserve"> Definitive Subdivision Plan</w:t>
      </w:r>
      <w:r w:rsidR="00C422BF">
        <w:rPr>
          <w:rFonts w:ascii="Arial" w:hAnsi="Arial" w:cs="Arial"/>
          <w:color w:val="000000"/>
        </w:rPr>
        <w:t xml:space="preserve"> for the project.  The condominium association is a form of ownership, but it does not negate the subdivision.</w:t>
      </w:r>
      <w:r w:rsidR="00884D34">
        <w:rPr>
          <w:rFonts w:ascii="Arial" w:hAnsi="Arial" w:cs="Arial"/>
          <w:color w:val="000000"/>
        </w:rPr>
        <w:t xml:space="preserve">  The project is subject to the subdivision rules and regulations, including monumentation.  The applicant may request a waiver of the monumentation re</w:t>
      </w:r>
      <w:r w:rsidR="00BC319F">
        <w:rPr>
          <w:rFonts w:ascii="Arial" w:hAnsi="Arial" w:cs="Arial"/>
          <w:color w:val="000000"/>
        </w:rPr>
        <w:t>quirement.</w:t>
      </w:r>
    </w:p>
    <w:p w14:paraId="0C85C283" w14:textId="293763DA" w:rsidR="00BD29E7" w:rsidRDefault="00445ABF" w:rsidP="00F84FBF">
      <w:pPr>
        <w:ind w:left="360"/>
        <w:jc w:val="both"/>
        <w:rPr>
          <w:rFonts w:ascii="Arial" w:hAnsi="Arial" w:cs="Arial"/>
          <w:color w:val="000000"/>
        </w:rPr>
      </w:pPr>
      <w:r>
        <w:rPr>
          <w:rFonts w:ascii="Arial" w:hAnsi="Arial" w:cs="Arial"/>
          <w:color w:val="000000"/>
        </w:rPr>
        <w:t>Mr. Larry Smith,</w:t>
      </w:r>
      <w:r w:rsidR="00141837">
        <w:rPr>
          <w:rFonts w:ascii="Arial" w:hAnsi="Arial" w:cs="Arial"/>
          <w:color w:val="000000"/>
        </w:rPr>
        <w:t xml:space="preserve"> Managing Director,</w:t>
      </w:r>
      <w:r>
        <w:rPr>
          <w:rFonts w:ascii="Arial" w:hAnsi="Arial" w:cs="Arial"/>
          <w:color w:val="000000"/>
        </w:rPr>
        <w:t xml:space="preserve"> Shepley Hill Capital Partners LLC</w:t>
      </w:r>
      <w:r w:rsidR="006A0D8B">
        <w:rPr>
          <w:rFonts w:ascii="Arial" w:hAnsi="Arial" w:cs="Arial"/>
          <w:color w:val="000000"/>
        </w:rPr>
        <w:t>,</w:t>
      </w:r>
      <w:r>
        <w:rPr>
          <w:rFonts w:ascii="Arial" w:hAnsi="Arial" w:cs="Arial"/>
          <w:color w:val="000000"/>
        </w:rPr>
        <w:t xml:space="preserve"> addressed the Board and stated that there had been much discussion </w:t>
      </w:r>
      <w:r w:rsidR="00166133">
        <w:rPr>
          <w:rFonts w:ascii="Arial" w:hAnsi="Arial" w:cs="Arial"/>
          <w:color w:val="000000"/>
        </w:rPr>
        <w:t xml:space="preserve">surrounding the monuments during the permitting process.  He said </w:t>
      </w:r>
      <w:r w:rsidR="00141837">
        <w:rPr>
          <w:rFonts w:ascii="Arial" w:hAnsi="Arial" w:cs="Arial"/>
          <w:color w:val="000000"/>
        </w:rPr>
        <w:t xml:space="preserve">his </w:t>
      </w:r>
      <w:r w:rsidR="00F0470E">
        <w:rPr>
          <w:rFonts w:ascii="Arial" w:hAnsi="Arial" w:cs="Arial"/>
          <w:color w:val="000000"/>
        </w:rPr>
        <w:t>a</w:t>
      </w:r>
      <w:r w:rsidR="00166133">
        <w:rPr>
          <w:rFonts w:ascii="Arial" w:hAnsi="Arial" w:cs="Arial"/>
          <w:color w:val="000000"/>
        </w:rPr>
        <w:t>ttorney</w:t>
      </w:r>
      <w:r w:rsidR="00F0470E">
        <w:rPr>
          <w:rFonts w:ascii="Arial" w:hAnsi="Arial" w:cs="Arial"/>
          <w:color w:val="000000"/>
        </w:rPr>
        <w:t>,</w:t>
      </w:r>
      <w:r w:rsidR="00166133">
        <w:rPr>
          <w:rFonts w:ascii="Arial" w:hAnsi="Arial" w:cs="Arial"/>
          <w:color w:val="000000"/>
        </w:rPr>
        <w:t xml:space="preserve"> Jill Mann, </w:t>
      </w:r>
      <w:r w:rsidR="00AD2DDE">
        <w:rPr>
          <w:rFonts w:ascii="Arial" w:hAnsi="Arial" w:cs="Arial"/>
          <w:color w:val="000000"/>
        </w:rPr>
        <w:t xml:space="preserve">had </w:t>
      </w:r>
      <w:r w:rsidR="00F0470E">
        <w:rPr>
          <w:rFonts w:ascii="Arial" w:hAnsi="Arial" w:cs="Arial"/>
          <w:color w:val="000000"/>
        </w:rPr>
        <w:t>provided a narrative</w:t>
      </w:r>
      <w:r w:rsidR="00AD2DDE">
        <w:rPr>
          <w:rFonts w:ascii="Arial" w:hAnsi="Arial" w:cs="Arial"/>
          <w:color w:val="000000"/>
        </w:rPr>
        <w:t xml:space="preserve"> </w:t>
      </w:r>
      <w:r w:rsidR="00F0470E">
        <w:rPr>
          <w:rFonts w:ascii="Arial" w:hAnsi="Arial" w:cs="Arial"/>
          <w:color w:val="000000"/>
        </w:rPr>
        <w:t>explaining why they view the project as</w:t>
      </w:r>
      <w:r w:rsidR="00AD2DDE">
        <w:rPr>
          <w:rFonts w:ascii="Arial" w:hAnsi="Arial" w:cs="Arial"/>
          <w:color w:val="000000"/>
        </w:rPr>
        <w:t xml:space="preserve"> one lot</w:t>
      </w:r>
      <w:r w:rsidR="006A0D8B">
        <w:rPr>
          <w:rFonts w:ascii="Arial" w:hAnsi="Arial" w:cs="Arial"/>
          <w:color w:val="000000"/>
        </w:rPr>
        <w:t xml:space="preserve">.  He said there was no </w:t>
      </w:r>
      <w:r w:rsidR="000C35EA">
        <w:rPr>
          <w:rFonts w:ascii="Arial" w:hAnsi="Arial" w:cs="Arial"/>
          <w:color w:val="000000"/>
        </w:rPr>
        <w:t xml:space="preserve">individual unit owner who </w:t>
      </w:r>
      <w:r w:rsidR="006A0D8B">
        <w:rPr>
          <w:rFonts w:ascii="Arial" w:hAnsi="Arial" w:cs="Arial"/>
          <w:color w:val="000000"/>
        </w:rPr>
        <w:t>owned a lot o</w:t>
      </w:r>
      <w:r w:rsidR="00EF663E">
        <w:rPr>
          <w:rFonts w:ascii="Arial" w:hAnsi="Arial" w:cs="Arial"/>
          <w:color w:val="000000"/>
        </w:rPr>
        <w:t>r part of a lot</w:t>
      </w:r>
      <w:r w:rsidR="00BD29E7">
        <w:rPr>
          <w:rFonts w:ascii="Arial" w:hAnsi="Arial" w:cs="Arial"/>
          <w:color w:val="000000"/>
        </w:rPr>
        <w:t>.  All of the land is owned by the condo association, including the roadways.  Therefore, it does not seem to make sense to install monuments where there is no ownership boundary.</w:t>
      </w:r>
    </w:p>
    <w:p w14:paraId="78422074" w14:textId="3BEDF49B" w:rsidR="008B5558" w:rsidRDefault="00B1069D" w:rsidP="006E2DD0">
      <w:pPr>
        <w:ind w:left="360"/>
        <w:jc w:val="both"/>
        <w:rPr>
          <w:rFonts w:ascii="Arial" w:hAnsi="Arial" w:cs="Arial"/>
          <w:color w:val="000000"/>
        </w:rPr>
      </w:pPr>
      <w:r>
        <w:rPr>
          <w:rFonts w:ascii="Arial" w:hAnsi="Arial" w:cs="Arial"/>
          <w:color w:val="000000"/>
        </w:rPr>
        <w:t>Mr. Burke replied that he felt it would be a good idea</w:t>
      </w:r>
      <w:r w:rsidR="00F84FBF">
        <w:rPr>
          <w:rFonts w:ascii="Arial" w:hAnsi="Arial" w:cs="Arial"/>
          <w:color w:val="000000"/>
        </w:rPr>
        <w:t>, and a much cleaner process,</w:t>
      </w:r>
      <w:r>
        <w:rPr>
          <w:rFonts w:ascii="Arial" w:hAnsi="Arial" w:cs="Arial"/>
          <w:color w:val="000000"/>
        </w:rPr>
        <w:t xml:space="preserve"> to</w:t>
      </w:r>
      <w:r w:rsidR="00F84FBF">
        <w:rPr>
          <w:rFonts w:ascii="Arial" w:hAnsi="Arial" w:cs="Arial"/>
          <w:color w:val="000000"/>
        </w:rPr>
        <w:t xml:space="preserve"> submit a </w:t>
      </w:r>
      <w:r>
        <w:rPr>
          <w:rFonts w:ascii="Arial" w:hAnsi="Arial" w:cs="Arial"/>
          <w:color w:val="000000"/>
        </w:rPr>
        <w:t xml:space="preserve">request </w:t>
      </w:r>
      <w:r w:rsidR="00F84FBF">
        <w:rPr>
          <w:rFonts w:ascii="Arial" w:hAnsi="Arial" w:cs="Arial"/>
          <w:color w:val="000000"/>
        </w:rPr>
        <w:t xml:space="preserve">to </w:t>
      </w:r>
      <w:r w:rsidR="00F0470E">
        <w:rPr>
          <w:rFonts w:ascii="Arial" w:hAnsi="Arial" w:cs="Arial"/>
          <w:color w:val="000000"/>
        </w:rPr>
        <w:t>the Planning Board</w:t>
      </w:r>
      <w:r w:rsidR="00F84FBF">
        <w:rPr>
          <w:rFonts w:ascii="Arial" w:hAnsi="Arial" w:cs="Arial"/>
          <w:color w:val="000000"/>
        </w:rPr>
        <w:t xml:space="preserve"> to waive the boundary monument requirements in the subdivision regulations.</w:t>
      </w:r>
    </w:p>
    <w:p w14:paraId="43374D72" w14:textId="65AEF352" w:rsidR="00F84FBF" w:rsidRDefault="00F84FBF" w:rsidP="006E2DD0">
      <w:pPr>
        <w:ind w:left="360"/>
        <w:jc w:val="both"/>
        <w:rPr>
          <w:rFonts w:ascii="Arial" w:hAnsi="Arial" w:cs="Arial"/>
          <w:color w:val="000000"/>
        </w:rPr>
      </w:pPr>
      <w:r>
        <w:rPr>
          <w:rFonts w:ascii="Arial" w:hAnsi="Arial" w:cs="Arial"/>
          <w:color w:val="000000"/>
        </w:rPr>
        <w:t>Mr. Barringer asked if the perimeter boundary of the property would be monumented.  Mr. McPartlan responded that the previous surveyor for the project installed many of the perimeter monuments.</w:t>
      </w:r>
      <w:r w:rsidR="006A317B">
        <w:rPr>
          <w:rFonts w:ascii="Arial" w:hAnsi="Arial" w:cs="Arial"/>
          <w:color w:val="000000"/>
        </w:rPr>
        <w:t xml:space="preserve">  He will show the existing monuments clearly on the plan that is submitted with the waiver request.</w:t>
      </w:r>
    </w:p>
    <w:p w14:paraId="64FA63BB" w14:textId="453B967B" w:rsidR="002A550F" w:rsidRPr="002A550F" w:rsidRDefault="005844E5" w:rsidP="006E2DD0">
      <w:pPr>
        <w:ind w:left="360"/>
        <w:jc w:val="both"/>
        <w:rPr>
          <w:rFonts w:ascii="Arial" w:hAnsi="Arial" w:cs="Arial"/>
          <w:color w:val="000000"/>
          <w:sz w:val="20"/>
          <w:szCs w:val="20"/>
        </w:rPr>
      </w:pPr>
      <w:r>
        <w:rPr>
          <w:rFonts w:ascii="Arial" w:hAnsi="Arial" w:cs="Arial"/>
          <w:color w:val="000000"/>
        </w:rPr>
        <w:t>Moving on</w:t>
      </w:r>
      <w:r w:rsidR="00D61004">
        <w:rPr>
          <w:rFonts w:ascii="Arial" w:hAnsi="Arial" w:cs="Arial"/>
          <w:color w:val="000000"/>
        </w:rPr>
        <w:t xml:space="preserve"> </w:t>
      </w:r>
      <w:r>
        <w:rPr>
          <w:rFonts w:ascii="Arial" w:hAnsi="Arial" w:cs="Arial"/>
          <w:color w:val="000000"/>
        </w:rPr>
        <w:t xml:space="preserve">to the other </w:t>
      </w:r>
      <w:r w:rsidR="00D61004">
        <w:rPr>
          <w:rFonts w:ascii="Arial" w:hAnsi="Arial" w:cs="Arial"/>
          <w:color w:val="000000"/>
        </w:rPr>
        <w:t xml:space="preserve">As-Built Plan Review </w:t>
      </w:r>
      <w:r>
        <w:rPr>
          <w:rFonts w:ascii="Arial" w:hAnsi="Arial" w:cs="Arial"/>
          <w:color w:val="000000"/>
        </w:rPr>
        <w:t>comments from Nitsch Engineering, Mr. McPartlan said they</w:t>
      </w:r>
      <w:r w:rsidR="002A550F">
        <w:rPr>
          <w:rFonts w:ascii="Arial" w:hAnsi="Arial" w:cs="Arial"/>
          <w:color w:val="000000"/>
        </w:rPr>
        <w:t xml:space="preserve"> addressed the following </w:t>
      </w:r>
      <w:r w:rsidR="008A2D65">
        <w:rPr>
          <w:rFonts w:ascii="Arial" w:hAnsi="Arial" w:cs="Arial"/>
          <w:color w:val="000000"/>
        </w:rPr>
        <w:t>comments</w:t>
      </w:r>
      <w:r w:rsidR="002A550F">
        <w:rPr>
          <w:rFonts w:ascii="Arial" w:hAnsi="Arial" w:cs="Arial"/>
          <w:color w:val="000000"/>
        </w:rPr>
        <w:t>:</w:t>
      </w:r>
    </w:p>
    <w:p w14:paraId="1B15E045" w14:textId="207A4F5F" w:rsidR="002A550F" w:rsidRDefault="002A550F" w:rsidP="002E4F0D">
      <w:pPr>
        <w:pStyle w:val="ListParagraph"/>
        <w:numPr>
          <w:ilvl w:val="0"/>
          <w:numId w:val="34"/>
        </w:numPr>
        <w:jc w:val="both"/>
        <w:rPr>
          <w:rFonts w:ascii="Arial" w:hAnsi="Arial" w:cs="Arial"/>
          <w:color w:val="000000"/>
          <w:sz w:val="22"/>
          <w:szCs w:val="22"/>
        </w:rPr>
      </w:pPr>
      <w:r>
        <w:rPr>
          <w:rFonts w:ascii="Arial" w:hAnsi="Arial" w:cs="Arial"/>
          <w:color w:val="000000"/>
          <w:sz w:val="22"/>
          <w:szCs w:val="22"/>
        </w:rPr>
        <w:t xml:space="preserve">Catch </w:t>
      </w:r>
      <w:r w:rsidR="00D61004">
        <w:rPr>
          <w:rFonts w:ascii="Arial" w:hAnsi="Arial" w:cs="Arial"/>
          <w:color w:val="000000"/>
          <w:sz w:val="22"/>
          <w:szCs w:val="22"/>
        </w:rPr>
        <w:t>b</w:t>
      </w:r>
      <w:r>
        <w:rPr>
          <w:rFonts w:ascii="Arial" w:hAnsi="Arial" w:cs="Arial"/>
          <w:color w:val="000000"/>
          <w:sz w:val="22"/>
          <w:szCs w:val="22"/>
        </w:rPr>
        <w:t xml:space="preserve">asin </w:t>
      </w:r>
      <w:r w:rsidR="00D61004">
        <w:rPr>
          <w:rFonts w:ascii="Arial" w:hAnsi="Arial" w:cs="Arial"/>
          <w:color w:val="000000"/>
          <w:sz w:val="22"/>
          <w:szCs w:val="22"/>
        </w:rPr>
        <w:t>c</w:t>
      </w:r>
      <w:r>
        <w:rPr>
          <w:rFonts w:ascii="Arial" w:hAnsi="Arial" w:cs="Arial"/>
          <w:color w:val="000000"/>
          <w:sz w:val="22"/>
          <w:szCs w:val="22"/>
        </w:rPr>
        <w:t>leaning – P</w:t>
      </w:r>
      <w:r w:rsidR="005844E5" w:rsidRPr="002A550F">
        <w:rPr>
          <w:rFonts w:ascii="Arial" w:hAnsi="Arial" w:cs="Arial"/>
          <w:color w:val="000000"/>
          <w:sz w:val="22"/>
          <w:szCs w:val="22"/>
        </w:rPr>
        <w:t xml:space="preserve">rovided </w:t>
      </w:r>
      <w:r>
        <w:rPr>
          <w:rFonts w:ascii="Arial" w:hAnsi="Arial" w:cs="Arial"/>
          <w:color w:val="000000"/>
          <w:sz w:val="22"/>
          <w:szCs w:val="22"/>
        </w:rPr>
        <w:t>documentation</w:t>
      </w:r>
      <w:r w:rsidR="005844E5" w:rsidRPr="002A550F">
        <w:rPr>
          <w:rFonts w:ascii="Arial" w:hAnsi="Arial" w:cs="Arial"/>
          <w:color w:val="000000"/>
          <w:sz w:val="22"/>
          <w:szCs w:val="22"/>
        </w:rPr>
        <w:t xml:space="preserve"> that the stormwater catch basins have been cleaned ou</w:t>
      </w:r>
      <w:r>
        <w:rPr>
          <w:rFonts w:ascii="Arial" w:hAnsi="Arial" w:cs="Arial"/>
          <w:color w:val="000000"/>
          <w:sz w:val="22"/>
          <w:szCs w:val="22"/>
        </w:rPr>
        <w:t>t (receipt from contractor)</w:t>
      </w:r>
      <w:r w:rsidRPr="002A550F">
        <w:rPr>
          <w:rFonts w:ascii="Arial" w:hAnsi="Arial" w:cs="Arial"/>
          <w:color w:val="000000"/>
          <w:sz w:val="22"/>
          <w:szCs w:val="22"/>
        </w:rPr>
        <w:t>.</w:t>
      </w:r>
    </w:p>
    <w:p w14:paraId="6FBBF416" w14:textId="22597871" w:rsidR="005844E5" w:rsidRDefault="002A550F" w:rsidP="002E4F0D">
      <w:pPr>
        <w:pStyle w:val="ListParagraph"/>
        <w:numPr>
          <w:ilvl w:val="0"/>
          <w:numId w:val="34"/>
        </w:numPr>
        <w:jc w:val="both"/>
        <w:rPr>
          <w:rFonts w:ascii="Arial" w:hAnsi="Arial" w:cs="Arial"/>
          <w:color w:val="000000"/>
          <w:sz w:val="22"/>
          <w:szCs w:val="22"/>
        </w:rPr>
      </w:pPr>
      <w:r>
        <w:rPr>
          <w:rFonts w:ascii="Arial" w:hAnsi="Arial" w:cs="Arial"/>
          <w:color w:val="000000"/>
          <w:sz w:val="22"/>
          <w:szCs w:val="22"/>
        </w:rPr>
        <w:t xml:space="preserve">Contour </w:t>
      </w:r>
      <w:r w:rsidR="00D61004">
        <w:rPr>
          <w:rFonts w:ascii="Arial" w:hAnsi="Arial" w:cs="Arial"/>
          <w:color w:val="000000"/>
          <w:sz w:val="22"/>
          <w:szCs w:val="22"/>
        </w:rPr>
        <w:t>e</w:t>
      </w:r>
      <w:r>
        <w:rPr>
          <w:rFonts w:ascii="Arial" w:hAnsi="Arial" w:cs="Arial"/>
          <w:color w:val="000000"/>
          <w:sz w:val="22"/>
          <w:szCs w:val="22"/>
        </w:rPr>
        <w:t xml:space="preserve">levation </w:t>
      </w:r>
      <w:r w:rsidR="00D61004">
        <w:rPr>
          <w:rFonts w:ascii="Arial" w:hAnsi="Arial" w:cs="Arial"/>
          <w:color w:val="000000"/>
          <w:sz w:val="22"/>
          <w:szCs w:val="22"/>
        </w:rPr>
        <w:t>l</w:t>
      </w:r>
      <w:r>
        <w:rPr>
          <w:rFonts w:ascii="Arial" w:hAnsi="Arial" w:cs="Arial"/>
          <w:color w:val="000000"/>
          <w:sz w:val="22"/>
          <w:szCs w:val="22"/>
        </w:rPr>
        <w:t xml:space="preserve">abels – </w:t>
      </w:r>
      <w:r w:rsidRPr="002A550F">
        <w:rPr>
          <w:rFonts w:ascii="Arial" w:hAnsi="Arial" w:cs="Arial"/>
          <w:color w:val="000000"/>
          <w:sz w:val="22"/>
          <w:szCs w:val="22"/>
        </w:rPr>
        <w:t xml:space="preserve">5-foot contour intervals </w:t>
      </w:r>
      <w:r>
        <w:rPr>
          <w:rFonts w:ascii="Arial" w:hAnsi="Arial" w:cs="Arial"/>
          <w:color w:val="000000"/>
          <w:sz w:val="22"/>
          <w:szCs w:val="22"/>
        </w:rPr>
        <w:t xml:space="preserve">are shown </w:t>
      </w:r>
      <w:r w:rsidR="00E211BC">
        <w:rPr>
          <w:rFonts w:ascii="Arial" w:hAnsi="Arial" w:cs="Arial"/>
          <w:color w:val="000000"/>
          <w:sz w:val="22"/>
          <w:szCs w:val="22"/>
        </w:rPr>
        <w:t xml:space="preserve">on the revised plan </w:t>
      </w:r>
      <w:r w:rsidRPr="002A550F">
        <w:rPr>
          <w:rFonts w:ascii="Arial" w:hAnsi="Arial" w:cs="Arial"/>
          <w:color w:val="000000"/>
          <w:sz w:val="22"/>
          <w:szCs w:val="22"/>
        </w:rPr>
        <w:t xml:space="preserve">because of the </w:t>
      </w:r>
      <w:r>
        <w:rPr>
          <w:rFonts w:ascii="Arial" w:hAnsi="Arial" w:cs="Arial"/>
          <w:color w:val="000000"/>
          <w:sz w:val="22"/>
          <w:szCs w:val="22"/>
        </w:rPr>
        <w:t xml:space="preserve">many </w:t>
      </w:r>
      <w:r w:rsidRPr="002A550F">
        <w:rPr>
          <w:rFonts w:ascii="Arial" w:hAnsi="Arial" w:cs="Arial"/>
          <w:color w:val="000000"/>
          <w:sz w:val="22"/>
          <w:szCs w:val="22"/>
        </w:rPr>
        <w:t>steep slopes at the site.</w:t>
      </w:r>
    </w:p>
    <w:p w14:paraId="6B925C94" w14:textId="58F69AE8" w:rsidR="00E211BC" w:rsidRDefault="00D61004" w:rsidP="002E4F0D">
      <w:pPr>
        <w:pStyle w:val="ListParagraph"/>
        <w:numPr>
          <w:ilvl w:val="0"/>
          <w:numId w:val="34"/>
        </w:numPr>
        <w:jc w:val="both"/>
        <w:rPr>
          <w:rFonts w:ascii="Arial" w:hAnsi="Arial" w:cs="Arial"/>
          <w:color w:val="000000"/>
          <w:sz w:val="22"/>
          <w:szCs w:val="22"/>
        </w:rPr>
      </w:pPr>
      <w:r>
        <w:rPr>
          <w:rFonts w:ascii="Arial" w:hAnsi="Arial" w:cs="Arial"/>
          <w:color w:val="000000"/>
          <w:sz w:val="22"/>
          <w:szCs w:val="22"/>
        </w:rPr>
        <w:t xml:space="preserve">Drain pipes from individual units labeled with pipe sizes and inverts – </w:t>
      </w:r>
      <w:r w:rsidR="00B6021B">
        <w:rPr>
          <w:rFonts w:ascii="Arial" w:hAnsi="Arial" w:cs="Arial"/>
          <w:color w:val="000000"/>
          <w:sz w:val="22"/>
          <w:szCs w:val="22"/>
        </w:rPr>
        <w:t>T</w:t>
      </w:r>
      <w:r>
        <w:rPr>
          <w:rFonts w:ascii="Arial" w:hAnsi="Arial" w:cs="Arial"/>
          <w:color w:val="000000"/>
          <w:sz w:val="22"/>
          <w:szCs w:val="22"/>
        </w:rPr>
        <w:t>hese are shown on the revised plan</w:t>
      </w:r>
      <w:r w:rsidR="00B6021B">
        <w:rPr>
          <w:rFonts w:ascii="Arial" w:hAnsi="Arial" w:cs="Arial"/>
          <w:color w:val="000000"/>
          <w:sz w:val="22"/>
          <w:szCs w:val="22"/>
        </w:rPr>
        <w:t>.</w:t>
      </w:r>
    </w:p>
    <w:p w14:paraId="6F7FCF1C" w14:textId="50A1DAC7" w:rsidR="00D61004" w:rsidRDefault="002E4F0D" w:rsidP="002E4F0D">
      <w:pPr>
        <w:pStyle w:val="ListParagraph"/>
        <w:numPr>
          <w:ilvl w:val="0"/>
          <w:numId w:val="34"/>
        </w:numPr>
        <w:jc w:val="both"/>
        <w:rPr>
          <w:rFonts w:ascii="Arial" w:hAnsi="Arial" w:cs="Arial"/>
          <w:color w:val="000000"/>
          <w:sz w:val="22"/>
          <w:szCs w:val="22"/>
        </w:rPr>
      </w:pPr>
      <w:r>
        <w:rPr>
          <w:rFonts w:ascii="Arial" w:hAnsi="Arial" w:cs="Arial"/>
          <w:color w:val="000000"/>
          <w:sz w:val="22"/>
          <w:szCs w:val="22"/>
        </w:rPr>
        <w:lastRenderedPageBreak/>
        <w:t xml:space="preserve">Dimensions and elevations of orifices at the outlet control structures – </w:t>
      </w:r>
      <w:r w:rsidR="00B6021B">
        <w:rPr>
          <w:rFonts w:ascii="Arial" w:hAnsi="Arial" w:cs="Arial"/>
          <w:color w:val="000000"/>
          <w:sz w:val="22"/>
          <w:szCs w:val="22"/>
        </w:rPr>
        <w:t>T</w:t>
      </w:r>
      <w:r>
        <w:rPr>
          <w:rFonts w:ascii="Arial" w:hAnsi="Arial" w:cs="Arial"/>
          <w:color w:val="000000"/>
          <w:sz w:val="22"/>
          <w:szCs w:val="22"/>
        </w:rPr>
        <w:t>hese are shown on the revised plan</w:t>
      </w:r>
      <w:r w:rsidR="00B6021B">
        <w:rPr>
          <w:rFonts w:ascii="Arial" w:hAnsi="Arial" w:cs="Arial"/>
          <w:color w:val="000000"/>
          <w:sz w:val="22"/>
          <w:szCs w:val="22"/>
        </w:rPr>
        <w:t>.</w:t>
      </w:r>
    </w:p>
    <w:p w14:paraId="6060953E" w14:textId="45C4D709" w:rsidR="002E4F0D" w:rsidRDefault="00EC70EA" w:rsidP="002E4F0D">
      <w:pPr>
        <w:pStyle w:val="ListParagraph"/>
        <w:numPr>
          <w:ilvl w:val="0"/>
          <w:numId w:val="34"/>
        </w:numPr>
        <w:jc w:val="both"/>
        <w:rPr>
          <w:rFonts w:ascii="Arial" w:hAnsi="Arial" w:cs="Arial"/>
          <w:color w:val="000000"/>
          <w:sz w:val="22"/>
          <w:szCs w:val="22"/>
        </w:rPr>
      </w:pPr>
      <w:r>
        <w:rPr>
          <w:rFonts w:ascii="Arial" w:hAnsi="Arial" w:cs="Arial"/>
          <w:color w:val="000000"/>
          <w:sz w:val="22"/>
          <w:szCs w:val="22"/>
        </w:rPr>
        <w:t xml:space="preserve">All drain pipes should be labeled with sizes – Mr. McPartlan said he labeled the main trunk lines, manhole-to-manhole, directly on the plan. He added a note on the plan to call out the size of the </w:t>
      </w:r>
      <w:r w:rsidR="00AB223C">
        <w:rPr>
          <w:rFonts w:ascii="Arial" w:hAnsi="Arial" w:cs="Arial"/>
          <w:color w:val="000000"/>
          <w:sz w:val="22"/>
          <w:szCs w:val="22"/>
        </w:rPr>
        <w:t xml:space="preserve">lateral </w:t>
      </w:r>
      <w:r>
        <w:rPr>
          <w:rFonts w:ascii="Arial" w:hAnsi="Arial" w:cs="Arial"/>
          <w:color w:val="000000"/>
          <w:sz w:val="22"/>
          <w:szCs w:val="22"/>
        </w:rPr>
        <w:t xml:space="preserve">catch basin </w:t>
      </w:r>
      <w:r w:rsidR="00AB223C">
        <w:rPr>
          <w:rFonts w:ascii="Arial" w:hAnsi="Arial" w:cs="Arial"/>
          <w:color w:val="000000"/>
          <w:sz w:val="22"/>
          <w:szCs w:val="22"/>
        </w:rPr>
        <w:t>pipes</w:t>
      </w:r>
      <w:r>
        <w:rPr>
          <w:rFonts w:ascii="Arial" w:hAnsi="Arial" w:cs="Arial"/>
          <w:color w:val="000000"/>
          <w:sz w:val="22"/>
          <w:szCs w:val="22"/>
        </w:rPr>
        <w:t>.</w:t>
      </w:r>
      <w:r w:rsidR="001C02EF">
        <w:rPr>
          <w:rFonts w:ascii="Arial" w:hAnsi="Arial" w:cs="Arial"/>
          <w:color w:val="000000"/>
          <w:sz w:val="22"/>
          <w:szCs w:val="22"/>
        </w:rPr>
        <w:t xml:space="preserve">  Those were all 12-inch pipes.</w:t>
      </w:r>
    </w:p>
    <w:p w14:paraId="1A91A11A" w14:textId="01D02F21" w:rsidR="00A51AA0" w:rsidRDefault="00A51AA0" w:rsidP="002E4F0D">
      <w:pPr>
        <w:pStyle w:val="ListParagraph"/>
        <w:numPr>
          <w:ilvl w:val="0"/>
          <w:numId w:val="34"/>
        </w:numPr>
        <w:jc w:val="both"/>
        <w:rPr>
          <w:rFonts w:ascii="Arial" w:hAnsi="Arial" w:cs="Arial"/>
          <w:color w:val="000000"/>
          <w:sz w:val="22"/>
          <w:szCs w:val="22"/>
        </w:rPr>
      </w:pPr>
      <w:r>
        <w:rPr>
          <w:rFonts w:ascii="Arial" w:hAnsi="Arial" w:cs="Arial"/>
          <w:color w:val="000000"/>
          <w:sz w:val="22"/>
          <w:szCs w:val="22"/>
        </w:rPr>
        <w:t xml:space="preserve">All gravity sewer pipes in the roadways should be labeled with sizes and inverts – </w:t>
      </w:r>
      <w:r w:rsidR="00B6021B">
        <w:rPr>
          <w:rFonts w:ascii="Arial" w:hAnsi="Arial" w:cs="Arial"/>
          <w:color w:val="000000"/>
          <w:sz w:val="22"/>
          <w:szCs w:val="22"/>
        </w:rPr>
        <w:t>T</w:t>
      </w:r>
      <w:r>
        <w:rPr>
          <w:rFonts w:ascii="Arial" w:hAnsi="Arial" w:cs="Arial"/>
          <w:color w:val="000000"/>
          <w:sz w:val="22"/>
          <w:szCs w:val="22"/>
        </w:rPr>
        <w:t>hese are provided on the revised plan</w:t>
      </w:r>
      <w:r w:rsidR="00B6021B">
        <w:rPr>
          <w:rFonts w:ascii="Arial" w:hAnsi="Arial" w:cs="Arial"/>
          <w:color w:val="000000"/>
          <w:sz w:val="22"/>
          <w:szCs w:val="22"/>
        </w:rPr>
        <w:t>.</w:t>
      </w:r>
    </w:p>
    <w:p w14:paraId="78123575" w14:textId="32FE2D4C" w:rsidR="00A51AA0" w:rsidRDefault="008F3ED7" w:rsidP="002E4F0D">
      <w:pPr>
        <w:pStyle w:val="ListParagraph"/>
        <w:numPr>
          <w:ilvl w:val="0"/>
          <w:numId w:val="34"/>
        </w:numPr>
        <w:jc w:val="both"/>
        <w:rPr>
          <w:rFonts w:ascii="Arial" w:hAnsi="Arial" w:cs="Arial"/>
          <w:color w:val="000000"/>
          <w:sz w:val="22"/>
          <w:szCs w:val="22"/>
        </w:rPr>
      </w:pPr>
      <w:r>
        <w:rPr>
          <w:rFonts w:ascii="Arial" w:hAnsi="Arial" w:cs="Arial"/>
          <w:color w:val="000000"/>
          <w:sz w:val="22"/>
          <w:szCs w:val="22"/>
        </w:rPr>
        <w:t>Mr. McPartlan confirmed that the sewer system design was changed during the Board of Health review process.</w:t>
      </w:r>
      <w:r w:rsidR="006070CB">
        <w:rPr>
          <w:rFonts w:ascii="Arial" w:hAnsi="Arial" w:cs="Arial"/>
          <w:color w:val="000000"/>
          <w:sz w:val="22"/>
          <w:szCs w:val="22"/>
        </w:rPr>
        <w:t xml:space="preserve"> A low-pressure sewer force main was added to serve the units on Legacy Lane.</w:t>
      </w:r>
    </w:p>
    <w:p w14:paraId="75312184" w14:textId="67D7BA11" w:rsidR="00FC55EF" w:rsidRDefault="00FC55EF" w:rsidP="002E4F0D">
      <w:pPr>
        <w:pStyle w:val="ListParagraph"/>
        <w:numPr>
          <w:ilvl w:val="0"/>
          <w:numId w:val="34"/>
        </w:numPr>
        <w:jc w:val="both"/>
        <w:rPr>
          <w:rFonts w:ascii="Arial" w:hAnsi="Arial" w:cs="Arial"/>
          <w:color w:val="000000"/>
          <w:sz w:val="22"/>
          <w:szCs w:val="22"/>
        </w:rPr>
      </w:pPr>
      <w:r>
        <w:rPr>
          <w:rFonts w:ascii="Arial" w:hAnsi="Arial" w:cs="Arial"/>
          <w:color w:val="000000"/>
          <w:sz w:val="22"/>
          <w:szCs w:val="22"/>
        </w:rPr>
        <w:t xml:space="preserve">Water pipe </w:t>
      </w:r>
      <w:r w:rsidR="00B6021B">
        <w:rPr>
          <w:rFonts w:ascii="Arial" w:hAnsi="Arial" w:cs="Arial"/>
          <w:color w:val="000000"/>
          <w:sz w:val="22"/>
          <w:szCs w:val="22"/>
        </w:rPr>
        <w:t>sizes</w:t>
      </w:r>
      <w:r>
        <w:rPr>
          <w:rFonts w:ascii="Arial" w:hAnsi="Arial" w:cs="Arial"/>
          <w:color w:val="000000"/>
          <w:sz w:val="22"/>
          <w:szCs w:val="22"/>
        </w:rPr>
        <w:t xml:space="preserve"> – All water pipes have been labeled with sizes.</w:t>
      </w:r>
    </w:p>
    <w:p w14:paraId="2E407F77" w14:textId="527686DB" w:rsidR="00B6021B" w:rsidRDefault="00B6021B" w:rsidP="002E4F0D">
      <w:pPr>
        <w:pStyle w:val="ListParagraph"/>
        <w:numPr>
          <w:ilvl w:val="0"/>
          <w:numId w:val="34"/>
        </w:numPr>
        <w:jc w:val="both"/>
        <w:rPr>
          <w:rFonts w:ascii="Arial" w:hAnsi="Arial" w:cs="Arial"/>
          <w:color w:val="000000"/>
          <w:sz w:val="22"/>
          <w:szCs w:val="22"/>
        </w:rPr>
      </w:pPr>
      <w:r>
        <w:rPr>
          <w:rFonts w:ascii="Arial" w:hAnsi="Arial" w:cs="Arial"/>
          <w:color w:val="000000"/>
          <w:sz w:val="22"/>
          <w:szCs w:val="22"/>
        </w:rPr>
        <w:t>Water pipes to each unit – Note #6 has been added to the plan to explain the water service from the onsite water supply well to each unit, including the individual sprinkler systems.</w:t>
      </w:r>
      <w:r w:rsidR="00185F95">
        <w:rPr>
          <w:rFonts w:ascii="Arial" w:hAnsi="Arial" w:cs="Arial"/>
          <w:color w:val="000000"/>
          <w:sz w:val="22"/>
          <w:szCs w:val="22"/>
        </w:rPr>
        <w:t xml:space="preserve"> The sprinkler system design was reviewed at the time by the Fire Chief, Steele McCurdy.</w:t>
      </w:r>
    </w:p>
    <w:p w14:paraId="1226E7C6" w14:textId="77777777" w:rsidR="00185F95" w:rsidRPr="00DF2E2E" w:rsidRDefault="00185F95" w:rsidP="00DF2E2E">
      <w:pPr>
        <w:spacing w:after="0"/>
        <w:jc w:val="both"/>
        <w:rPr>
          <w:rFonts w:ascii="Arial" w:hAnsi="Arial" w:cs="Arial"/>
          <w:color w:val="000000"/>
        </w:rPr>
      </w:pPr>
    </w:p>
    <w:p w14:paraId="749173B4" w14:textId="3D080607" w:rsidR="002A550F" w:rsidRDefault="00DF2E2E" w:rsidP="006C6FC8">
      <w:pPr>
        <w:ind w:left="360"/>
        <w:jc w:val="both"/>
        <w:rPr>
          <w:rFonts w:ascii="Arial" w:hAnsi="Arial" w:cs="Arial"/>
          <w:color w:val="000000"/>
        </w:rPr>
      </w:pPr>
      <w:r w:rsidRPr="00DF2E2E">
        <w:rPr>
          <w:rFonts w:ascii="Arial" w:hAnsi="Arial" w:cs="Arial"/>
          <w:color w:val="000000"/>
        </w:rPr>
        <w:t>Mr. Bonnett</w:t>
      </w:r>
      <w:r w:rsidR="004279E1">
        <w:rPr>
          <w:rFonts w:ascii="Arial" w:hAnsi="Arial" w:cs="Arial"/>
          <w:color w:val="000000"/>
        </w:rPr>
        <w:t xml:space="preserve"> </w:t>
      </w:r>
      <w:r w:rsidR="00913C96">
        <w:rPr>
          <w:rFonts w:ascii="Arial" w:hAnsi="Arial" w:cs="Arial"/>
          <w:color w:val="000000"/>
        </w:rPr>
        <w:t xml:space="preserve">requested that </w:t>
      </w:r>
      <w:r w:rsidR="004279E1">
        <w:rPr>
          <w:rFonts w:ascii="Arial" w:hAnsi="Arial" w:cs="Arial"/>
          <w:color w:val="000000"/>
        </w:rPr>
        <w:t>the elevations of the emergency spillways be added to the plan.</w:t>
      </w:r>
      <w:r w:rsidR="00913C96">
        <w:rPr>
          <w:rFonts w:ascii="Arial" w:hAnsi="Arial" w:cs="Arial"/>
          <w:color w:val="000000"/>
        </w:rPr>
        <w:t xml:space="preserve">  Mr. McPartlan said he would do that.</w:t>
      </w:r>
    </w:p>
    <w:p w14:paraId="166B9933" w14:textId="1F70FA3D" w:rsidR="004279E1" w:rsidRPr="00C05DDE" w:rsidRDefault="004279E1" w:rsidP="006C6FC8">
      <w:pPr>
        <w:ind w:left="360"/>
        <w:jc w:val="both"/>
        <w:rPr>
          <w:rFonts w:ascii="Arial" w:hAnsi="Arial" w:cs="Arial"/>
          <w:color w:val="000000"/>
        </w:rPr>
      </w:pPr>
      <w:r>
        <w:rPr>
          <w:rFonts w:ascii="Arial" w:hAnsi="Arial" w:cs="Arial"/>
          <w:color w:val="000000"/>
        </w:rPr>
        <w:t xml:space="preserve">Ms. Black asked if the revised plan shows all of the landscape plantings that have been installed.  Mr. McPartlan showed the </w:t>
      </w:r>
      <w:r w:rsidR="00340319">
        <w:rPr>
          <w:rFonts w:ascii="Arial" w:hAnsi="Arial" w:cs="Arial"/>
          <w:color w:val="000000"/>
        </w:rPr>
        <w:t xml:space="preserve">various tree plantings shown on the plan.  Mr. Smith pointed out that there was area of existing vegetation, within the original limit of disturbance, that was left in place to preserve the native tree cover (on </w:t>
      </w:r>
      <w:r w:rsidR="00340319" w:rsidRPr="00C05DDE">
        <w:rPr>
          <w:rFonts w:ascii="Arial" w:hAnsi="Arial" w:cs="Arial"/>
          <w:color w:val="000000"/>
        </w:rPr>
        <w:t>Legacy Lane, between Unit 20B and Unit 24A).</w:t>
      </w:r>
    </w:p>
    <w:p w14:paraId="0EEC32E1" w14:textId="46AE55BE" w:rsidR="00E462BF" w:rsidRDefault="00E145D0" w:rsidP="00E462BF">
      <w:pPr>
        <w:ind w:left="360"/>
        <w:jc w:val="both"/>
        <w:rPr>
          <w:rFonts w:ascii="Arial" w:hAnsi="Arial" w:cs="Arial"/>
          <w:color w:val="000000"/>
        </w:rPr>
      </w:pPr>
      <w:r w:rsidRPr="00913C96">
        <w:rPr>
          <w:rFonts w:ascii="Arial" w:hAnsi="Arial" w:cs="Arial"/>
          <w:color w:val="000000"/>
        </w:rPr>
        <w:t xml:space="preserve">Mr. Smith suggested </w:t>
      </w:r>
      <w:r w:rsidR="00C05DDE" w:rsidRPr="00913C96">
        <w:rPr>
          <w:rFonts w:ascii="Arial" w:hAnsi="Arial" w:cs="Arial"/>
          <w:color w:val="000000"/>
        </w:rPr>
        <w:t>allowing for a</w:t>
      </w:r>
      <w:r w:rsidR="00DD4187" w:rsidRPr="00913C96">
        <w:rPr>
          <w:rFonts w:ascii="Arial" w:hAnsi="Arial" w:cs="Arial"/>
          <w:color w:val="000000"/>
        </w:rPr>
        <w:t xml:space="preserve"> partial bond </w:t>
      </w:r>
      <w:r w:rsidR="00E462BF">
        <w:rPr>
          <w:rFonts w:ascii="Arial" w:hAnsi="Arial" w:cs="Arial"/>
          <w:color w:val="000000"/>
        </w:rPr>
        <w:t xml:space="preserve">release </w:t>
      </w:r>
      <w:r w:rsidR="00DD4187" w:rsidRPr="00913C96">
        <w:rPr>
          <w:rFonts w:ascii="Arial" w:hAnsi="Arial" w:cs="Arial"/>
          <w:color w:val="000000"/>
        </w:rPr>
        <w:t>until the issue with the monuments was resolved</w:t>
      </w:r>
      <w:r w:rsidRPr="00913C96">
        <w:rPr>
          <w:rFonts w:ascii="Arial" w:hAnsi="Arial" w:cs="Arial"/>
          <w:color w:val="000000"/>
        </w:rPr>
        <w:t>.</w:t>
      </w:r>
      <w:r w:rsidR="00C05DDE" w:rsidRPr="00913C96">
        <w:rPr>
          <w:rFonts w:ascii="Arial" w:hAnsi="Arial" w:cs="Arial"/>
          <w:color w:val="000000"/>
        </w:rPr>
        <w:t xml:space="preserve">  All other aspects of the site development have been completed, and all of the units have been sold.</w:t>
      </w:r>
    </w:p>
    <w:p w14:paraId="7408BE85" w14:textId="1FAFB08F" w:rsidR="00913C96" w:rsidRDefault="00913C96" w:rsidP="00D1568B">
      <w:pPr>
        <w:ind w:left="360"/>
        <w:jc w:val="both"/>
        <w:rPr>
          <w:rFonts w:ascii="Arial" w:hAnsi="Arial" w:cs="Arial"/>
          <w:color w:val="000000"/>
        </w:rPr>
      </w:pPr>
      <w:r>
        <w:rPr>
          <w:rFonts w:ascii="Arial" w:hAnsi="Arial" w:cs="Arial"/>
          <w:color w:val="000000"/>
        </w:rPr>
        <w:t xml:space="preserve">Mr. Bonnett </w:t>
      </w:r>
      <w:r w:rsidR="00513FA1">
        <w:rPr>
          <w:rFonts w:ascii="Arial" w:hAnsi="Arial" w:cs="Arial"/>
          <w:color w:val="000000"/>
        </w:rPr>
        <w:t xml:space="preserve">asked who would be responsible for the ongoing management </w:t>
      </w:r>
      <w:r w:rsidR="009D25A3">
        <w:rPr>
          <w:rFonts w:ascii="Arial" w:hAnsi="Arial" w:cs="Arial"/>
          <w:color w:val="000000"/>
        </w:rPr>
        <w:t xml:space="preserve">and </w:t>
      </w:r>
      <w:r w:rsidR="00513FA1">
        <w:rPr>
          <w:rFonts w:ascii="Arial" w:hAnsi="Arial" w:cs="Arial"/>
          <w:color w:val="000000"/>
        </w:rPr>
        <w:t xml:space="preserve">of the condo property.  Ms. Julia Dickinson, Corporate Controller for </w:t>
      </w:r>
      <w:r w:rsidR="005659F6">
        <w:rPr>
          <w:rFonts w:ascii="Arial" w:hAnsi="Arial" w:cs="Arial"/>
          <w:color w:val="000000"/>
        </w:rPr>
        <w:t>Shepley Hill Capital Partners LLC, explained that the condo association is in the process of assuming ownership and maintenance responsibilities.</w:t>
      </w:r>
      <w:r w:rsidR="009D25A3">
        <w:rPr>
          <w:rFonts w:ascii="Arial" w:hAnsi="Arial" w:cs="Arial"/>
          <w:color w:val="000000"/>
        </w:rPr>
        <w:t xml:space="preserve">  The </w:t>
      </w:r>
      <w:r w:rsidR="005D30DD">
        <w:rPr>
          <w:rFonts w:ascii="Arial" w:hAnsi="Arial" w:cs="Arial"/>
          <w:color w:val="000000"/>
        </w:rPr>
        <w:t xml:space="preserve">individual </w:t>
      </w:r>
      <w:r w:rsidR="009D25A3">
        <w:rPr>
          <w:rFonts w:ascii="Arial" w:hAnsi="Arial" w:cs="Arial"/>
          <w:color w:val="000000"/>
        </w:rPr>
        <w:t>unit owners</w:t>
      </w:r>
      <w:r w:rsidR="005D30DD">
        <w:rPr>
          <w:rFonts w:ascii="Arial" w:hAnsi="Arial" w:cs="Arial"/>
          <w:color w:val="000000"/>
        </w:rPr>
        <w:t xml:space="preserve"> do not own the land around the units.  The condo association owns and controls the land.</w:t>
      </w:r>
      <w:r w:rsidR="00CA407B">
        <w:rPr>
          <w:rFonts w:ascii="Arial" w:hAnsi="Arial" w:cs="Arial"/>
          <w:color w:val="000000"/>
        </w:rPr>
        <w:t xml:space="preserve"> There are existing signs mounted on wooden posts, behind the units, that indicate the conservation restriction area.</w:t>
      </w:r>
    </w:p>
    <w:p w14:paraId="4987DC76" w14:textId="0090E2AE" w:rsidR="00E462BF" w:rsidRPr="00624416" w:rsidRDefault="00E462BF" w:rsidP="00D1568B">
      <w:pPr>
        <w:ind w:left="360"/>
        <w:jc w:val="both"/>
        <w:rPr>
          <w:rFonts w:ascii="Arial" w:hAnsi="Arial" w:cs="Arial"/>
          <w:color w:val="000000"/>
        </w:rPr>
      </w:pPr>
      <w:r>
        <w:rPr>
          <w:rFonts w:ascii="Arial" w:hAnsi="Arial" w:cs="Arial"/>
          <w:color w:val="000000"/>
        </w:rPr>
        <w:t xml:space="preserve">Mr. Burke suggested the applicant come </w:t>
      </w:r>
      <w:r w:rsidRPr="00624416">
        <w:rPr>
          <w:rFonts w:ascii="Arial" w:hAnsi="Arial" w:cs="Arial"/>
          <w:color w:val="000000"/>
        </w:rPr>
        <w:t>back to the Planning Board with a request to waive the boundary monumentation requirements, along with a detailed plan showing existing and proposed monuments.  The Board could consider this waiver as part of the bond release.</w:t>
      </w:r>
    </w:p>
    <w:p w14:paraId="3D062F6D" w14:textId="40F513A6" w:rsidR="006C6FC8" w:rsidRPr="00624416" w:rsidRDefault="006C6FC8" w:rsidP="006C6FC8">
      <w:pPr>
        <w:ind w:left="360"/>
        <w:jc w:val="both"/>
        <w:rPr>
          <w:rFonts w:ascii="Arial" w:hAnsi="Arial" w:cs="Arial"/>
          <w:color w:val="000000"/>
        </w:rPr>
      </w:pPr>
      <w:r w:rsidRPr="00624416">
        <w:rPr>
          <w:rFonts w:ascii="Arial" w:hAnsi="Arial" w:cs="Arial"/>
          <w:b/>
          <w:bCs/>
          <w:color w:val="000000"/>
          <w:u w:val="single"/>
        </w:rPr>
        <w:t>MOTION:</w:t>
      </w:r>
      <w:r w:rsidRPr="00624416">
        <w:rPr>
          <w:rFonts w:ascii="Arial" w:hAnsi="Arial" w:cs="Arial"/>
          <w:color w:val="000000"/>
        </w:rPr>
        <w:t xml:space="preserve">  </w:t>
      </w:r>
      <w:r w:rsidR="004C1E13" w:rsidRPr="00624416">
        <w:rPr>
          <w:rFonts w:ascii="Arial" w:hAnsi="Arial" w:cs="Arial"/>
          <w:color w:val="000000"/>
        </w:rPr>
        <w:t xml:space="preserve"> Mr. Burke </w:t>
      </w:r>
      <w:r w:rsidRPr="00624416">
        <w:rPr>
          <w:rFonts w:ascii="Arial" w:hAnsi="Arial" w:cs="Arial"/>
          <w:color w:val="000000"/>
        </w:rPr>
        <w:t xml:space="preserve">made a motion to continue the </w:t>
      </w:r>
      <w:r w:rsidR="004C1E13" w:rsidRPr="00624416">
        <w:rPr>
          <w:rFonts w:ascii="Arial" w:hAnsi="Arial" w:cs="Arial"/>
          <w:color w:val="000000"/>
        </w:rPr>
        <w:t>discussion</w:t>
      </w:r>
      <w:r w:rsidRPr="00624416">
        <w:rPr>
          <w:rFonts w:ascii="Arial" w:hAnsi="Arial" w:cs="Arial"/>
          <w:color w:val="000000"/>
        </w:rPr>
        <w:t xml:space="preserve">, date specific, to the January </w:t>
      </w:r>
      <w:r w:rsidR="00B3359B" w:rsidRPr="00624416">
        <w:rPr>
          <w:rFonts w:ascii="Arial" w:hAnsi="Arial" w:cs="Arial"/>
          <w:color w:val="000000"/>
        </w:rPr>
        <w:t>26</w:t>
      </w:r>
      <w:r w:rsidRPr="00624416">
        <w:rPr>
          <w:rFonts w:ascii="Arial" w:hAnsi="Arial" w:cs="Arial"/>
          <w:color w:val="000000"/>
        </w:rPr>
        <w:t xml:space="preserve">, 2026, Planning Board meeting.  </w:t>
      </w:r>
      <w:r w:rsidR="004C1E13" w:rsidRPr="00624416">
        <w:rPr>
          <w:rFonts w:ascii="Arial" w:hAnsi="Arial" w:cs="Arial"/>
          <w:color w:val="000000"/>
        </w:rPr>
        <w:t xml:space="preserve">Mr. Barringer </w:t>
      </w:r>
      <w:r w:rsidRPr="00624416">
        <w:rPr>
          <w:rFonts w:ascii="Arial" w:hAnsi="Arial" w:cs="Arial"/>
          <w:color w:val="000000"/>
        </w:rPr>
        <w:t>seconded the motion.</w:t>
      </w:r>
    </w:p>
    <w:p w14:paraId="0B6EB8DF" w14:textId="33E7CC9B" w:rsidR="00FD2510" w:rsidRDefault="006C6FC8" w:rsidP="00AB687C">
      <w:pPr>
        <w:tabs>
          <w:tab w:val="left" w:pos="990"/>
        </w:tabs>
        <w:spacing w:after="0"/>
        <w:ind w:left="360"/>
        <w:jc w:val="both"/>
        <w:rPr>
          <w:rFonts w:ascii="Arial" w:hAnsi="Arial" w:cs="Arial"/>
          <w:b/>
          <w:bCs/>
          <w:color w:val="000000"/>
        </w:rPr>
      </w:pPr>
      <w:r w:rsidRPr="00624416">
        <w:rPr>
          <w:rFonts w:ascii="Arial" w:hAnsi="Arial" w:cs="Arial"/>
          <w:b/>
          <w:bCs/>
          <w:color w:val="000000"/>
        </w:rPr>
        <w:t>MOTION CARRIED:  7 – 0 – 0</w:t>
      </w:r>
    </w:p>
    <w:p w14:paraId="58763797" w14:textId="77777777" w:rsidR="00AB687C" w:rsidRDefault="00AB687C" w:rsidP="00AB687C">
      <w:pPr>
        <w:tabs>
          <w:tab w:val="left" w:pos="990"/>
        </w:tabs>
        <w:spacing w:after="0"/>
        <w:ind w:left="360"/>
        <w:jc w:val="both"/>
        <w:rPr>
          <w:rFonts w:ascii="Arial" w:hAnsi="Arial" w:cs="Arial"/>
          <w:b/>
          <w:bCs/>
          <w:color w:val="000000"/>
        </w:rPr>
      </w:pPr>
    </w:p>
    <w:p w14:paraId="6506251B" w14:textId="1EFFEFF4" w:rsidR="00AB687C" w:rsidRPr="00E151A4" w:rsidRDefault="00AB687C" w:rsidP="00AB687C">
      <w:pPr>
        <w:tabs>
          <w:tab w:val="left" w:pos="990"/>
        </w:tabs>
        <w:spacing w:after="0"/>
        <w:ind w:left="360"/>
        <w:jc w:val="both"/>
        <w:rPr>
          <w:rFonts w:ascii="Arial" w:hAnsi="Arial" w:cs="Arial"/>
          <w:b/>
          <w:bCs/>
          <w:i/>
          <w:iCs/>
          <w:color w:val="000000"/>
          <w:u w:val="single"/>
        </w:rPr>
      </w:pPr>
      <w:r w:rsidRPr="00E151A4">
        <w:rPr>
          <w:rFonts w:ascii="Arial" w:hAnsi="Arial" w:cs="Arial"/>
          <w:b/>
          <w:bCs/>
          <w:i/>
          <w:iCs/>
          <w:color w:val="000000"/>
        </w:rPr>
        <w:t>Discussion – Review draft Special Permit for Shared Driveway, 10 Worthen</w:t>
      </w:r>
      <w:r w:rsidR="00E151A4" w:rsidRPr="00E151A4">
        <w:rPr>
          <w:rFonts w:ascii="Arial" w:hAnsi="Arial" w:cs="Arial"/>
          <w:b/>
          <w:bCs/>
          <w:i/>
          <w:iCs/>
          <w:color w:val="000000"/>
        </w:rPr>
        <w:t xml:space="preserve"> Drive, Assessors’</w:t>
      </w:r>
      <w:r w:rsidR="00E151A4" w:rsidRPr="00E151A4">
        <w:rPr>
          <w:rFonts w:ascii="Arial" w:hAnsi="Arial" w:cs="Arial"/>
          <w:b/>
          <w:bCs/>
          <w:i/>
          <w:iCs/>
          <w:color w:val="000000"/>
          <w:u w:val="single"/>
        </w:rPr>
        <w:t xml:space="preserve"> Map 221, Parcels 14, 14.2, &amp; 14.3 (J. Gilson)</w:t>
      </w:r>
    </w:p>
    <w:p w14:paraId="00D0C91E" w14:textId="77777777" w:rsidR="00F8698F" w:rsidRDefault="00F8698F" w:rsidP="00F8698F">
      <w:pPr>
        <w:tabs>
          <w:tab w:val="left" w:pos="990"/>
        </w:tabs>
        <w:spacing w:after="0"/>
        <w:ind w:left="360"/>
        <w:jc w:val="both"/>
        <w:rPr>
          <w:rFonts w:ascii="Arial" w:hAnsi="Arial" w:cs="Arial"/>
          <w:i/>
          <w:iCs/>
          <w:color w:val="000000"/>
          <w:u w:val="single"/>
        </w:rPr>
      </w:pPr>
    </w:p>
    <w:p w14:paraId="76DE315F" w14:textId="0A630B9B" w:rsidR="00B21FA6" w:rsidRDefault="00B21FA6" w:rsidP="00F8698F">
      <w:pPr>
        <w:tabs>
          <w:tab w:val="left" w:pos="990"/>
        </w:tabs>
        <w:spacing w:after="0"/>
        <w:ind w:left="360"/>
        <w:jc w:val="both"/>
        <w:rPr>
          <w:rFonts w:ascii="Arial" w:hAnsi="Arial" w:cs="Arial"/>
          <w:color w:val="000000"/>
        </w:rPr>
      </w:pPr>
      <w:r>
        <w:rPr>
          <w:rFonts w:ascii="Arial" w:hAnsi="Arial" w:cs="Arial"/>
          <w:color w:val="000000"/>
        </w:rPr>
        <w:t xml:space="preserve">Mr. Tada noted that </w:t>
      </w:r>
      <w:r w:rsidR="00DF5C87">
        <w:rPr>
          <w:rFonts w:ascii="Arial" w:hAnsi="Arial" w:cs="Arial"/>
          <w:color w:val="000000"/>
        </w:rPr>
        <w:t xml:space="preserve">he </w:t>
      </w:r>
      <w:r w:rsidR="00102F77">
        <w:rPr>
          <w:rFonts w:ascii="Arial" w:hAnsi="Arial" w:cs="Arial"/>
          <w:color w:val="000000"/>
        </w:rPr>
        <w:t xml:space="preserve">had </w:t>
      </w:r>
      <w:r w:rsidR="00DF5C87">
        <w:rPr>
          <w:rFonts w:ascii="Arial" w:hAnsi="Arial" w:cs="Arial"/>
          <w:color w:val="000000"/>
        </w:rPr>
        <w:t xml:space="preserve">received </w:t>
      </w:r>
      <w:r w:rsidR="00102F77">
        <w:rPr>
          <w:rFonts w:ascii="Arial" w:hAnsi="Arial" w:cs="Arial"/>
          <w:color w:val="000000"/>
        </w:rPr>
        <w:t xml:space="preserve">the </w:t>
      </w:r>
      <w:r w:rsidR="00DF5C87">
        <w:rPr>
          <w:rFonts w:ascii="Arial" w:hAnsi="Arial" w:cs="Arial"/>
          <w:color w:val="000000"/>
        </w:rPr>
        <w:t xml:space="preserve">signed </w:t>
      </w:r>
      <w:r w:rsidR="00102F77">
        <w:rPr>
          <w:rFonts w:ascii="Arial" w:hAnsi="Arial" w:cs="Arial"/>
          <w:color w:val="000000"/>
        </w:rPr>
        <w:t xml:space="preserve">Mullin Rule </w:t>
      </w:r>
      <w:r w:rsidR="00DF5C87">
        <w:rPr>
          <w:rFonts w:ascii="Arial" w:hAnsi="Arial" w:cs="Arial"/>
          <w:color w:val="000000"/>
        </w:rPr>
        <w:t>Certifications</w:t>
      </w:r>
      <w:r w:rsidR="00102F77">
        <w:rPr>
          <w:rFonts w:ascii="Arial" w:hAnsi="Arial" w:cs="Arial"/>
          <w:color w:val="000000"/>
        </w:rPr>
        <w:t xml:space="preserve"> from </w:t>
      </w:r>
      <w:r w:rsidR="00DF5C87">
        <w:rPr>
          <w:rFonts w:ascii="Arial" w:hAnsi="Arial" w:cs="Arial"/>
          <w:color w:val="000000"/>
        </w:rPr>
        <w:t>Ms. Black and Mr. Hathaway</w:t>
      </w:r>
      <w:r w:rsidR="003F3E41">
        <w:rPr>
          <w:rFonts w:ascii="Arial" w:hAnsi="Arial" w:cs="Arial"/>
          <w:color w:val="000000"/>
        </w:rPr>
        <w:t>.  He also noted that Mr. Killam was not a member of the Planning Board</w:t>
      </w:r>
      <w:r w:rsidR="001E5B31">
        <w:rPr>
          <w:rFonts w:ascii="Arial" w:hAnsi="Arial" w:cs="Arial"/>
          <w:color w:val="000000"/>
        </w:rPr>
        <w:t xml:space="preserve"> at the time of the </w:t>
      </w:r>
      <w:r w:rsidR="00900EC4">
        <w:rPr>
          <w:rFonts w:ascii="Arial" w:hAnsi="Arial" w:cs="Arial"/>
          <w:color w:val="000000"/>
        </w:rPr>
        <w:t xml:space="preserve">first </w:t>
      </w:r>
      <w:r w:rsidR="001E5B31">
        <w:rPr>
          <w:rFonts w:ascii="Arial" w:hAnsi="Arial" w:cs="Arial"/>
          <w:color w:val="000000"/>
        </w:rPr>
        <w:t>public hearing</w:t>
      </w:r>
      <w:r w:rsidR="00E5297B">
        <w:rPr>
          <w:rFonts w:ascii="Arial" w:hAnsi="Arial" w:cs="Arial"/>
          <w:color w:val="000000"/>
        </w:rPr>
        <w:t>.</w:t>
      </w:r>
    </w:p>
    <w:p w14:paraId="370BCC18" w14:textId="77777777" w:rsidR="001E5B31" w:rsidRDefault="001E5B31" w:rsidP="00F8698F">
      <w:pPr>
        <w:tabs>
          <w:tab w:val="left" w:pos="990"/>
        </w:tabs>
        <w:spacing w:after="0"/>
        <w:ind w:left="360"/>
        <w:jc w:val="both"/>
        <w:rPr>
          <w:rFonts w:ascii="Arial" w:hAnsi="Arial" w:cs="Arial"/>
          <w:color w:val="000000"/>
        </w:rPr>
      </w:pPr>
    </w:p>
    <w:p w14:paraId="2FABDDBE" w14:textId="77777777" w:rsidR="001E5B31" w:rsidRDefault="001E5B31" w:rsidP="00F8698F">
      <w:pPr>
        <w:tabs>
          <w:tab w:val="left" w:pos="990"/>
        </w:tabs>
        <w:spacing w:after="0"/>
        <w:ind w:left="360"/>
        <w:jc w:val="both"/>
        <w:rPr>
          <w:rFonts w:ascii="Arial" w:hAnsi="Arial" w:cs="Arial"/>
          <w:color w:val="000000"/>
        </w:rPr>
      </w:pPr>
    </w:p>
    <w:p w14:paraId="01271456" w14:textId="150A6EE5" w:rsidR="00F0214E" w:rsidRDefault="00F0214E" w:rsidP="00F8698F">
      <w:pPr>
        <w:tabs>
          <w:tab w:val="left" w:pos="990"/>
        </w:tabs>
        <w:spacing w:after="0"/>
        <w:ind w:left="360"/>
        <w:jc w:val="both"/>
        <w:rPr>
          <w:rFonts w:ascii="Arial" w:hAnsi="Arial" w:cs="Arial"/>
          <w:color w:val="000000"/>
        </w:rPr>
      </w:pPr>
      <w:r w:rsidRPr="0058069D">
        <w:rPr>
          <w:rFonts w:ascii="Arial" w:hAnsi="Arial" w:cs="Arial"/>
          <w:color w:val="000000"/>
        </w:rPr>
        <w:t xml:space="preserve">Mr. Tada </w:t>
      </w:r>
      <w:r w:rsidR="0058069D" w:rsidRPr="0058069D">
        <w:rPr>
          <w:rFonts w:ascii="Arial" w:hAnsi="Arial" w:cs="Arial"/>
          <w:color w:val="000000"/>
        </w:rPr>
        <w:t xml:space="preserve">reviewed the </w:t>
      </w:r>
      <w:r w:rsidR="00AC24A3">
        <w:rPr>
          <w:rFonts w:ascii="Arial" w:hAnsi="Arial" w:cs="Arial"/>
          <w:color w:val="000000"/>
        </w:rPr>
        <w:t>draft</w:t>
      </w:r>
      <w:r w:rsidR="007B4CBA">
        <w:rPr>
          <w:rFonts w:ascii="Arial" w:hAnsi="Arial" w:cs="Arial"/>
          <w:color w:val="000000"/>
        </w:rPr>
        <w:t xml:space="preserve"> Special Permit</w:t>
      </w:r>
      <w:r w:rsidR="00AC24A3">
        <w:rPr>
          <w:rFonts w:ascii="Arial" w:hAnsi="Arial" w:cs="Arial"/>
          <w:color w:val="000000"/>
        </w:rPr>
        <w:t xml:space="preserve"> </w:t>
      </w:r>
      <w:r w:rsidR="007B4CBA">
        <w:rPr>
          <w:rFonts w:ascii="Arial" w:hAnsi="Arial" w:cs="Arial"/>
          <w:color w:val="000000"/>
        </w:rPr>
        <w:t>a</w:t>
      </w:r>
      <w:r w:rsidR="0058069D" w:rsidRPr="0058069D">
        <w:rPr>
          <w:rFonts w:ascii="Arial" w:hAnsi="Arial" w:cs="Arial"/>
          <w:color w:val="000000"/>
        </w:rPr>
        <w:t xml:space="preserve">pproval </w:t>
      </w:r>
      <w:r w:rsidR="007B4CBA">
        <w:rPr>
          <w:rFonts w:ascii="Arial" w:hAnsi="Arial" w:cs="Arial"/>
          <w:color w:val="000000"/>
        </w:rPr>
        <w:t>d</w:t>
      </w:r>
      <w:r w:rsidR="0058069D" w:rsidRPr="0058069D">
        <w:rPr>
          <w:rFonts w:ascii="Arial" w:hAnsi="Arial" w:cs="Arial"/>
          <w:color w:val="000000"/>
        </w:rPr>
        <w:t>ecision with the Board.</w:t>
      </w:r>
      <w:r w:rsidR="00AC24A3">
        <w:rPr>
          <w:rFonts w:ascii="Arial" w:hAnsi="Arial" w:cs="Arial"/>
          <w:color w:val="000000"/>
        </w:rPr>
        <w:t xml:space="preserve">  The Planning Board </w:t>
      </w:r>
      <w:r w:rsidR="00CE6B62">
        <w:rPr>
          <w:rFonts w:ascii="Arial" w:hAnsi="Arial" w:cs="Arial"/>
          <w:color w:val="000000"/>
        </w:rPr>
        <w:t>had no questions or comments.</w:t>
      </w:r>
    </w:p>
    <w:p w14:paraId="6D709978" w14:textId="77777777" w:rsidR="00ED31C0" w:rsidRDefault="00ED31C0" w:rsidP="00F8698F">
      <w:pPr>
        <w:tabs>
          <w:tab w:val="left" w:pos="990"/>
        </w:tabs>
        <w:spacing w:after="0"/>
        <w:ind w:left="360"/>
        <w:jc w:val="both"/>
        <w:rPr>
          <w:rFonts w:ascii="Arial" w:hAnsi="Arial" w:cs="Arial"/>
          <w:color w:val="000000"/>
        </w:rPr>
      </w:pPr>
    </w:p>
    <w:p w14:paraId="643080EB" w14:textId="776CAFBE" w:rsidR="00ED31C0" w:rsidRPr="00EC35F9" w:rsidRDefault="00ED31C0" w:rsidP="00F8698F">
      <w:pPr>
        <w:tabs>
          <w:tab w:val="left" w:pos="990"/>
        </w:tabs>
        <w:spacing w:after="0"/>
        <w:ind w:left="360"/>
        <w:jc w:val="both"/>
        <w:rPr>
          <w:rFonts w:ascii="Arial" w:hAnsi="Arial" w:cs="Arial"/>
          <w:color w:val="000000"/>
        </w:rPr>
      </w:pPr>
      <w:r w:rsidRPr="00CE6B62">
        <w:rPr>
          <w:rFonts w:ascii="Arial" w:hAnsi="Arial" w:cs="Arial"/>
          <w:b/>
          <w:bCs/>
          <w:color w:val="000000"/>
          <w:u w:val="single"/>
        </w:rPr>
        <w:t>MOTION:</w:t>
      </w:r>
      <w:r>
        <w:rPr>
          <w:rFonts w:ascii="Arial" w:hAnsi="Arial" w:cs="Arial"/>
          <w:color w:val="000000"/>
        </w:rPr>
        <w:t xml:space="preserve">  Mr. Francisco made a motion to approve </w:t>
      </w:r>
      <w:r w:rsidR="00AC24A3">
        <w:rPr>
          <w:rFonts w:ascii="Arial" w:hAnsi="Arial" w:cs="Arial"/>
          <w:color w:val="000000"/>
        </w:rPr>
        <w:t xml:space="preserve">the Special Permit </w:t>
      </w:r>
      <w:r w:rsidR="00CE6B62">
        <w:rPr>
          <w:rFonts w:ascii="Arial" w:hAnsi="Arial" w:cs="Arial"/>
          <w:color w:val="000000"/>
        </w:rPr>
        <w:t>for a shared driveway</w:t>
      </w:r>
      <w:r w:rsidR="006C0C5D">
        <w:rPr>
          <w:rFonts w:ascii="Arial" w:hAnsi="Arial" w:cs="Arial"/>
          <w:color w:val="000000"/>
        </w:rPr>
        <w:t xml:space="preserve"> located </w:t>
      </w:r>
      <w:r w:rsidR="006C0C5D" w:rsidRPr="00EC35F9">
        <w:rPr>
          <w:rFonts w:ascii="Arial" w:hAnsi="Arial" w:cs="Arial"/>
          <w:color w:val="000000"/>
        </w:rPr>
        <w:t>at 10 Worthen Drive, Assessors’ Map 221, Parcels 14, 14.2, &amp; 14.3</w:t>
      </w:r>
      <w:r w:rsidR="00EC35F9" w:rsidRPr="00EC35F9">
        <w:rPr>
          <w:rFonts w:ascii="Arial" w:hAnsi="Arial" w:cs="Arial"/>
          <w:color w:val="000000"/>
        </w:rPr>
        <w:t>. Mr. Barringer seconded the motion.</w:t>
      </w:r>
    </w:p>
    <w:p w14:paraId="2F031EB4" w14:textId="77777777" w:rsidR="00EC35F9" w:rsidRDefault="00EC35F9" w:rsidP="00F8698F">
      <w:pPr>
        <w:tabs>
          <w:tab w:val="left" w:pos="990"/>
        </w:tabs>
        <w:spacing w:after="0"/>
        <w:ind w:left="360"/>
        <w:jc w:val="both"/>
        <w:rPr>
          <w:rFonts w:ascii="Arial" w:hAnsi="Arial" w:cs="Arial"/>
          <w:color w:val="000000"/>
        </w:rPr>
      </w:pPr>
    </w:p>
    <w:p w14:paraId="2967BF95" w14:textId="32C8E7C4" w:rsidR="00EC35F9" w:rsidRDefault="00EC35F9" w:rsidP="00F8698F">
      <w:pPr>
        <w:tabs>
          <w:tab w:val="left" w:pos="990"/>
        </w:tabs>
        <w:spacing w:after="0"/>
        <w:ind w:left="360"/>
        <w:jc w:val="both"/>
        <w:rPr>
          <w:rFonts w:ascii="Arial" w:hAnsi="Arial" w:cs="Arial"/>
          <w:b/>
          <w:bCs/>
          <w:color w:val="000000"/>
        </w:rPr>
      </w:pPr>
      <w:r w:rsidRPr="001E20A7">
        <w:rPr>
          <w:rFonts w:ascii="Arial" w:hAnsi="Arial" w:cs="Arial"/>
          <w:b/>
          <w:bCs/>
          <w:color w:val="000000"/>
        </w:rPr>
        <w:t xml:space="preserve">MOTION CARRIED:  </w:t>
      </w:r>
      <w:r w:rsidR="001E20A7" w:rsidRPr="001E20A7">
        <w:rPr>
          <w:rFonts w:ascii="Arial" w:hAnsi="Arial" w:cs="Arial"/>
          <w:b/>
          <w:bCs/>
          <w:color w:val="000000"/>
        </w:rPr>
        <w:t>6 – 0 – 1  (Abstained – Mr. Killam)</w:t>
      </w:r>
    </w:p>
    <w:p w14:paraId="2E948E1A" w14:textId="77777777" w:rsidR="004F7919" w:rsidRDefault="004F7919" w:rsidP="00F8698F">
      <w:pPr>
        <w:tabs>
          <w:tab w:val="left" w:pos="990"/>
        </w:tabs>
        <w:spacing w:after="0"/>
        <w:ind w:left="360"/>
        <w:jc w:val="both"/>
        <w:rPr>
          <w:rFonts w:ascii="Arial" w:hAnsi="Arial" w:cs="Arial"/>
          <w:b/>
          <w:bCs/>
          <w:color w:val="000000"/>
        </w:rPr>
      </w:pPr>
    </w:p>
    <w:p w14:paraId="378A4510" w14:textId="148C952C" w:rsidR="004F7919" w:rsidRPr="00197340" w:rsidRDefault="004F7919" w:rsidP="00F8698F">
      <w:pPr>
        <w:tabs>
          <w:tab w:val="left" w:pos="990"/>
        </w:tabs>
        <w:spacing w:after="0"/>
        <w:ind w:left="360"/>
        <w:jc w:val="both"/>
        <w:rPr>
          <w:rFonts w:ascii="Arial" w:hAnsi="Arial" w:cs="Arial"/>
          <w:b/>
          <w:bCs/>
          <w:i/>
          <w:iCs/>
          <w:color w:val="000000"/>
          <w:u w:val="single"/>
        </w:rPr>
      </w:pPr>
      <w:r w:rsidRPr="00197340">
        <w:rPr>
          <w:rFonts w:ascii="Arial" w:hAnsi="Arial" w:cs="Arial"/>
          <w:b/>
          <w:bCs/>
          <w:i/>
          <w:iCs/>
          <w:color w:val="000000"/>
          <w:u w:val="single"/>
        </w:rPr>
        <w:t>Letters of Support – CPC Applications – Housing Coordinator and Aff</w:t>
      </w:r>
      <w:r w:rsidR="00197340" w:rsidRPr="00197340">
        <w:rPr>
          <w:rFonts w:ascii="Arial" w:hAnsi="Arial" w:cs="Arial"/>
          <w:b/>
          <w:bCs/>
          <w:i/>
          <w:iCs/>
          <w:color w:val="000000"/>
          <w:u w:val="single"/>
        </w:rPr>
        <w:t>ordable Housing Trust</w:t>
      </w:r>
    </w:p>
    <w:p w14:paraId="706C490B" w14:textId="292C3509" w:rsidR="003232F6" w:rsidRDefault="003232F6" w:rsidP="003232F6">
      <w:pPr>
        <w:tabs>
          <w:tab w:val="left" w:pos="990"/>
        </w:tabs>
        <w:spacing w:after="0"/>
        <w:ind w:left="360"/>
        <w:jc w:val="both"/>
        <w:rPr>
          <w:rFonts w:ascii="Arial" w:hAnsi="Arial" w:cs="Arial"/>
          <w:color w:val="000000"/>
        </w:rPr>
      </w:pPr>
    </w:p>
    <w:p w14:paraId="4260D6BB" w14:textId="1A63F788" w:rsidR="00197340" w:rsidRDefault="00197340" w:rsidP="003232F6">
      <w:pPr>
        <w:tabs>
          <w:tab w:val="left" w:pos="990"/>
        </w:tabs>
        <w:spacing w:after="0"/>
        <w:ind w:left="360"/>
        <w:jc w:val="both"/>
        <w:rPr>
          <w:rFonts w:ascii="Arial" w:hAnsi="Arial" w:cs="Arial"/>
          <w:color w:val="000000"/>
        </w:rPr>
      </w:pPr>
      <w:r>
        <w:rPr>
          <w:rFonts w:ascii="Arial" w:hAnsi="Arial" w:cs="Arial"/>
          <w:color w:val="000000"/>
        </w:rPr>
        <w:t xml:space="preserve">Mr. Tada reviewed the letters of support </w:t>
      </w:r>
      <w:r w:rsidR="000D7E92">
        <w:rPr>
          <w:rFonts w:ascii="Arial" w:hAnsi="Arial" w:cs="Arial"/>
          <w:color w:val="000000"/>
        </w:rPr>
        <w:t xml:space="preserve">regarding the Housing Coordinator and the Affordable Housing Trust </w:t>
      </w:r>
      <w:r>
        <w:rPr>
          <w:rFonts w:ascii="Arial" w:hAnsi="Arial" w:cs="Arial"/>
          <w:color w:val="000000"/>
        </w:rPr>
        <w:t xml:space="preserve">with the Planning Board. </w:t>
      </w:r>
    </w:p>
    <w:p w14:paraId="3995CFFB" w14:textId="77777777" w:rsidR="00197340" w:rsidRDefault="00197340" w:rsidP="003232F6">
      <w:pPr>
        <w:tabs>
          <w:tab w:val="left" w:pos="990"/>
        </w:tabs>
        <w:spacing w:after="0"/>
        <w:ind w:left="360"/>
        <w:jc w:val="both"/>
        <w:rPr>
          <w:rFonts w:ascii="Arial" w:hAnsi="Arial" w:cs="Arial"/>
          <w:color w:val="000000"/>
        </w:rPr>
      </w:pPr>
    </w:p>
    <w:p w14:paraId="785D0F37" w14:textId="4935C0F2" w:rsidR="00A74AFA" w:rsidRDefault="00A74AFA" w:rsidP="003232F6">
      <w:pPr>
        <w:tabs>
          <w:tab w:val="left" w:pos="990"/>
        </w:tabs>
        <w:spacing w:after="0"/>
        <w:ind w:left="360"/>
        <w:jc w:val="both"/>
        <w:rPr>
          <w:rFonts w:ascii="Arial" w:hAnsi="Arial" w:cs="Arial"/>
          <w:color w:val="000000"/>
        </w:rPr>
      </w:pPr>
      <w:r w:rsidRPr="00F35769">
        <w:rPr>
          <w:rFonts w:ascii="Arial" w:hAnsi="Arial" w:cs="Arial"/>
          <w:b/>
          <w:bCs/>
          <w:color w:val="000000"/>
          <w:u w:val="single"/>
        </w:rPr>
        <w:t>MOTION:</w:t>
      </w:r>
      <w:r>
        <w:rPr>
          <w:rFonts w:ascii="Arial" w:hAnsi="Arial" w:cs="Arial"/>
          <w:color w:val="000000"/>
        </w:rPr>
        <w:t xml:space="preserve">  Mr. Hathaway made a motion to approve the letter of support for the Housing Coordinator</w:t>
      </w:r>
      <w:r w:rsidR="002B0D48">
        <w:rPr>
          <w:rFonts w:ascii="Arial" w:hAnsi="Arial" w:cs="Arial"/>
          <w:color w:val="000000"/>
        </w:rPr>
        <w:t xml:space="preserve"> </w:t>
      </w:r>
      <w:r w:rsidR="00DB0BBA">
        <w:rPr>
          <w:rFonts w:ascii="Arial" w:hAnsi="Arial" w:cs="Arial"/>
          <w:color w:val="000000"/>
        </w:rPr>
        <w:t xml:space="preserve">position </w:t>
      </w:r>
      <w:r w:rsidR="002B0D48">
        <w:rPr>
          <w:rFonts w:ascii="Arial" w:hAnsi="Arial" w:cs="Arial"/>
          <w:color w:val="000000"/>
        </w:rPr>
        <w:t>us</w:t>
      </w:r>
      <w:r w:rsidR="00B9289A">
        <w:rPr>
          <w:rFonts w:ascii="Arial" w:hAnsi="Arial" w:cs="Arial"/>
          <w:color w:val="000000"/>
        </w:rPr>
        <w:t>ing funds</w:t>
      </w:r>
      <w:r w:rsidR="00EF26C3">
        <w:rPr>
          <w:rFonts w:ascii="Arial" w:hAnsi="Arial" w:cs="Arial"/>
          <w:color w:val="000000"/>
        </w:rPr>
        <w:t xml:space="preserve"> </w:t>
      </w:r>
      <w:r w:rsidR="006368D4">
        <w:rPr>
          <w:rFonts w:ascii="Arial" w:hAnsi="Arial" w:cs="Arial"/>
          <w:color w:val="000000"/>
        </w:rPr>
        <w:t xml:space="preserve">from </w:t>
      </w:r>
      <w:r w:rsidR="00EF26C3">
        <w:rPr>
          <w:rFonts w:ascii="Arial" w:hAnsi="Arial" w:cs="Arial"/>
          <w:color w:val="000000"/>
        </w:rPr>
        <w:t xml:space="preserve">the </w:t>
      </w:r>
      <w:r w:rsidR="006368D4">
        <w:rPr>
          <w:rFonts w:ascii="Arial" w:hAnsi="Arial" w:cs="Arial"/>
          <w:color w:val="000000"/>
        </w:rPr>
        <w:t>CPC.</w:t>
      </w:r>
      <w:r w:rsidR="00DB0BBA">
        <w:rPr>
          <w:rFonts w:ascii="Arial" w:hAnsi="Arial" w:cs="Arial"/>
          <w:color w:val="000000"/>
        </w:rPr>
        <w:t xml:space="preserve"> </w:t>
      </w:r>
      <w:r w:rsidR="003624DE">
        <w:rPr>
          <w:rFonts w:ascii="Arial" w:hAnsi="Arial" w:cs="Arial"/>
          <w:color w:val="000000"/>
        </w:rPr>
        <w:t xml:space="preserve"> Mr. </w:t>
      </w:r>
      <w:r w:rsidR="002E1C79">
        <w:rPr>
          <w:rFonts w:ascii="Arial" w:hAnsi="Arial" w:cs="Arial"/>
          <w:color w:val="000000"/>
        </w:rPr>
        <w:t>Killam</w:t>
      </w:r>
      <w:r w:rsidR="003624DE">
        <w:rPr>
          <w:rFonts w:ascii="Arial" w:hAnsi="Arial" w:cs="Arial"/>
          <w:color w:val="000000"/>
        </w:rPr>
        <w:t xml:space="preserve"> seconded</w:t>
      </w:r>
      <w:r>
        <w:rPr>
          <w:rFonts w:ascii="Arial" w:hAnsi="Arial" w:cs="Arial"/>
          <w:color w:val="000000"/>
        </w:rPr>
        <w:t xml:space="preserve"> the motion.</w:t>
      </w:r>
    </w:p>
    <w:p w14:paraId="2572E547" w14:textId="77777777" w:rsidR="00A74AFA" w:rsidRDefault="00A74AFA" w:rsidP="003232F6">
      <w:pPr>
        <w:tabs>
          <w:tab w:val="left" w:pos="990"/>
        </w:tabs>
        <w:spacing w:after="0"/>
        <w:ind w:left="360"/>
        <w:jc w:val="both"/>
        <w:rPr>
          <w:rFonts w:ascii="Arial" w:hAnsi="Arial" w:cs="Arial"/>
          <w:color w:val="000000"/>
        </w:rPr>
      </w:pPr>
    </w:p>
    <w:p w14:paraId="728F5029" w14:textId="27BBF165" w:rsidR="00A74AFA" w:rsidRPr="00F35769" w:rsidRDefault="00F35769" w:rsidP="003232F6">
      <w:pPr>
        <w:tabs>
          <w:tab w:val="left" w:pos="990"/>
        </w:tabs>
        <w:spacing w:after="0"/>
        <w:ind w:left="360"/>
        <w:jc w:val="both"/>
        <w:rPr>
          <w:rFonts w:ascii="Arial" w:hAnsi="Arial" w:cs="Arial"/>
          <w:b/>
          <w:bCs/>
          <w:color w:val="000000"/>
        </w:rPr>
      </w:pPr>
      <w:r w:rsidRPr="00F35769">
        <w:rPr>
          <w:rFonts w:ascii="Arial" w:hAnsi="Arial" w:cs="Arial"/>
          <w:b/>
          <w:bCs/>
          <w:color w:val="000000"/>
        </w:rPr>
        <w:t>MOTION CARRIED:  7 – 0 – 0</w:t>
      </w:r>
    </w:p>
    <w:p w14:paraId="479CD7B3" w14:textId="77777777" w:rsidR="00197340" w:rsidRDefault="00197340" w:rsidP="003232F6">
      <w:pPr>
        <w:tabs>
          <w:tab w:val="left" w:pos="990"/>
        </w:tabs>
        <w:spacing w:after="0"/>
        <w:ind w:left="360"/>
        <w:jc w:val="both"/>
        <w:rPr>
          <w:rFonts w:ascii="Arial" w:hAnsi="Arial" w:cs="Arial"/>
          <w:color w:val="000000"/>
        </w:rPr>
      </w:pPr>
    </w:p>
    <w:p w14:paraId="665CFAE1" w14:textId="0D6EEF12" w:rsidR="00197340" w:rsidRDefault="00DB0BBA" w:rsidP="00352CCB">
      <w:pPr>
        <w:tabs>
          <w:tab w:val="left" w:pos="990"/>
        </w:tabs>
        <w:spacing w:after="0"/>
        <w:ind w:left="360"/>
        <w:jc w:val="both"/>
        <w:rPr>
          <w:rFonts w:ascii="Arial" w:hAnsi="Arial" w:cs="Arial"/>
          <w:color w:val="000000"/>
        </w:rPr>
      </w:pPr>
      <w:r w:rsidRPr="004C3AB2">
        <w:rPr>
          <w:rFonts w:ascii="Arial" w:hAnsi="Arial" w:cs="Arial"/>
          <w:b/>
          <w:bCs/>
          <w:color w:val="000000"/>
          <w:u w:val="single"/>
        </w:rPr>
        <w:t>MOTION:</w:t>
      </w:r>
      <w:r>
        <w:rPr>
          <w:rFonts w:ascii="Arial" w:hAnsi="Arial" w:cs="Arial"/>
          <w:color w:val="000000"/>
        </w:rPr>
        <w:t xml:space="preserve">  </w:t>
      </w:r>
      <w:r w:rsidR="00A14A98">
        <w:rPr>
          <w:rFonts w:ascii="Arial" w:hAnsi="Arial" w:cs="Arial"/>
          <w:color w:val="000000"/>
        </w:rPr>
        <w:t xml:space="preserve">Mr. Barringer </w:t>
      </w:r>
      <w:r>
        <w:rPr>
          <w:rFonts w:ascii="Arial" w:hAnsi="Arial" w:cs="Arial"/>
          <w:color w:val="000000"/>
        </w:rPr>
        <w:t xml:space="preserve">made a motion to </w:t>
      </w:r>
      <w:r w:rsidR="004C3AB2">
        <w:rPr>
          <w:rFonts w:ascii="Arial" w:hAnsi="Arial" w:cs="Arial"/>
          <w:color w:val="000000"/>
        </w:rPr>
        <w:t>approve adding $300,000 to the Affordable Housing Fund</w:t>
      </w:r>
      <w:r w:rsidR="00096B42">
        <w:rPr>
          <w:rFonts w:ascii="Arial" w:hAnsi="Arial" w:cs="Arial"/>
          <w:color w:val="000000"/>
        </w:rPr>
        <w:t xml:space="preserve"> using funds from the CPC. </w:t>
      </w:r>
      <w:r w:rsidR="00A14A98">
        <w:rPr>
          <w:rFonts w:ascii="Arial" w:hAnsi="Arial" w:cs="Arial"/>
          <w:color w:val="000000"/>
        </w:rPr>
        <w:t xml:space="preserve"> </w:t>
      </w:r>
      <w:r w:rsidR="001D5BD0">
        <w:rPr>
          <w:rFonts w:ascii="Arial" w:hAnsi="Arial" w:cs="Arial"/>
          <w:color w:val="000000"/>
        </w:rPr>
        <w:t xml:space="preserve">Mr. </w:t>
      </w:r>
      <w:r w:rsidR="00751649">
        <w:rPr>
          <w:rFonts w:ascii="Arial" w:hAnsi="Arial" w:cs="Arial"/>
          <w:color w:val="000000"/>
        </w:rPr>
        <w:t>Hathaway</w:t>
      </w:r>
      <w:r w:rsidR="001D5BD0">
        <w:rPr>
          <w:rFonts w:ascii="Arial" w:hAnsi="Arial" w:cs="Arial"/>
          <w:color w:val="000000"/>
        </w:rPr>
        <w:t xml:space="preserve"> </w:t>
      </w:r>
      <w:r w:rsidR="00096B42">
        <w:rPr>
          <w:rFonts w:ascii="Arial" w:hAnsi="Arial" w:cs="Arial"/>
          <w:color w:val="000000"/>
        </w:rPr>
        <w:t>s</w:t>
      </w:r>
      <w:r w:rsidR="00A14A98">
        <w:rPr>
          <w:rFonts w:ascii="Arial" w:hAnsi="Arial" w:cs="Arial"/>
          <w:color w:val="000000"/>
        </w:rPr>
        <w:t>econded the motion.</w:t>
      </w:r>
    </w:p>
    <w:p w14:paraId="7EDEE586" w14:textId="77777777" w:rsidR="00197340" w:rsidRDefault="00197340" w:rsidP="003232F6">
      <w:pPr>
        <w:tabs>
          <w:tab w:val="left" w:pos="990"/>
        </w:tabs>
        <w:spacing w:after="0"/>
        <w:ind w:left="360"/>
        <w:jc w:val="both"/>
        <w:rPr>
          <w:rFonts w:ascii="Arial" w:hAnsi="Arial" w:cs="Arial"/>
          <w:color w:val="000000"/>
        </w:rPr>
      </w:pPr>
    </w:p>
    <w:p w14:paraId="2BA7BAF7" w14:textId="525416BD" w:rsidR="00352CCB" w:rsidRPr="00F35769" w:rsidRDefault="00352CCB" w:rsidP="00352CCB">
      <w:pPr>
        <w:tabs>
          <w:tab w:val="left" w:pos="990"/>
        </w:tabs>
        <w:spacing w:after="0"/>
        <w:ind w:left="360"/>
        <w:jc w:val="both"/>
        <w:rPr>
          <w:rFonts w:ascii="Arial" w:hAnsi="Arial" w:cs="Arial"/>
          <w:b/>
          <w:bCs/>
          <w:color w:val="000000"/>
        </w:rPr>
      </w:pPr>
      <w:r w:rsidRPr="00F35769">
        <w:rPr>
          <w:rFonts w:ascii="Arial" w:hAnsi="Arial" w:cs="Arial"/>
          <w:b/>
          <w:bCs/>
          <w:color w:val="000000"/>
        </w:rPr>
        <w:t xml:space="preserve">MOTION CARRIED:  </w:t>
      </w:r>
      <w:r>
        <w:rPr>
          <w:rFonts w:ascii="Arial" w:hAnsi="Arial" w:cs="Arial"/>
          <w:b/>
          <w:bCs/>
          <w:color w:val="000000"/>
        </w:rPr>
        <w:t>6</w:t>
      </w:r>
      <w:r w:rsidRPr="00F35769">
        <w:rPr>
          <w:rFonts w:ascii="Arial" w:hAnsi="Arial" w:cs="Arial"/>
          <w:b/>
          <w:bCs/>
          <w:color w:val="000000"/>
        </w:rPr>
        <w:t xml:space="preserve"> – 0 – </w:t>
      </w:r>
      <w:r>
        <w:rPr>
          <w:rFonts w:ascii="Arial" w:hAnsi="Arial" w:cs="Arial"/>
          <w:b/>
          <w:bCs/>
          <w:color w:val="000000"/>
        </w:rPr>
        <w:t>1  (Abstained – Mr. Burke)</w:t>
      </w:r>
    </w:p>
    <w:p w14:paraId="0621D800" w14:textId="77777777" w:rsidR="00197340" w:rsidRDefault="00197340" w:rsidP="003232F6">
      <w:pPr>
        <w:tabs>
          <w:tab w:val="left" w:pos="990"/>
        </w:tabs>
        <w:spacing w:after="0"/>
        <w:ind w:left="360"/>
        <w:jc w:val="both"/>
        <w:rPr>
          <w:rFonts w:ascii="Arial" w:hAnsi="Arial" w:cs="Arial"/>
          <w:color w:val="000000"/>
        </w:rPr>
      </w:pPr>
    </w:p>
    <w:p w14:paraId="05611ECA" w14:textId="37836BE6" w:rsidR="00BC49CA" w:rsidRPr="00F75257" w:rsidRDefault="007D7147" w:rsidP="003232F6">
      <w:pPr>
        <w:tabs>
          <w:tab w:val="left" w:pos="990"/>
        </w:tabs>
        <w:spacing w:after="0"/>
        <w:ind w:left="360"/>
        <w:jc w:val="both"/>
        <w:rPr>
          <w:rFonts w:ascii="Arial" w:hAnsi="Arial" w:cs="Arial"/>
          <w:b/>
          <w:bCs/>
          <w:i/>
          <w:iCs/>
          <w:color w:val="000000"/>
          <w:u w:val="single"/>
        </w:rPr>
      </w:pPr>
      <w:r w:rsidRPr="00F75257">
        <w:rPr>
          <w:rFonts w:ascii="Arial" w:hAnsi="Arial" w:cs="Arial"/>
          <w:b/>
          <w:bCs/>
          <w:i/>
          <w:iCs/>
          <w:color w:val="000000"/>
          <w:u w:val="single"/>
        </w:rPr>
        <w:t>Discussion – Potential Amendments to the Zoning Bylaw and Planning Board Regulations</w:t>
      </w:r>
    </w:p>
    <w:p w14:paraId="19C5DFF5" w14:textId="77777777" w:rsidR="007D7147" w:rsidRDefault="007D7147" w:rsidP="003232F6">
      <w:pPr>
        <w:tabs>
          <w:tab w:val="left" w:pos="990"/>
        </w:tabs>
        <w:spacing w:after="0"/>
        <w:ind w:left="360"/>
        <w:jc w:val="both"/>
        <w:rPr>
          <w:rFonts w:ascii="Arial" w:hAnsi="Arial" w:cs="Arial"/>
          <w:color w:val="000000"/>
        </w:rPr>
      </w:pPr>
    </w:p>
    <w:p w14:paraId="1412392E" w14:textId="3908763A" w:rsidR="007D7147" w:rsidRDefault="00F75257" w:rsidP="00B110B2">
      <w:pPr>
        <w:pStyle w:val="ListParagraph"/>
        <w:numPr>
          <w:ilvl w:val="0"/>
          <w:numId w:val="31"/>
        </w:numPr>
        <w:ind w:right="720"/>
        <w:jc w:val="both"/>
        <w:rPr>
          <w:rFonts w:ascii="Arial" w:hAnsi="Arial" w:cs="Arial"/>
          <w:color w:val="000000"/>
          <w:sz w:val="22"/>
          <w:szCs w:val="22"/>
        </w:rPr>
      </w:pPr>
      <w:r w:rsidRPr="007E48E2">
        <w:rPr>
          <w:rFonts w:ascii="Arial" w:hAnsi="Arial" w:cs="Arial"/>
          <w:color w:val="000000"/>
          <w:sz w:val="22"/>
          <w:szCs w:val="22"/>
        </w:rPr>
        <w:t>Fee Schedule in the Planning Regulation</w:t>
      </w:r>
      <w:r w:rsidR="007E48E2" w:rsidRPr="007E48E2">
        <w:rPr>
          <w:rFonts w:ascii="Arial" w:hAnsi="Arial" w:cs="Arial"/>
          <w:color w:val="000000"/>
          <w:sz w:val="22"/>
          <w:szCs w:val="22"/>
        </w:rPr>
        <w:t xml:space="preserve">s – the project review fee for Shared Driveways is </w:t>
      </w:r>
      <w:r w:rsidR="00B110B2">
        <w:rPr>
          <w:rFonts w:ascii="Arial" w:hAnsi="Arial" w:cs="Arial"/>
          <w:color w:val="000000"/>
          <w:sz w:val="22"/>
          <w:szCs w:val="22"/>
        </w:rPr>
        <w:t xml:space="preserve">too </w:t>
      </w:r>
      <w:r w:rsidR="007E48E2" w:rsidRPr="007E48E2">
        <w:rPr>
          <w:rFonts w:ascii="Arial" w:hAnsi="Arial" w:cs="Arial"/>
          <w:color w:val="000000"/>
          <w:sz w:val="22"/>
          <w:szCs w:val="22"/>
        </w:rPr>
        <w:t>low ($1,000.00)</w:t>
      </w:r>
    </w:p>
    <w:p w14:paraId="56FE1758" w14:textId="77777777" w:rsidR="00C66CFB" w:rsidRDefault="00C66CFB" w:rsidP="00C66CFB">
      <w:pPr>
        <w:pStyle w:val="ListParagraph"/>
        <w:ind w:left="1080" w:right="720"/>
        <w:jc w:val="both"/>
        <w:rPr>
          <w:rFonts w:ascii="Arial" w:hAnsi="Arial" w:cs="Arial"/>
          <w:color w:val="000000"/>
          <w:sz w:val="22"/>
          <w:szCs w:val="22"/>
        </w:rPr>
      </w:pPr>
    </w:p>
    <w:p w14:paraId="7E0E97FE" w14:textId="3AB1D104" w:rsidR="004D753E" w:rsidRDefault="000603F8" w:rsidP="003C1250">
      <w:pPr>
        <w:ind w:left="360"/>
        <w:jc w:val="both"/>
        <w:rPr>
          <w:rFonts w:ascii="Arial" w:hAnsi="Arial" w:cs="Arial"/>
          <w:color w:val="000000"/>
        </w:rPr>
      </w:pPr>
      <w:r>
        <w:rPr>
          <w:rFonts w:ascii="Arial" w:hAnsi="Arial" w:cs="Arial"/>
          <w:color w:val="000000"/>
        </w:rPr>
        <w:t>Mr. Tada explained that the fee scheduled in the Planning Board Regulations specified an initial deposit of $1,000</w:t>
      </w:r>
      <w:r w:rsidR="00C66CFB">
        <w:rPr>
          <w:rFonts w:ascii="Arial" w:hAnsi="Arial" w:cs="Arial"/>
          <w:color w:val="000000"/>
        </w:rPr>
        <w:t xml:space="preserve"> for a Peer Review of a shared driveway.  </w:t>
      </w:r>
    </w:p>
    <w:p w14:paraId="4484FB45" w14:textId="1698483A" w:rsidR="004D753E" w:rsidRDefault="004D753E" w:rsidP="00B451D3">
      <w:pPr>
        <w:ind w:left="360"/>
        <w:jc w:val="both"/>
        <w:rPr>
          <w:rFonts w:ascii="Arial" w:hAnsi="Arial" w:cs="Arial"/>
          <w:color w:val="000000"/>
        </w:rPr>
      </w:pPr>
      <w:r>
        <w:rPr>
          <w:rFonts w:ascii="Arial" w:hAnsi="Arial" w:cs="Arial"/>
          <w:color w:val="000000"/>
        </w:rPr>
        <w:t xml:space="preserve">Mr. Hathaway proposed </w:t>
      </w:r>
      <w:r w:rsidR="00A93D56">
        <w:rPr>
          <w:rFonts w:ascii="Arial" w:hAnsi="Arial" w:cs="Arial"/>
          <w:color w:val="000000"/>
        </w:rPr>
        <w:t>a sliding-scale fee</w:t>
      </w:r>
      <w:r w:rsidR="00B07818">
        <w:rPr>
          <w:rFonts w:ascii="Arial" w:hAnsi="Arial" w:cs="Arial"/>
          <w:color w:val="000000"/>
        </w:rPr>
        <w:t xml:space="preserve"> based on linear feet</w:t>
      </w:r>
      <w:r w:rsidR="003C1250">
        <w:rPr>
          <w:rFonts w:ascii="Arial" w:hAnsi="Arial" w:cs="Arial"/>
          <w:color w:val="000000"/>
        </w:rPr>
        <w:t>.</w:t>
      </w:r>
    </w:p>
    <w:p w14:paraId="7BB73A0B" w14:textId="0CF76959" w:rsidR="00A93D56" w:rsidRDefault="00A16EDC" w:rsidP="00B451D3">
      <w:pPr>
        <w:ind w:left="360"/>
        <w:jc w:val="both"/>
        <w:rPr>
          <w:rFonts w:ascii="Arial" w:hAnsi="Arial" w:cs="Arial"/>
          <w:color w:val="000000"/>
        </w:rPr>
      </w:pPr>
      <w:r>
        <w:rPr>
          <w:rFonts w:ascii="Arial" w:hAnsi="Arial" w:cs="Arial"/>
          <w:color w:val="000000"/>
        </w:rPr>
        <w:t xml:space="preserve">Mr. Francisco commented that the Planning Board had </w:t>
      </w:r>
      <w:r w:rsidR="00D00694">
        <w:rPr>
          <w:rFonts w:ascii="Arial" w:hAnsi="Arial" w:cs="Arial"/>
          <w:color w:val="000000"/>
        </w:rPr>
        <w:t xml:space="preserve">signed up </w:t>
      </w:r>
      <w:r w:rsidR="00DA600A">
        <w:rPr>
          <w:rFonts w:ascii="Arial" w:hAnsi="Arial" w:cs="Arial"/>
          <w:color w:val="000000"/>
        </w:rPr>
        <w:t>to do</w:t>
      </w:r>
      <w:r w:rsidR="00D00694">
        <w:rPr>
          <w:rFonts w:ascii="Arial" w:hAnsi="Arial" w:cs="Arial"/>
          <w:color w:val="000000"/>
        </w:rPr>
        <w:t xml:space="preserve"> two things</w:t>
      </w:r>
      <w:r w:rsidR="00DA600A">
        <w:rPr>
          <w:rFonts w:ascii="Arial" w:hAnsi="Arial" w:cs="Arial"/>
          <w:color w:val="000000"/>
        </w:rPr>
        <w:t xml:space="preserve"> as part of the execution of the Master Plan.  He said one was</w:t>
      </w:r>
      <w:r w:rsidR="00D00694">
        <w:rPr>
          <w:rFonts w:ascii="Arial" w:hAnsi="Arial" w:cs="Arial"/>
          <w:color w:val="000000"/>
        </w:rPr>
        <w:t xml:space="preserve"> </w:t>
      </w:r>
      <w:r w:rsidR="0012237D">
        <w:rPr>
          <w:rFonts w:ascii="Arial" w:hAnsi="Arial" w:cs="Arial"/>
          <w:color w:val="000000"/>
        </w:rPr>
        <w:t xml:space="preserve">to amend the Age-Restricted </w:t>
      </w:r>
      <w:r w:rsidR="00B82953">
        <w:rPr>
          <w:rFonts w:ascii="Arial" w:hAnsi="Arial" w:cs="Arial"/>
          <w:color w:val="000000"/>
        </w:rPr>
        <w:t xml:space="preserve">Development provisions, and the other was to consider </w:t>
      </w:r>
      <w:r w:rsidR="00E95E12">
        <w:rPr>
          <w:rFonts w:ascii="Arial" w:hAnsi="Arial" w:cs="Arial"/>
          <w:color w:val="000000"/>
        </w:rPr>
        <w:t>updat</w:t>
      </w:r>
      <w:r w:rsidR="00EA6AE1">
        <w:rPr>
          <w:rFonts w:ascii="Arial" w:hAnsi="Arial" w:cs="Arial"/>
          <w:color w:val="000000"/>
        </w:rPr>
        <w:t xml:space="preserve">ing and </w:t>
      </w:r>
      <w:r w:rsidR="00B82953">
        <w:rPr>
          <w:rFonts w:ascii="Arial" w:hAnsi="Arial" w:cs="Arial"/>
          <w:color w:val="000000"/>
        </w:rPr>
        <w:t xml:space="preserve">expanding </w:t>
      </w:r>
      <w:r w:rsidR="00EA6AE1">
        <w:rPr>
          <w:rFonts w:ascii="Arial" w:hAnsi="Arial" w:cs="Arial"/>
          <w:color w:val="000000"/>
        </w:rPr>
        <w:t xml:space="preserve">the Town Center Design </w:t>
      </w:r>
      <w:r w:rsidR="00B11452">
        <w:rPr>
          <w:rFonts w:ascii="Arial" w:hAnsi="Arial" w:cs="Arial"/>
          <w:color w:val="000000"/>
        </w:rPr>
        <w:t>g</w:t>
      </w:r>
      <w:r w:rsidR="00EA6AE1">
        <w:rPr>
          <w:rFonts w:ascii="Arial" w:hAnsi="Arial" w:cs="Arial"/>
          <w:color w:val="000000"/>
        </w:rPr>
        <w:t xml:space="preserve">uidelines town-wide </w:t>
      </w:r>
      <w:r w:rsidR="00EA6AE1">
        <w:rPr>
          <w:rFonts w:ascii="Arial" w:hAnsi="Arial" w:cs="Arial"/>
          <w:color w:val="000000"/>
        </w:rPr>
        <w:lastRenderedPageBreak/>
        <w:t>to Four Corners, West Groton, Mill Run Plaza, Boston Road, and Lover’s Lane.</w:t>
      </w:r>
      <w:r w:rsidR="00E156F8">
        <w:rPr>
          <w:rFonts w:ascii="Arial" w:hAnsi="Arial" w:cs="Arial"/>
          <w:color w:val="000000"/>
        </w:rPr>
        <w:t xml:space="preserve">  He suggested </w:t>
      </w:r>
      <w:r w:rsidR="0009312B">
        <w:rPr>
          <w:rFonts w:ascii="Arial" w:hAnsi="Arial" w:cs="Arial"/>
          <w:color w:val="000000"/>
        </w:rPr>
        <w:t>forming a working group to begin work on them</w:t>
      </w:r>
      <w:r w:rsidR="001736AC">
        <w:rPr>
          <w:rFonts w:ascii="Arial" w:hAnsi="Arial" w:cs="Arial"/>
          <w:color w:val="000000"/>
        </w:rPr>
        <w:t xml:space="preserve"> or devote a Thursday night meeting.</w:t>
      </w:r>
    </w:p>
    <w:p w14:paraId="32EA4661" w14:textId="5EEB36E5" w:rsidR="00B110B2" w:rsidRDefault="00E30698" w:rsidP="00E30698">
      <w:pPr>
        <w:ind w:left="360"/>
        <w:jc w:val="both"/>
        <w:rPr>
          <w:rFonts w:ascii="Arial" w:hAnsi="Arial" w:cs="Arial"/>
          <w:b/>
          <w:bCs/>
          <w:i/>
          <w:iCs/>
          <w:color w:val="000000"/>
          <w:u w:val="single"/>
        </w:rPr>
      </w:pPr>
      <w:r w:rsidRPr="00E30698">
        <w:rPr>
          <w:rFonts w:ascii="Arial" w:hAnsi="Arial" w:cs="Arial"/>
          <w:b/>
          <w:bCs/>
          <w:i/>
          <w:iCs/>
          <w:color w:val="000000"/>
          <w:u w:val="single"/>
        </w:rPr>
        <w:t>Project Updates</w:t>
      </w:r>
    </w:p>
    <w:p w14:paraId="12B26982" w14:textId="7C748D91" w:rsidR="00E30698" w:rsidRDefault="00E30698" w:rsidP="00E30698">
      <w:pPr>
        <w:pStyle w:val="ListParagraph"/>
        <w:numPr>
          <w:ilvl w:val="0"/>
          <w:numId w:val="31"/>
        </w:numPr>
        <w:jc w:val="both"/>
        <w:rPr>
          <w:rFonts w:ascii="Arial" w:hAnsi="Arial" w:cs="Arial"/>
          <w:color w:val="000000"/>
          <w:sz w:val="22"/>
          <w:szCs w:val="22"/>
        </w:rPr>
      </w:pPr>
      <w:r w:rsidRPr="00E90A0E">
        <w:rPr>
          <w:rFonts w:ascii="Arial" w:hAnsi="Arial" w:cs="Arial"/>
          <w:color w:val="000000"/>
          <w:sz w:val="22"/>
          <w:szCs w:val="22"/>
        </w:rPr>
        <w:t>Accessory Dwelling Units (ADU)</w:t>
      </w:r>
      <w:r w:rsidR="00E90A0E">
        <w:rPr>
          <w:rFonts w:ascii="Arial" w:hAnsi="Arial" w:cs="Arial"/>
          <w:color w:val="000000"/>
          <w:sz w:val="22"/>
          <w:szCs w:val="22"/>
        </w:rPr>
        <w:t xml:space="preserve"> – There were no updates.</w:t>
      </w:r>
    </w:p>
    <w:p w14:paraId="356FB57D" w14:textId="3509C2FF" w:rsidR="00E90A0E" w:rsidRDefault="005147A0" w:rsidP="00E30698">
      <w:pPr>
        <w:pStyle w:val="ListParagraph"/>
        <w:numPr>
          <w:ilvl w:val="0"/>
          <w:numId w:val="31"/>
        </w:numPr>
        <w:jc w:val="both"/>
        <w:rPr>
          <w:rFonts w:ascii="Arial" w:hAnsi="Arial" w:cs="Arial"/>
          <w:color w:val="000000"/>
          <w:sz w:val="22"/>
          <w:szCs w:val="22"/>
        </w:rPr>
      </w:pPr>
      <w:r>
        <w:rPr>
          <w:rFonts w:ascii="Arial" w:hAnsi="Arial" w:cs="Arial"/>
          <w:color w:val="000000"/>
          <w:sz w:val="22"/>
          <w:szCs w:val="22"/>
        </w:rPr>
        <w:t>Gratuity Brook Farm Estates</w:t>
      </w:r>
    </w:p>
    <w:p w14:paraId="5A12CED5" w14:textId="29145F81" w:rsidR="005147A0" w:rsidRDefault="005147A0" w:rsidP="002342A0">
      <w:pPr>
        <w:pStyle w:val="ListParagraph"/>
        <w:numPr>
          <w:ilvl w:val="1"/>
          <w:numId w:val="31"/>
        </w:numPr>
        <w:ind w:left="1440"/>
        <w:jc w:val="both"/>
        <w:rPr>
          <w:rFonts w:ascii="Arial" w:hAnsi="Arial" w:cs="Arial"/>
          <w:color w:val="000000"/>
          <w:sz w:val="22"/>
          <w:szCs w:val="22"/>
        </w:rPr>
      </w:pPr>
      <w:r>
        <w:rPr>
          <w:rFonts w:ascii="Arial" w:hAnsi="Arial" w:cs="Arial"/>
          <w:color w:val="000000"/>
          <w:sz w:val="22"/>
          <w:szCs w:val="22"/>
        </w:rPr>
        <w:t xml:space="preserve">In progress with Conservation </w:t>
      </w:r>
      <w:r w:rsidR="009A49C8">
        <w:rPr>
          <w:rFonts w:ascii="Arial" w:hAnsi="Arial" w:cs="Arial"/>
          <w:color w:val="000000"/>
          <w:sz w:val="22"/>
          <w:szCs w:val="22"/>
        </w:rPr>
        <w:t>Commission</w:t>
      </w:r>
    </w:p>
    <w:p w14:paraId="3D71F3D4" w14:textId="77777777" w:rsidR="00F4585F" w:rsidRPr="00F4585F" w:rsidRDefault="00F4585F" w:rsidP="00F4585F">
      <w:pPr>
        <w:pStyle w:val="ListParagraph"/>
        <w:ind w:left="1800"/>
        <w:jc w:val="both"/>
        <w:rPr>
          <w:rFonts w:ascii="Arial" w:hAnsi="Arial" w:cs="Arial"/>
          <w:color w:val="000000"/>
          <w:sz w:val="22"/>
          <w:szCs w:val="22"/>
        </w:rPr>
      </w:pPr>
    </w:p>
    <w:p w14:paraId="6532992C" w14:textId="29D85F03" w:rsidR="005147A0" w:rsidRDefault="00F4585F" w:rsidP="005147A0">
      <w:pPr>
        <w:pStyle w:val="ListParagraph"/>
        <w:numPr>
          <w:ilvl w:val="0"/>
          <w:numId w:val="32"/>
        </w:numPr>
        <w:jc w:val="both"/>
        <w:rPr>
          <w:rFonts w:ascii="Arial" w:hAnsi="Arial" w:cs="Arial"/>
          <w:color w:val="000000"/>
          <w:sz w:val="22"/>
          <w:szCs w:val="22"/>
        </w:rPr>
      </w:pPr>
      <w:r w:rsidRPr="00F4585F">
        <w:rPr>
          <w:rFonts w:ascii="Arial" w:hAnsi="Arial" w:cs="Arial"/>
          <w:color w:val="000000"/>
          <w:sz w:val="22"/>
          <w:szCs w:val="22"/>
        </w:rPr>
        <w:t>Groton Hill Music Center</w:t>
      </w:r>
    </w:p>
    <w:p w14:paraId="2B342230" w14:textId="4CA95F92" w:rsidR="00065768" w:rsidRDefault="00065768" w:rsidP="00065768">
      <w:pPr>
        <w:pStyle w:val="ListParagraph"/>
        <w:numPr>
          <w:ilvl w:val="1"/>
          <w:numId w:val="32"/>
        </w:numPr>
        <w:ind w:left="1440"/>
        <w:jc w:val="both"/>
        <w:rPr>
          <w:rFonts w:ascii="Arial" w:hAnsi="Arial" w:cs="Arial"/>
          <w:color w:val="000000"/>
          <w:sz w:val="22"/>
          <w:szCs w:val="22"/>
        </w:rPr>
      </w:pPr>
      <w:r>
        <w:rPr>
          <w:rFonts w:ascii="Arial" w:hAnsi="Arial" w:cs="Arial"/>
          <w:color w:val="000000"/>
          <w:sz w:val="22"/>
          <w:szCs w:val="22"/>
        </w:rPr>
        <w:t>Mr. Barringer mentioned there are boulders in place around the infiltration basins in the parking lot, functioning as wheel stops</w:t>
      </w:r>
      <w:r w:rsidR="002B3085">
        <w:rPr>
          <w:rFonts w:ascii="Arial" w:hAnsi="Arial" w:cs="Arial"/>
          <w:color w:val="000000"/>
          <w:sz w:val="22"/>
          <w:szCs w:val="22"/>
        </w:rPr>
        <w:t>.</w:t>
      </w:r>
    </w:p>
    <w:p w14:paraId="732F199B" w14:textId="77777777" w:rsidR="0038433B" w:rsidRDefault="0038433B" w:rsidP="0038433B">
      <w:pPr>
        <w:pStyle w:val="ListParagraph"/>
        <w:ind w:left="1080"/>
        <w:jc w:val="both"/>
        <w:rPr>
          <w:rFonts w:ascii="Arial" w:hAnsi="Arial" w:cs="Arial"/>
          <w:color w:val="000000"/>
          <w:sz w:val="22"/>
          <w:szCs w:val="22"/>
        </w:rPr>
      </w:pPr>
    </w:p>
    <w:p w14:paraId="164C3B8A" w14:textId="5DBD21C9" w:rsidR="000F7792" w:rsidRDefault="000F7792" w:rsidP="005147A0">
      <w:pPr>
        <w:pStyle w:val="ListParagraph"/>
        <w:numPr>
          <w:ilvl w:val="0"/>
          <w:numId w:val="32"/>
        </w:numPr>
        <w:jc w:val="both"/>
        <w:rPr>
          <w:rFonts w:ascii="Arial" w:hAnsi="Arial" w:cs="Arial"/>
          <w:color w:val="000000"/>
          <w:sz w:val="22"/>
          <w:szCs w:val="22"/>
        </w:rPr>
      </w:pPr>
      <w:r>
        <w:rPr>
          <w:rFonts w:ascii="Arial" w:hAnsi="Arial" w:cs="Arial"/>
          <w:color w:val="000000"/>
          <w:sz w:val="22"/>
          <w:szCs w:val="22"/>
        </w:rPr>
        <w:t>Hayes Woods Lane</w:t>
      </w:r>
      <w:r w:rsidR="0038433B">
        <w:rPr>
          <w:rFonts w:ascii="Arial" w:hAnsi="Arial" w:cs="Arial"/>
          <w:color w:val="000000"/>
          <w:sz w:val="22"/>
          <w:szCs w:val="22"/>
        </w:rPr>
        <w:t xml:space="preserve"> – There were no updates</w:t>
      </w:r>
    </w:p>
    <w:p w14:paraId="415D8257" w14:textId="77777777" w:rsidR="0038433B" w:rsidRPr="0038433B" w:rsidRDefault="0038433B" w:rsidP="0038433B">
      <w:pPr>
        <w:pStyle w:val="ListParagraph"/>
        <w:rPr>
          <w:rFonts w:ascii="Arial" w:hAnsi="Arial" w:cs="Arial"/>
          <w:color w:val="000000"/>
          <w:sz w:val="22"/>
          <w:szCs w:val="22"/>
        </w:rPr>
      </w:pPr>
    </w:p>
    <w:p w14:paraId="1E3B73B1" w14:textId="54887867" w:rsidR="002342A0" w:rsidRPr="002342A0" w:rsidRDefault="0038433B" w:rsidP="002342A0">
      <w:pPr>
        <w:pStyle w:val="ListParagraph"/>
        <w:numPr>
          <w:ilvl w:val="0"/>
          <w:numId w:val="32"/>
        </w:numPr>
        <w:jc w:val="both"/>
        <w:rPr>
          <w:rFonts w:ascii="Arial" w:hAnsi="Arial" w:cs="Arial"/>
          <w:color w:val="000000"/>
          <w:sz w:val="22"/>
          <w:szCs w:val="22"/>
        </w:rPr>
      </w:pPr>
      <w:r>
        <w:rPr>
          <w:rFonts w:ascii="Arial" w:hAnsi="Arial" w:cs="Arial"/>
          <w:color w:val="000000"/>
          <w:sz w:val="22"/>
          <w:szCs w:val="22"/>
        </w:rPr>
        <w:t>Heritage Landing</w:t>
      </w:r>
      <w:r w:rsidR="000A41E9">
        <w:rPr>
          <w:rFonts w:ascii="Arial" w:hAnsi="Arial" w:cs="Arial"/>
          <w:color w:val="000000"/>
          <w:sz w:val="22"/>
          <w:szCs w:val="22"/>
        </w:rPr>
        <w:t xml:space="preserve">  </w:t>
      </w:r>
    </w:p>
    <w:p w14:paraId="490FC59F" w14:textId="44114B1D" w:rsidR="0038433B" w:rsidRDefault="000A41E9" w:rsidP="002342A0">
      <w:pPr>
        <w:pStyle w:val="ListParagraph"/>
        <w:numPr>
          <w:ilvl w:val="1"/>
          <w:numId w:val="32"/>
        </w:numPr>
        <w:ind w:left="1440"/>
        <w:jc w:val="both"/>
        <w:rPr>
          <w:rFonts w:ascii="Arial" w:hAnsi="Arial" w:cs="Arial"/>
          <w:color w:val="000000"/>
          <w:sz w:val="22"/>
          <w:szCs w:val="22"/>
        </w:rPr>
      </w:pPr>
      <w:r>
        <w:rPr>
          <w:rFonts w:ascii="Arial" w:hAnsi="Arial" w:cs="Arial"/>
          <w:color w:val="000000"/>
          <w:sz w:val="22"/>
          <w:szCs w:val="22"/>
        </w:rPr>
        <w:t xml:space="preserve">Will contact </w:t>
      </w:r>
      <w:r w:rsidR="002342A0">
        <w:rPr>
          <w:rFonts w:ascii="Arial" w:hAnsi="Arial" w:cs="Arial"/>
          <w:color w:val="000000"/>
          <w:sz w:val="22"/>
          <w:szCs w:val="22"/>
        </w:rPr>
        <w:t>the Board of Health to get the results of soil testing</w:t>
      </w:r>
      <w:r>
        <w:rPr>
          <w:rFonts w:ascii="Arial" w:hAnsi="Arial" w:cs="Arial"/>
          <w:color w:val="000000"/>
          <w:sz w:val="22"/>
          <w:szCs w:val="22"/>
        </w:rPr>
        <w:t>.</w:t>
      </w:r>
    </w:p>
    <w:p w14:paraId="36B8FAE1" w14:textId="77777777" w:rsidR="0038433B" w:rsidRPr="0038433B" w:rsidRDefault="0038433B" w:rsidP="0038433B">
      <w:pPr>
        <w:pStyle w:val="ListParagraph"/>
        <w:rPr>
          <w:rFonts w:ascii="Arial" w:hAnsi="Arial" w:cs="Arial"/>
          <w:color w:val="000000"/>
          <w:sz w:val="22"/>
          <w:szCs w:val="22"/>
        </w:rPr>
      </w:pPr>
    </w:p>
    <w:p w14:paraId="04A3EAE5" w14:textId="20B2EA27" w:rsidR="0038433B" w:rsidRDefault="0038433B" w:rsidP="005147A0">
      <w:pPr>
        <w:pStyle w:val="ListParagraph"/>
        <w:numPr>
          <w:ilvl w:val="0"/>
          <w:numId w:val="32"/>
        </w:numPr>
        <w:jc w:val="both"/>
        <w:rPr>
          <w:rFonts w:ascii="Arial" w:hAnsi="Arial" w:cs="Arial"/>
          <w:color w:val="000000"/>
          <w:sz w:val="22"/>
          <w:szCs w:val="22"/>
        </w:rPr>
      </w:pPr>
      <w:r>
        <w:rPr>
          <w:rFonts w:ascii="Arial" w:hAnsi="Arial" w:cs="Arial"/>
          <w:color w:val="000000"/>
          <w:sz w:val="22"/>
          <w:szCs w:val="22"/>
        </w:rPr>
        <w:t>Nashoba SEF</w:t>
      </w:r>
      <w:r w:rsidR="002342A0">
        <w:rPr>
          <w:rFonts w:ascii="Arial" w:hAnsi="Arial" w:cs="Arial"/>
          <w:color w:val="000000"/>
          <w:sz w:val="22"/>
          <w:szCs w:val="22"/>
        </w:rPr>
        <w:t xml:space="preserve"> – There were no updates.</w:t>
      </w:r>
    </w:p>
    <w:p w14:paraId="4FD55320" w14:textId="77777777" w:rsidR="005A4D1F" w:rsidRDefault="005A4D1F" w:rsidP="005A4D1F">
      <w:pPr>
        <w:pStyle w:val="ListParagraph"/>
        <w:ind w:left="1080"/>
        <w:jc w:val="both"/>
        <w:rPr>
          <w:rFonts w:ascii="Arial" w:hAnsi="Arial" w:cs="Arial"/>
          <w:color w:val="000000"/>
          <w:sz w:val="22"/>
          <w:szCs w:val="22"/>
        </w:rPr>
      </w:pPr>
    </w:p>
    <w:p w14:paraId="13B06B1B" w14:textId="5774A30A" w:rsidR="00FD27A3" w:rsidRDefault="005A4D1F" w:rsidP="00FD27A3">
      <w:pPr>
        <w:pStyle w:val="ListParagraph"/>
        <w:numPr>
          <w:ilvl w:val="0"/>
          <w:numId w:val="32"/>
        </w:numPr>
        <w:jc w:val="both"/>
        <w:rPr>
          <w:rFonts w:ascii="Arial" w:hAnsi="Arial" w:cs="Arial"/>
          <w:color w:val="000000"/>
          <w:sz w:val="22"/>
          <w:szCs w:val="22"/>
        </w:rPr>
      </w:pPr>
      <w:r>
        <w:rPr>
          <w:rFonts w:ascii="Arial" w:hAnsi="Arial" w:cs="Arial"/>
          <w:color w:val="000000"/>
          <w:sz w:val="22"/>
          <w:szCs w:val="22"/>
        </w:rPr>
        <w:t>Rock</w:t>
      </w:r>
      <w:r w:rsidR="00FD27A3">
        <w:rPr>
          <w:rFonts w:ascii="Arial" w:hAnsi="Arial" w:cs="Arial"/>
          <w:color w:val="000000"/>
          <w:sz w:val="22"/>
          <w:szCs w:val="22"/>
        </w:rPr>
        <w:t>y</w:t>
      </w:r>
      <w:r>
        <w:rPr>
          <w:rFonts w:ascii="Arial" w:hAnsi="Arial" w:cs="Arial"/>
          <w:color w:val="000000"/>
          <w:sz w:val="22"/>
          <w:szCs w:val="22"/>
        </w:rPr>
        <w:t xml:space="preserve"> Hill (Oriole Drive)</w:t>
      </w:r>
    </w:p>
    <w:p w14:paraId="464D6C7F" w14:textId="77777777" w:rsidR="00FD27A3" w:rsidRPr="00FD27A3" w:rsidRDefault="00FD27A3" w:rsidP="00FD27A3">
      <w:pPr>
        <w:pStyle w:val="ListParagraph"/>
        <w:rPr>
          <w:rFonts w:ascii="Arial" w:hAnsi="Arial" w:cs="Arial"/>
          <w:color w:val="000000"/>
          <w:sz w:val="22"/>
          <w:szCs w:val="22"/>
        </w:rPr>
      </w:pPr>
    </w:p>
    <w:p w14:paraId="3178F604" w14:textId="65BA8BEB" w:rsidR="00FD27A3" w:rsidRDefault="005A4D1F" w:rsidP="00FD27A3">
      <w:pPr>
        <w:pStyle w:val="ListParagraph"/>
        <w:numPr>
          <w:ilvl w:val="0"/>
          <w:numId w:val="32"/>
        </w:numPr>
        <w:jc w:val="both"/>
        <w:rPr>
          <w:rFonts w:ascii="Arial" w:hAnsi="Arial" w:cs="Arial"/>
          <w:color w:val="000000"/>
          <w:sz w:val="22"/>
          <w:szCs w:val="22"/>
        </w:rPr>
      </w:pPr>
      <w:r>
        <w:rPr>
          <w:rFonts w:ascii="Arial" w:hAnsi="Arial" w:cs="Arial"/>
          <w:color w:val="000000"/>
          <w:sz w:val="22"/>
          <w:szCs w:val="22"/>
        </w:rPr>
        <w:t>Kilbourn Place, 240 Main Street – Noise Mitigation</w:t>
      </w:r>
    </w:p>
    <w:p w14:paraId="4660EC7B" w14:textId="77777777" w:rsidR="00FD27A3" w:rsidRPr="00FD27A3" w:rsidRDefault="00FD27A3" w:rsidP="00FD27A3">
      <w:pPr>
        <w:pStyle w:val="ListParagraph"/>
        <w:rPr>
          <w:rFonts w:ascii="Arial" w:hAnsi="Arial" w:cs="Arial"/>
          <w:color w:val="000000"/>
          <w:sz w:val="22"/>
          <w:szCs w:val="22"/>
        </w:rPr>
      </w:pPr>
    </w:p>
    <w:p w14:paraId="1C04CA97" w14:textId="709720E4" w:rsidR="005A4D1F" w:rsidRDefault="00FD27A3" w:rsidP="00FD27A3">
      <w:pPr>
        <w:pStyle w:val="ListParagraph"/>
        <w:numPr>
          <w:ilvl w:val="0"/>
          <w:numId w:val="32"/>
        </w:numPr>
        <w:jc w:val="both"/>
        <w:rPr>
          <w:rFonts w:ascii="Arial" w:hAnsi="Arial" w:cs="Arial"/>
          <w:color w:val="000000"/>
          <w:sz w:val="22"/>
          <w:szCs w:val="22"/>
        </w:rPr>
      </w:pPr>
      <w:r>
        <w:rPr>
          <w:rFonts w:ascii="Arial" w:hAnsi="Arial" w:cs="Arial"/>
          <w:color w:val="000000"/>
          <w:sz w:val="22"/>
          <w:szCs w:val="22"/>
        </w:rPr>
        <w:t>Village at Shepley Hil</w:t>
      </w:r>
    </w:p>
    <w:p w14:paraId="43D420D4" w14:textId="77777777" w:rsidR="00D700B3" w:rsidRPr="00D700B3" w:rsidRDefault="00D700B3" w:rsidP="00D700B3">
      <w:pPr>
        <w:pStyle w:val="ListParagraph"/>
        <w:ind w:left="1080"/>
        <w:jc w:val="both"/>
        <w:rPr>
          <w:rFonts w:ascii="Arial" w:hAnsi="Arial" w:cs="Arial"/>
          <w:color w:val="000000"/>
          <w:sz w:val="22"/>
          <w:szCs w:val="22"/>
        </w:rPr>
      </w:pPr>
    </w:p>
    <w:p w14:paraId="76D10794" w14:textId="38089D55" w:rsidR="00FD27A3" w:rsidRDefault="00A41AD4" w:rsidP="00226847">
      <w:pPr>
        <w:spacing w:after="0"/>
        <w:ind w:left="360"/>
        <w:jc w:val="both"/>
        <w:rPr>
          <w:rFonts w:ascii="Arial" w:hAnsi="Arial" w:cs="Arial"/>
          <w:b/>
          <w:bCs/>
          <w:i/>
          <w:iCs/>
          <w:color w:val="000000"/>
          <w:u w:val="single"/>
        </w:rPr>
      </w:pPr>
      <w:r w:rsidRPr="00D700B3">
        <w:rPr>
          <w:rFonts w:ascii="Arial" w:hAnsi="Arial" w:cs="Arial"/>
          <w:b/>
          <w:bCs/>
          <w:i/>
          <w:iCs/>
          <w:color w:val="000000"/>
          <w:u w:val="single"/>
        </w:rPr>
        <w:t>Committee Updates</w:t>
      </w:r>
    </w:p>
    <w:p w14:paraId="268B4FF1" w14:textId="77777777" w:rsidR="00226847" w:rsidRPr="00D700B3" w:rsidRDefault="00226847" w:rsidP="00226847">
      <w:pPr>
        <w:spacing w:after="0"/>
        <w:ind w:left="360"/>
        <w:jc w:val="both"/>
        <w:rPr>
          <w:rFonts w:ascii="Arial" w:hAnsi="Arial" w:cs="Arial"/>
          <w:b/>
          <w:bCs/>
          <w:i/>
          <w:iCs/>
          <w:color w:val="000000"/>
          <w:u w:val="single"/>
        </w:rPr>
      </w:pPr>
    </w:p>
    <w:p w14:paraId="28362C99" w14:textId="5C0F4A2A" w:rsidR="00A41AD4" w:rsidRDefault="00F56C71" w:rsidP="00226847">
      <w:pPr>
        <w:pStyle w:val="ListParagraph"/>
        <w:numPr>
          <w:ilvl w:val="0"/>
          <w:numId w:val="33"/>
        </w:numPr>
        <w:jc w:val="both"/>
        <w:rPr>
          <w:rFonts w:ascii="Arial" w:hAnsi="Arial" w:cs="Arial"/>
          <w:color w:val="000000"/>
          <w:sz w:val="22"/>
          <w:szCs w:val="22"/>
        </w:rPr>
      </w:pPr>
      <w:r w:rsidRPr="00F56C71">
        <w:rPr>
          <w:rFonts w:ascii="Arial" w:hAnsi="Arial" w:cs="Arial"/>
          <w:color w:val="000000"/>
          <w:sz w:val="22"/>
          <w:szCs w:val="22"/>
        </w:rPr>
        <w:t>Complete Streets Committee</w:t>
      </w:r>
    </w:p>
    <w:p w14:paraId="525893D7" w14:textId="77777777" w:rsidR="00940F35" w:rsidRPr="00F56C71" w:rsidRDefault="00940F35" w:rsidP="00226847">
      <w:pPr>
        <w:pStyle w:val="ListParagraph"/>
        <w:ind w:left="1080"/>
        <w:jc w:val="both"/>
        <w:rPr>
          <w:rFonts w:ascii="Arial" w:hAnsi="Arial" w:cs="Arial"/>
          <w:color w:val="000000"/>
          <w:sz w:val="22"/>
          <w:szCs w:val="22"/>
        </w:rPr>
      </w:pPr>
    </w:p>
    <w:p w14:paraId="0414BA86" w14:textId="0850BD72" w:rsidR="00043854" w:rsidRDefault="00D700B3" w:rsidP="00226847">
      <w:pPr>
        <w:spacing w:after="0"/>
        <w:ind w:left="360"/>
        <w:jc w:val="both"/>
        <w:rPr>
          <w:rFonts w:ascii="Arial" w:hAnsi="Arial" w:cs="Arial"/>
          <w:color w:val="000000"/>
        </w:rPr>
      </w:pPr>
      <w:r>
        <w:rPr>
          <w:rFonts w:ascii="Arial" w:hAnsi="Arial" w:cs="Arial"/>
          <w:color w:val="000000"/>
        </w:rPr>
        <w:t xml:space="preserve">A meeting of the Complete Streets Committee </w:t>
      </w:r>
      <w:r w:rsidR="00CC17C9">
        <w:rPr>
          <w:rFonts w:ascii="Arial" w:hAnsi="Arial" w:cs="Arial"/>
          <w:color w:val="000000"/>
        </w:rPr>
        <w:t xml:space="preserve">will be held to discuss crosswalks in need of </w:t>
      </w:r>
      <w:r w:rsidR="00A6288B">
        <w:rPr>
          <w:rFonts w:ascii="Arial" w:hAnsi="Arial" w:cs="Arial"/>
          <w:color w:val="000000"/>
        </w:rPr>
        <w:t>repair</w:t>
      </w:r>
      <w:r w:rsidR="00940F35">
        <w:rPr>
          <w:rFonts w:ascii="Arial" w:hAnsi="Arial" w:cs="Arial"/>
          <w:color w:val="000000"/>
        </w:rPr>
        <w:t>.</w:t>
      </w:r>
    </w:p>
    <w:p w14:paraId="7267783C" w14:textId="38508540" w:rsidR="00F56C71" w:rsidRPr="00F56C71" w:rsidRDefault="00940F35" w:rsidP="00226847">
      <w:pPr>
        <w:spacing w:after="0"/>
        <w:ind w:left="360"/>
        <w:jc w:val="both"/>
        <w:rPr>
          <w:rFonts w:ascii="Arial" w:hAnsi="Arial" w:cs="Arial"/>
          <w:color w:val="000000"/>
        </w:rPr>
      </w:pPr>
      <w:r>
        <w:rPr>
          <w:rFonts w:ascii="Arial" w:hAnsi="Arial" w:cs="Arial"/>
          <w:color w:val="000000"/>
        </w:rPr>
        <w:t xml:space="preserve">  </w:t>
      </w:r>
    </w:p>
    <w:p w14:paraId="49E99643" w14:textId="172CCA67" w:rsidR="00DF0D5B" w:rsidRDefault="00F56C71" w:rsidP="00043854">
      <w:pPr>
        <w:pStyle w:val="ListParagraph"/>
        <w:numPr>
          <w:ilvl w:val="0"/>
          <w:numId w:val="33"/>
        </w:numPr>
        <w:jc w:val="both"/>
        <w:rPr>
          <w:rFonts w:ascii="Arial" w:hAnsi="Arial" w:cs="Arial"/>
          <w:color w:val="000000"/>
          <w:sz w:val="22"/>
          <w:szCs w:val="22"/>
        </w:rPr>
      </w:pPr>
      <w:r w:rsidRPr="00F56C71">
        <w:rPr>
          <w:rFonts w:ascii="Arial" w:hAnsi="Arial" w:cs="Arial"/>
          <w:color w:val="000000"/>
          <w:sz w:val="22"/>
          <w:szCs w:val="22"/>
        </w:rPr>
        <w:t>Community Preservation Committee</w:t>
      </w:r>
    </w:p>
    <w:p w14:paraId="10186D56" w14:textId="77777777" w:rsidR="00043854" w:rsidRPr="00043854" w:rsidRDefault="00043854" w:rsidP="00043854">
      <w:pPr>
        <w:pStyle w:val="ListParagraph"/>
        <w:ind w:left="1080"/>
        <w:jc w:val="both"/>
        <w:rPr>
          <w:rFonts w:ascii="Arial" w:hAnsi="Arial" w:cs="Arial"/>
          <w:color w:val="000000"/>
          <w:sz w:val="22"/>
          <w:szCs w:val="22"/>
        </w:rPr>
      </w:pPr>
    </w:p>
    <w:p w14:paraId="1246AEED" w14:textId="5A87B818" w:rsidR="00B110B2" w:rsidRDefault="00CE52C5" w:rsidP="00043854">
      <w:pPr>
        <w:spacing w:after="100" w:afterAutospacing="1"/>
        <w:ind w:left="360"/>
        <w:jc w:val="both"/>
        <w:rPr>
          <w:rFonts w:ascii="Arial" w:hAnsi="Arial" w:cs="Arial"/>
          <w:color w:val="000000"/>
        </w:rPr>
      </w:pPr>
      <w:r>
        <w:rPr>
          <w:rFonts w:ascii="Arial" w:hAnsi="Arial" w:cs="Arial"/>
          <w:color w:val="000000"/>
        </w:rPr>
        <w:t>The final application dea</w:t>
      </w:r>
      <w:r w:rsidR="00DF0D5B">
        <w:rPr>
          <w:rFonts w:ascii="Arial" w:hAnsi="Arial" w:cs="Arial"/>
          <w:color w:val="000000"/>
        </w:rPr>
        <w:t>dline for FY27 is February 11, 2026.</w:t>
      </w:r>
    </w:p>
    <w:p w14:paraId="4C8F08E9" w14:textId="621BCDAB" w:rsidR="00B110B2" w:rsidRPr="00043854" w:rsidRDefault="0056595F" w:rsidP="00043854">
      <w:pPr>
        <w:pStyle w:val="ListParagraph"/>
        <w:numPr>
          <w:ilvl w:val="0"/>
          <w:numId w:val="33"/>
        </w:numPr>
        <w:spacing w:after="100" w:afterAutospacing="1"/>
        <w:jc w:val="both"/>
        <w:rPr>
          <w:rFonts w:ascii="Arial" w:hAnsi="Arial" w:cs="Arial"/>
          <w:color w:val="000000"/>
          <w:sz w:val="22"/>
          <w:szCs w:val="22"/>
        </w:rPr>
      </w:pPr>
      <w:r w:rsidRPr="00043854">
        <w:rPr>
          <w:rFonts w:ascii="Arial" w:hAnsi="Arial" w:cs="Arial"/>
          <w:color w:val="000000"/>
          <w:sz w:val="22"/>
          <w:szCs w:val="22"/>
        </w:rPr>
        <w:t>Conductorlab Oversight Committee</w:t>
      </w:r>
      <w:r w:rsidR="00975118">
        <w:rPr>
          <w:rFonts w:ascii="Arial" w:hAnsi="Arial" w:cs="Arial"/>
          <w:color w:val="000000"/>
          <w:sz w:val="22"/>
          <w:szCs w:val="22"/>
        </w:rPr>
        <w:t xml:space="preserve"> – There were no updates.</w:t>
      </w:r>
    </w:p>
    <w:p w14:paraId="7A58E3CC" w14:textId="77777777" w:rsidR="0056595F" w:rsidRPr="0056595F" w:rsidRDefault="0056595F" w:rsidP="00975118">
      <w:pPr>
        <w:pStyle w:val="ListParagraph"/>
        <w:spacing w:after="100" w:afterAutospacing="1"/>
        <w:ind w:left="1080"/>
        <w:jc w:val="both"/>
        <w:rPr>
          <w:rFonts w:ascii="Arial" w:hAnsi="Arial" w:cs="Arial"/>
          <w:color w:val="000000"/>
        </w:rPr>
      </w:pPr>
    </w:p>
    <w:p w14:paraId="24BDF282" w14:textId="6FF85593" w:rsidR="001B11AD" w:rsidRDefault="00975118" w:rsidP="002600E2">
      <w:pPr>
        <w:pStyle w:val="ListParagraph"/>
        <w:numPr>
          <w:ilvl w:val="0"/>
          <w:numId w:val="29"/>
        </w:numPr>
        <w:tabs>
          <w:tab w:val="left" w:pos="990"/>
        </w:tabs>
        <w:spacing w:after="100" w:afterAutospacing="1"/>
        <w:jc w:val="both"/>
        <w:rPr>
          <w:rFonts w:ascii="Arial" w:hAnsi="Arial" w:cs="Arial"/>
          <w:color w:val="000000"/>
          <w:sz w:val="22"/>
          <w:szCs w:val="22"/>
        </w:rPr>
      </w:pPr>
      <w:r>
        <w:rPr>
          <w:rFonts w:ascii="Arial" w:hAnsi="Arial" w:cs="Arial"/>
          <w:color w:val="000000"/>
          <w:sz w:val="22"/>
          <w:szCs w:val="22"/>
        </w:rPr>
        <w:t>ZBA Updates</w:t>
      </w:r>
      <w:r w:rsidR="00E97345" w:rsidRPr="00E97345">
        <w:rPr>
          <w:rFonts w:ascii="Arial" w:hAnsi="Arial" w:cs="Arial"/>
          <w:color w:val="000000"/>
          <w:sz w:val="22"/>
          <w:szCs w:val="22"/>
        </w:rPr>
        <w:t xml:space="preserve"> – There were no new updates.</w:t>
      </w:r>
    </w:p>
    <w:p w14:paraId="689D74DF" w14:textId="77777777" w:rsidR="00006B1C" w:rsidRPr="002600E2" w:rsidRDefault="00006B1C" w:rsidP="00006B1C">
      <w:pPr>
        <w:pStyle w:val="ListParagraph"/>
        <w:tabs>
          <w:tab w:val="left" w:pos="990"/>
        </w:tabs>
        <w:spacing w:after="100" w:afterAutospacing="1"/>
        <w:ind w:left="1080"/>
        <w:jc w:val="both"/>
        <w:rPr>
          <w:rFonts w:ascii="Arial" w:hAnsi="Arial" w:cs="Arial"/>
          <w:color w:val="000000"/>
          <w:sz w:val="22"/>
          <w:szCs w:val="22"/>
        </w:rPr>
      </w:pPr>
    </w:p>
    <w:p w14:paraId="57084A97" w14:textId="1096EFA6" w:rsidR="009545B4" w:rsidRPr="001E142F" w:rsidRDefault="009545B4" w:rsidP="009545B4">
      <w:pPr>
        <w:pStyle w:val="ListParagraph"/>
        <w:numPr>
          <w:ilvl w:val="0"/>
          <w:numId w:val="30"/>
        </w:numPr>
        <w:spacing w:line="260" w:lineRule="exact"/>
        <w:ind w:right="2160"/>
        <w:jc w:val="both"/>
        <w:rPr>
          <w:rFonts w:ascii="Arial" w:hAnsi="Arial" w:cs="Arial"/>
          <w:bCs/>
          <w:iCs/>
          <w:sz w:val="22"/>
          <w:szCs w:val="22"/>
        </w:rPr>
      </w:pPr>
      <w:r w:rsidRPr="001E142F">
        <w:rPr>
          <w:rFonts w:ascii="Arial" w:hAnsi="Arial" w:cs="Arial"/>
          <w:bCs/>
          <w:iCs/>
          <w:sz w:val="22"/>
          <w:szCs w:val="22"/>
        </w:rPr>
        <w:t>Sign Committee</w:t>
      </w:r>
    </w:p>
    <w:p w14:paraId="2B85B0E0" w14:textId="2CEC8AE4" w:rsidR="00780D71" w:rsidRPr="00D50F0A" w:rsidRDefault="00D50F0A" w:rsidP="00D50F0A">
      <w:pPr>
        <w:pStyle w:val="ListParagraph"/>
        <w:numPr>
          <w:ilvl w:val="1"/>
          <w:numId w:val="30"/>
        </w:numPr>
        <w:spacing w:line="260" w:lineRule="exact"/>
        <w:ind w:right="2160"/>
        <w:jc w:val="both"/>
        <w:rPr>
          <w:rFonts w:ascii="Arial" w:hAnsi="Arial" w:cs="Arial"/>
          <w:bCs/>
          <w:iCs/>
          <w:sz w:val="22"/>
          <w:szCs w:val="22"/>
        </w:rPr>
      </w:pPr>
      <w:r>
        <w:rPr>
          <w:rFonts w:ascii="Arial" w:hAnsi="Arial" w:cs="Arial"/>
          <w:bCs/>
          <w:iCs/>
          <w:sz w:val="22"/>
          <w:szCs w:val="22"/>
        </w:rPr>
        <w:t>Received an application for real estate signs, 797 Boston Road, public hearing date to be determined.</w:t>
      </w:r>
    </w:p>
    <w:p w14:paraId="3C746EA2" w14:textId="77777777" w:rsidR="00BC11E0" w:rsidRPr="00BC11E0" w:rsidRDefault="00BC11E0" w:rsidP="00BC11E0">
      <w:pPr>
        <w:pStyle w:val="ListParagraph"/>
        <w:spacing w:line="260" w:lineRule="exact"/>
        <w:ind w:left="1800" w:right="2160"/>
        <w:jc w:val="both"/>
        <w:rPr>
          <w:rFonts w:ascii="Arial" w:hAnsi="Arial" w:cs="Arial"/>
          <w:bCs/>
          <w:iCs/>
          <w:sz w:val="22"/>
          <w:szCs w:val="22"/>
        </w:rPr>
      </w:pPr>
    </w:p>
    <w:p w14:paraId="39794E8B" w14:textId="30570676" w:rsidR="00B245D9" w:rsidRPr="00313F34" w:rsidRDefault="00B245D9" w:rsidP="00313F34">
      <w:pPr>
        <w:spacing w:after="0" w:line="260" w:lineRule="exact"/>
        <w:ind w:left="360" w:right="990"/>
        <w:jc w:val="both"/>
        <w:rPr>
          <w:rFonts w:ascii="Arial" w:hAnsi="Arial" w:cs="Arial"/>
          <w:bCs/>
          <w:iCs/>
        </w:rPr>
      </w:pPr>
      <w:r w:rsidRPr="00313F34">
        <w:rPr>
          <w:rFonts w:ascii="Arial" w:hAnsi="Arial" w:cs="Arial"/>
          <w:b/>
          <w:iCs/>
          <w:u w:val="single"/>
        </w:rPr>
        <w:t>Recorder’s Note</w:t>
      </w:r>
      <w:r w:rsidR="00313F34" w:rsidRPr="00313F34">
        <w:rPr>
          <w:rFonts w:ascii="Arial" w:hAnsi="Arial" w:cs="Arial"/>
          <w:b/>
          <w:iCs/>
          <w:u w:val="single"/>
        </w:rPr>
        <w:t>:</w:t>
      </w:r>
      <w:r w:rsidR="00313F34" w:rsidRPr="00313F34">
        <w:rPr>
          <w:rFonts w:ascii="Arial" w:hAnsi="Arial" w:cs="Arial"/>
          <w:b/>
          <w:iCs/>
        </w:rPr>
        <w:t xml:space="preserve">  </w:t>
      </w:r>
      <w:r w:rsidR="00313F34" w:rsidRPr="00313F34">
        <w:rPr>
          <w:rFonts w:ascii="Arial" w:hAnsi="Arial" w:cs="Arial"/>
          <w:bCs/>
          <w:iCs/>
        </w:rPr>
        <w:t xml:space="preserve">Mr. Burke was excused from the meeting at </w:t>
      </w:r>
      <w:r w:rsidR="00313F34">
        <w:rPr>
          <w:rFonts w:ascii="Arial" w:hAnsi="Arial" w:cs="Arial"/>
          <w:bCs/>
          <w:iCs/>
        </w:rPr>
        <w:t xml:space="preserve">approximately </w:t>
      </w:r>
      <w:r w:rsidR="00313F34" w:rsidRPr="00313F34">
        <w:rPr>
          <w:rFonts w:ascii="Arial" w:hAnsi="Arial" w:cs="Arial"/>
          <w:bCs/>
          <w:iCs/>
        </w:rPr>
        <w:t>8:36 p.m.</w:t>
      </w:r>
    </w:p>
    <w:p w14:paraId="3FFFF1D5" w14:textId="77777777" w:rsidR="00313F34" w:rsidRDefault="00313F34" w:rsidP="004B493A">
      <w:pPr>
        <w:spacing w:after="0" w:line="260" w:lineRule="exact"/>
        <w:ind w:left="360" w:right="1440"/>
        <w:jc w:val="both"/>
        <w:rPr>
          <w:rFonts w:ascii="Arial" w:hAnsi="Arial" w:cs="Arial"/>
          <w:b/>
          <w:i/>
          <w:u w:val="single"/>
        </w:rPr>
      </w:pPr>
    </w:p>
    <w:p w14:paraId="00585F85" w14:textId="5C6212D5" w:rsidR="004B493A" w:rsidRDefault="004B493A" w:rsidP="004B493A">
      <w:pPr>
        <w:spacing w:after="0" w:line="260" w:lineRule="exact"/>
        <w:ind w:left="360" w:right="1440"/>
        <w:jc w:val="both"/>
        <w:rPr>
          <w:rFonts w:ascii="Arial" w:hAnsi="Arial" w:cs="Arial"/>
          <w:b/>
          <w:i/>
          <w:u w:val="single"/>
        </w:rPr>
      </w:pPr>
      <w:r>
        <w:rPr>
          <w:rFonts w:ascii="Arial" w:hAnsi="Arial" w:cs="Arial"/>
          <w:b/>
          <w:i/>
          <w:u w:val="single"/>
        </w:rPr>
        <w:lastRenderedPageBreak/>
        <w:t>General Business</w:t>
      </w:r>
    </w:p>
    <w:p w14:paraId="1488BCFF" w14:textId="77777777" w:rsidR="004B493A" w:rsidRPr="00AE54E1" w:rsidRDefault="004B493A" w:rsidP="004B493A">
      <w:pPr>
        <w:spacing w:after="0" w:line="260" w:lineRule="exact"/>
        <w:ind w:right="1440"/>
        <w:jc w:val="both"/>
        <w:rPr>
          <w:rFonts w:ascii="Arial" w:hAnsi="Arial" w:cs="Arial"/>
          <w:b/>
          <w:i/>
          <w:sz w:val="18"/>
          <w:szCs w:val="18"/>
          <w:u w:val="single"/>
        </w:rPr>
      </w:pPr>
    </w:p>
    <w:p w14:paraId="4F379624" w14:textId="7134B611" w:rsidR="00B63B4E" w:rsidRDefault="00476CFA" w:rsidP="00DC731F">
      <w:pPr>
        <w:pStyle w:val="ListParagraph"/>
        <w:numPr>
          <w:ilvl w:val="0"/>
          <w:numId w:val="2"/>
        </w:numPr>
        <w:spacing w:line="260" w:lineRule="exact"/>
        <w:ind w:right="1440"/>
        <w:jc w:val="both"/>
        <w:rPr>
          <w:rFonts w:ascii="Arial" w:hAnsi="Arial" w:cs="Arial"/>
          <w:bCs/>
          <w:iCs/>
          <w:sz w:val="22"/>
          <w:szCs w:val="22"/>
        </w:rPr>
      </w:pPr>
      <w:r w:rsidRPr="00476CFA">
        <w:rPr>
          <w:rFonts w:ascii="Arial" w:hAnsi="Arial" w:cs="Arial"/>
          <w:bCs/>
          <w:iCs/>
          <w:sz w:val="22"/>
          <w:szCs w:val="22"/>
        </w:rPr>
        <w:t>Meeting Minut</w:t>
      </w:r>
      <w:r w:rsidR="00372C85">
        <w:rPr>
          <w:rFonts w:ascii="Arial" w:hAnsi="Arial" w:cs="Arial"/>
          <w:bCs/>
          <w:iCs/>
          <w:sz w:val="22"/>
          <w:szCs w:val="22"/>
        </w:rPr>
        <w:t xml:space="preserve">es – </w:t>
      </w:r>
      <w:r w:rsidR="00DC731F">
        <w:rPr>
          <w:rFonts w:ascii="Arial" w:hAnsi="Arial" w:cs="Arial"/>
          <w:bCs/>
          <w:iCs/>
          <w:sz w:val="22"/>
          <w:szCs w:val="22"/>
        </w:rPr>
        <w:t>November 13, 2025</w:t>
      </w:r>
    </w:p>
    <w:p w14:paraId="502BC7A3" w14:textId="77777777" w:rsidR="00DC731F" w:rsidRDefault="00DC731F" w:rsidP="00DC731F">
      <w:pPr>
        <w:spacing w:after="0" w:line="260" w:lineRule="exact"/>
        <w:ind w:right="1440"/>
        <w:jc w:val="both"/>
        <w:rPr>
          <w:rFonts w:ascii="Arial" w:hAnsi="Arial" w:cs="Arial"/>
          <w:bCs/>
          <w:iCs/>
        </w:rPr>
      </w:pPr>
    </w:p>
    <w:p w14:paraId="5D9F9387" w14:textId="6B40B21A" w:rsidR="00DC731F" w:rsidRDefault="00DC731F" w:rsidP="00DC731F">
      <w:pPr>
        <w:spacing w:after="0" w:line="260" w:lineRule="exact"/>
        <w:ind w:left="360" w:right="-90"/>
        <w:jc w:val="both"/>
        <w:rPr>
          <w:rFonts w:ascii="Arial" w:hAnsi="Arial" w:cs="Arial"/>
          <w:bCs/>
          <w:iCs/>
        </w:rPr>
      </w:pPr>
      <w:r w:rsidRPr="00DC731F">
        <w:rPr>
          <w:rFonts w:ascii="Arial" w:hAnsi="Arial" w:cs="Arial"/>
          <w:b/>
          <w:iCs/>
          <w:u w:val="single"/>
        </w:rPr>
        <w:t>MOTION:</w:t>
      </w:r>
      <w:r>
        <w:rPr>
          <w:rFonts w:ascii="Arial" w:hAnsi="Arial" w:cs="Arial"/>
          <w:bCs/>
          <w:iCs/>
        </w:rPr>
        <w:t xml:space="preserve">  </w:t>
      </w:r>
      <w:r w:rsidR="00AE5500">
        <w:rPr>
          <w:rFonts w:ascii="Arial" w:hAnsi="Arial" w:cs="Arial"/>
          <w:bCs/>
          <w:iCs/>
        </w:rPr>
        <w:t xml:space="preserve">Mr. Barringer </w:t>
      </w:r>
      <w:r>
        <w:rPr>
          <w:rFonts w:ascii="Arial" w:hAnsi="Arial" w:cs="Arial"/>
          <w:bCs/>
          <w:iCs/>
        </w:rPr>
        <w:t xml:space="preserve">made a motion to approve the minutes from the November 13, 2025, meeting, as presented.  </w:t>
      </w:r>
      <w:r w:rsidR="006F2AF7">
        <w:rPr>
          <w:rFonts w:ascii="Arial" w:hAnsi="Arial" w:cs="Arial"/>
          <w:bCs/>
          <w:iCs/>
        </w:rPr>
        <w:t xml:space="preserve">Mr. Francisco </w:t>
      </w:r>
      <w:r w:rsidR="0022752C">
        <w:rPr>
          <w:rFonts w:ascii="Arial" w:hAnsi="Arial" w:cs="Arial"/>
          <w:bCs/>
          <w:iCs/>
        </w:rPr>
        <w:t>seconded the motion.</w:t>
      </w:r>
    </w:p>
    <w:p w14:paraId="379955BF" w14:textId="77777777" w:rsidR="006F2AF7" w:rsidRDefault="006F2AF7" w:rsidP="00DC731F">
      <w:pPr>
        <w:spacing w:after="0" w:line="260" w:lineRule="exact"/>
        <w:ind w:left="360" w:right="-90"/>
        <w:jc w:val="both"/>
        <w:rPr>
          <w:rFonts w:ascii="Arial" w:hAnsi="Arial" w:cs="Arial"/>
          <w:bCs/>
          <w:iCs/>
        </w:rPr>
      </w:pPr>
    </w:p>
    <w:p w14:paraId="762C94CB" w14:textId="631E3090" w:rsidR="007A6511" w:rsidRPr="006F2AF7" w:rsidRDefault="006F2AF7" w:rsidP="006F2AF7">
      <w:pPr>
        <w:tabs>
          <w:tab w:val="left" w:pos="990"/>
        </w:tabs>
        <w:spacing w:after="0"/>
        <w:ind w:left="360"/>
        <w:jc w:val="both"/>
        <w:rPr>
          <w:rFonts w:ascii="Arial" w:hAnsi="Arial" w:cs="Arial"/>
          <w:b/>
          <w:bCs/>
          <w:color w:val="000000"/>
        </w:rPr>
      </w:pPr>
      <w:r w:rsidRPr="001A121B">
        <w:rPr>
          <w:rFonts w:ascii="Arial" w:hAnsi="Arial" w:cs="Arial"/>
          <w:b/>
          <w:bCs/>
          <w:color w:val="000000"/>
        </w:rPr>
        <w:t xml:space="preserve">MOTION CARRIED:  </w:t>
      </w:r>
      <w:r>
        <w:rPr>
          <w:rFonts w:ascii="Arial" w:hAnsi="Arial" w:cs="Arial"/>
          <w:b/>
          <w:bCs/>
          <w:color w:val="000000"/>
        </w:rPr>
        <w:t>6</w:t>
      </w:r>
      <w:r w:rsidRPr="001A121B">
        <w:rPr>
          <w:rFonts w:ascii="Arial" w:hAnsi="Arial" w:cs="Arial"/>
          <w:b/>
          <w:bCs/>
          <w:color w:val="000000"/>
        </w:rPr>
        <w:t xml:space="preserve"> – 0 – 0.</w:t>
      </w:r>
    </w:p>
    <w:p w14:paraId="47F74BC8" w14:textId="1B538CA3" w:rsidR="001610B8" w:rsidRDefault="00A45923" w:rsidP="00EB5752">
      <w:pPr>
        <w:tabs>
          <w:tab w:val="left" w:pos="1080"/>
        </w:tabs>
        <w:spacing w:after="0"/>
        <w:ind w:left="360"/>
        <w:jc w:val="both"/>
        <w:rPr>
          <w:rFonts w:ascii="Arial" w:hAnsi="Arial" w:cs="Arial"/>
          <w:b/>
          <w:i/>
          <w:u w:val="single"/>
        </w:rPr>
      </w:pPr>
      <w:r w:rsidRPr="001E0565">
        <w:rPr>
          <w:rFonts w:ascii="Arial" w:hAnsi="Arial" w:cs="Arial"/>
          <w:b/>
          <w:i/>
          <w:u w:val="single"/>
        </w:rPr>
        <w:t xml:space="preserve">Planning </w:t>
      </w:r>
      <w:r w:rsidR="004B06DF" w:rsidRPr="001E0565">
        <w:rPr>
          <w:rFonts w:ascii="Arial" w:hAnsi="Arial" w:cs="Arial"/>
          <w:b/>
          <w:i/>
          <w:u w:val="single"/>
        </w:rPr>
        <w:t>B</w:t>
      </w:r>
      <w:r w:rsidRPr="001E0565">
        <w:rPr>
          <w:rFonts w:ascii="Arial" w:hAnsi="Arial" w:cs="Arial"/>
          <w:b/>
          <w:i/>
          <w:u w:val="single"/>
        </w:rPr>
        <w:t>oard Meeting Schedul</w:t>
      </w:r>
      <w:r w:rsidR="00CB3AC5" w:rsidRPr="001E0565">
        <w:rPr>
          <w:rFonts w:ascii="Arial" w:hAnsi="Arial" w:cs="Arial"/>
          <w:b/>
          <w:i/>
          <w:u w:val="single"/>
        </w:rPr>
        <w:t>e</w:t>
      </w:r>
    </w:p>
    <w:p w14:paraId="719083B8" w14:textId="77777777" w:rsidR="00EB5752" w:rsidRPr="00EB5752" w:rsidRDefault="00EB5752" w:rsidP="00EB5752">
      <w:pPr>
        <w:tabs>
          <w:tab w:val="left" w:pos="1080"/>
        </w:tabs>
        <w:spacing w:after="0"/>
        <w:ind w:left="360"/>
        <w:jc w:val="both"/>
        <w:rPr>
          <w:rFonts w:ascii="Arial" w:hAnsi="Arial" w:cs="Arial"/>
          <w:b/>
          <w:i/>
          <w:u w:val="single"/>
        </w:rPr>
      </w:pPr>
    </w:p>
    <w:p w14:paraId="5473943F" w14:textId="328B9913" w:rsidR="001610B8" w:rsidRDefault="001610B8" w:rsidP="00BF3ED3">
      <w:pPr>
        <w:pStyle w:val="ListParagraph"/>
        <w:numPr>
          <w:ilvl w:val="0"/>
          <w:numId w:val="1"/>
        </w:numPr>
        <w:ind w:left="1080"/>
        <w:jc w:val="both"/>
        <w:rPr>
          <w:rFonts w:ascii="Arial" w:eastAsiaTheme="minorHAnsi" w:hAnsi="Arial" w:cs="Arial"/>
          <w:bCs/>
          <w:sz w:val="22"/>
          <w:szCs w:val="22"/>
        </w:rPr>
      </w:pPr>
      <w:r>
        <w:rPr>
          <w:rFonts w:ascii="Arial" w:eastAsiaTheme="minorHAnsi" w:hAnsi="Arial" w:cs="Arial"/>
          <w:bCs/>
          <w:sz w:val="22"/>
          <w:szCs w:val="22"/>
        </w:rPr>
        <w:t>February 12, 2026</w:t>
      </w:r>
    </w:p>
    <w:p w14:paraId="79E9A71B" w14:textId="10CA3E88" w:rsidR="00AA43F9" w:rsidRDefault="001610B8" w:rsidP="00405D67">
      <w:pPr>
        <w:pStyle w:val="ListParagraph"/>
        <w:numPr>
          <w:ilvl w:val="0"/>
          <w:numId w:val="1"/>
        </w:numPr>
        <w:ind w:left="1080"/>
        <w:jc w:val="both"/>
        <w:rPr>
          <w:rFonts w:ascii="Arial" w:eastAsiaTheme="minorHAnsi" w:hAnsi="Arial" w:cs="Arial"/>
          <w:bCs/>
          <w:sz w:val="22"/>
          <w:szCs w:val="22"/>
        </w:rPr>
      </w:pPr>
      <w:r>
        <w:rPr>
          <w:rFonts w:ascii="Arial" w:eastAsiaTheme="minorHAnsi" w:hAnsi="Arial" w:cs="Arial"/>
          <w:bCs/>
          <w:sz w:val="22"/>
          <w:szCs w:val="22"/>
        </w:rPr>
        <w:t>February 26, 2026</w:t>
      </w:r>
    </w:p>
    <w:p w14:paraId="61436032" w14:textId="77777777" w:rsidR="00A004F2" w:rsidRPr="00A004F2" w:rsidRDefault="00A004F2" w:rsidP="00A004F2">
      <w:pPr>
        <w:pStyle w:val="ListParagraph"/>
        <w:ind w:left="1080"/>
        <w:jc w:val="both"/>
        <w:rPr>
          <w:rFonts w:ascii="Arial" w:eastAsiaTheme="minorHAnsi" w:hAnsi="Arial" w:cs="Arial"/>
          <w:bCs/>
          <w:sz w:val="22"/>
          <w:szCs w:val="22"/>
        </w:rPr>
      </w:pPr>
    </w:p>
    <w:p w14:paraId="276F4C5D" w14:textId="1F6D75D2" w:rsidR="00045246" w:rsidRPr="001E0565" w:rsidRDefault="003E711F" w:rsidP="000418F0">
      <w:pPr>
        <w:pStyle w:val="ListParagraph"/>
        <w:ind w:left="360"/>
        <w:jc w:val="both"/>
        <w:rPr>
          <w:rFonts w:ascii="Arial" w:eastAsiaTheme="minorHAnsi" w:hAnsi="Arial" w:cs="Arial"/>
          <w:b/>
          <w:i/>
          <w:iCs/>
          <w:sz w:val="22"/>
          <w:szCs w:val="22"/>
          <w:u w:val="single"/>
        </w:rPr>
      </w:pPr>
      <w:r w:rsidRPr="001E0565">
        <w:rPr>
          <w:rFonts w:ascii="Arial" w:eastAsiaTheme="minorHAnsi" w:hAnsi="Arial" w:cs="Arial"/>
          <w:b/>
          <w:i/>
          <w:iCs/>
          <w:sz w:val="22"/>
          <w:szCs w:val="22"/>
          <w:u w:val="single"/>
        </w:rPr>
        <w:t>Adjournment</w:t>
      </w:r>
    </w:p>
    <w:p w14:paraId="21D59C7A" w14:textId="77777777" w:rsidR="00EA406E" w:rsidRPr="001E0565" w:rsidRDefault="00EA406E" w:rsidP="000418F0">
      <w:pPr>
        <w:pStyle w:val="ListParagraph"/>
        <w:ind w:left="360"/>
        <w:jc w:val="both"/>
        <w:rPr>
          <w:rFonts w:ascii="Arial" w:eastAsiaTheme="minorHAnsi" w:hAnsi="Arial" w:cs="Arial"/>
          <w:b/>
          <w:i/>
          <w:iCs/>
          <w:sz w:val="22"/>
          <w:szCs w:val="22"/>
          <w:u w:val="single"/>
        </w:rPr>
      </w:pPr>
    </w:p>
    <w:p w14:paraId="3495FBE9" w14:textId="428BCF27" w:rsidR="00405D67" w:rsidRDefault="003E6A5C" w:rsidP="00515D17">
      <w:pPr>
        <w:pStyle w:val="ListParagraph"/>
        <w:ind w:left="360"/>
        <w:jc w:val="both"/>
        <w:rPr>
          <w:rFonts w:ascii="Arial" w:eastAsiaTheme="minorHAnsi" w:hAnsi="Arial" w:cs="Arial"/>
          <w:bCs/>
          <w:sz w:val="22"/>
          <w:szCs w:val="22"/>
        </w:rPr>
      </w:pPr>
      <w:r w:rsidRPr="003E6A5C">
        <w:rPr>
          <w:rFonts w:ascii="Arial" w:eastAsiaTheme="minorHAnsi" w:hAnsi="Arial" w:cs="Arial"/>
          <w:b/>
          <w:sz w:val="22"/>
          <w:szCs w:val="22"/>
          <w:u w:val="single"/>
        </w:rPr>
        <w:t>MOTION:</w:t>
      </w:r>
      <w:r>
        <w:rPr>
          <w:rFonts w:ascii="Arial" w:eastAsiaTheme="minorHAnsi" w:hAnsi="Arial" w:cs="Arial"/>
          <w:bCs/>
          <w:sz w:val="22"/>
          <w:szCs w:val="22"/>
        </w:rPr>
        <w:t xml:space="preserve">  </w:t>
      </w:r>
      <w:r w:rsidR="001533AF" w:rsidRPr="001E0565">
        <w:rPr>
          <w:rFonts w:ascii="Arial" w:eastAsiaTheme="minorHAnsi" w:hAnsi="Arial" w:cs="Arial"/>
          <w:bCs/>
          <w:sz w:val="22"/>
          <w:szCs w:val="22"/>
        </w:rPr>
        <w:t>At approximately</w:t>
      </w:r>
      <w:r w:rsidR="00B2684B">
        <w:rPr>
          <w:rFonts w:ascii="Arial" w:eastAsiaTheme="minorHAnsi" w:hAnsi="Arial" w:cs="Arial"/>
          <w:bCs/>
          <w:sz w:val="22"/>
          <w:szCs w:val="22"/>
        </w:rPr>
        <w:t xml:space="preserve"> </w:t>
      </w:r>
      <w:r w:rsidR="00F56BF4">
        <w:rPr>
          <w:rFonts w:ascii="Arial" w:eastAsiaTheme="minorHAnsi" w:hAnsi="Arial" w:cs="Arial"/>
          <w:bCs/>
          <w:sz w:val="22"/>
          <w:szCs w:val="22"/>
        </w:rPr>
        <w:t xml:space="preserve">8:46 </w:t>
      </w:r>
      <w:r w:rsidR="006136F1" w:rsidRPr="001E0565">
        <w:rPr>
          <w:rFonts w:ascii="Arial" w:eastAsiaTheme="minorHAnsi" w:hAnsi="Arial" w:cs="Arial"/>
          <w:bCs/>
          <w:sz w:val="22"/>
          <w:szCs w:val="22"/>
        </w:rPr>
        <w:t>p.m.</w:t>
      </w:r>
      <w:r w:rsidR="007569B1">
        <w:rPr>
          <w:rFonts w:ascii="Arial" w:eastAsiaTheme="minorHAnsi" w:hAnsi="Arial" w:cs="Arial"/>
          <w:bCs/>
          <w:sz w:val="22"/>
          <w:szCs w:val="22"/>
        </w:rPr>
        <w:t>,</w:t>
      </w:r>
      <w:r w:rsidR="00C65079">
        <w:rPr>
          <w:rFonts w:ascii="Arial" w:eastAsiaTheme="minorHAnsi" w:hAnsi="Arial" w:cs="Arial"/>
          <w:bCs/>
          <w:sz w:val="22"/>
          <w:szCs w:val="22"/>
        </w:rPr>
        <w:t xml:space="preserve"> </w:t>
      </w:r>
      <w:r w:rsidR="008F61C8">
        <w:rPr>
          <w:rFonts w:ascii="Arial" w:eastAsiaTheme="minorHAnsi" w:hAnsi="Arial" w:cs="Arial"/>
          <w:bCs/>
          <w:sz w:val="22"/>
          <w:szCs w:val="22"/>
        </w:rPr>
        <w:t>Mr</w:t>
      </w:r>
      <w:r w:rsidR="00BD2EFF">
        <w:rPr>
          <w:rFonts w:ascii="Arial" w:eastAsiaTheme="minorHAnsi" w:hAnsi="Arial" w:cs="Arial"/>
          <w:bCs/>
          <w:sz w:val="22"/>
          <w:szCs w:val="22"/>
        </w:rPr>
        <w:t xml:space="preserve">. </w:t>
      </w:r>
      <w:r w:rsidR="00086785">
        <w:rPr>
          <w:rFonts w:ascii="Arial" w:eastAsiaTheme="minorHAnsi" w:hAnsi="Arial" w:cs="Arial"/>
          <w:bCs/>
          <w:sz w:val="22"/>
          <w:szCs w:val="22"/>
        </w:rPr>
        <w:t>Francisco</w:t>
      </w:r>
      <w:r w:rsidR="008F61C8">
        <w:rPr>
          <w:rFonts w:ascii="Arial" w:eastAsiaTheme="minorHAnsi" w:hAnsi="Arial" w:cs="Arial"/>
          <w:bCs/>
          <w:sz w:val="22"/>
          <w:szCs w:val="22"/>
        </w:rPr>
        <w:t xml:space="preserve"> </w:t>
      </w:r>
      <w:r w:rsidR="001533AF" w:rsidRPr="001E0565">
        <w:rPr>
          <w:rFonts w:ascii="Arial" w:eastAsiaTheme="minorHAnsi" w:hAnsi="Arial" w:cs="Arial"/>
          <w:bCs/>
          <w:sz w:val="22"/>
          <w:szCs w:val="22"/>
        </w:rPr>
        <w:t>made a motion to adjourn</w:t>
      </w:r>
      <w:r w:rsidR="0004648F" w:rsidRPr="001E0565">
        <w:rPr>
          <w:rFonts w:ascii="Arial" w:eastAsiaTheme="minorHAnsi" w:hAnsi="Arial" w:cs="Arial"/>
          <w:bCs/>
          <w:sz w:val="22"/>
          <w:szCs w:val="22"/>
        </w:rPr>
        <w:t xml:space="preserve">. </w:t>
      </w:r>
      <w:r w:rsidR="00B6268A">
        <w:rPr>
          <w:rFonts w:ascii="Arial" w:eastAsiaTheme="minorHAnsi" w:hAnsi="Arial" w:cs="Arial"/>
          <w:bCs/>
          <w:sz w:val="22"/>
          <w:szCs w:val="22"/>
        </w:rPr>
        <w:t xml:space="preserve"> </w:t>
      </w:r>
      <w:r w:rsidR="00C95DA7">
        <w:rPr>
          <w:rFonts w:ascii="Arial" w:eastAsiaTheme="minorHAnsi" w:hAnsi="Arial" w:cs="Arial"/>
          <w:bCs/>
          <w:sz w:val="22"/>
          <w:szCs w:val="22"/>
        </w:rPr>
        <w:t xml:space="preserve">Mr. </w:t>
      </w:r>
      <w:r w:rsidR="00E04256">
        <w:rPr>
          <w:rFonts w:ascii="Arial" w:eastAsiaTheme="minorHAnsi" w:hAnsi="Arial" w:cs="Arial"/>
          <w:bCs/>
          <w:sz w:val="22"/>
          <w:szCs w:val="22"/>
        </w:rPr>
        <w:t xml:space="preserve">Hathaway </w:t>
      </w:r>
      <w:r w:rsidR="00B6268A">
        <w:rPr>
          <w:rFonts w:ascii="Arial" w:eastAsiaTheme="minorHAnsi" w:hAnsi="Arial" w:cs="Arial"/>
          <w:bCs/>
          <w:sz w:val="22"/>
          <w:szCs w:val="22"/>
        </w:rPr>
        <w:t xml:space="preserve">seconded </w:t>
      </w:r>
      <w:r w:rsidR="0048245C" w:rsidRPr="003E6A5C">
        <w:rPr>
          <w:rFonts w:ascii="Arial" w:eastAsiaTheme="minorHAnsi" w:hAnsi="Arial" w:cs="Arial"/>
          <w:bCs/>
          <w:sz w:val="22"/>
          <w:szCs w:val="22"/>
        </w:rPr>
        <w:t>the motion.</w:t>
      </w:r>
    </w:p>
    <w:p w14:paraId="351C7655" w14:textId="77777777" w:rsidR="00515D17" w:rsidRPr="00515D17" w:rsidRDefault="00515D17" w:rsidP="00515D17">
      <w:pPr>
        <w:pStyle w:val="ListParagraph"/>
        <w:ind w:left="360"/>
        <w:jc w:val="both"/>
        <w:rPr>
          <w:rFonts w:ascii="Arial" w:eastAsiaTheme="minorHAnsi" w:hAnsi="Arial" w:cs="Arial"/>
          <w:bCs/>
          <w:sz w:val="22"/>
          <w:szCs w:val="22"/>
        </w:rPr>
      </w:pPr>
    </w:p>
    <w:p w14:paraId="78EDF235" w14:textId="7B6288E4" w:rsidR="00405D67" w:rsidRDefault="00405D67" w:rsidP="00405D67">
      <w:pPr>
        <w:tabs>
          <w:tab w:val="left" w:pos="990"/>
        </w:tabs>
        <w:spacing w:after="0"/>
        <w:ind w:left="360"/>
        <w:jc w:val="both"/>
        <w:rPr>
          <w:rFonts w:ascii="Arial" w:hAnsi="Arial" w:cs="Arial"/>
          <w:b/>
          <w:bCs/>
          <w:color w:val="000000"/>
        </w:rPr>
      </w:pPr>
      <w:r w:rsidRPr="001A121B">
        <w:rPr>
          <w:rFonts w:ascii="Arial" w:hAnsi="Arial" w:cs="Arial"/>
          <w:b/>
          <w:bCs/>
          <w:color w:val="000000"/>
        </w:rPr>
        <w:t xml:space="preserve">MOTION CARRIED:  </w:t>
      </w:r>
      <w:r w:rsidR="00515D17">
        <w:rPr>
          <w:rFonts w:ascii="Arial" w:hAnsi="Arial" w:cs="Arial"/>
          <w:b/>
          <w:bCs/>
          <w:color w:val="000000"/>
        </w:rPr>
        <w:t>6</w:t>
      </w:r>
      <w:r w:rsidRPr="001A121B">
        <w:rPr>
          <w:rFonts w:ascii="Arial" w:hAnsi="Arial" w:cs="Arial"/>
          <w:b/>
          <w:bCs/>
          <w:color w:val="000000"/>
        </w:rPr>
        <w:t xml:space="preserve"> – 0 – 0.</w:t>
      </w:r>
    </w:p>
    <w:p w14:paraId="11679ACF" w14:textId="77777777" w:rsidR="00867798" w:rsidRDefault="00867798" w:rsidP="00BC1EB0">
      <w:pPr>
        <w:spacing w:after="0"/>
        <w:ind w:left="360"/>
        <w:jc w:val="both"/>
        <w:rPr>
          <w:rFonts w:ascii="Arial" w:hAnsi="Arial" w:cs="Arial"/>
          <w:bCs/>
        </w:rPr>
      </w:pPr>
    </w:p>
    <w:p w14:paraId="47248298" w14:textId="782DD595" w:rsidR="00BC1EB0" w:rsidRPr="001E0565" w:rsidRDefault="00BC1EB0" w:rsidP="00BC1EB0">
      <w:pPr>
        <w:spacing w:after="0"/>
        <w:ind w:left="360"/>
        <w:jc w:val="both"/>
        <w:rPr>
          <w:rFonts w:ascii="Arial" w:hAnsi="Arial" w:cs="Arial"/>
          <w:bCs/>
        </w:rPr>
      </w:pPr>
      <w:r w:rsidRPr="001E0565">
        <w:rPr>
          <w:rFonts w:ascii="Arial" w:hAnsi="Arial" w:cs="Arial"/>
          <w:bCs/>
        </w:rPr>
        <w:t xml:space="preserve">Respectfully submitted:  </w:t>
      </w:r>
    </w:p>
    <w:p w14:paraId="7ABB0ED2" w14:textId="77777777" w:rsidR="00960B9A" w:rsidRPr="00894177" w:rsidRDefault="00960B9A" w:rsidP="00527C4B">
      <w:pPr>
        <w:spacing w:after="0"/>
        <w:jc w:val="both"/>
        <w:rPr>
          <w:rFonts w:ascii="Arial" w:hAnsi="Arial" w:cs="Arial"/>
          <w:bCs/>
          <w:sz w:val="18"/>
          <w:szCs w:val="18"/>
        </w:rPr>
      </w:pPr>
    </w:p>
    <w:p w14:paraId="6FC3AAEE" w14:textId="77777777" w:rsidR="00867798" w:rsidRDefault="00867798" w:rsidP="00527C4B">
      <w:pPr>
        <w:spacing w:after="0"/>
        <w:ind w:left="360"/>
        <w:jc w:val="both"/>
        <w:rPr>
          <w:rFonts w:ascii="Arial" w:hAnsi="Arial" w:cs="Arial"/>
          <w:bCs/>
        </w:rPr>
      </w:pPr>
    </w:p>
    <w:p w14:paraId="2B53FBAC" w14:textId="0FDB6BCF" w:rsidR="00E93741" w:rsidRPr="001E0565" w:rsidRDefault="00E93741" w:rsidP="00527C4B">
      <w:pPr>
        <w:spacing w:after="0"/>
        <w:ind w:left="360"/>
        <w:jc w:val="both"/>
        <w:rPr>
          <w:rFonts w:ascii="Arial" w:hAnsi="Arial" w:cs="Arial"/>
          <w:bCs/>
        </w:rPr>
      </w:pPr>
      <w:r w:rsidRPr="001E0565">
        <w:rPr>
          <w:rFonts w:ascii="Arial" w:hAnsi="Arial" w:cs="Arial"/>
          <w:bCs/>
        </w:rPr>
        <w:t xml:space="preserve">Trish Gedziun </w:t>
      </w:r>
    </w:p>
    <w:p w14:paraId="0A473118" w14:textId="7B8735AD" w:rsidR="00D625CE" w:rsidRDefault="00E93741" w:rsidP="001539A8">
      <w:pPr>
        <w:spacing w:after="0"/>
        <w:ind w:left="360"/>
        <w:jc w:val="both"/>
        <w:rPr>
          <w:rFonts w:ascii="Arial" w:hAnsi="Arial" w:cs="Arial"/>
          <w:bCs/>
        </w:rPr>
      </w:pPr>
      <w:r w:rsidRPr="001E0565">
        <w:rPr>
          <w:rFonts w:ascii="Arial" w:hAnsi="Arial" w:cs="Arial"/>
          <w:bCs/>
        </w:rPr>
        <w:t>Recording Secretar</w:t>
      </w:r>
      <w:r w:rsidR="00310715" w:rsidRPr="001E0565">
        <w:rPr>
          <w:rFonts w:ascii="Arial" w:hAnsi="Arial" w:cs="Arial"/>
          <w:bCs/>
        </w:rPr>
        <w:t>y</w:t>
      </w:r>
    </w:p>
    <w:p w14:paraId="7DCDEEE3" w14:textId="77777777" w:rsidR="002B26F7" w:rsidRDefault="002B26F7" w:rsidP="001539A8">
      <w:pPr>
        <w:spacing w:after="0"/>
        <w:ind w:left="360"/>
        <w:jc w:val="both"/>
        <w:rPr>
          <w:rFonts w:ascii="Arial" w:hAnsi="Arial" w:cs="Arial"/>
          <w:bCs/>
        </w:rPr>
      </w:pPr>
    </w:p>
    <w:p w14:paraId="58949FAF" w14:textId="2407C329" w:rsidR="002B26F7" w:rsidRPr="002B26F7" w:rsidRDefault="002B26F7" w:rsidP="001539A8">
      <w:pPr>
        <w:spacing w:after="0"/>
        <w:ind w:left="360"/>
        <w:jc w:val="both"/>
        <w:rPr>
          <w:rFonts w:ascii="Arial" w:hAnsi="Arial" w:cs="Arial"/>
          <w:bCs/>
          <w:i/>
          <w:iCs/>
        </w:rPr>
      </w:pPr>
      <w:r>
        <w:rPr>
          <w:rFonts w:ascii="Arial" w:hAnsi="Arial" w:cs="Arial"/>
          <w:bCs/>
          <w:i/>
          <w:iCs/>
        </w:rPr>
        <w:t>Approved 5/28/2026</w:t>
      </w:r>
    </w:p>
    <w:sectPr w:rsidR="002B26F7" w:rsidRPr="002B26F7" w:rsidSect="00783A0A">
      <w:headerReference w:type="even" r:id="rId8"/>
      <w:headerReference w:type="default" r:id="rId9"/>
      <w:footerReference w:type="default" r:id="rId10"/>
      <w:headerReference w:type="first" r:id="rId11"/>
      <w:footerReference w:type="first" r:id="rId12"/>
      <w:pgSz w:w="12240" w:h="15840"/>
      <w:pgMar w:top="1440" w:right="1080" w:bottom="1440" w:left="1080" w:header="432" w:footer="100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5D35D6F" w14:textId="77777777" w:rsidR="00281BDD" w:rsidRDefault="00281BDD" w:rsidP="001C4F9F">
      <w:pPr>
        <w:spacing w:after="0" w:line="240" w:lineRule="auto"/>
      </w:pPr>
      <w:r>
        <w:separator/>
      </w:r>
    </w:p>
  </w:endnote>
  <w:endnote w:type="continuationSeparator" w:id="0">
    <w:p w14:paraId="48C25780" w14:textId="77777777" w:rsidR="00281BDD" w:rsidRDefault="00281BDD" w:rsidP="001C4F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721233" w14:textId="77777777" w:rsidR="00D73A2D" w:rsidRPr="005400A5" w:rsidRDefault="00D73A2D" w:rsidP="00865CC4">
    <w:pPr>
      <w:pStyle w:val="Footer"/>
      <w:pBdr>
        <w:top w:val="thinThickSmallGap" w:sz="24" w:space="1" w:color="622423" w:themeColor="accent2" w:themeShade="7F"/>
      </w:pBdr>
      <w:ind w:left="360" w:hanging="360"/>
      <w:rPr>
        <w:rFonts w:ascii="Arial" w:eastAsiaTheme="majorEastAsia" w:hAnsi="Arial" w:cs="Arial"/>
        <w:noProof/>
      </w:rPr>
    </w:pPr>
    <w:r w:rsidRPr="005400A5">
      <w:rPr>
        <w:rFonts w:ascii="Arial" w:eastAsiaTheme="majorEastAsia" w:hAnsi="Arial" w:cs="Arial"/>
      </w:rPr>
      <w:t>Town of Groton Planning Board – Meeting Minutes</w:t>
    </w:r>
    <w:r w:rsidRPr="005400A5">
      <w:rPr>
        <w:rFonts w:ascii="Arial" w:eastAsiaTheme="majorEastAsia" w:hAnsi="Arial" w:cs="Arial"/>
      </w:rPr>
      <w:ptab w:relativeTo="margin" w:alignment="right" w:leader="none"/>
    </w:r>
    <w:r w:rsidRPr="005400A5">
      <w:rPr>
        <w:rFonts w:ascii="Arial" w:eastAsiaTheme="majorEastAsia" w:hAnsi="Arial" w:cs="Arial"/>
      </w:rPr>
      <w:t xml:space="preserve">Page </w:t>
    </w:r>
    <w:r w:rsidRPr="005400A5">
      <w:rPr>
        <w:rFonts w:ascii="Arial" w:eastAsiaTheme="minorEastAsia" w:hAnsi="Arial" w:cs="Arial"/>
      </w:rPr>
      <w:fldChar w:fldCharType="begin"/>
    </w:r>
    <w:r w:rsidRPr="005400A5">
      <w:rPr>
        <w:rFonts w:ascii="Arial" w:hAnsi="Arial" w:cs="Arial"/>
      </w:rPr>
      <w:instrText xml:space="preserve"> PAGE   \* MERGEFORMAT </w:instrText>
    </w:r>
    <w:r w:rsidRPr="005400A5">
      <w:rPr>
        <w:rFonts w:ascii="Arial" w:eastAsiaTheme="minorEastAsia" w:hAnsi="Arial" w:cs="Arial"/>
      </w:rPr>
      <w:fldChar w:fldCharType="separate"/>
    </w:r>
    <w:r w:rsidRPr="005400A5">
      <w:rPr>
        <w:rFonts w:ascii="Arial" w:eastAsiaTheme="minorEastAsia" w:hAnsi="Arial" w:cs="Arial"/>
      </w:rPr>
      <w:t>2</w:t>
    </w:r>
    <w:r w:rsidRPr="005400A5">
      <w:rPr>
        <w:rFonts w:ascii="Arial" w:eastAsiaTheme="majorEastAsia" w:hAnsi="Arial" w:cs="Arial"/>
        <w:noProof/>
      </w:rPr>
      <w:fldChar w:fldCharType="end"/>
    </w:r>
  </w:p>
  <w:p w14:paraId="2D373398" w14:textId="432B206E" w:rsidR="00D73A2D" w:rsidRPr="005400A5" w:rsidRDefault="00367FD6" w:rsidP="008542CD">
    <w:pPr>
      <w:pStyle w:val="Footer"/>
      <w:pBdr>
        <w:top w:val="thinThickSmallGap" w:sz="24" w:space="1" w:color="622423" w:themeColor="accent2" w:themeShade="7F"/>
      </w:pBdr>
    </w:pPr>
    <w:r>
      <w:rPr>
        <w:rFonts w:ascii="Arial" w:eastAsiaTheme="majorEastAsia" w:hAnsi="Arial" w:cs="Arial"/>
        <w:noProof/>
      </w:rPr>
      <w:t xml:space="preserve">January </w:t>
    </w:r>
    <w:r w:rsidR="00DB2483">
      <w:rPr>
        <w:rFonts w:ascii="Arial" w:eastAsiaTheme="majorEastAsia" w:hAnsi="Arial" w:cs="Arial"/>
        <w:noProof/>
      </w:rPr>
      <w:t>22</w:t>
    </w:r>
    <w:r>
      <w:rPr>
        <w:rFonts w:ascii="Arial" w:eastAsiaTheme="majorEastAsia" w:hAnsi="Arial" w:cs="Arial"/>
        <w:noProof/>
      </w:rPr>
      <w:t>, 2026</w:t>
    </w:r>
  </w:p>
  <w:p w14:paraId="22189D8C" w14:textId="77777777" w:rsidR="00DA507A" w:rsidRDefault="00DA507A"/>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8A2FDE" w14:textId="5D0B1943" w:rsidR="00F56BBD" w:rsidRDefault="00F56BBD" w:rsidP="00BF7E41">
    <w:pPr>
      <w:pStyle w:val="Footer"/>
      <w:jc w:val="center"/>
    </w:pPr>
  </w:p>
  <w:p w14:paraId="12DFCB62" w14:textId="77777777" w:rsidR="00F56BBD" w:rsidRDefault="00F56BB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0533040" w14:textId="77777777" w:rsidR="00281BDD" w:rsidRDefault="00281BDD" w:rsidP="001C4F9F">
      <w:pPr>
        <w:spacing w:after="0" w:line="240" w:lineRule="auto"/>
      </w:pPr>
      <w:r>
        <w:separator/>
      </w:r>
    </w:p>
  </w:footnote>
  <w:footnote w:type="continuationSeparator" w:id="0">
    <w:p w14:paraId="737BB87D" w14:textId="77777777" w:rsidR="00281BDD" w:rsidRDefault="00281BDD" w:rsidP="001C4F9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C9D931" w14:textId="0B5DB9C7" w:rsidR="00D73A2D" w:rsidRDefault="00D73A2D">
    <w:pPr>
      <w:pStyle w:val="Header"/>
    </w:pPr>
  </w:p>
  <w:p w14:paraId="230F82B2" w14:textId="77777777" w:rsidR="00DA507A" w:rsidRDefault="00DA507A"/>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29224E" w14:textId="25ACCB8E" w:rsidR="00DA507A" w:rsidRDefault="00DA507A" w:rsidP="0031071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7E060F" w14:textId="5A550997" w:rsidR="00D73A2D" w:rsidRDefault="00D73A2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2D7CC4"/>
    <w:multiLevelType w:val="hybridMultilevel"/>
    <w:tmpl w:val="861412E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7311587"/>
    <w:multiLevelType w:val="hybridMultilevel"/>
    <w:tmpl w:val="01EC19F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4A77509"/>
    <w:multiLevelType w:val="hybridMultilevel"/>
    <w:tmpl w:val="363E47A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F9F4E7D"/>
    <w:multiLevelType w:val="hybridMultilevel"/>
    <w:tmpl w:val="9C46B15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93A3FA3"/>
    <w:multiLevelType w:val="hybridMultilevel"/>
    <w:tmpl w:val="8A00AB98"/>
    <w:lvl w:ilvl="0" w:tplc="DAFCB674">
      <w:start w:val="2"/>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5" w15:restartNumberingAfterBreak="0">
    <w:nsid w:val="31C22F1B"/>
    <w:multiLevelType w:val="hybridMultilevel"/>
    <w:tmpl w:val="A8FA162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326D3C6A"/>
    <w:multiLevelType w:val="hybridMultilevel"/>
    <w:tmpl w:val="C514385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35B059DE"/>
    <w:multiLevelType w:val="hybridMultilevel"/>
    <w:tmpl w:val="3EFE1DF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36B32DC4"/>
    <w:multiLevelType w:val="hybridMultilevel"/>
    <w:tmpl w:val="414679EA"/>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3">
      <w:start w:val="1"/>
      <w:numFmt w:val="bullet"/>
      <w:lvlText w:val="o"/>
      <w:lvlJc w:val="left"/>
      <w:pPr>
        <w:ind w:left="3240" w:hanging="360"/>
      </w:pPr>
      <w:rPr>
        <w:rFonts w:ascii="Courier New" w:hAnsi="Courier New" w:cs="Courier New"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377D7F4F"/>
    <w:multiLevelType w:val="hybridMultilevel"/>
    <w:tmpl w:val="E8E893A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383C25D6"/>
    <w:multiLevelType w:val="hybridMultilevel"/>
    <w:tmpl w:val="9020AD0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383D349A"/>
    <w:multiLevelType w:val="hybridMultilevel"/>
    <w:tmpl w:val="3B64E4E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3B2E1A8B"/>
    <w:multiLevelType w:val="hybridMultilevel"/>
    <w:tmpl w:val="E0246E8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3ECC5D73"/>
    <w:multiLevelType w:val="hybridMultilevel"/>
    <w:tmpl w:val="6DCCB656"/>
    <w:lvl w:ilvl="0" w:tplc="04090001">
      <w:start w:val="1"/>
      <w:numFmt w:val="bullet"/>
      <w:lvlText w:val=""/>
      <w:lvlJc w:val="left"/>
      <w:pPr>
        <w:ind w:left="1080" w:hanging="360"/>
      </w:pPr>
      <w:rPr>
        <w:rFonts w:ascii="Symbol" w:hAnsi="Symbol" w:hint="default"/>
      </w:rPr>
    </w:lvl>
    <w:lvl w:ilvl="1" w:tplc="04090005">
      <w:start w:val="1"/>
      <w:numFmt w:val="bullet"/>
      <w:lvlText w:val=""/>
      <w:lvlJc w:val="left"/>
      <w:pPr>
        <w:ind w:left="1800" w:hanging="360"/>
      </w:pPr>
      <w:rPr>
        <w:rFonts w:ascii="Wingdings" w:hAnsi="Wingdings"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3EFF083F"/>
    <w:multiLevelType w:val="hybridMultilevel"/>
    <w:tmpl w:val="F920F16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3FA905F5"/>
    <w:multiLevelType w:val="hybridMultilevel"/>
    <w:tmpl w:val="70B40C8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4364240B"/>
    <w:multiLevelType w:val="hybridMultilevel"/>
    <w:tmpl w:val="FFF61CB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43D2030C"/>
    <w:multiLevelType w:val="hybridMultilevel"/>
    <w:tmpl w:val="5A40CED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456748C6"/>
    <w:multiLevelType w:val="hybridMultilevel"/>
    <w:tmpl w:val="322411E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483C583A"/>
    <w:multiLevelType w:val="hybridMultilevel"/>
    <w:tmpl w:val="CCA0BEB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4C065703"/>
    <w:multiLevelType w:val="hybridMultilevel"/>
    <w:tmpl w:val="4EE299DA"/>
    <w:lvl w:ilvl="0" w:tplc="BAE0ADD6">
      <w:start w:val="1"/>
      <w:numFmt w:val="bullet"/>
      <w:lvlText w:val=""/>
      <w:lvlJc w:val="left"/>
      <w:pPr>
        <w:ind w:left="1810" w:hanging="360"/>
      </w:pPr>
      <w:rPr>
        <w:rFonts w:ascii="Symbol" w:hAnsi="Symbol" w:hint="default"/>
        <w:b w:val="0"/>
        <w:bCs/>
      </w:rPr>
    </w:lvl>
    <w:lvl w:ilvl="1" w:tplc="04090003">
      <w:start w:val="1"/>
      <w:numFmt w:val="bullet"/>
      <w:lvlText w:val="o"/>
      <w:lvlJc w:val="left"/>
      <w:pPr>
        <w:ind w:left="2530" w:hanging="360"/>
      </w:pPr>
      <w:rPr>
        <w:rFonts w:ascii="Courier New" w:hAnsi="Courier New" w:cs="Courier New" w:hint="default"/>
      </w:rPr>
    </w:lvl>
    <w:lvl w:ilvl="2" w:tplc="04090005" w:tentative="1">
      <w:start w:val="1"/>
      <w:numFmt w:val="bullet"/>
      <w:lvlText w:val=""/>
      <w:lvlJc w:val="left"/>
      <w:pPr>
        <w:ind w:left="3250" w:hanging="360"/>
      </w:pPr>
      <w:rPr>
        <w:rFonts w:ascii="Wingdings" w:hAnsi="Wingdings" w:hint="default"/>
      </w:rPr>
    </w:lvl>
    <w:lvl w:ilvl="3" w:tplc="04090001" w:tentative="1">
      <w:start w:val="1"/>
      <w:numFmt w:val="bullet"/>
      <w:lvlText w:val=""/>
      <w:lvlJc w:val="left"/>
      <w:pPr>
        <w:ind w:left="3970" w:hanging="360"/>
      </w:pPr>
      <w:rPr>
        <w:rFonts w:ascii="Symbol" w:hAnsi="Symbol" w:hint="default"/>
      </w:rPr>
    </w:lvl>
    <w:lvl w:ilvl="4" w:tplc="04090003" w:tentative="1">
      <w:start w:val="1"/>
      <w:numFmt w:val="bullet"/>
      <w:lvlText w:val="o"/>
      <w:lvlJc w:val="left"/>
      <w:pPr>
        <w:ind w:left="4690" w:hanging="360"/>
      </w:pPr>
      <w:rPr>
        <w:rFonts w:ascii="Courier New" w:hAnsi="Courier New" w:cs="Courier New" w:hint="default"/>
      </w:rPr>
    </w:lvl>
    <w:lvl w:ilvl="5" w:tplc="04090005" w:tentative="1">
      <w:start w:val="1"/>
      <w:numFmt w:val="bullet"/>
      <w:lvlText w:val=""/>
      <w:lvlJc w:val="left"/>
      <w:pPr>
        <w:ind w:left="5410" w:hanging="360"/>
      </w:pPr>
      <w:rPr>
        <w:rFonts w:ascii="Wingdings" w:hAnsi="Wingdings" w:hint="default"/>
      </w:rPr>
    </w:lvl>
    <w:lvl w:ilvl="6" w:tplc="04090001" w:tentative="1">
      <w:start w:val="1"/>
      <w:numFmt w:val="bullet"/>
      <w:lvlText w:val=""/>
      <w:lvlJc w:val="left"/>
      <w:pPr>
        <w:ind w:left="6130" w:hanging="360"/>
      </w:pPr>
      <w:rPr>
        <w:rFonts w:ascii="Symbol" w:hAnsi="Symbol" w:hint="default"/>
      </w:rPr>
    </w:lvl>
    <w:lvl w:ilvl="7" w:tplc="04090003" w:tentative="1">
      <w:start w:val="1"/>
      <w:numFmt w:val="bullet"/>
      <w:lvlText w:val="o"/>
      <w:lvlJc w:val="left"/>
      <w:pPr>
        <w:ind w:left="6850" w:hanging="360"/>
      </w:pPr>
      <w:rPr>
        <w:rFonts w:ascii="Courier New" w:hAnsi="Courier New" w:cs="Courier New" w:hint="default"/>
      </w:rPr>
    </w:lvl>
    <w:lvl w:ilvl="8" w:tplc="04090005" w:tentative="1">
      <w:start w:val="1"/>
      <w:numFmt w:val="bullet"/>
      <w:lvlText w:val=""/>
      <w:lvlJc w:val="left"/>
      <w:pPr>
        <w:ind w:left="7570" w:hanging="360"/>
      </w:pPr>
      <w:rPr>
        <w:rFonts w:ascii="Wingdings" w:hAnsi="Wingdings" w:hint="default"/>
      </w:rPr>
    </w:lvl>
  </w:abstractNum>
  <w:abstractNum w:abstractNumId="21" w15:restartNumberingAfterBreak="0">
    <w:nsid w:val="51666FBA"/>
    <w:multiLevelType w:val="hybridMultilevel"/>
    <w:tmpl w:val="04EC0B96"/>
    <w:lvl w:ilvl="0" w:tplc="EA183F9A">
      <w:start w:val="1"/>
      <w:numFmt w:val="bullet"/>
      <w:lvlText w:val=""/>
      <w:lvlJc w:val="left"/>
      <w:pPr>
        <w:ind w:left="1080" w:hanging="360"/>
      </w:pPr>
      <w:rPr>
        <w:rFonts w:ascii="Symbol" w:hAnsi="Symbol" w:hint="default"/>
        <w:b w:val="0"/>
        <w:bCs/>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543C3FF0"/>
    <w:multiLevelType w:val="hybridMultilevel"/>
    <w:tmpl w:val="C4D4AC3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5B4064E2"/>
    <w:multiLevelType w:val="hybridMultilevel"/>
    <w:tmpl w:val="0CCAFD2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5B7308DC"/>
    <w:multiLevelType w:val="hybridMultilevel"/>
    <w:tmpl w:val="BA76D32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5F7E2723"/>
    <w:multiLevelType w:val="hybridMultilevel"/>
    <w:tmpl w:val="30E4E8C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676F5028"/>
    <w:multiLevelType w:val="hybridMultilevel"/>
    <w:tmpl w:val="A0CE916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67CA0827"/>
    <w:multiLevelType w:val="hybridMultilevel"/>
    <w:tmpl w:val="23608B7A"/>
    <w:lvl w:ilvl="0" w:tplc="04090001">
      <w:start w:val="1"/>
      <w:numFmt w:val="bullet"/>
      <w:lvlText w:val=""/>
      <w:lvlJc w:val="left"/>
      <w:pPr>
        <w:ind w:left="1140" w:hanging="360"/>
      </w:pPr>
      <w:rPr>
        <w:rFonts w:ascii="Symbol" w:hAnsi="Symbol" w:hint="default"/>
      </w:rPr>
    </w:lvl>
    <w:lvl w:ilvl="1" w:tplc="04090003">
      <w:start w:val="1"/>
      <w:numFmt w:val="bullet"/>
      <w:lvlText w:val="o"/>
      <w:lvlJc w:val="left"/>
      <w:pPr>
        <w:ind w:left="1860" w:hanging="360"/>
      </w:pPr>
      <w:rPr>
        <w:rFonts w:ascii="Courier New" w:hAnsi="Courier New" w:cs="Courier New" w:hint="default"/>
      </w:rPr>
    </w:lvl>
    <w:lvl w:ilvl="2" w:tplc="04090005">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28" w15:restartNumberingAfterBreak="0">
    <w:nsid w:val="6A3C4E8E"/>
    <w:multiLevelType w:val="hybridMultilevel"/>
    <w:tmpl w:val="6D720942"/>
    <w:lvl w:ilvl="0" w:tplc="FFFFFFFF">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9" w15:restartNumberingAfterBreak="0">
    <w:nsid w:val="6CA952E4"/>
    <w:multiLevelType w:val="hybridMultilevel"/>
    <w:tmpl w:val="686A257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6D360005"/>
    <w:multiLevelType w:val="hybridMultilevel"/>
    <w:tmpl w:val="F2320E90"/>
    <w:lvl w:ilvl="0" w:tplc="EA183F9A">
      <w:start w:val="1"/>
      <w:numFmt w:val="bullet"/>
      <w:lvlText w:val=""/>
      <w:lvlJc w:val="left"/>
      <w:pPr>
        <w:ind w:left="1080" w:hanging="360"/>
      </w:pPr>
      <w:rPr>
        <w:rFonts w:ascii="Symbol" w:hAnsi="Symbol" w:hint="default"/>
        <w:b w:val="0"/>
        <w:bCs/>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E4C2FBD"/>
    <w:multiLevelType w:val="hybridMultilevel"/>
    <w:tmpl w:val="764CBF8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79102658"/>
    <w:multiLevelType w:val="hybridMultilevel"/>
    <w:tmpl w:val="739472B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7DDA63A7"/>
    <w:multiLevelType w:val="hybridMultilevel"/>
    <w:tmpl w:val="0A38865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42696696">
    <w:abstractNumId w:val="20"/>
  </w:num>
  <w:num w:numId="2" w16cid:durableId="1617564487">
    <w:abstractNumId w:val="13"/>
  </w:num>
  <w:num w:numId="3" w16cid:durableId="68888900">
    <w:abstractNumId w:val="21"/>
  </w:num>
  <w:num w:numId="4" w16cid:durableId="71777932">
    <w:abstractNumId w:val="10"/>
  </w:num>
  <w:num w:numId="5" w16cid:durableId="306478230">
    <w:abstractNumId w:val="27"/>
  </w:num>
  <w:num w:numId="6" w16cid:durableId="604074000">
    <w:abstractNumId w:val="25"/>
  </w:num>
  <w:num w:numId="7" w16cid:durableId="1261525629">
    <w:abstractNumId w:val="8"/>
  </w:num>
  <w:num w:numId="8" w16cid:durableId="857231057">
    <w:abstractNumId w:val="29"/>
  </w:num>
  <w:num w:numId="9" w16cid:durableId="1062673356">
    <w:abstractNumId w:val="0"/>
  </w:num>
  <w:num w:numId="10" w16cid:durableId="879320661">
    <w:abstractNumId w:val="9"/>
  </w:num>
  <w:num w:numId="11" w16cid:durableId="1906449879">
    <w:abstractNumId w:val="1"/>
  </w:num>
  <w:num w:numId="12" w16cid:durableId="978611775">
    <w:abstractNumId w:val="14"/>
  </w:num>
  <w:num w:numId="13" w16cid:durableId="1504322066">
    <w:abstractNumId w:val="28"/>
  </w:num>
  <w:num w:numId="14" w16cid:durableId="688532811">
    <w:abstractNumId w:val="19"/>
  </w:num>
  <w:num w:numId="15" w16cid:durableId="171460347">
    <w:abstractNumId w:val="16"/>
  </w:num>
  <w:num w:numId="16" w16cid:durableId="289358082">
    <w:abstractNumId w:val="11"/>
  </w:num>
  <w:num w:numId="17" w16cid:durableId="21979702">
    <w:abstractNumId w:val="33"/>
  </w:num>
  <w:num w:numId="18" w16cid:durableId="243612516">
    <w:abstractNumId w:val="5"/>
  </w:num>
  <w:num w:numId="19" w16cid:durableId="1934317985">
    <w:abstractNumId w:val="7"/>
  </w:num>
  <w:num w:numId="20" w16cid:durableId="695622991">
    <w:abstractNumId w:val="32"/>
  </w:num>
  <w:num w:numId="21" w16cid:durableId="1201043231">
    <w:abstractNumId w:val="6"/>
  </w:num>
  <w:num w:numId="22" w16cid:durableId="1662540650">
    <w:abstractNumId w:val="15"/>
  </w:num>
  <w:num w:numId="23" w16cid:durableId="709459251">
    <w:abstractNumId w:val="31"/>
  </w:num>
  <w:num w:numId="24" w16cid:durableId="210191129">
    <w:abstractNumId w:val="26"/>
  </w:num>
  <w:num w:numId="25" w16cid:durableId="857236533">
    <w:abstractNumId w:val="2"/>
  </w:num>
  <w:num w:numId="26" w16cid:durableId="1041367308">
    <w:abstractNumId w:val="23"/>
  </w:num>
  <w:num w:numId="27" w16cid:durableId="1988435244">
    <w:abstractNumId w:val="22"/>
  </w:num>
  <w:num w:numId="28" w16cid:durableId="1248463926">
    <w:abstractNumId w:val="3"/>
  </w:num>
  <w:num w:numId="29" w16cid:durableId="697466823">
    <w:abstractNumId w:val="12"/>
  </w:num>
  <w:num w:numId="30" w16cid:durableId="1612083823">
    <w:abstractNumId w:val="30"/>
  </w:num>
  <w:num w:numId="31" w16cid:durableId="443963522">
    <w:abstractNumId w:val="17"/>
  </w:num>
  <w:num w:numId="32" w16cid:durableId="242762851">
    <w:abstractNumId w:val="18"/>
  </w:num>
  <w:num w:numId="33" w16cid:durableId="1542863861">
    <w:abstractNumId w:val="24"/>
  </w:num>
  <w:num w:numId="34" w16cid:durableId="18315047">
    <w:abstractNumId w:val="4"/>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EwMzY2NTQ0MTQ2tTRX0lEKTi0uzszPAymwqAUALCHUYSwAAAA="/>
  </w:docVars>
  <w:rsids>
    <w:rsidRoot w:val="0086220F"/>
    <w:rsid w:val="00000372"/>
    <w:rsid w:val="00000A3B"/>
    <w:rsid w:val="00000D2F"/>
    <w:rsid w:val="0000113D"/>
    <w:rsid w:val="000018A7"/>
    <w:rsid w:val="0000196F"/>
    <w:rsid w:val="000019C0"/>
    <w:rsid w:val="00001E17"/>
    <w:rsid w:val="000021D1"/>
    <w:rsid w:val="00002352"/>
    <w:rsid w:val="0000263E"/>
    <w:rsid w:val="00002A9C"/>
    <w:rsid w:val="00002C9E"/>
    <w:rsid w:val="00002F4D"/>
    <w:rsid w:val="000030CD"/>
    <w:rsid w:val="00003470"/>
    <w:rsid w:val="0000347E"/>
    <w:rsid w:val="000034B4"/>
    <w:rsid w:val="0000375E"/>
    <w:rsid w:val="0000393F"/>
    <w:rsid w:val="00003F4C"/>
    <w:rsid w:val="00004034"/>
    <w:rsid w:val="00004060"/>
    <w:rsid w:val="00004089"/>
    <w:rsid w:val="0000415B"/>
    <w:rsid w:val="00004274"/>
    <w:rsid w:val="00004616"/>
    <w:rsid w:val="00004A67"/>
    <w:rsid w:val="00004D84"/>
    <w:rsid w:val="00004DCA"/>
    <w:rsid w:val="00004E1F"/>
    <w:rsid w:val="00004E36"/>
    <w:rsid w:val="00005287"/>
    <w:rsid w:val="0000554E"/>
    <w:rsid w:val="0000566D"/>
    <w:rsid w:val="00005815"/>
    <w:rsid w:val="00005AF6"/>
    <w:rsid w:val="000061FA"/>
    <w:rsid w:val="0000636D"/>
    <w:rsid w:val="0000637F"/>
    <w:rsid w:val="000066E3"/>
    <w:rsid w:val="00006751"/>
    <w:rsid w:val="00006835"/>
    <w:rsid w:val="0000694B"/>
    <w:rsid w:val="0000695F"/>
    <w:rsid w:val="00006B1C"/>
    <w:rsid w:val="00006C0B"/>
    <w:rsid w:val="00006C17"/>
    <w:rsid w:val="00006E96"/>
    <w:rsid w:val="00006E9F"/>
    <w:rsid w:val="00007156"/>
    <w:rsid w:val="00007249"/>
    <w:rsid w:val="0000725C"/>
    <w:rsid w:val="0000765F"/>
    <w:rsid w:val="00007839"/>
    <w:rsid w:val="00010071"/>
    <w:rsid w:val="000102E0"/>
    <w:rsid w:val="00010650"/>
    <w:rsid w:val="00010772"/>
    <w:rsid w:val="00010825"/>
    <w:rsid w:val="00010922"/>
    <w:rsid w:val="00010955"/>
    <w:rsid w:val="00010BAA"/>
    <w:rsid w:val="00010CE6"/>
    <w:rsid w:val="00010DE5"/>
    <w:rsid w:val="0001158B"/>
    <w:rsid w:val="0001180C"/>
    <w:rsid w:val="00011989"/>
    <w:rsid w:val="000119E1"/>
    <w:rsid w:val="00011DFD"/>
    <w:rsid w:val="000122AF"/>
    <w:rsid w:val="00012892"/>
    <w:rsid w:val="00012922"/>
    <w:rsid w:val="000129B2"/>
    <w:rsid w:val="00012BBD"/>
    <w:rsid w:val="00012BE4"/>
    <w:rsid w:val="00012C3F"/>
    <w:rsid w:val="00012F3A"/>
    <w:rsid w:val="000131E8"/>
    <w:rsid w:val="00013247"/>
    <w:rsid w:val="00013422"/>
    <w:rsid w:val="0001347B"/>
    <w:rsid w:val="0001354F"/>
    <w:rsid w:val="000137D3"/>
    <w:rsid w:val="00013F7F"/>
    <w:rsid w:val="00013FF0"/>
    <w:rsid w:val="000145B6"/>
    <w:rsid w:val="000146BB"/>
    <w:rsid w:val="00014842"/>
    <w:rsid w:val="00014853"/>
    <w:rsid w:val="00014AA9"/>
    <w:rsid w:val="00014AAD"/>
    <w:rsid w:val="00014CE3"/>
    <w:rsid w:val="00014D72"/>
    <w:rsid w:val="00015135"/>
    <w:rsid w:val="0001537F"/>
    <w:rsid w:val="000153DD"/>
    <w:rsid w:val="000154DA"/>
    <w:rsid w:val="000157C8"/>
    <w:rsid w:val="000157CE"/>
    <w:rsid w:val="00015BB4"/>
    <w:rsid w:val="00015C43"/>
    <w:rsid w:val="00015F04"/>
    <w:rsid w:val="000161D2"/>
    <w:rsid w:val="0001621E"/>
    <w:rsid w:val="000163DE"/>
    <w:rsid w:val="00016618"/>
    <w:rsid w:val="000167A0"/>
    <w:rsid w:val="00016944"/>
    <w:rsid w:val="00016B1D"/>
    <w:rsid w:val="00016D10"/>
    <w:rsid w:val="00016F23"/>
    <w:rsid w:val="00016F8A"/>
    <w:rsid w:val="0001728B"/>
    <w:rsid w:val="00017650"/>
    <w:rsid w:val="00017A9C"/>
    <w:rsid w:val="00017C34"/>
    <w:rsid w:val="00017D07"/>
    <w:rsid w:val="00017E7B"/>
    <w:rsid w:val="00020056"/>
    <w:rsid w:val="00020160"/>
    <w:rsid w:val="000207E5"/>
    <w:rsid w:val="00020933"/>
    <w:rsid w:val="00020D13"/>
    <w:rsid w:val="00020D7F"/>
    <w:rsid w:val="00020E84"/>
    <w:rsid w:val="00020F99"/>
    <w:rsid w:val="0002131A"/>
    <w:rsid w:val="000217E4"/>
    <w:rsid w:val="000219BB"/>
    <w:rsid w:val="000219C9"/>
    <w:rsid w:val="00021AB7"/>
    <w:rsid w:val="00021CE4"/>
    <w:rsid w:val="00021E9E"/>
    <w:rsid w:val="00021F89"/>
    <w:rsid w:val="00021FCD"/>
    <w:rsid w:val="0002248F"/>
    <w:rsid w:val="0002250E"/>
    <w:rsid w:val="00022673"/>
    <w:rsid w:val="000228F0"/>
    <w:rsid w:val="000229D3"/>
    <w:rsid w:val="00022A0B"/>
    <w:rsid w:val="00022E51"/>
    <w:rsid w:val="00023093"/>
    <w:rsid w:val="000230E4"/>
    <w:rsid w:val="000230ED"/>
    <w:rsid w:val="00023209"/>
    <w:rsid w:val="00023AE3"/>
    <w:rsid w:val="00023BA4"/>
    <w:rsid w:val="00023BDE"/>
    <w:rsid w:val="00023D3F"/>
    <w:rsid w:val="00023E7D"/>
    <w:rsid w:val="0002413A"/>
    <w:rsid w:val="000243C9"/>
    <w:rsid w:val="000243FA"/>
    <w:rsid w:val="00024517"/>
    <w:rsid w:val="00024885"/>
    <w:rsid w:val="00024EB3"/>
    <w:rsid w:val="00024F61"/>
    <w:rsid w:val="0002507E"/>
    <w:rsid w:val="0002518B"/>
    <w:rsid w:val="000251D8"/>
    <w:rsid w:val="0002547C"/>
    <w:rsid w:val="00025736"/>
    <w:rsid w:val="00025A8C"/>
    <w:rsid w:val="00025AF3"/>
    <w:rsid w:val="00025D51"/>
    <w:rsid w:val="00025DD8"/>
    <w:rsid w:val="00025F5A"/>
    <w:rsid w:val="0002606C"/>
    <w:rsid w:val="000260D9"/>
    <w:rsid w:val="00026307"/>
    <w:rsid w:val="000264D8"/>
    <w:rsid w:val="000265F2"/>
    <w:rsid w:val="0002665A"/>
    <w:rsid w:val="000266C0"/>
    <w:rsid w:val="00026853"/>
    <w:rsid w:val="000268E2"/>
    <w:rsid w:val="00026975"/>
    <w:rsid w:val="00026B03"/>
    <w:rsid w:val="00026BA6"/>
    <w:rsid w:val="00026C1C"/>
    <w:rsid w:val="00026C5E"/>
    <w:rsid w:val="00026DC9"/>
    <w:rsid w:val="00026DE1"/>
    <w:rsid w:val="000271D8"/>
    <w:rsid w:val="000272B9"/>
    <w:rsid w:val="00027601"/>
    <w:rsid w:val="0002782B"/>
    <w:rsid w:val="00027A70"/>
    <w:rsid w:val="00027AC2"/>
    <w:rsid w:val="00027C0B"/>
    <w:rsid w:val="00027D98"/>
    <w:rsid w:val="000301A0"/>
    <w:rsid w:val="000304F8"/>
    <w:rsid w:val="0003063E"/>
    <w:rsid w:val="0003087C"/>
    <w:rsid w:val="00030B1C"/>
    <w:rsid w:val="00030D9A"/>
    <w:rsid w:val="00030E16"/>
    <w:rsid w:val="00030FB7"/>
    <w:rsid w:val="000310D9"/>
    <w:rsid w:val="00031120"/>
    <w:rsid w:val="0003128D"/>
    <w:rsid w:val="000316E7"/>
    <w:rsid w:val="00031A81"/>
    <w:rsid w:val="00031AAE"/>
    <w:rsid w:val="00031D22"/>
    <w:rsid w:val="00032084"/>
    <w:rsid w:val="000324F5"/>
    <w:rsid w:val="000328D3"/>
    <w:rsid w:val="00032C74"/>
    <w:rsid w:val="00032F8D"/>
    <w:rsid w:val="000330A7"/>
    <w:rsid w:val="00033471"/>
    <w:rsid w:val="000334CC"/>
    <w:rsid w:val="00033888"/>
    <w:rsid w:val="0003399A"/>
    <w:rsid w:val="00033AAA"/>
    <w:rsid w:val="00033E21"/>
    <w:rsid w:val="0003404F"/>
    <w:rsid w:val="0003406F"/>
    <w:rsid w:val="00034354"/>
    <w:rsid w:val="00034931"/>
    <w:rsid w:val="00034AF5"/>
    <w:rsid w:val="00034BD0"/>
    <w:rsid w:val="00034DA0"/>
    <w:rsid w:val="00034DD3"/>
    <w:rsid w:val="00034DD5"/>
    <w:rsid w:val="00034EAA"/>
    <w:rsid w:val="00034FE9"/>
    <w:rsid w:val="000350CB"/>
    <w:rsid w:val="00035368"/>
    <w:rsid w:val="000353BB"/>
    <w:rsid w:val="000354B7"/>
    <w:rsid w:val="000354D7"/>
    <w:rsid w:val="0003562D"/>
    <w:rsid w:val="0003568A"/>
    <w:rsid w:val="00035997"/>
    <w:rsid w:val="00035EC2"/>
    <w:rsid w:val="00036436"/>
    <w:rsid w:val="000366F2"/>
    <w:rsid w:val="0003682D"/>
    <w:rsid w:val="00036D78"/>
    <w:rsid w:val="0003704F"/>
    <w:rsid w:val="0003724A"/>
    <w:rsid w:val="000373C4"/>
    <w:rsid w:val="000373CF"/>
    <w:rsid w:val="00037491"/>
    <w:rsid w:val="00037814"/>
    <w:rsid w:val="00037AE8"/>
    <w:rsid w:val="00040066"/>
    <w:rsid w:val="00040079"/>
    <w:rsid w:val="00040167"/>
    <w:rsid w:val="000403CD"/>
    <w:rsid w:val="000406E4"/>
    <w:rsid w:val="000407D9"/>
    <w:rsid w:val="00040953"/>
    <w:rsid w:val="00040999"/>
    <w:rsid w:val="00040C57"/>
    <w:rsid w:val="00040DA9"/>
    <w:rsid w:val="00040DB2"/>
    <w:rsid w:val="00040F37"/>
    <w:rsid w:val="00040FF2"/>
    <w:rsid w:val="0004101C"/>
    <w:rsid w:val="000410D9"/>
    <w:rsid w:val="000410EC"/>
    <w:rsid w:val="0004121C"/>
    <w:rsid w:val="00041406"/>
    <w:rsid w:val="00041735"/>
    <w:rsid w:val="00041808"/>
    <w:rsid w:val="00041895"/>
    <w:rsid w:val="000418F0"/>
    <w:rsid w:val="00041AA7"/>
    <w:rsid w:val="00041B60"/>
    <w:rsid w:val="00041BD7"/>
    <w:rsid w:val="00041ED0"/>
    <w:rsid w:val="00041EEB"/>
    <w:rsid w:val="0004207B"/>
    <w:rsid w:val="00042301"/>
    <w:rsid w:val="000423E8"/>
    <w:rsid w:val="000429C5"/>
    <w:rsid w:val="00042A64"/>
    <w:rsid w:val="00042A65"/>
    <w:rsid w:val="00042B71"/>
    <w:rsid w:val="00042EC6"/>
    <w:rsid w:val="0004314C"/>
    <w:rsid w:val="0004348B"/>
    <w:rsid w:val="00043632"/>
    <w:rsid w:val="00043854"/>
    <w:rsid w:val="0004400F"/>
    <w:rsid w:val="000441DA"/>
    <w:rsid w:val="00044A79"/>
    <w:rsid w:val="00044ADE"/>
    <w:rsid w:val="00044D5A"/>
    <w:rsid w:val="00044EC1"/>
    <w:rsid w:val="00045246"/>
    <w:rsid w:val="0004530E"/>
    <w:rsid w:val="000456C8"/>
    <w:rsid w:val="0004586B"/>
    <w:rsid w:val="00045A44"/>
    <w:rsid w:val="00045AB3"/>
    <w:rsid w:val="00045FE4"/>
    <w:rsid w:val="00045FE6"/>
    <w:rsid w:val="00046309"/>
    <w:rsid w:val="00046468"/>
    <w:rsid w:val="0004648F"/>
    <w:rsid w:val="00046780"/>
    <w:rsid w:val="000467AE"/>
    <w:rsid w:val="00046A86"/>
    <w:rsid w:val="00046FA8"/>
    <w:rsid w:val="00047202"/>
    <w:rsid w:val="000473E5"/>
    <w:rsid w:val="00047DCF"/>
    <w:rsid w:val="00047DE4"/>
    <w:rsid w:val="0005003F"/>
    <w:rsid w:val="000504C1"/>
    <w:rsid w:val="00050562"/>
    <w:rsid w:val="00050B9A"/>
    <w:rsid w:val="00050D27"/>
    <w:rsid w:val="00050DFE"/>
    <w:rsid w:val="00050EE0"/>
    <w:rsid w:val="00050F30"/>
    <w:rsid w:val="00050F4D"/>
    <w:rsid w:val="00050FEC"/>
    <w:rsid w:val="000511FD"/>
    <w:rsid w:val="00051205"/>
    <w:rsid w:val="000515C8"/>
    <w:rsid w:val="0005161A"/>
    <w:rsid w:val="000516AD"/>
    <w:rsid w:val="00051907"/>
    <w:rsid w:val="00051956"/>
    <w:rsid w:val="00051B62"/>
    <w:rsid w:val="00051DF9"/>
    <w:rsid w:val="00051F73"/>
    <w:rsid w:val="000521BF"/>
    <w:rsid w:val="000523F8"/>
    <w:rsid w:val="0005263A"/>
    <w:rsid w:val="0005278D"/>
    <w:rsid w:val="000527F6"/>
    <w:rsid w:val="0005298C"/>
    <w:rsid w:val="0005308C"/>
    <w:rsid w:val="00053224"/>
    <w:rsid w:val="000538D0"/>
    <w:rsid w:val="00053DAC"/>
    <w:rsid w:val="00053FA0"/>
    <w:rsid w:val="00054060"/>
    <w:rsid w:val="000545EF"/>
    <w:rsid w:val="0005483F"/>
    <w:rsid w:val="00054C9F"/>
    <w:rsid w:val="0005522E"/>
    <w:rsid w:val="000552C3"/>
    <w:rsid w:val="000555D7"/>
    <w:rsid w:val="00055655"/>
    <w:rsid w:val="0005589D"/>
    <w:rsid w:val="00055A9B"/>
    <w:rsid w:val="00055E14"/>
    <w:rsid w:val="000563C9"/>
    <w:rsid w:val="0005643A"/>
    <w:rsid w:val="0005685B"/>
    <w:rsid w:val="00056DC8"/>
    <w:rsid w:val="00056E01"/>
    <w:rsid w:val="0005713D"/>
    <w:rsid w:val="00057381"/>
    <w:rsid w:val="000574C5"/>
    <w:rsid w:val="0005757D"/>
    <w:rsid w:val="00057691"/>
    <w:rsid w:val="000578E2"/>
    <w:rsid w:val="0005799A"/>
    <w:rsid w:val="00057EEC"/>
    <w:rsid w:val="00057EF0"/>
    <w:rsid w:val="000603B6"/>
    <w:rsid w:val="000603F8"/>
    <w:rsid w:val="00060599"/>
    <w:rsid w:val="000605AE"/>
    <w:rsid w:val="0006064A"/>
    <w:rsid w:val="00060A4B"/>
    <w:rsid w:val="00060B81"/>
    <w:rsid w:val="00061067"/>
    <w:rsid w:val="0006117E"/>
    <w:rsid w:val="000611CE"/>
    <w:rsid w:val="0006157E"/>
    <w:rsid w:val="000615F1"/>
    <w:rsid w:val="0006177C"/>
    <w:rsid w:val="00061818"/>
    <w:rsid w:val="00061B94"/>
    <w:rsid w:val="00061CE3"/>
    <w:rsid w:val="00061DF0"/>
    <w:rsid w:val="00062092"/>
    <w:rsid w:val="000628D4"/>
    <w:rsid w:val="00062A37"/>
    <w:rsid w:val="00062C08"/>
    <w:rsid w:val="00062C65"/>
    <w:rsid w:val="00062F7F"/>
    <w:rsid w:val="0006333D"/>
    <w:rsid w:val="00063346"/>
    <w:rsid w:val="00063681"/>
    <w:rsid w:val="00063682"/>
    <w:rsid w:val="00063B68"/>
    <w:rsid w:val="00063BD8"/>
    <w:rsid w:val="00063E4B"/>
    <w:rsid w:val="000640DC"/>
    <w:rsid w:val="00064298"/>
    <w:rsid w:val="000644FC"/>
    <w:rsid w:val="000646D5"/>
    <w:rsid w:val="000647C1"/>
    <w:rsid w:val="000647D1"/>
    <w:rsid w:val="000648A2"/>
    <w:rsid w:val="0006493D"/>
    <w:rsid w:val="000649BF"/>
    <w:rsid w:val="00064BED"/>
    <w:rsid w:val="00064E8B"/>
    <w:rsid w:val="00064FB3"/>
    <w:rsid w:val="00065235"/>
    <w:rsid w:val="000653F8"/>
    <w:rsid w:val="0006542D"/>
    <w:rsid w:val="00065768"/>
    <w:rsid w:val="0006585C"/>
    <w:rsid w:val="00065FB1"/>
    <w:rsid w:val="00066097"/>
    <w:rsid w:val="00066230"/>
    <w:rsid w:val="0006657A"/>
    <w:rsid w:val="0006667D"/>
    <w:rsid w:val="000667ED"/>
    <w:rsid w:val="000667FE"/>
    <w:rsid w:val="00066B12"/>
    <w:rsid w:val="00066BB9"/>
    <w:rsid w:val="00066D5B"/>
    <w:rsid w:val="00067202"/>
    <w:rsid w:val="00067208"/>
    <w:rsid w:val="00067402"/>
    <w:rsid w:val="00067631"/>
    <w:rsid w:val="00067782"/>
    <w:rsid w:val="000679B4"/>
    <w:rsid w:val="00067A19"/>
    <w:rsid w:val="00070197"/>
    <w:rsid w:val="000701C8"/>
    <w:rsid w:val="0007020B"/>
    <w:rsid w:val="00070250"/>
    <w:rsid w:val="00070651"/>
    <w:rsid w:val="0007085E"/>
    <w:rsid w:val="00070AD5"/>
    <w:rsid w:val="00070BF7"/>
    <w:rsid w:val="00071095"/>
    <w:rsid w:val="0007111E"/>
    <w:rsid w:val="00071176"/>
    <w:rsid w:val="000713DD"/>
    <w:rsid w:val="0007188A"/>
    <w:rsid w:val="000718B3"/>
    <w:rsid w:val="000718B6"/>
    <w:rsid w:val="00071A3E"/>
    <w:rsid w:val="00071C0C"/>
    <w:rsid w:val="00072002"/>
    <w:rsid w:val="000722DB"/>
    <w:rsid w:val="000723AC"/>
    <w:rsid w:val="00072515"/>
    <w:rsid w:val="0007268E"/>
    <w:rsid w:val="00072730"/>
    <w:rsid w:val="00072874"/>
    <w:rsid w:val="00072902"/>
    <w:rsid w:val="00072981"/>
    <w:rsid w:val="000729E1"/>
    <w:rsid w:val="00072CB3"/>
    <w:rsid w:val="00072DDA"/>
    <w:rsid w:val="00072E97"/>
    <w:rsid w:val="00072F0F"/>
    <w:rsid w:val="00073098"/>
    <w:rsid w:val="0007309C"/>
    <w:rsid w:val="00073247"/>
    <w:rsid w:val="000732A0"/>
    <w:rsid w:val="0007363B"/>
    <w:rsid w:val="000736B2"/>
    <w:rsid w:val="000738B3"/>
    <w:rsid w:val="00073B39"/>
    <w:rsid w:val="0007413C"/>
    <w:rsid w:val="0007425A"/>
    <w:rsid w:val="00074344"/>
    <w:rsid w:val="00074442"/>
    <w:rsid w:val="00074517"/>
    <w:rsid w:val="00074656"/>
    <w:rsid w:val="0007466F"/>
    <w:rsid w:val="0007489F"/>
    <w:rsid w:val="00074BD7"/>
    <w:rsid w:val="00074C18"/>
    <w:rsid w:val="00074C21"/>
    <w:rsid w:val="00074C59"/>
    <w:rsid w:val="00074C60"/>
    <w:rsid w:val="00074D35"/>
    <w:rsid w:val="00074E3E"/>
    <w:rsid w:val="0007524F"/>
    <w:rsid w:val="000754C3"/>
    <w:rsid w:val="000758A8"/>
    <w:rsid w:val="000758D5"/>
    <w:rsid w:val="00075B8C"/>
    <w:rsid w:val="00075BA6"/>
    <w:rsid w:val="00075C39"/>
    <w:rsid w:val="00075CBB"/>
    <w:rsid w:val="00076179"/>
    <w:rsid w:val="00076259"/>
    <w:rsid w:val="000763F1"/>
    <w:rsid w:val="0007643B"/>
    <w:rsid w:val="000764AC"/>
    <w:rsid w:val="000764B8"/>
    <w:rsid w:val="000765F9"/>
    <w:rsid w:val="000768AB"/>
    <w:rsid w:val="00076917"/>
    <w:rsid w:val="00076A5D"/>
    <w:rsid w:val="00076DA0"/>
    <w:rsid w:val="00076F57"/>
    <w:rsid w:val="00077040"/>
    <w:rsid w:val="00077669"/>
    <w:rsid w:val="00077967"/>
    <w:rsid w:val="00077A2B"/>
    <w:rsid w:val="00077A9E"/>
    <w:rsid w:val="00077F69"/>
    <w:rsid w:val="00077F9A"/>
    <w:rsid w:val="00080058"/>
    <w:rsid w:val="00080316"/>
    <w:rsid w:val="00080323"/>
    <w:rsid w:val="0008048B"/>
    <w:rsid w:val="00080644"/>
    <w:rsid w:val="000806A4"/>
    <w:rsid w:val="00080741"/>
    <w:rsid w:val="0008080E"/>
    <w:rsid w:val="00080811"/>
    <w:rsid w:val="00080B36"/>
    <w:rsid w:val="00080C39"/>
    <w:rsid w:val="00080FEB"/>
    <w:rsid w:val="00081088"/>
    <w:rsid w:val="00081495"/>
    <w:rsid w:val="000814B4"/>
    <w:rsid w:val="0008152E"/>
    <w:rsid w:val="000815DC"/>
    <w:rsid w:val="0008164A"/>
    <w:rsid w:val="00081977"/>
    <w:rsid w:val="00081EF4"/>
    <w:rsid w:val="00081FFC"/>
    <w:rsid w:val="00082640"/>
    <w:rsid w:val="00082B79"/>
    <w:rsid w:val="00082EBF"/>
    <w:rsid w:val="00083151"/>
    <w:rsid w:val="000834C5"/>
    <w:rsid w:val="00083532"/>
    <w:rsid w:val="00083553"/>
    <w:rsid w:val="0008365C"/>
    <w:rsid w:val="00083935"/>
    <w:rsid w:val="00083AA6"/>
    <w:rsid w:val="00083BC8"/>
    <w:rsid w:val="00083DC2"/>
    <w:rsid w:val="00084361"/>
    <w:rsid w:val="00084686"/>
    <w:rsid w:val="0008472C"/>
    <w:rsid w:val="00084B14"/>
    <w:rsid w:val="00084D5B"/>
    <w:rsid w:val="0008532A"/>
    <w:rsid w:val="00085714"/>
    <w:rsid w:val="0008594F"/>
    <w:rsid w:val="00085962"/>
    <w:rsid w:val="00085B02"/>
    <w:rsid w:val="00085B85"/>
    <w:rsid w:val="00085D8D"/>
    <w:rsid w:val="00086135"/>
    <w:rsid w:val="000861CF"/>
    <w:rsid w:val="000864A1"/>
    <w:rsid w:val="00086659"/>
    <w:rsid w:val="00086785"/>
    <w:rsid w:val="000867F5"/>
    <w:rsid w:val="00086856"/>
    <w:rsid w:val="00086921"/>
    <w:rsid w:val="00086B64"/>
    <w:rsid w:val="00086B87"/>
    <w:rsid w:val="00086BEB"/>
    <w:rsid w:val="00086CDB"/>
    <w:rsid w:val="00086D12"/>
    <w:rsid w:val="00086F33"/>
    <w:rsid w:val="0008714A"/>
    <w:rsid w:val="00087224"/>
    <w:rsid w:val="000872D5"/>
    <w:rsid w:val="00087456"/>
    <w:rsid w:val="000878E5"/>
    <w:rsid w:val="000879B1"/>
    <w:rsid w:val="00087B9C"/>
    <w:rsid w:val="00087CB3"/>
    <w:rsid w:val="00087D3C"/>
    <w:rsid w:val="000900C6"/>
    <w:rsid w:val="00090305"/>
    <w:rsid w:val="000904EC"/>
    <w:rsid w:val="000909AB"/>
    <w:rsid w:val="000909B4"/>
    <w:rsid w:val="000909CE"/>
    <w:rsid w:val="00090A56"/>
    <w:rsid w:val="00090A65"/>
    <w:rsid w:val="00090C24"/>
    <w:rsid w:val="0009106A"/>
    <w:rsid w:val="0009130D"/>
    <w:rsid w:val="000916B8"/>
    <w:rsid w:val="00091884"/>
    <w:rsid w:val="00091BC0"/>
    <w:rsid w:val="00091EA1"/>
    <w:rsid w:val="00092158"/>
    <w:rsid w:val="0009215F"/>
    <w:rsid w:val="00092172"/>
    <w:rsid w:val="000924A3"/>
    <w:rsid w:val="000924D1"/>
    <w:rsid w:val="000926A5"/>
    <w:rsid w:val="000928E1"/>
    <w:rsid w:val="00092940"/>
    <w:rsid w:val="00092AB7"/>
    <w:rsid w:val="00092DD8"/>
    <w:rsid w:val="00092E44"/>
    <w:rsid w:val="00093125"/>
    <w:rsid w:val="0009312B"/>
    <w:rsid w:val="000932A4"/>
    <w:rsid w:val="000933CB"/>
    <w:rsid w:val="00093514"/>
    <w:rsid w:val="0009356F"/>
    <w:rsid w:val="000938C3"/>
    <w:rsid w:val="00093DC1"/>
    <w:rsid w:val="00093E1F"/>
    <w:rsid w:val="00093E5B"/>
    <w:rsid w:val="00093E9B"/>
    <w:rsid w:val="00093F49"/>
    <w:rsid w:val="00093FED"/>
    <w:rsid w:val="00094368"/>
    <w:rsid w:val="000944B7"/>
    <w:rsid w:val="00094537"/>
    <w:rsid w:val="00094665"/>
    <w:rsid w:val="000946DE"/>
    <w:rsid w:val="000948D5"/>
    <w:rsid w:val="00094FD4"/>
    <w:rsid w:val="0009505D"/>
    <w:rsid w:val="0009547F"/>
    <w:rsid w:val="0009594C"/>
    <w:rsid w:val="00095ABC"/>
    <w:rsid w:val="00095CCC"/>
    <w:rsid w:val="00095D05"/>
    <w:rsid w:val="00095E2B"/>
    <w:rsid w:val="00095FA7"/>
    <w:rsid w:val="00096164"/>
    <w:rsid w:val="00096190"/>
    <w:rsid w:val="0009619C"/>
    <w:rsid w:val="000961EC"/>
    <w:rsid w:val="00096234"/>
    <w:rsid w:val="0009627F"/>
    <w:rsid w:val="00096343"/>
    <w:rsid w:val="00096505"/>
    <w:rsid w:val="000966D5"/>
    <w:rsid w:val="000967C8"/>
    <w:rsid w:val="00096807"/>
    <w:rsid w:val="00096995"/>
    <w:rsid w:val="000969E7"/>
    <w:rsid w:val="00096A52"/>
    <w:rsid w:val="00096B42"/>
    <w:rsid w:val="00096C9F"/>
    <w:rsid w:val="00096D07"/>
    <w:rsid w:val="00096D58"/>
    <w:rsid w:val="000970FA"/>
    <w:rsid w:val="000974F5"/>
    <w:rsid w:val="00097509"/>
    <w:rsid w:val="000977E1"/>
    <w:rsid w:val="0009790E"/>
    <w:rsid w:val="00097C30"/>
    <w:rsid w:val="00097E2A"/>
    <w:rsid w:val="00097E59"/>
    <w:rsid w:val="000A000A"/>
    <w:rsid w:val="000A010E"/>
    <w:rsid w:val="000A01DD"/>
    <w:rsid w:val="000A077B"/>
    <w:rsid w:val="000A08B7"/>
    <w:rsid w:val="000A0DD9"/>
    <w:rsid w:val="000A0EB8"/>
    <w:rsid w:val="000A0F7A"/>
    <w:rsid w:val="000A114A"/>
    <w:rsid w:val="000A12C4"/>
    <w:rsid w:val="000A164B"/>
    <w:rsid w:val="000A1745"/>
    <w:rsid w:val="000A17D4"/>
    <w:rsid w:val="000A1ACE"/>
    <w:rsid w:val="000A1AEE"/>
    <w:rsid w:val="000A1BD8"/>
    <w:rsid w:val="000A1D78"/>
    <w:rsid w:val="000A2056"/>
    <w:rsid w:val="000A2065"/>
    <w:rsid w:val="000A20D6"/>
    <w:rsid w:val="000A21CD"/>
    <w:rsid w:val="000A2481"/>
    <w:rsid w:val="000A257A"/>
    <w:rsid w:val="000A2A64"/>
    <w:rsid w:val="000A2E98"/>
    <w:rsid w:val="000A324C"/>
    <w:rsid w:val="000A336A"/>
    <w:rsid w:val="000A339B"/>
    <w:rsid w:val="000A3599"/>
    <w:rsid w:val="000A3803"/>
    <w:rsid w:val="000A3DEB"/>
    <w:rsid w:val="000A3FA2"/>
    <w:rsid w:val="000A40BC"/>
    <w:rsid w:val="000A41E9"/>
    <w:rsid w:val="000A421F"/>
    <w:rsid w:val="000A44F7"/>
    <w:rsid w:val="000A4610"/>
    <w:rsid w:val="000A4745"/>
    <w:rsid w:val="000A4F43"/>
    <w:rsid w:val="000A508C"/>
    <w:rsid w:val="000A51C3"/>
    <w:rsid w:val="000A5225"/>
    <w:rsid w:val="000A52D6"/>
    <w:rsid w:val="000A5533"/>
    <w:rsid w:val="000A5641"/>
    <w:rsid w:val="000A568E"/>
    <w:rsid w:val="000A5761"/>
    <w:rsid w:val="000A597F"/>
    <w:rsid w:val="000A59CF"/>
    <w:rsid w:val="000A5DE1"/>
    <w:rsid w:val="000A5F49"/>
    <w:rsid w:val="000A6697"/>
    <w:rsid w:val="000A68D0"/>
    <w:rsid w:val="000A6A21"/>
    <w:rsid w:val="000A6AE8"/>
    <w:rsid w:val="000A6B94"/>
    <w:rsid w:val="000A6E3A"/>
    <w:rsid w:val="000A718D"/>
    <w:rsid w:val="000A7278"/>
    <w:rsid w:val="000A77A1"/>
    <w:rsid w:val="000A7882"/>
    <w:rsid w:val="000A798E"/>
    <w:rsid w:val="000A7B40"/>
    <w:rsid w:val="000B00EC"/>
    <w:rsid w:val="000B0415"/>
    <w:rsid w:val="000B06B1"/>
    <w:rsid w:val="000B06D9"/>
    <w:rsid w:val="000B0770"/>
    <w:rsid w:val="000B0A14"/>
    <w:rsid w:val="000B0AC9"/>
    <w:rsid w:val="000B0C26"/>
    <w:rsid w:val="000B0D8D"/>
    <w:rsid w:val="000B0D99"/>
    <w:rsid w:val="000B1085"/>
    <w:rsid w:val="000B13F8"/>
    <w:rsid w:val="000B17B7"/>
    <w:rsid w:val="000B1975"/>
    <w:rsid w:val="000B19A7"/>
    <w:rsid w:val="000B19D6"/>
    <w:rsid w:val="000B1B9F"/>
    <w:rsid w:val="000B1BFD"/>
    <w:rsid w:val="000B2746"/>
    <w:rsid w:val="000B2A71"/>
    <w:rsid w:val="000B2CA6"/>
    <w:rsid w:val="000B2F87"/>
    <w:rsid w:val="000B2FE5"/>
    <w:rsid w:val="000B33C3"/>
    <w:rsid w:val="000B34A9"/>
    <w:rsid w:val="000B36A4"/>
    <w:rsid w:val="000B36C2"/>
    <w:rsid w:val="000B37CE"/>
    <w:rsid w:val="000B3823"/>
    <w:rsid w:val="000B3BAB"/>
    <w:rsid w:val="000B3C09"/>
    <w:rsid w:val="000B3DC6"/>
    <w:rsid w:val="000B3E48"/>
    <w:rsid w:val="000B3EDD"/>
    <w:rsid w:val="000B40E8"/>
    <w:rsid w:val="000B436B"/>
    <w:rsid w:val="000B4482"/>
    <w:rsid w:val="000B4489"/>
    <w:rsid w:val="000B479A"/>
    <w:rsid w:val="000B484A"/>
    <w:rsid w:val="000B4992"/>
    <w:rsid w:val="000B49E5"/>
    <w:rsid w:val="000B4B69"/>
    <w:rsid w:val="000B4FB0"/>
    <w:rsid w:val="000B505C"/>
    <w:rsid w:val="000B5722"/>
    <w:rsid w:val="000B591E"/>
    <w:rsid w:val="000B5952"/>
    <w:rsid w:val="000B599F"/>
    <w:rsid w:val="000B5B8F"/>
    <w:rsid w:val="000B5BA3"/>
    <w:rsid w:val="000B5BFF"/>
    <w:rsid w:val="000B5CE4"/>
    <w:rsid w:val="000B5ED9"/>
    <w:rsid w:val="000B60A5"/>
    <w:rsid w:val="000B6226"/>
    <w:rsid w:val="000B6347"/>
    <w:rsid w:val="000B6528"/>
    <w:rsid w:val="000B657E"/>
    <w:rsid w:val="000B66EF"/>
    <w:rsid w:val="000B69CA"/>
    <w:rsid w:val="000B6A05"/>
    <w:rsid w:val="000B6CE3"/>
    <w:rsid w:val="000B6DA8"/>
    <w:rsid w:val="000B6DD6"/>
    <w:rsid w:val="000B6F6D"/>
    <w:rsid w:val="000B6FB4"/>
    <w:rsid w:val="000B6FBC"/>
    <w:rsid w:val="000B71EE"/>
    <w:rsid w:val="000B73B7"/>
    <w:rsid w:val="000B7403"/>
    <w:rsid w:val="000B7436"/>
    <w:rsid w:val="000B7489"/>
    <w:rsid w:val="000B790B"/>
    <w:rsid w:val="000B7D18"/>
    <w:rsid w:val="000B7E91"/>
    <w:rsid w:val="000B7EEA"/>
    <w:rsid w:val="000C009D"/>
    <w:rsid w:val="000C00E2"/>
    <w:rsid w:val="000C0229"/>
    <w:rsid w:val="000C05A0"/>
    <w:rsid w:val="000C073A"/>
    <w:rsid w:val="000C08B7"/>
    <w:rsid w:val="000C09D4"/>
    <w:rsid w:val="000C0AFD"/>
    <w:rsid w:val="000C0BFC"/>
    <w:rsid w:val="000C0C1E"/>
    <w:rsid w:val="000C1373"/>
    <w:rsid w:val="000C1523"/>
    <w:rsid w:val="000C1536"/>
    <w:rsid w:val="000C15C1"/>
    <w:rsid w:val="000C1613"/>
    <w:rsid w:val="000C1A67"/>
    <w:rsid w:val="000C21FD"/>
    <w:rsid w:val="000C23CD"/>
    <w:rsid w:val="000C2693"/>
    <w:rsid w:val="000C275F"/>
    <w:rsid w:val="000C2882"/>
    <w:rsid w:val="000C29AC"/>
    <w:rsid w:val="000C2A57"/>
    <w:rsid w:val="000C2AE7"/>
    <w:rsid w:val="000C2BC8"/>
    <w:rsid w:val="000C2DA2"/>
    <w:rsid w:val="000C2E85"/>
    <w:rsid w:val="000C306D"/>
    <w:rsid w:val="000C320C"/>
    <w:rsid w:val="000C322A"/>
    <w:rsid w:val="000C33B4"/>
    <w:rsid w:val="000C3446"/>
    <w:rsid w:val="000C35EA"/>
    <w:rsid w:val="000C360C"/>
    <w:rsid w:val="000C36CF"/>
    <w:rsid w:val="000C37EB"/>
    <w:rsid w:val="000C3A1A"/>
    <w:rsid w:val="000C3E82"/>
    <w:rsid w:val="000C406A"/>
    <w:rsid w:val="000C438F"/>
    <w:rsid w:val="000C4686"/>
    <w:rsid w:val="000C4848"/>
    <w:rsid w:val="000C491A"/>
    <w:rsid w:val="000C4AE0"/>
    <w:rsid w:val="000C4FDC"/>
    <w:rsid w:val="000C5279"/>
    <w:rsid w:val="000C53E1"/>
    <w:rsid w:val="000C558C"/>
    <w:rsid w:val="000C561F"/>
    <w:rsid w:val="000C5686"/>
    <w:rsid w:val="000C5ABA"/>
    <w:rsid w:val="000C5DBD"/>
    <w:rsid w:val="000C5E26"/>
    <w:rsid w:val="000C5EBB"/>
    <w:rsid w:val="000C5F29"/>
    <w:rsid w:val="000C60F2"/>
    <w:rsid w:val="000C6403"/>
    <w:rsid w:val="000C65AA"/>
    <w:rsid w:val="000C65D6"/>
    <w:rsid w:val="000C65E8"/>
    <w:rsid w:val="000C6733"/>
    <w:rsid w:val="000C6CEB"/>
    <w:rsid w:val="000C7217"/>
    <w:rsid w:val="000C72BB"/>
    <w:rsid w:val="000C7340"/>
    <w:rsid w:val="000C73EC"/>
    <w:rsid w:val="000C7512"/>
    <w:rsid w:val="000C766C"/>
    <w:rsid w:val="000C7723"/>
    <w:rsid w:val="000C77D7"/>
    <w:rsid w:val="000D023C"/>
    <w:rsid w:val="000D03FA"/>
    <w:rsid w:val="000D0766"/>
    <w:rsid w:val="000D07F4"/>
    <w:rsid w:val="000D0B22"/>
    <w:rsid w:val="000D0CD9"/>
    <w:rsid w:val="000D0D27"/>
    <w:rsid w:val="000D0DDD"/>
    <w:rsid w:val="000D10DB"/>
    <w:rsid w:val="000D10E6"/>
    <w:rsid w:val="000D1101"/>
    <w:rsid w:val="000D1118"/>
    <w:rsid w:val="000D12AF"/>
    <w:rsid w:val="000D130B"/>
    <w:rsid w:val="000D17A9"/>
    <w:rsid w:val="000D1B91"/>
    <w:rsid w:val="000D1C53"/>
    <w:rsid w:val="000D1D28"/>
    <w:rsid w:val="000D20BB"/>
    <w:rsid w:val="000D20E8"/>
    <w:rsid w:val="000D2882"/>
    <w:rsid w:val="000D2975"/>
    <w:rsid w:val="000D29D6"/>
    <w:rsid w:val="000D2B25"/>
    <w:rsid w:val="000D2B58"/>
    <w:rsid w:val="000D2F2D"/>
    <w:rsid w:val="000D3710"/>
    <w:rsid w:val="000D37CA"/>
    <w:rsid w:val="000D38E2"/>
    <w:rsid w:val="000D3941"/>
    <w:rsid w:val="000D3A2A"/>
    <w:rsid w:val="000D3BE1"/>
    <w:rsid w:val="000D3D46"/>
    <w:rsid w:val="000D400B"/>
    <w:rsid w:val="000D449E"/>
    <w:rsid w:val="000D44DA"/>
    <w:rsid w:val="000D46AF"/>
    <w:rsid w:val="000D4CC4"/>
    <w:rsid w:val="000D510B"/>
    <w:rsid w:val="000D539A"/>
    <w:rsid w:val="000D54B3"/>
    <w:rsid w:val="000D5C3D"/>
    <w:rsid w:val="000D5DF2"/>
    <w:rsid w:val="000D6038"/>
    <w:rsid w:val="000D6248"/>
    <w:rsid w:val="000D62CB"/>
    <w:rsid w:val="000D64FB"/>
    <w:rsid w:val="000D6893"/>
    <w:rsid w:val="000D68A8"/>
    <w:rsid w:val="000D6A5E"/>
    <w:rsid w:val="000D6CAA"/>
    <w:rsid w:val="000D6EF9"/>
    <w:rsid w:val="000D701D"/>
    <w:rsid w:val="000D7051"/>
    <w:rsid w:val="000D723E"/>
    <w:rsid w:val="000D72D8"/>
    <w:rsid w:val="000D782B"/>
    <w:rsid w:val="000D7901"/>
    <w:rsid w:val="000D7A85"/>
    <w:rsid w:val="000D7AA4"/>
    <w:rsid w:val="000D7DAB"/>
    <w:rsid w:val="000D7E92"/>
    <w:rsid w:val="000E0855"/>
    <w:rsid w:val="000E0BA6"/>
    <w:rsid w:val="000E0CA4"/>
    <w:rsid w:val="000E0D2C"/>
    <w:rsid w:val="000E0E49"/>
    <w:rsid w:val="000E0EA0"/>
    <w:rsid w:val="000E10CD"/>
    <w:rsid w:val="000E13D5"/>
    <w:rsid w:val="000E1788"/>
    <w:rsid w:val="000E19AA"/>
    <w:rsid w:val="000E19CA"/>
    <w:rsid w:val="000E1B47"/>
    <w:rsid w:val="000E1B59"/>
    <w:rsid w:val="000E1C0D"/>
    <w:rsid w:val="000E1C35"/>
    <w:rsid w:val="000E1D65"/>
    <w:rsid w:val="000E20E6"/>
    <w:rsid w:val="000E21F1"/>
    <w:rsid w:val="000E2602"/>
    <w:rsid w:val="000E26F6"/>
    <w:rsid w:val="000E2803"/>
    <w:rsid w:val="000E2C7D"/>
    <w:rsid w:val="000E2CD8"/>
    <w:rsid w:val="000E2F97"/>
    <w:rsid w:val="000E32F3"/>
    <w:rsid w:val="000E3346"/>
    <w:rsid w:val="000E33F3"/>
    <w:rsid w:val="000E3544"/>
    <w:rsid w:val="000E3747"/>
    <w:rsid w:val="000E37DC"/>
    <w:rsid w:val="000E385F"/>
    <w:rsid w:val="000E3BB9"/>
    <w:rsid w:val="000E3C09"/>
    <w:rsid w:val="000E3C47"/>
    <w:rsid w:val="000E3E30"/>
    <w:rsid w:val="000E3F9E"/>
    <w:rsid w:val="000E42E3"/>
    <w:rsid w:val="000E4381"/>
    <w:rsid w:val="000E4441"/>
    <w:rsid w:val="000E479C"/>
    <w:rsid w:val="000E493C"/>
    <w:rsid w:val="000E4961"/>
    <w:rsid w:val="000E49EC"/>
    <w:rsid w:val="000E4B02"/>
    <w:rsid w:val="000E4B98"/>
    <w:rsid w:val="000E4D90"/>
    <w:rsid w:val="000E4E24"/>
    <w:rsid w:val="000E54B9"/>
    <w:rsid w:val="000E5634"/>
    <w:rsid w:val="000E5B9E"/>
    <w:rsid w:val="000E5C02"/>
    <w:rsid w:val="000E5E28"/>
    <w:rsid w:val="000E5E2C"/>
    <w:rsid w:val="000E5F08"/>
    <w:rsid w:val="000E6100"/>
    <w:rsid w:val="000E6215"/>
    <w:rsid w:val="000E6367"/>
    <w:rsid w:val="000E68E2"/>
    <w:rsid w:val="000E68FC"/>
    <w:rsid w:val="000E694F"/>
    <w:rsid w:val="000E6A7F"/>
    <w:rsid w:val="000E6C14"/>
    <w:rsid w:val="000E6CE0"/>
    <w:rsid w:val="000E6ECF"/>
    <w:rsid w:val="000E7021"/>
    <w:rsid w:val="000E72BC"/>
    <w:rsid w:val="000E72F4"/>
    <w:rsid w:val="000E7349"/>
    <w:rsid w:val="000E754C"/>
    <w:rsid w:val="000E7AA8"/>
    <w:rsid w:val="000E7DFB"/>
    <w:rsid w:val="000E7E40"/>
    <w:rsid w:val="000E7F7B"/>
    <w:rsid w:val="000E7FBF"/>
    <w:rsid w:val="000F0183"/>
    <w:rsid w:val="000F03AE"/>
    <w:rsid w:val="000F04B3"/>
    <w:rsid w:val="000F0595"/>
    <w:rsid w:val="000F063C"/>
    <w:rsid w:val="000F0F70"/>
    <w:rsid w:val="000F1037"/>
    <w:rsid w:val="000F11FF"/>
    <w:rsid w:val="000F1414"/>
    <w:rsid w:val="000F1567"/>
    <w:rsid w:val="000F16F5"/>
    <w:rsid w:val="000F1738"/>
    <w:rsid w:val="000F1757"/>
    <w:rsid w:val="000F18E3"/>
    <w:rsid w:val="000F1D4D"/>
    <w:rsid w:val="000F2042"/>
    <w:rsid w:val="000F2104"/>
    <w:rsid w:val="000F2240"/>
    <w:rsid w:val="000F2259"/>
    <w:rsid w:val="000F24B6"/>
    <w:rsid w:val="000F2592"/>
    <w:rsid w:val="000F28A2"/>
    <w:rsid w:val="000F2B9C"/>
    <w:rsid w:val="000F2C86"/>
    <w:rsid w:val="000F2EAC"/>
    <w:rsid w:val="000F338C"/>
    <w:rsid w:val="000F33A4"/>
    <w:rsid w:val="000F36F2"/>
    <w:rsid w:val="000F3891"/>
    <w:rsid w:val="000F3BD3"/>
    <w:rsid w:val="000F3CA4"/>
    <w:rsid w:val="000F3F12"/>
    <w:rsid w:val="000F3F41"/>
    <w:rsid w:val="000F3FA4"/>
    <w:rsid w:val="000F418B"/>
    <w:rsid w:val="000F470A"/>
    <w:rsid w:val="000F47BF"/>
    <w:rsid w:val="000F4869"/>
    <w:rsid w:val="000F4BCA"/>
    <w:rsid w:val="000F50B1"/>
    <w:rsid w:val="000F50EA"/>
    <w:rsid w:val="000F55A1"/>
    <w:rsid w:val="000F5BBF"/>
    <w:rsid w:val="000F5BCC"/>
    <w:rsid w:val="000F5EDE"/>
    <w:rsid w:val="000F5F7C"/>
    <w:rsid w:val="000F6495"/>
    <w:rsid w:val="000F657D"/>
    <w:rsid w:val="000F66D7"/>
    <w:rsid w:val="000F6723"/>
    <w:rsid w:val="000F67A7"/>
    <w:rsid w:val="000F694B"/>
    <w:rsid w:val="000F69DF"/>
    <w:rsid w:val="000F6A1E"/>
    <w:rsid w:val="000F70ED"/>
    <w:rsid w:val="000F7138"/>
    <w:rsid w:val="000F7166"/>
    <w:rsid w:val="000F7295"/>
    <w:rsid w:val="000F73D1"/>
    <w:rsid w:val="000F74E6"/>
    <w:rsid w:val="000F76F3"/>
    <w:rsid w:val="000F770E"/>
    <w:rsid w:val="000F7792"/>
    <w:rsid w:val="00100457"/>
    <w:rsid w:val="00100665"/>
    <w:rsid w:val="001006F4"/>
    <w:rsid w:val="001007BA"/>
    <w:rsid w:val="00100CFD"/>
    <w:rsid w:val="00100DF6"/>
    <w:rsid w:val="00100E02"/>
    <w:rsid w:val="0010106C"/>
    <w:rsid w:val="001010A7"/>
    <w:rsid w:val="0010125E"/>
    <w:rsid w:val="0010156C"/>
    <w:rsid w:val="001016A2"/>
    <w:rsid w:val="00101965"/>
    <w:rsid w:val="00101CAC"/>
    <w:rsid w:val="00101FE0"/>
    <w:rsid w:val="00102337"/>
    <w:rsid w:val="00102430"/>
    <w:rsid w:val="0010275B"/>
    <w:rsid w:val="00102835"/>
    <w:rsid w:val="00102A6E"/>
    <w:rsid w:val="00102B26"/>
    <w:rsid w:val="00102CFF"/>
    <w:rsid w:val="00102D89"/>
    <w:rsid w:val="00102F77"/>
    <w:rsid w:val="00102F9D"/>
    <w:rsid w:val="001030C7"/>
    <w:rsid w:val="001030D8"/>
    <w:rsid w:val="001032BD"/>
    <w:rsid w:val="0010333F"/>
    <w:rsid w:val="0010378A"/>
    <w:rsid w:val="001039D1"/>
    <w:rsid w:val="00103A03"/>
    <w:rsid w:val="00103B5B"/>
    <w:rsid w:val="00103D59"/>
    <w:rsid w:val="00104382"/>
    <w:rsid w:val="0010499A"/>
    <w:rsid w:val="00104CCE"/>
    <w:rsid w:val="0010535D"/>
    <w:rsid w:val="001054B0"/>
    <w:rsid w:val="001054C7"/>
    <w:rsid w:val="0010557E"/>
    <w:rsid w:val="00105655"/>
    <w:rsid w:val="0010590F"/>
    <w:rsid w:val="00105AB9"/>
    <w:rsid w:val="00105BC5"/>
    <w:rsid w:val="00105EE4"/>
    <w:rsid w:val="0010620D"/>
    <w:rsid w:val="00106475"/>
    <w:rsid w:val="001068C8"/>
    <w:rsid w:val="001068F9"/>
    <w:rsid w:val="00106BBA"/>
    <w:rsid w:val="00106E02"/>
    <w:rsid w:val="00106EDC"/>
    <w:rsid w:val="00106F36"/>
    <w:rsid w:val="0010752A"/>
    <w:rsid w:val="001075A8"/>
    <w:rsid w:val="001076E5"/>
    <w:rsid w:val="001078A5"/>
    <w:rsid w:val="00107A9A"/>
    <w:rsid w:val="00107C93"/>
    <w:rsid w:val="00107DD3"/>
    <w:rsid w:val="00110404"/>
    <w:rsid w:val="001106C6"/>
    <w:rsid w:val="001108C0"/>
    <w:rsid w:val="00110B71"/>
    <w:rsid w:val="00110FCF"/>
    <w:rsid w:val="00111216"/>
    <w:rsid w:val="00111650"/>
    <w:rsid w:val="0011165A"/>
    <w:rsid w:val="00111F36"/>
    <w:rsid w:val="00111FCE"/>
    <w:rsid w:val="00112078"/>
    <w:rsid w:val="0011213B"/>
    <w:rsid w:val="0011215B"/>
    <w:rsid w:val="001122D1"/>
    <w:rsid w:val="0011236B"/>
    <w:rsid w:val="001123F1"/>
    <w:rsid w:val="00112641"/>
    <w:rsid w:val="001127EC"/>
    <w:rsid w:val="00112A1C"/>
    <w:rsid w:val="00112AD6"/>
    <w:rsid w:val="00112B7A"/>
    <w:rsid w:val="00112C42"/>
    <w:rsid w:val="001132B2"/>
    <w:rsid w:val="001133EB"/>
    <w:rsid w:val="00113411"/>
    <w:rsid w:val="001136F9"/>
    <w:rsid w:val="001137B1"/>
    <w:rsid w:val="001138EF"/>
    <w:rsid w:val="00113F7D"/>
    <w:rsid w:val="00114343"/>
    <w:rsid w:val="0011444F"/>
    <w:rsid w:val="00114596"/>
    <w:rsid w:val="001145BC"/>
    <w:rsid w:val="001148BA"/>
    <w:rsid w:val="0011497C"/>
    <w:rsid w:val="00114AA3"/>
    <w:rsid w:val="00114DFD"/>
    <w:rsid w:val="00114FE3"/>
    <w:rsid w:val="001150E3"/>
    <w:rsid w:val="0011534C"/>
    <w:rsid w:val="00115397"/>
    <w:rsid w:val="001153BB"/>
    <w:rsid w:val="001154B7"/>
    <w:rsid w:val="00115563"/>
    <w:rsid w:val="0011563F"/>
    <w:rsid w:val="001157A3"/>
    <w:rsid w:val="001159DC"/>
    <w:rsid w:val="00115B26"/>
    <w:rsid w:val="00115BDA"/>
    <w:rsid w:val="00115CAB"/>
    <w:rsid w:val="00115E4A"/>
    <w:rsid w:val="0011601D"/>
    <w:rsid w:val="00116212"/>
    <w:rsid w:val="001163FB"/>
    <w:rsid w:val="00116A8B"/>
    <w:rsid w:val="00116D08"/>
    <w:rsid w:val="00116D3C"/>
    <w:rsid w:val="00116DDE"/>
    <w:rsid w:val="00116F2C"/>
    <w:rsid w:val="0011701A"/>
    <w:rsid w:val="00117244"/>
    <w:rsid w:val="00117274"/>
    <w:rsid w:val="00117418"/>
    <w:rsid w:val="001175DD"/>
    <w:rsid w:val="00117731"/>
    <w:rsid w:val="00117748"/>
    <w:rsid w:val="00117792"/>
    <w:rsid w:val="0011785B"/>
    <w:rsid w:val="00117F6E"/>
    <w:rsid w:val="001200DE"/>
    <w:rsid w:val="0012030B"/>
    <w:rsid w:val="00120430"/>
    <w:rsid w:val="00120587"/>
    <w:rsid w:val="00120678"/>
    <w:rsid w:val="00120699"/>
    <w:rsid w:val="00120B2E"/>
    <w:rsid w:val="00121129"/>
    <w:rsid w:val="001214D0"/>
    <w:rsid w:val="00121712"/>
    <w:rsid w:val="0012190F"/>
    <w:rsid w:val="00121965"/>
    <w:rsid w:val="00121EB3"/>
    <w:rsid w:val="00121F92"/>
    <w:rsid w:val="0012200E"/>
    <w:rsid w:val="001220DB"/>
    <w:rsid w:val="0012237D"/>
    <w:rsid w:val="0012239C"/>
    <w:rsid w:val="0012241D"/>
    <w:rsid w:val="001229A9"/>
    <w:rsid w:val="00122A52"/>
    <w:rsid w:val="00122A5C"/>
    <w:rsid w:val="00122B10"/>
    <w:rsid w:val="001234FC"/>
    <w:rsid w:val="0012355A"/>
    <w:rsid w:val="001235E9"/>
    <w:rsid w:val="00123BF3"/>
    <w:rsid w:val="001241B2"/>
    <w:rsid w:val="00124468"/>
    <w:rsid w:val="00124C82"/>
    <w:rsid w:val="00124D05"/>
    <w:rsid w:val="00124DAB"/>
    <w:rsid w:val="00124DB4"/>
    <w:rsid w:val="00124F28"/>
    <w:rsid w:val="00125016"/>
    <w:rsid w:val="0012518A"/>
    <w:rsid w:val="001253EB"/>
    <w:rsid w:val="001256C6"/>
    <w:rsid w:val="00125709"/>
    <w:rsid w:val="0012575F"/>
    <w:rsid w:val="001257D1"/>
    <w:rsid w:val="00125909"/>
    <w:rsid w:val="00125AA7"/>
    <w:rsid w:val="00125BF0"/>
    <w:rsid w:val="00125E7D"/>
    <w:rsid w:val="0012606C"/>
    <w:rsid w:val="0012611F"/>
    <w:rsid w:val="00126227"/>
    <w:rsid w:val="0012626A"/>
    <w:rsid w:val="001262BA"/>
    <w:rsid w:val="00126499"/>
    <w:rsid w:val="00126810"/>
    <w:rsid w:val="00126BD0"/>
    <w:rsid w:val="00126C09"/>
    <w:rsid w:val="00126D90"/>
    <w:rsid w:val="00126DE2"/>
    <w:rsid w:val="00126EB2"/>
    <w:rsid w:val="00126F68"/>
    <w:rsid w:val="00127170"/>
    <w:rsid w:val="0012730B"/>
    <w:rsid w:val="00127479"/>
    <w:rsid w:val="001274B1"/>
    <w:rsid w:val="0012753D"/>
    <w:rsid w:val="00127794"/>
    <w:rsid w:val="00127AC8"/>
    <w:rsid w:val="00127AF9"/>
    <w:rsid w:val="00127B88"/>
    <w:rsid w:val="00127DEE"/>
    <w:rsid w:val="00130083"/>
    <w:rsid w:val="00130392"/>
    <w:rsid w:val="001303D1"/>
    <w:rsid w:val="0013058F"/>
    <w:rsid w:val="00130598"/>
    <w:rsid w:val="0013064F"/>
    <w:rsid w:val="001307F8"/>
    <w:rsid w:val="0013091A"/>
    <w:rsid w:val="00130AAA"/>
    <w:rsid w:val="00130D4E"/>
    <w:rsid w:val="00130ED4"/>
    <w:rsid w:val="00130FBA"/>
    <w:rsid w:val="00131296"/>
    <w:rsid w:val="001319ED"/>
    <w:rsid w:val="00131A0D"/>
    <w:rsid w:val="00131C23"/>
    <w:rsid w:val="00131C8B"/>
    <w:rsid w:val="00131F84"/>
    <w:rsid w:val="00132617"/>
    <w:rsid w:val="001326B5"/>
    <w:rsid w:val="00132977"/>
    <w:rsid w:val="00132A32"/>
    <w:rsid w:val="00132F74"/>
    <w:rsid w:val="00133027"/>
    <w:rsid w:val="0013323C"/>
    <w:rsid w:val="0013324B"/>
    <w:rsid w:val="001336F2"/>
    <w:rsid w:val="00133B0C"/>
    <w:rsid w:val="00133D57"/>
    <w:rsid w:val="00133ECB"/>
    <w:rsid w:val="00133F68"/>
    <w:rsid w:val="00133FEB"/>
    <w:rsid w:val="00134162"/>
    <w:rsid w:val="00134227"/>
    <w:rsid w:val="00134619"/>
    <w:rsid w:val="0013475D"/>
    <w:rsid w:val="00134A0E"/>
    <w:rsid w:val="00134A20"/>
    <w:rsid w:val="00134B4F"/>
    <w:rsid w:val="00134C5A"/>
    <w:rsid w:val="00135155"/>
    <w:rsid w:val="0013560E"/>
    <w:rsid w:val="00135797"/>
    <w:rsid w:val="0013598D"/>
    <w:rsid w:val="00135BA9"/>
    <w:rsid w:val="00135C93"/>
    <w:rsid w:val="00135CBD"/>
    <w:rsid w:val="00135EB1"/>
    <w:rsid w:val="00135F7C"/>
    <w:rsid w:val="00136129"/>
    <w:rsid w:val="0013621B"/>
    <w:rsid w:val="001362AF"/>
    <w:rsid w:val="001364B8"/>
    <w:rsid w:val="001368B4"/>
    <w:rsid w:val="00136934"/>
    <w:rsid w:val="00136955"/>
    <w:rsid w:val="00136B4C"/>
    <w:rsid w:val="00136C6A"/>
    <w:rsid w:val="0013708F"/>
    <w:rsid w:val="001370D7"/>
    <w:rsid w:val="0013728E"/>
    <w:rsid w:val="001373CE"/>
    <w:rsid w:val="001373D8"/>
    <w:rsid w:val="001374A2"/>
    <w:rsid w:val="001375E4"/>
    <w:rsid w:val="00137724"/>
    <w:rsid w:val="0013779A"/>
    <w:rsid w:val="0013798B"/>
    <w:rsid w:val="00137FBB"/>
    <w:rsid w:val="0014002A"/>
    <w:rsid w:val="00140059"/>
    <w:rsid w:val="0014013B"/>
    <w:rsid w:val="001403E2"/>
    <w:rsid w:val="001404F9"/>
    <w:rsid w:val="001407BC"/>
    <w:rsid w:val="00140841"/>
    <w:rsid w:val="0014087C"/>
    <w:rsid w:val="00140AF1"/>
    <w:rsid w:val="00140B90"/>
    <w:rsid w:val="001414D4"/>
    <w:rsid w:val="0014161A"/>
    <w:rsid w:val="00141658"/>
    <w:rsid w:val="00141837"/>
    <w:rsid w:val="0014193A"/>
    <w:rsid w:val="00141D82"/>
    <w:rsid w:val="00142303"/>
    <w:rsid w:val="00142358"/>
    <w:rsid w:val="001423E7"/>
    <w:rsid w:val="0014263C"/>
    <w:rsid w:val="0014266C"/>
    <w:rsid w:val="00142C4B"/>
    <w:rsid w:val="00142EE2"/>
    <w:rsid w:val="00142F49"/>
    <w:rsid w:val="00142FB2"/>
    <w:rsid w:val="00143002"/>
    <w:rsid w:val="00143165"/>
    <w:rsid w:val="00143595"/>
    <w:rsid w:val="0014378B"/>
    <w:rsid w:val="00143A28"/>
    <w:rsid w:val="00143B2B"/>
    <w:rsid w:val="00143BA8"/>
    <w:rsid w:val="00143D14"/>
    <w:rsid w:val="00143E82"/>
    <w:rsid w:val="00143EC5"/>
    <w:rsid w:val="00143F20"/>
    <w:rsid w:val="001441AC"/>
    <w:rsid w:val="0014426B"/>
    <w:rsid w:val="00144634"/>
    <w:rsid w:val="001446E1"/>
    <w:rsid w:val="001446FD"/>
    <w:rsid w:val="00144791"/>
    <w:rsid w:val="00144E5D"/>
    <w:rsid w:val="00144FF5"/>
    <w:rsid w:val="00145276"/>
    <w:rsid w:val="001453CA"/>
    <w:rsid w:val="0014549B"/>
    <w:rsid w:val="00145560"/>
    <w:rsid w:val="00145AE5"/>
    <w:rsid w:val="00145E3D"/>
    <w:rsid w:val="00145EA7"/>
    <w:rsid w:val="0014676F"/>
    <w:rsid w:val="00146807"/>
    <w:rsid w:val="0014698F"/>
    <w:rsid w:val="00146D89"/>
    <w:rsid w:val="00146EB6"/>
    <w:rsid w:val="00146FD5"/>
    <w:rsid w:val="001471B8"/>
    <w:rsid w:val="001471FC"/>
    <w:rsid w:val="00147311"/>
    <w:rsid w:val="00147730"/>
    <w:rsid w:val="00147820"/>
    <w:rsid w:val="00147822"/>
    <w:rsid w:val="00147A08"/>
    <w:rsid w:val="00147C27"/>
    <w:rsid w:val="00147C6F"/>
    <w:rsid w:val="00147D33"/>
    <w:rsid w:val="00147DE7"/>
    <w:rsid w:val="00147DF6"/>
    <w:rsid w:val="00150045"/>
    <w:rsid w:val="001500D0"/>
    <w:rsid w:val="00150114"/>
    <w:rsid w:val="001503AF"/>
    <w:rsid w:val="001504D8"/>
    <w:rsid w:val="0015069D"/>
    <w:rsid w:val="001506BB"/>
    <w:rsid w:val="0015078E"/>
    <w:rsid w:val="00150B64"/>
    <w:rsid w:val="00150BFA"/>
    <w:rsid w:val="00150C47"/>
    <w:rsid w:val="00150C4F"/>
    <w:rsid w:val="00150EBA"/>
    <w:rsid w:val="00150F95"/>
    <w:rsid w:val="00151449"/>
    <w:rsid w:val="0015160A"/>
    <w:rsid w:val="001517B4"/>
    <w:rsid w:val="001517F4"/>
    <w:rsid w:val="00151A44"/>
    <w:rsid w:val="00151DDB"/>
    <w:rsid w:val="001520D1"/>
    <w:rsid w:val="001523EE"/>
    <w:rsid w:val="00152481"/>
    <w:rsid w:val="00152530"/>
    <w:rsid w:val="00152731"/>
    <w:rsid w:val="0015287F"/>
    <w:rsid w:val="00152C62"/>
    <w:rsid w:val="00152C6C"/>
    <w:rsid w:val="00152D48"/>
    <w:rsid w:val="00152E7C"/>
    <w:rsid w:val="0015324B"/>
    <w:rsid w:val="001532CA"/>
    <w:rsid w:val="001532FE"/>
    <w:rsid w:val="00153302"/>
    <w:rsid w:val="001533AF"/>
    <w:rsid w:val="00153452"/>
    <w:rsid w:val="0015385A"/>
    <w:rsid w:val="001539A8"/>
    <w:rsid w:val="00153A08"/>
    <w:rsid w:val="00153CC5"/>
    <w:rsid w:val="00153D58"/>
    <w:rsid w:val="00153EB7"/>
    <w:rsid w:val="00153FDC"/>
    <w:rsid w:val="001541A1"/>
    <w:rsid w:val="00154269"/>
    <w:rsid w:val="0015446E"/>
    <w:rsid w:val="0015452D"/>
    <w:rsid w:val="001547D9"/>
    <w:rsid w:val="001547DD"/>
    <w:rsid w:val="0015494E"/>
    <w:rsid w:val="001549DD"/>
    <w:rsid w:val="00154AB7"/>
    <w:rsid w:val="00154EFE"/>
    <w:rsid w:val="00155282"/>
    <w:rsid w:val="00155490"/>
    <w:rsid w:val="001555D0"/>
    <w:rsid w:val="0015561F"/>
    <w:rsid w:val="001556AD"/>
    <w:rsid w:val="00155B3F"/>
    <w:rsid w:val="00155C55"/>
    <w:rsid w:val="00155D2D"/>
    <w:rsid w:val="00156106"/>
    <w:rsid w:val="00156177"/>
    <w:rsid w:val="001562E3"/>
    <w:rsid w:val="0015638B"/>
    <w:rsid w:val="001563E7"/>
    <w:rsid w:val="00156443"/>
    <w:rsid w:val="001564B0"/>
    <w:rsid w:val="001566F7"/>
    <w:rsid w:val="00156914"/>
    <w:rsid w:val="00156BA1"/>
    <w:rsid w:val="0015701D"/>
    <w:rsid w:val="00157319"/>
    <w:rsid w:val="00157393"/>
    <w:rsid w:val="00157867"/>
    <w:rsid w:val="00157A2D"/>
    <w:rsid w:val="00157E69"/>
    <w:rsid w:val="00157F76"/>
    <w:rsid w:val="001601E5"/>
    <w:rsid w:val="00160344"/>
    <w:rsid w:val="0016063A"/>
    <w:rsid w:val="00161023"/>
    <w:rsid w:val="001610B8"/>
    <w:rsid w:val="00161225"/>
    <w:rsid w:val="001612F5"/>
    <w:rsid w:val="001612FE"/>
    <w:rsid w:val="00161346"/>
    <w:rsid w:val="001614BC"/>
    <w:rsid w:val="00161769"/>
    <w:rsid w:val="0016185B"/>
    <w:rsid w:val="00161C46"/>
    <w:rsid w:val="00161FA8"/>
    <w:rsid w:val="00162050"/>
    <w:rsid w:val="0016210A"/>
    <w:rsid w:val="001623BD"/>
    <w:rsid w:val="001624AF"/>
    <w:rsid w:val="00162728"/>
    <w:rsid w:val="001628ED"/>
    <w:rsid w:val="00162D88"/>
    <w:rsid w:val="00162DB2"/>
    <w:rsid w:val="00163389"/>
    <w:rsid w:val="001633F2"/>
    <w:rsid w:val="001634E0"/>
    <w:rsid w:val="00163516"/>
    <w:rsid w:val="00163851"/>
    <w:rsid w:val="00163A35"/>
    <w:rsid w:val="00163B58"/>
    <w:rsid w:val="00163C25"/>
    <w:rsid w:val="00163DFC"/>
    <w:rsid w:val="0016409A"/>
    <w:rsid w:val="001641F6"/>
    <w:rsid w:val="001642A0"/>
    <w:rsid w:val="0016447B"/>
    <w:rsid w:val="001644DC"/>
    <w:rsid w:val="0016451D"/>
    <w:rsid w:val="001646FE"/>
    <w:rsid w:val="001647C6"/>
    <w:rsid w:val="001647D6"/>
    <w:rsid w:val="001647FD"/>
    <w:rsid w:val="00164956"/>
    <w:rsid w:val="001649E8"/>
    <w:rsid w:val="00164B91"/>
    <w:rsid w:val="00164C00"/>
    <w:rsid w:val="00164C23"/>
    <w:rsid w:val="00164D5F"/>
    <w:rsid w:val="00164E8D"/>
    <w:rsid w:val="00165118"/>
    <w:rsid w:val="0016515C"/>
    <w:rsid w:val="00165488"/>
    <w:rsid w:val="001657F9"/>
    <w:rsid w:val="001659F6"/>
    <w:rsid w:val="00165AA6"/>
    <w:rsid w:val="00166133"/>
    <w:rsid w:val="00166233"/>
    <w:rsid w:val="00166430"/>
    <w:rsid w:val="0016646F"/>
    <w:rsid w:val="0016663D"/>
    <w:rsid w:val="00166787"/>
    <w:rsid w:val="001667C5"/>
    <w:rsid w:val="00166907"/>
    <w:rsid w:val="00166BD3"/>
    <w:rsid w:val="00166C49"/>
    <w:rsid w:val="001670ED"/>
    <w:rsid w:val="001672A8"/>
    <w:rsid w:val="001674BC"/>
    <w:rsid w:val="0016751C"/>
    <w:rsid w:val="001676A6"/>
    <w:rsid w:val="00167A3A"/>
    <w:rsid w:val="00167B5F"/>
    <w:rsid w:val="00167BD2"/>
    <w:rsid w:val="00167E5E"/>
    <w:rsid w:val="00167F05"/>
    <w:rsid w:val="0017010A"/>
    <w:rsid w:val="001701B8"/>
    <w:rsid w:val="00170485"/>
    <w:rsid w:val="001704F1"/>
    <w:rsid w:val="001706F0"/>
    <w:rsid w:val="0017076D"/>
    <w:rsid w:val="001708C6"/>
    <w:rsid w:val="00170A12"/>
    <w:rsid w:val="00170B54"/>
    <w:rsid w:val="00170C41"/>
    <w:rsid w:val="00170C84"/>
    <w:rsid w:val="00170D20"/>
    <w:rsid w:val="00170F2C"/>
    <w:rsid w:val="001713CE"/>
    <w:rsid w:val="0017148D"/>
    <w:rsid w:val="001718A1"/>
    <w:rsid w:val="00171C8B"/>
    <w:rsid w:val="0017203E"/>
    <w:rsid w:val="00172380"/>
    <w:rsid w:val="001723FF"/>
    <w:rsid w:val="0017255A"/>
    <w:rsid w:val="001729AA"/>
    <w:rsid w:val="00172A0A"/>
    <w:rsid w:val="00172C93"/>
    <w:rsid w:val="00172CF5"/>
    <w:rsid w:val="00172EDC"/>
    <w:rsid w:val="0017308A"/>
    <w:rsid w:val="001730A1"/>
    <w:rsid w:val="001736AC"/>
    <w:rsid w:val="0017397C"/>
    <w:rsid w:val="00173A9A"/>
    <w:rsid w:val="00173B53"/>
    <w:rsid w:val="00173B91"/>
    <w:rsid w:val="00173D3D"/>
    <w:rsid w:val="00173D6B"/>
    <w:rsid w:val="00173E09"/>
    <w:rsid w:val="00174093"/>
    <w:rsid w:val="001742FF"/>
    <w:rsid w:val="001743A3"/>
    <w:rsid w:val="001745BF"/>
    <w:rsid w:val="001747AA"/>
    <w:rsid w:val="00174A88"/>
    <w:rsid w:val="00174D0F"/>
    <w:rsid w:val="00174FAD"/>
    <w:rsid w:val="00175043"/>
    <w:rsid w:val="00175067"/>
    <w:rsid w:val="001753DD"/>
    <w:rsid w:val="001758EA"/>
    <w:rsid w:val="00175A19"/>
    <w:rsid w:val="00175E1C"/>
    <w:rsid w:val="00175F38"/>
    <w:rsid w:val="00175F39"/>
    <w:rsid w:val="00175F99"/>
    <w:rsid w:val="00176160"/>
    <w:rsid w:val="00176398"/>
    <w:rsid w:val="001765F0"/>
    <w:rsid w:val="001766B7"/>
    <w:rsid w:val="00176D2E"/>
    <w:rsid w:val="00176E77"/>
    <w:rsid w:val="00176EA0"/>
    <w:rsid w:val="0017743B"/>
    <w:rsid w:val="00177779"/>
    <w:rsid w:val="0017777E"/>
    <w:rsid w:val="001777D4"/>
    <w:rsid w:val="001778EC"/>
    <w:rsid w:val="00177C98"/>
    <w:rsid w:val="00177D5A"/>
    <w:rsid w:val="00177E15"/>
    <w:rsid w:val="00177E33"/>
    <w:rsid w:val="00177EA3"/>
    <w:rsid w:val="001800C1"/>
    <w:rsid w:val="00180100"/>
    <w:rsid w:val="0018029C"/>
    <w:rsid w:val="00180725"/>
    <w:rsid w:val="00180994"/>
    <w:rsid w:val="00180B47"/>
    <w:rsid w:val="00180D58"/>
    <w:rsid w:val="00180E57"/>
    <w:rsid w:val="0018116B"/>
    <w:rsid w:val="0018169F"/>
    <w:rsid w:val="00181728"/>
    <w:rsid w:val="00181BEA"/>
    <w:rsid w:val="00181C41"/>
    <w:rsid w:val="00181F32"/>
    <w:rsid w:val="00181F4B"/>
    <w:rsid w:val="00182468"/>
    <w:rsid w:val="00182962"/>
    <w:rsid w:val="00182CA3"/>
    <w:rsid w:val="0018301C"/>
    <w:rsid w:val="00183370"/>
    <w:rsid w:val="0018362B"/>
    <w:rsid w:val="001837A1"/>
    <w:rsid w:val="001838BD"/>
    <w:rsid w:val="0018392F"/>
    <w:rsid w:val="00183988"/>
    <w:rsid w:val="001841F4"/>
    <w:rsid w:val="001843ED"/>
    <w:rsid w:val="00184887"/>
    <w:rsid w:val="001849AB"/>
    <w:rsid w:val="00185156"/>
    <w:rsid w:val="001852E9"/>
    <w:rsid w:val="00185CB9"/>
    <w:rsid w:val="00185D9A"/>
    <w:rsid w:val="00185EE6"/>
    <w:rsid w:val="00185F07"/>
    <w:rsid w:val="00185F95"/>
    <w:rsid w:val="00186018"/>
    <w:rsid w:val="001860F5"/>
    <w:rsid w:val="00186102"/>
    <w:rsid w:val="00186114"/>
    <w:rsid w:val="001861A5"/>
    <w:rsid w:val="001864E1"/>
    <w:rsid w:val="001869F4"/>
    <w:rsid w:val="00186D9C"/>
    <w:rsid w:val="00186D9F"/>
    <w:rsid w:val="0018702D"/>
    <w:rsid w:val="00187229"/>
    <w:rsid w:val="00187274"/>
    <w:rsid w:val="001872CF"/>
    <w:rsid w:val="00187306"/>
    <w:rsid w:val="001876DB"/>
    <w:rsid w:val="00187F8E"/>
    <w:rsid w:val="00190151"/>
    <w:rsid w:val="0019029E"/>
    <w:rsid w:val="0019053C"/>
    <w:rsid w:val="00190590"/>
    <w:rsid w:val="00190BCC"/>
    <w:rsid w:val="00190C68"/>
    <w:rsid w:val="00190CA0"/>
    <w:rsid w:val="00191200"/>
    <w:rsid w:val="00191212"/>
    <w:rsid w:val="001914C5"/>
    <w:rsid w:val="00191705"/>
    <w:rsid w:val="00191A59"/>
    <w:rsid w:val="00191B0D"/>
    <w:rsid w:val="00191B7B"/>
    <w:rsid w:val="00192118"/>
    <w:rsid w:val="00192367"/>
    <w:rsid w:val="001924D1"/>
    <w:rsid w:val="001927F8"/>
    <w:rsid w:val="00192878"/>
    <w:rsid w:val="00192A3E"/>
    <w:rsid w:val="00192CB2"/>
    <w:rsid w:val="0019316B"/>
    <w:rsid w:val="0019328D"/>
    <w:rsid w:val="0019356C"/>
    <w:rsid w:val="0019357F"/>
    <w:rsid w:val="00193FD3"/>
    <w:rsid w:val="001940C7"/>
    <w:rsid w:val="00194446"/>
    <w:rsid w:val="00194DF5"/>
    <w:rsid w:val="00194E4F"/>
    <w:rsid w:val="00194F29"/>
    <w:rsid w:val="001950C3"/>
    <w:rsid w:val="001951EB"/>
    <w:rsid w:val="0019532D"/>
    <w:rsid w:val="001953BA"/>
    <w:rsid w:val="001954F7"/>
    <w:rsid w:val="001955C9"/>
    <w:rsid w:val="00195725"/>
    <w:rsid w:val="00195B93"/>
    <w:rsid w:val="00195C37"/>
    <w:rsid w:val="00195CE1"/>
    <w:rsid w:val="00195E2A"/>
    <w:rsid w:val="0019624A"/>
    <w:rsid w:val="0019647B"/>
    <w:rsid w:val="00196615"/>
    <w:rsid w:val="001969A7"/>
    <w:rsid w:val="00196AC7"/>
    <w:rsid w:val="00196B6E"/>
    <w:rsid w:val="00196B9B"/>
    <w:rsid w:val="00196DC2"/>
    <w:rsid w:val="00196ECB"/>
    <w:rsid w:val="00197063"/>
    <w:rsid w:val="00197340"/>
    <w:rsid w:val="001973CB"/>
    <w:rsid w:val="00197411"/>
    <w:rsid w:val="0019741E"/>
    <w:rsid w:val="0019755D"/>
    <w:rsid w:val="001975B8"/>
    <w:rsid w:val="00197627"/>
    <w:rsid w:val="001978E8"/>
    <w:rsid w:val="001979E6"/>
    <w:rsid w:val="00197A2E"/>
    <w:rsid w:val="00197E57"/>
    <w:rsid w:val="00197EE9"/>
    <w:rsid w:val="00197F69"/>
    <w:rsid w:val="001A00F1"/>
    <w:rsid w:val="001A048A"/>
    <w:rsid w:val="001A077C"/>
    <w:rsid w:val="001A0D60"/>
    <w:rsid w:val="001A121B"/>
    <w:rsid w:val="001A143E"/>
    <w:rsid w:val="001A159F"/>
    <w:rsid w:val="001A1749"/>
    <w:rsid w:val="001A1BB4"/>
    <w:rsid w:val="001A1F2C"/>
    <w:rsid w:val="001A2216"/>
    <w:rsid w:val="001A2348"/>
    <w:rsid w:val="001A2369"/>
    <w:rsid w:val="001A24AD"/>
    <w:rsid w:val="001A2515"/>
    <w:rsid w:val="001A2534"/>
    <w:rsid w:val="001A260E"/>
    <w:rsid w:val="001A27C6"/>
    <w:rsid w:val="001A2C5A"/>
    <w:rsid w:val="001A2DDA"/>
    <w:rsid w:val="001A30F5"/>
    <w:rsid w:val="001A31C5"/>
    <w:rsid w:val="001A3237"/>
    <w:rsid w:val="001A33F0"/>
    <w:rsid w:val="001A3877"/>
    <w:rsid w:val="001A38D5"/>
    <w:rsid w:val="001A3CD2"/>
    <w:rsid w:val="001A4149"/>
    <w:rsid w:val="001A41BB"/>
    <w:rsid w:val="001A4586"/>
    <w:rsid w:val="001A462B"/>
    <w:rsid w:val="001A468A"/>
    <w:rsid w:val="001A4E12"/>
    <w:rsid w:val="001A505B"/>
    <w:rsid w:val="001A5144"/>
    <w:rsid w:val="001A54B3"/>
    <w:rsid w:val="001A5664"/>
    <w:rsid w:val="001A5E98"/>
    <w:rsid w:val="001A608E"/>
    <w:rsid w:val="001A61D1"/>
    <w:rsid w:val="001A6320"/>
    <w:rsid w:val="001A665B"/>
    <w:rsid w:val="001A68BC"/>
    <w:rsid w:val="001A6AD8"/>
    <w:rsid w:val="001A6CD1"/>
    <w:rsid w:val="001A6CE5"/>
    <w:rsid w:val="001A6CE7"/>
    <w:rsid w:val="001A6EB9"/>
    <w:rsid w:val="001A70B7"/>
    <w:rsid w:val="001A7132"/>
    <w:rsid w:val="001A7178"/>
    <w:rsid w:val="001A7181"/>
    <w:rsid w:val="001A729A"/>
    <w:rsid w:val="001A73B8"/>
    <w:rsid w:val="001A7425"/>
    <w:rsid w:val="001A7630"/>
    <w:rsid w:val="001A770F"/>
    <w:rsid w:val="001A78E6"/>
    <w:rsid w:val="001A7966"/>
    <w:rsid w:val="001A7991"/>
    <w:rsid w:val="001A7CD7"/>
    <w:rsid w:val="001A7CF9"/>
    <w:rsid w:val="001A7E74"/>
    <w:rsid w:val="001A7F7E"/>
    <w:rsid w:val="001B00E7"/>
    <w:rsid w:val="001B02EF"/>
    <w:rsid w:val="001B065A"/>
    <w:rsid w:val="001B09A3"/>
    <w:rsid w:val="001B0B7B"/>
    <w:rsid w:val="001B0BCF"/>
    <w:rsid w:val="001B0C83"/>
    <w:rsid w:val="001B0E22"/>
    <w:rsid w:val="001B1031"/>
    <w:rsid w:val="001B1165"/>
    <w:rsid w:val="001B11AD"/>
    <w:rsid w:val="001B12F0"/>
    <w:rsid w:val="001B1962"/>
    <w:rsid w:val="001B1984"/>
    <w:rsid w:val="001B1B1D"/>
    <w:rsid w:val="001B1DA9"/>
    <w:rsid w:val="001B1FBE"/>
    <w:rsid w:val="001B22FA"/>
    <w:rsid w:val="001B24AA"/>
    <w:rsid w:val="001B2746"/>
    <w:rsid w:val="001B2A18"/>
    <w:rsid w:val="001B2C27"/>
    <w:rsid w:val="001B2E79"/>
    <w:rsid w:val="001B2F6E"/>
    <w:rsid w:val="001B3056"/>
    <w:rsid w:val="001B30B7"/>
    <w:rsid w:val="001B30B8"/>
    <w:rsid w:val="001B3154"/>
    <w:rsid w:val="001B3371"/>
    <w:rsid w:val="001B33E3"/>
    <w:rsid w:val="001B3400"/>
    <w:rsid w:val="001B3483"/>
    <w:rsid w:val="001B35B5"/>
    <w:rsid w:val="001B3835"/>
    <w:rsid w:val="001B3927"/>
    <w:rsid w:val="001B3987"/>
    <w:rsid w:val="001B3BCD"/>
    <w:rsid w:val="001B3E7A"/>
    <w:rsid w:val="001B4226"/>
    <w:rsid w:val="001B4271"/>
    <w:rsid w:val="001B44D4"/>
    <w:rsid w:val="001B4924"/>
    <w:rsid w:val="001B4C94"/>
    <w:rsid w:val="001B4F6D"/>
    <w:rsid w:val="001B4F96"/>
    <w:rsid w:val="001B5211"/>
    <w:rsid w:val="001B52FC"/>
    <w:rsid w:val="001B5415"/>
    <w:rsid w:val="001B553D"/>
    <w:rsid w:val="001B58F6"/>
    <w:rsid w:val="001B5B46"/>
    <w:rsid w:val="001B5B6C"/>
    <w:rsid w:val="001B5BC8"/>
    <w:rsid w:val="001B5EE4"/>
    <w:rsid w:val="001B6004"/>
    <w:rsid w:val="001B6079"/>
    <w:rsid w:val="001B67F8"/>
    <w:rsid w:val="001B694D"/>
    <w:rsid w:val="001B69B5"/>
    <w:rsid w:val="001B6A8C"/>
    <w:rsid w:val="001B6B7F"/>
    <w:rsid w:val="001B6BAC"/>
    <w:rsid w:val="001B6F1E"/>
    <w:rsid w:val="001B71F2"/>
    <w:rsid w:val="001B74EC"/>
    <w:rsid w:val="001B75D5"/>
    <w:rsid w:val="001B7656"/>
    <w:rsid w:val="001B7749"/>
    <w:rsid w:val="001B7812"/>
    <w:rsid w:val="001B7866"/>
    <w:rsid w:val="001B7B1C"/>
    <w:rsid w:val="001B7B48"/>
    <w:rsid w:val="001B7B9E"/>
    <w:rsid w:val="001B7DEE"/>
    <w:rsid w:val="001B7E84"/>
    <w:rsid w:val="001B7EEB"/>
    <w:rsid w:val="001C02EF"/>
    <w:rsid w:val="001C048A"/>
    <w:rsid w:val="001C09A6"/>
    <w:rsid w:val="001C0AD7"/>
    <w:rsid w:val="001C0B1D"/>
    <w:rsid w:val="001C1092"/>
    <w:rsid w:val="001C1214"/>
    <w:rsid w:val="001C12C5"/>
    <w:rsid w:val="001C12E4"/>
    <w:rsid w:val="001C16BD"/>
    <w:rsid w:val="001C16C6"/>
    <w:rsid w:val="001C1AAC"/>
    <w:rsid w:val="001C1C8F"/>
    <w:rsid w:val="001C1D9D"/>
    <w:rsid w:val="001C1EDD"/>
    <w:rsid w:val="001C2240"/>
    <w:rsid w:val="001C2C63"/>
    <w:rsid w:val="001C2DD6"/>
    <w:rsid w:val="001C2EBA"/>
    <w:rsid w:val="001C311D"/>
    <w:rsid w:val="001C35ED"/>
    <w:rsid w:val="001C39C6"/>
    <w:rsid w:val="001C3A88"/>
    <w:rsid w:val="001C3C0B"/>
    <w:rsid w:val="001C43E8"/>
    <w:rsid w:val="001C4420"/>
    <w:rsid w:val="001C46AB"/>
    <w:rsid w:val="001C4866"/>
    <w:rsid w:val="001C4919"/>
    <w:rsid w:val="001C4C94"/>
    <w:rsid w:val="001C4F9F"/>
    <w:rsid w:val="001C4FD2"/>
    <w:rsid w:val="001C510D"/>
    <w:rsid w:val="001C51DC"/>
    <w:rsid w:val="001C527F"/>
    <w:rsid w:val="001C52E8"/>
    <w:rsid w:val="001C54BE"/>
    <w:rsid w:val="001C5621"/>
    <w:rsid w:val="001C56CB"/>
    <w:rsid w:val="001C5833"/>
    <w:rsid w:val="001C592C"/>
    <w:rsid w:val="001C60CD"/>
    <w:rsid w:val="001C61DF"/>
    <w:rsid w:val="001C665E"/>
    <w:rsid w:val="001C674F"/>
    <w:rsid w:val="001C67FE"/>
    <w:rsid w:val="001C684A"/>
    <w:rsid w:val="001C6E9F"/>
    <w:rsid w:val="001C6FA6"/>
    <w:rsid w:val="001C71D9"/>
    <w:rsid w:val="001C726E"/>
    <w:rsid w:val="001C73D7"/>
    <w:rsid w:val="001C7746"/>
    <w:rsid w:val="001C7B10"/>
    <w:rsid w:val="001D00CD"/>
    <w:rsid w:val="001D022C"/>
    <w:rsid w:val="001D0353"/>
    <w:rsid w:val="001D035A"/>
    <w:rsid w:val="001D0396"/>
    <w:rsid w:val="001D03E7"/>
    <w:rsid w:val="001D079E"/>
    <w:rsid w:val="001D086A"/>
    <w:rsid w:val="001D0886"/>
    <w:rsid w:val="001D096E"/>
    <w:rsid w:val="001D0BCB"/>
    <w:rsid w:val="001D0CF7"/>
    <w:rsid w:val="001D0DD7"/>
    <w:rsid w:val="001D0F4D"/>
    <w:rsid w:val="001D157B"/>
    <w:rsid w:val="001D18FC"/>
    <w:rsid w:val="001D1A38"/>
    <w:rsid w:val="001D1CD0"/>
    <w:rsid w:val="001D1F38"/>
    <w:rsid w:val="001D2102"/>
    <w:rsid w:val="001D2124"/>
    <w:rsid w:val="001D23A3"/>
    <w:rsid w:val="001D2440"/>
    <w:rsid w:val="001D2579"/>
    <w:rsid w:val="001D25C2"/>
    <w:rsid w:val="001D29A7"/>
    <w:rsid w:val="001D2A50"/>
    <w:rsid w:val="001D2B76"/>
    <w:rsid w:val="001D2C10"/>
    <w:rsid w:val="001D2C16"/>
    <w:rsid w:val="001D2C9A"/>
    <w:rsid w:val="001D2D59"/>
    <w:rsid w:val="001D2D6B"/>
    <w:rsid w:val="001D2D6F"/>
    <w:rsid w:val="001D3093"/>
    <w:rsid w:val="001D33EA"/>
    <w:rsid w:val="001D3443"/>
    <w:rsid w:val="001D38BB"/>
    <w:rsid w:val="001D397C"/>
    <w:rsid w:val="001D3B02"/>
    <w:rsid w:val="001D410A"/>
    <w:rsid w:val="001D4360"/>
    <w:rsid w:val="001D4365"/>
    <w:rsid w:val="001D463A"/>
    <w:rsid w:val="001D4759"/>
    <w:rsid w:val="001D490B"/>
    <w:rsid w:val="001D4A02"/>
    <w:rsid w:val="001D4B32"/>
    <w:rsid w:val="001D4E18"/>
    <w:rsid w:val="001D4EBA"/>
    <w:rsid w:val="001D4ECB"/>
    <w:rsid w:val="001D4EFB"/>
    <w:rsid w:val="001D5042"/>
    <w:rsid w:val="001D52AE"/>
    <w:rsid w:val="001D52E5"/>
    <w:rsid w:val="001D5375"/>
    <w:rsid w:val="001D57F4"/>
    <w:rsid w:val="001D58F9"/>
    <w:rsid w:val="001D59E1"/>
    <w:rsid w:val="001D5BD0"/>
    <w:rsid w:val="001D604B"/>
    <w:rsid w:val="001D6410"/>
    <w:rsid w:val="001D66EE"/>
    <w:rsid w:val="001D6837"/>
    <w:rsid w:val="001D68FC"/>
    <w:rsid w:val="001D69A2"/>
    <w:rsid w:val="001D6C77"/>
    <w:rsid w:val="001D6E62"/>
    <w:rsid w:val="001D6F68"/>
    <w:rsid w:val="001D6FFE"/>
    <w:rsid w:val="001D7068"/>
    <w:rsid w:val="001D712D"/>
    <w:rsid w:val="001D744E"/>
    <w:rsid w:val="001D762E"/>
    <w:rsid w:val="001D776A"/>
    <w:rsid w:val="001D7791"/>
    <w:rsid w:val="001D782B"/>
    <w:rsid w:val="001D78E9"/>
    <w:rsid w:val="001D7AA7"/>
    <w:rsid w:val="001D7BE1"/>
    <w:rsid w:val="001D7BE3"/>
    <w:rsid w:val="001D7E62"/>
    <w:rsid w:val="001D7EB5"/>
    <w:rsid w:val="001D7F59"/>
    <w:rsid w:val="001E0565"/>
    <w:rsid w:val="001E06CF"/>
    <w:rsid w:val="001E07A0"/>
    <w:rsid w:val="001E0CB4"/>
    <w:rsid w:val="001E0D58"/>
    <w:rsid w:val="001E1041"/>
    <w:rsid w:val="001E1309"/>
    <w:rsid w:val="001E142F"/>
    <w:rsid w:val="001E170C"/>
    <w:rsid w:val="001E17C7"/>
    <w:rsid w:val="001E1A78"/>
    <w:rsid w:val="001E1CF0"/>
    <w:rsid w:val="001E1D17"/>
    <w:rsid w:val="001E1E17"/>
    <w:rsid w:val="001E1F63"/>
    <w:rsid w:val="001E1FAE"/>
    <w:rsid w:val="001E20A7"/>
    <w:rsid w:val="001E2222"/>
    <w:rsid w:val="001E2271"/>
    <w:rsid w:val="001E22EC"/>
    <w:rsid w:val="001E27C1"/>
    <w:rsid w:val="001E2803"/>
    <w:rsid w:val="001E2838"/>
    <w:rsid w:val="001E2B0A"/>
    <w:rsid w:val="001E2D50"/>
    <w:rsid w:val="001E30EB"/>
    <w:rsid w:val="001E327D"/>
    <w:rsid w:val="001E335F"/>
    <w:rsid w:val="001E3511"/>
    <w:rsid w:val="001E39AD"/>
    <w:rsid w:val="001E3CBF"/>
    <w:rsid w:val="001E3CF4"/>
    <w:rsid w:val="001E40CF"/>
    <w:rsid w:val="001E43D3"/>
    <w:rsid w:val="001E442E"/>
    <w:rsid w:val="001E445E"/>
    <w:rsid w:val="001E48CC"/>
    <w:rsid w:val="001E4AB6"/>
    <w:rsid w:val="001E4B98"/>
    <w:rsid w:val="001E4E53"/>
    <w:rsid w:val="001E4E6B"/>
    <w:rsid w:val="001E4E79"/>
    <w:rsid w:val="001E4F50"/>
    <w:rsid w:val="001E51FB"/>
    <w:rsid w:val="001E5243"/>
    <w:rsid w:val="001E52E7"/>
    <w:rsid w:val="001E5358"/>
    <w:rsid w:val="001E53BF"/>
    <w:rsid w:val="001E55E4"/>
    <w:rsid w:val="001E5680"/>
    <w:rsid w:val="001E5B0F"/>
    <w:rsid w:val="001E5B31"/>
    <w:rsid w:val="001E5CAF"/>
    <w:rsid w:val="001E5E80"/>
    <w:rsid w:val="001E5EEB"/>
    <w:rsid w:val="001E6004"/>
    <w:rsid w:val="001E609A"/>
    <w:rsid w:val="001E639D"/>
    <w:rsid w:val="001E6426"/>
    <w:rsid w:val="001E6670"/>
    <w:rsid w:val="001E6BA7"/>
    <w:rsid w:val="001E6D71"/>
    <w:rsid w:val="001E6F09"/>
    <w:rsid w:val="001E7198"/>
    <w:rsid w:val="001E72AF"/>
    <w:rsid w:val="001E72B3"/>
    <w:rsid w:val="001E74A7"/>
    <w:rsid w:val="001E7711"/>
    <w:rsid w:val="001E77EF"/>
    <w:rsid w:val="001E7DC3"/>
    <w:rsid w:val="001F0387"/>
    <w:rsid w:val="001F03EB"/>
    <w:rsid w:val="001F0536"/>
    <w:rsid w:val="001F0628"/>
    <w:rsid w:val="001F07C0"/>
    <w:rsid w:val="001F0823"/>
    <w:rsid w:val="001F0985"/>
    <w:rsid w:val="001F0CCE"/>
    <w:rsid w:val="001F0F90"/>
    <w:rsid w:val="001F1104"/>
    <w:rsid w:val="001F11D7"/>
    <w:rsid w:val="001F1493"/>
    <w:rsid w:val="001F1669"/>
    <w:rsid w:val="001F1AB2"/>
    <w:rsid w:val="001F1F17"/>
    <w:rsid w:val="001F1FDF"/>
    <w:rsid w:val="001F20D6"/>
    <w:rsid w:val="001F2135"/>
    <w:rsid w:val="001F2233"/>
    <w:rsid w:val="001F249B"/>
    <w:rsid w:val="001F24FB"/>
    <w:rsid w:val="001F27C0"/>
    <w:rsid w:val="001F287C"/>
    <w:rsid w:val="001F2973"/>
    <w:rsid w:val="001F29DF"/>
    <w:rsid w:val="001F2A48"/>
    <w:rsid w:val="001F2D89"/>
    <w:rsid w:val="001F2DEE"/>
    <w:rsid w:val="001F2E71"/>
    <w:rsid w:val="001F3053"/>
    <w:rsid w:val="001F3246"/>
    <w:rsid w:val="001F325B"/>
    <w:rsid w:val="001F3516"/>
    <w:rsid w:val="001F35AF"/>
    <w:rsid w:val="001F3685"/>
    <w:rsid w:val="001F36A6"/>
    <w:rsid w:val="001F379E"/>
    <w:rsid w:val="001F3B40"/>
    <w:rsid w:val="001F3B80"/>
    <w:rsid w:val="001F3BAC"/>
    <w:rsid w:val="001F3DEB"/>
    <w:rsid w:val="001F3FAC"/>
    <w:rsid w:val="001F44FF"/>
    <w:rsid w:val="001F453F"/>
    <w:rsid w:val="001F471F"/>
    <w:rsid w:val="001F4776"/>
    <w:rsid w:val="001F4A8F"/>
    <w:rsid w:val="001F4DC8"/>
    <w:rsid w:val="001F4E01"/>
    <w:rsid w:val="001F5498"/>
    <w:rsid w:val="001F5994"/>
    <w:rsid w:val="001F5BA0"/>
    <w:rsid w:val="001F5BA2"/>
    <w:rsid w:val="001F5CF1"/>
    <w:rsid w:val="001F5CFC"/>
    <w:rsid w:val="001F5CFD"/>
    <w:rsid w:val="001F5D4F"/>
    <w:rsid w:val="001F5E0B"/>
    <w:rsid w:val="001F5E80"/>
    <w:rsid w:val="001F5F4A"/>
    <w:rsid w:val="001F6563"/>
    <w:rsid w:val="001F65A3"/>
    <w:rsid w:val="001F68ED"/>
    <w:rsid w:val="001F6A2E"/>
    <w:rsid w:val="001F6C04"/>
    <w:rsid w:val="001F6C62"/>
    <w:rsid w:val="001F6D70"/>
    <w:rsid w:val="001F7084"/>
    <w:rsid w:val="001F70A2"/>
    <w:rsid w:val="001F727B"/>
    <w:rsid w:val="001F73F9"/>
    <w:rsid w:val="001F74C9"/>
    <w:rsid w:val="001F756D"/>
    <w:rsid w:val="001F75F7"/>
    <w:rsid w:val="001F784B"/>
    <w:rsid w:val="001F79FA"/>
    <w:rsid w:val="00200043"/>
    <w:rsid w:val="002001B5"/>
    <w:rsid w:val="00200237"/>
    <w:rsid w:val="00200297"/>
    <w:rsid w:val="00200300"/>
    <w:rsid w:val="002003A7"/>
    <w:rsid w:val="0020069B"/>
    <w:rsid w:val="002008A8"/>
    <w:rsid w:val="00200A68"/>
    <w:rsid w:val="00200C1A"/>
    <w:rsid w:val="00200EE1"/>
    <w:rsid w:val="00200FAC"/>
    <w:rsid w:val="002011B5"/>
    <w:rsid w:val="002011F3"/>
    <w:rsid w:val="002012F4"/>
    <w:rsid w:val="002015A5"/>
    <w:rsid w:val="002015FB"/>
    <w:rsid w:val="00201828"/>
    <w:rsid w:val="002019DB"/>
    <w:rsid w:val="00201BDC"/>
    <w:rsid w:val="002020E4"/>
    <w:rsid w:val="002021ED"/>
    <w:rsid w:val="002021F0"/>
    <w:rsid w:val="00202221"/>
    <w:rsid w:val="00202481"/>
    <w:rsid w:val="002028A5"/>
    <w:rsid w:val="00202A40"/>
    <w:rsid w:val="00202AA1"/>
    <w:rsid w:val="00202F0F"/>
    <w:rsid w:val="0020317E"/>
    <w:rsid w:val="00203221"/>
    <w:rsid w:val="002035B2"/>
    <w:rsid w:val="0020364E"/>
    <w:rsid w:val="0020369A"/>
    <w:rsid w:val="00203C13"/>
    <w:rsid w:val="00203CA2"/>
    <w:rsid w:val="00203D9A"/>
    <w:rsid w:val="00203DB3"/>
    <w:rsid w:val="00203DEE"/>
    <w:rsid w:val="00203E74"/>
    <w:rsid w:val="00204240"/>
    <w:rsid w:val="00204282"/>
    <w:rsid w:val="0020431B"/>
    <w:rsid w:val="00204A4D"/>
    <w:rsid w:val="00204BB7"/>
    <w:rsid w:val="00204F33"/>
    <w:rsid w:val="00205280"/>
    <w:rsid w:val="0020531A"/>
    <w:rsid w:val="00205525"/>
    <w:rsid w:val="002057AE"/>
    <w:rsid w:val="00205D24"/>
    <w:rsid w:val="00205DC8"/>
    <w:rsid w:val="0020612E"/>
    <w:rsid w:val="00206303"/>
    <w:rsid w:val="0020632B"/>
    <w:rsid w:val="002063D6"/>
    <w:rsid w:val="00206424"/>
    <w:rsid w:val="0020652F"/>
    <w:rsid w:val="00206594"/>
    <w:rsid w:val="002065DB"/>
    <w:rsid w:val="00206701"/>
    <w:rsid w:val="00206999"/>
    <w:rsid w:val="00206BE6"/>
    <w:rsid w:val="00206C24"/>
    <w:rsid w:val="00206D23"/>
    <w:rsid w:val="00207062"/>
    <w:rsid w:val="002070D9"/>
    <w:rsid w:val="00207135"/>
    <w:rsid w:val="0020720B"/>
    <w:rsid w:val="002073CF"/>
    <w:rsid w:val="00207852"/>
    <w:rsid w:val="00207B90"/>
    <w:rsid w:val="00207F0F"/>
    <w:rsid w:val="00207FF1"/>
    <w:rsid w:val="002100C8"/>
    <w:rsid w:val="002100D9"/>
    <w:rsid w:val="00210202"/>
    <w:rsid w:val="00210462"/>
    <w:rsid w:val="00210594"/>
    <w:rsid w:val="00210982"/>
    <w:rsid w:val="002109D6"/>
    <w:rsid w:val="00210A1B"/>
    <w:rsid w:val="00210BA7"/>
    <w:rsid w:val="00210C12"/>
    <w:rsid w:val="00210DA0"/>
    <w:rsid w:val="00210F17"/>
    <w:rsid w:val="0021122B"/>
    <w:rsid w:val="002113E7"/>
    <w:rsid w:val="00211518"/>
    <w:rsid w:val="002116C0"/>
    <w:rsid w:val="00211727"/>
    <w:rsid w:val="0021198A"/>
    <w:rsid w:val="00211A6D"/>
    <w:rsid w:val="00211C51"/>
    <w:rsid w:val="00211DC5"/>
    <w:rsid w:val="00212001"/>
    <w:rsid w:val="00212245"/>
    <w:rsid w:val="0021233E"/>
    <w:rsid w:val="00212687"/>
    <w:rsid w:val="002127F3"/>
    <w:rsid w:val="002128FE"/>
    <w:rsid w:val="00212BCD"/>
    <w:rsid w:val="00212D1A"/>
    <w:rsid w:val="00212D60"/>
    <w:rsid w:val="00212F44"/>
    <w:rsid w:val="002132E5"/>
    <w:rsid w:val="00213333"/>
    <w:rsid w:val="002134CB"/>
    <w:rsid w:val="002134E0"/>
    <w:rsid w:val="00213527"/>
    <w:rsid w:val="002135DD"/>
    <w:rsid w:val="00213A9B"/>
    <w:rsid w:val="00213DD7"/>
    <w:rsid w:val="002142E3"/>
    <w:rsid w:val="0021433E"/>
    <w:rsid w:val="0021448B"/>
    <w:rsid w:val="00214A73"/>
    <w:rsid w:val="00214F61"/>
    <w:rsid w:val="002157EF"/>
    <w:rsid w:val="0021581F"/>
    <w:rsid w:val="00215859"/>
    <w:rsid w:val="00215B32"/>
    <w:rsid w:val="00215B65"/>
    <w:rsid w:val="00215C28"/>
    <w:rsid w:val="00215C8B"/>
    <w:rsid w:val="00215CF3"/>
    <w:rsid w:val="00215F78"/>
    <w:rsid w:val="0021605A"/>
    <w:rsid w:val="002160B6"/>
    <w:rsid w:val="0021689E"/>
    <w:rsid w:val="00216973"/>
    <w:rsid w:val="00216A73"/>
    <w:rsid w:val="00216CEC"/>
    <w:rsid w:val="002173E3"/>
    <w:rsid w:val="0021752A"/>
    <w:rsid w:val="00217A9D"/>
    <w:rsid w:val="00217AAE"/>
    <w:rsid w:val="00217B65"/>
    <w:rsid w:val="00217B88"/>
    <w:rsid w:val="00217BF2"/>
    <w:rsid w:val="00217CB3"/>
    <w:rsid w:val="00217E19"/>
    <w:rsid w:val="00217E5E"/>
    <w:rsid w:val="00217E9D"/>
    <w:rsid w:val="0022000E"/>
    <w:rsid w:val="00220073"/>
    <w:rsid w:val="002202C2"/>
    <w:rsid w:val="00220332"/>
    <w:rsid w:val="00220558"/>
    <w:rsid w:val="0022055E"/>
    <w:rsid w:val="0022083C"/>
    <w:rsid w:val="00220959"/>
    <w:rsid w:val="00220DE3"/>
    <w:rsid w:val="00220E2D"/>
    <w:rsid w:val="0022133A"/>
    <w:rsid w:val="00221342"/>
    <w:rsid w:val="00221550"/>
    <w:rsid w:val="00221D74"/>
    <w:rsid w:val="00221E34"/>
    <w:rsid w:val="00221E38"/>
    <w:rsid w:val="0022209C"/>
    <w:rsid w:val="00222147"/>
    <w:rsid w:val="0022216A"/>
    <w:rsid w:val="002221C2"/>
    <w:rsid w:val="002223AB"/>
    <w:rsid w:val="00222412"/>
    <w:rsid w:val="00222424"/>
    <w:rsid w:val="0022275B"/>
    <w:rsid w:val="00222829"/>
    <w:rsid w:val="0022307B"/>
    <w:rsid w:val="00223198"/>
    <w:rsid w:val="00223231"/>
    <w:rsid w:val="002234B7"/>
    <w:rsid w:val="002235D9"/>
    <w:rsid w:val="0022376F"/>
    <w:rsid w:val="002237E7"/>
    <w:rsid w:val="0022388D"/>
    <w:rsid w:val="00223AFE"/>
    <w:rsid w:val="00223BC2"/>
    <w:rsid w:val="00223D25"/>
    <w:rsid w:val="0022434C"/>
    <w:rsid w:val="00224453"/>
    <w:rsid w:val="00224784"/>
    <w:rsid w:val="002249E5"/>
    <w:rsid w:val="00224AE5"/>
    <w:rsid w:val="00225083"/>
    <w:rsid w:val="002250B4"/>
    <w:rsid w:val="00225269"/>
    <w:rsid w:val="0022545F"/>
    <w:rsid w:val="00225464"/>
    <w:rsid w:val="00225526"/>
    <w:rsid w:val="00225A97"/>
    <w:rsid w:val="00225E40"/>
    <w:rsid w:val="00225F44"/>
    <w:rsid w:val="0022640D"/>
    <w:rsid w:val="00226847"/>
    <w:rsid w:val="00226907"/>
    <w:rsid w:val="002269BE"/>
    <w:rsid w:val="002269E8"/>
    <w:rsid w:val="00226F35"/>
    <w:rsid w:val="002270BF"/>
    <w:rsid w:val="002272E3"/>
    <w:rsid w:val="002272EE"/>
    <w:rsid w:val="0022752C"/>
    <w:rsid w:val="002275D8"/>
    <w:rsid w:val="0022767E"/>
    <w:rsid w:val="002276C1"/>
    <w:rsid w:val="002278C4"/>
    <w:rsid w:val="002279B6"/>
    <w:rsid w:val="00227AD0"/>
    <w:rsid w:val="00227B6F"/>
    <w:rsid w:val="00227B99"/>
    <w:rsid w:val="00230085"/>
    <w:rsid w:val="00230149"/>
    <w:rsid w:val="0023066F"/>
    <w:rsid w:val="00230A06"/>
    <w:rsid w:val="00230F61"/>
    <w:rsid w:val="0023152A"/>
    <w:rsid w:val="0023180C"/>
    <w:rsid w:val="002318DD"/>
    <w:rsid w:val="00231CB3"/>
    <w:rsid w:val="00231D77"/>
    <w:rsid w:val="00231DBE"/>
    <w:rsid w:val="00231EC8"/>
    <w:rsid w:val="002323C4"/>
    <w:rsid w:val="002326BB"/>
    <w:rsid w:val="00232855"/>
    <w:rsid w:val="002329E4"/>
    <w:rsid w:val="00232A6A"/>
    <w:rsid w:val="00232BC3"/>
    <w:rsid w:val="00232C8B"/>
    <w:rsid w:val="00232CD2"/>
    <w:rsid w:val="00232D40"/>
    <w:rsid w:val="00232E67"/>
    <w:rsid w:val="00232EBA"/>
    <w:rsid w:val="0023317F"/>
    <w:rsid w:val="00233656"/>
    <w:rsid w:val="00233758"/>
    <w:rsid w:val="00233948"/>
    <w:rsid w:val="00233A69"/>
    <w:rsid w:val="00233B4D"/>
    <w:rsid w:val="00233CB4"/>
    <w:rsid w:val="00233CFE"/>
    <w:rsid w:val="00233D23"/>
    <w:rsid w:val="00233D3E"/>
    <w:rsid w:val="00233E34"/>
    <w:rsid w:val="00234118"/>
    <w:rsid w:val="002342A0"/>
    <w:rsid w:val="002348EE"/>
    <w:rsid w:val="0023491D"/>
    <w:rsid w:val="00234A17"/>
    <w:rsid w:val="00234C82"/>
    <w:rsid w:val="00235072"/>
    <w:rsid w:val="0023508D"/>
    <w:rsid w:val="00235128"/>
    <w:rsid w:val="0023559A"/>
    <w:rsid w:val="00235912"/>
    <w:rsid w:val="00235A48"/>
    <w:rsid w:val="00235A52"/>
    <w:rsid w:val="00236028"/>
    <w:rsid w:val="002360D7"/>
    <w:rsid w:val="002365E2"/>
    <w:rsid w:val="0023672B"/>
    <w:rsid w:val="0023682F"/>
    <w:rsid w:val="002368EE"/>
    <w:rsid w:val="00236D1D"/>
    <w:rsid w:val="00236E3E"/>
    <w:rsid w:val="00237003"/>
    <w:rsid w:val="002373C8"/>
    <w:rsid w:val="002375A1"/>
    <w:rsid w:val="002375FC"/>
    <w:rsid w:val="0023767C"/>
    <w:rsid w:val="00237ADF"/>
    <w:rsid w:val="00237AF3"/>
    <w:rsid w:val="00237D22"/>
    <w:rsid w:val="00240030"/>
    <w:rsid w:val="00240341"/>
    <w:rsid w:val="002403BE"/>
    <w:rsid w:val="00240499"/>
    <w:rsid w:val="00240558"/>
    <w:rsid w:val="002407DE"/>
    <w:rsid w:val="00240908"/>
    <w:rsid w:val="00240B10"/>
    <w:rsid w:val="0024119B"/>
    <w:rsid w:val="002412C2"/>
    <w:rsid w:val="002412D0"/>
    <w:rsid w:val="00241592"/>
    <w:rsid w:val="002416ED"/>
    <w:rsid w:val="00241727"/>
    <w:rsid w:val="00241838"/>
    <w:rsid w:val="002418AF"/>
    <w:rsid w:val="00241A14"/>
    <w:rsid w:val="00241A4E"/>
    <w:rsid w:val="00241CF4"/>
    <w:rsid w:val="00241CFF"/>
    <w:rsid w:val="00241EE8"/>
    <w:rsid w:val="00241FD5"/>
    <w:rsid w:val="002420B3"/>
    <w:rsid w:val="00242316"/>
    <w:rsid w:val="002423F9"/>
    <w:rsid w:val="002425B0"/>
    <w:rsid w:val="002425E9"/>
    <w:rsid w:val="002429B7"/>
    <w:rsid w:val="00242A2E"/>
    <w:rsid w:val="00242A3B"/>
    <w:rsid w:val="00242B95"/>
    <w:rsid w:val="00242F65"/>
    <w:rsid w:val="00243292"/>
    <w:rsid w:val="00243314"/>
    <w:rsid w:val="002434E1"/>
    <w:rsid w:val="00243590"/>
    <w:rsid w:val="002436D8"/>
    <w:rsid w:val="0024375A"/>
    <w:rsid w:val="002437BB"/>
    <w:rsid w:val="00243F61"/>
    <w:rsid w:val="002440A7"/>
    <w:rsid w:val="002441EF"/>
    <w:rsid w:val="002441F8"/>
    <w:rsid w:val="00244200"/>
    <w:rsid w:val="0024420A"/>
    <w:rsid w:val="00244B8C"/>
    <w:rsid w:val="00244CD2"/>
    <w:rsid w:val="00244F15"/>
    <w:rsid w:val="002451D0"/>
    <w:rsid w:val="002452C8"/>
    <w:rsid w:val="00245576"/>
    <w:rsid w:val="0024565D"/>
    <w:rsid w:val="0024604B"/>
    <w:rsid w:val="002460A8"/>
    <w:rsid w:val="00246330"/>
    <w:rsid w:val="002463F4"/>
    <w:rsid w:val="00246742"/>
    <w:rsid w:val="002468C5"/>
    <w:rsid w:val="002468F1"/>
    <w:rsid w:val="00246CF4"/>
    <w:rsid w:val="00246E0D"/>
    <w:rsid w:val="00246E3B"/>
    <w:rsid w:val="00246FA8"/>
    <w:rsid w:val="0024717C"/>
    <w:rsid w:val="0024748F"/>
    <w:rsid w:val="002474FB"/>
    <w:rsid w:val="00247579"/>
    <w:rsid w:val="002475A7"/>
    <w:rsid w:val="0024799C"/>
    <w:rsid w:val="00247A45"/>
    <w:rsid w:val="00247C2E"/>
    <w:rsid w:val="00247CE1"/>
    <w:rsid w:val="00247EA2"/>
    <w:rsid w:val="00247F76"/>
    <w:rsid w:val="002500D5"/>
    <w:rsid w:val="002505D9"/>
    <w:rsid w:val="00250754"/>
    <w:rsid w:val="0025099D"/>
    <w:rsid w:val="00250C55"/>
    <w:rsid w:val="00250E6B"/>
    <w:rsid w:val="00250FB5"/>
    <w:rsid w:val="00251429"/>
    <w:rsid w:val="002514C9"/>
    <w:rsid w:val="00251614"/>
    <w:rsid w:val="00251616"/>
    <w:rsid w:val="00251837"/>
    <w:rsid w:val="0025193E"/>
    <w:rsid w:val="00251C4B"/>
    <w:rsid w:val="00251FC8"/>
    <w:rsid w:val="0025209C"/>
    <w:rsid w:val="002520B6"/>
    <w:rsid w:val="002520E5"/>
    <w:rsid w:val="00252310"/>
    <w:rsid w:val="00252424"/>
    <w:rsid w:val="002524F3"/>
    <w:rsid w:val="0025254F"/>
    <w:rsid w:val="00252623"/>
    <w:rsid w:val="00252D3A"/>
    <w:rsid w:val="00252DA9"/>
    <w:rsid w:val="00252F54"/>
    <w:rsid w:val="00252F59"/>
    <w:rsid w:val="00252FC7"/>
    <w:rsid w:val="00253067"/>
    <w:rsid w:val="00253173"/>
    <w:rsid w:val="00253349"/>
    <w:rsid w:val="0025353E"/>
    <w:rsid w:val="002536E9"/>
    <w:rsid w:val="00253725"/>
    <w:rsid w:val="00253A7F"/>
    <w:rsid w:val="00253B68"/>
    <w:rsid w:val="00253C3E"/>
    <w:rsid w:val="00253C47"/>
    <w:rsid w:val="00254238"/>
    <w:rsid w:val="002544D0"/>
    <w:rsid w:val="002547D3"/>
    <w:rsid w:val="002547F1"/>
    <w:rsid w:val="00254F75"/>
    <w:rsid w:val="002551F1"/>
    <w:rsid w:val="00255220"/>
    <w:rsid w:val="00255854"/>
    <w:rsid w:val="00255B8F"/>
    <w:rsid w:val="00256153"/>
    <w:rsid w:val="002561BB"/>
    <w:rsid w:val="0025646F"/>
    <w:rsid w:val="00256656"/>
    <w:rsid w:val="002567C1"/>
    <w:rsid w:val="002568E3"/>
    <w:rsid w:val="00256A6C"/>
    <w:rsid w:val="00256BB3"/>
    <w:rsid w:val="00256BB7"/>
    <w:rsid w:val="00256C81"/>
    <w:rsid w:val="00256CA2"/>
    <w:rsid w:val="00256D1A"/>
    <w:rsid w:val="0025716F"/>
    <w:rsid w:val="002573EB"/>
    <w:rsid w:val="0025756E"/>
    <w:rsid w:val="002575DA"/>
    <w:rsid w:val="002576F9"/>
    <w:rsid w:val="002577C2"/>
    <w:rsid w:val="00257A2A"/>
    <w:rsid w:val="00257BAB"/>
    <w:rsid w:val="00257BED"/>
    <w:rsid w:val="00257C64"/>
    <w:rsid w:val="00257E02"/>
    <w:rsid w:val="00257FF5"/>
    <w:rsid w:val="002600E2"/>
    <w:rsid w:val="0026058A"/>
    <w:rsid w:val="0026066E"/>
    <w:rsid w:val="00260C20"/>
    <w:rsid w:val="00260E60"/>
    <w:rsid w:val="00261183"/>
    <w:rsid w:val="0026189A"/>
    <w:rsid w:val="002618E6"/>
    <w:rsid w:val="00261C69"/>
    <w:rsid w:val="00261E3A"/>
    <w:rsid w:val="00261E47"/>
    <w:rsid w:val="00261E56"/>
    <w:rsid w:val="0026206C"/>
    <w:rsid w:val="002620F1"/>
    <w:rsid w:val="00262131"/>
    <w:rsid w:val="00262172"/>
    <w:rsid w:val="002621D8"/>
    <w:rsid w:val="002624D9"/>
    <w:rsid w:val="0026266B"/>
    <w:rsid w:val="0026298B"/>
    <w:rsid w:val="00262B20"/>
    <w:rsid w:val="00262C5D"/>
    <w:rsid w:val="00262C85"/>
    <w:rsid w:val="00262E83"/>
    <w:rsid w:val="00262ECE"/>
    <w:rsid w:val="0026317A"/>
    <w:rsid w:val="0026342F"/>
    <w:rsid w:val="002634E6"/>
    <w:rsid w:val="0026379D"/>
    <w:rsid w:val="002639E7"/>
    <w:rsid w:val="00263C28"/>
    <w:rsid w:val="00263E9D"/>
    <w:rsid w:val="00263FE4"/>
    <w:rsid w:val="002642BD"/>
    <w:rsid w:val="002644F3"/>
    <w:rsid w:val="002647A3"/>
    <w:rsid w:val="002647CF"/>
    <w:rsid w:val="00264914"/>
    <w:rsid w:val="00264CE4"/>
    <w:rsid w:val="002652C6"/>
    <w:rsid w:val="002653D4"/>
    <w:rsid w:val="0026552A"/>
    <w:rsid w:val="0026553E"/>
    <w:rsid w:val="002656C3"/>
    <w:rsid w:val="00265783"/>
    <w:rsid w:val="0026578C"/>
    <w:rsid w:val="002658CE"/>
    <w:rsid w:val="00265A82"/>
    <w:rsid w:val="00265F4D"/>
    <w:rsid w:val="00266821"/>
    <w:rsid w:val="002668C1"/>
    <w:rsid w:val="00266B9A"/>
    <w:rsid w:val="0026735D"/>
    <w:rsid w:val="00267490"/>
    <w:rsid w:val="002675B4"/>
    <w:rsid w:val="0026782F"/>
    <w:rsid w:val="00267CEC"/>
    <w:rsid w:val="00267DC2"/>
    <w:rsid w:val="00267F1F"/>
    <w:rsid w:val="002700FC"/>
    <w:rsid w:val="002702E2"/>
    <w:rsid w:val="0027048F"/>
    <w:rsid w:val="0027051C"/>
    <w:rsid w:val="00270838"/>
    <w:rsid w:val="00270D15"/>
    <w:rsid w:val="00270D3D"/>
    <w:rsid w:val="00270ECD"/>
    <w:rsid w:val="00270FC1"/>
    <w:rsid w:val="002710DD"/>
    <w:rsid w:val="00271159"/>
    <w:rsid w:val="00271404"/>
    <w:rsid w:val="0027145C"/>
    <w:rsid w:val="00271648"/>
    <w:rsid w:val="00271A7C"/>
    <w:rsid w:val="00271CAC"/>
    <w:rsid w:val="0027203D"/>
    <w:rsid w:val="0027206E"/>
    <w:rsid w:val="00272297"/>
    <w:rsid w:val="00272317"/>
    <w:rsid w:val="00272384"/>
    <w:rsid w:val="00272387"/>
    <w:rsid w:val="0027239C"/>
    <w:rsid w:val="002724FA"/>
    <w:rsid w:val="00272A6F"/>
    <w:rsid w:val="00272E87"/>
    <w:rsid w:val="002730B9"/>
    <w:rsid w:val="0027321F"/>
    <w:rsid w:val="0027331C"/>
    <w:rsid w:val="002733B0"/>
    <w:rsid w:val="00273570"/>
    <w:rsid w:val="0027374B"/>
    <w:rsid w:val="00273AE7"/>
    <w:rsid w:val="00273BE0"/>
    <w:rsid w:val="00273C27"/>
    <w:rsid w:val="00273C4D"/>
    <w:rsid w:val="00273D7D"/>
    <w:rsid w:val="00273E43"/>
    <w:rsid w:val="00274241"/>
    <w:rsid w:val="0027445D"/>
    <w:rsid w:val="00274798"/>
    <w:rsid w:val="00274ADF"/>
    <w:rsid w:val="00274BE0"/>
    <w:rsid w:val="00274F5C"/>
    <w:rsid w:val="00274F60"/>
    <w:rsid w:val="00275011"/>
    <w:rsid w:val="0027508E"/>
    <w:rsid w:val="002750F8"/>
    <w:rsid w:val="002751FB"/>
    <w:rsid w:val="002753B8"/>
    <w:rsid w:val="00275625"/>
    <w:rsid w:val="00275717"/>
    <w:rsid w:val="002758C2"/>
    <w:rsid w:val="00275909"/>
    <w:rsid w:val="00275DA0"/>
    <w:rsid w:val="00275E77"/>
    <w:rsid w:val="00276254"/>
    <w:rsid w:val="002762BE"/>
    <w:rsid w:val="002762F2"/>
    <w:rsid w:val="002763C4"/>
    <w:rsid w:val="002763D7"/>
    <w:rsid w:val="00276671"/>
    <w:rsid w:val="00276A3A"/>
    <w:rsid w:val="00276AA2"/>
    <w:rsid w:val="00276E68"/>
    <w:rsid w:val="00276EF1"/>
    <w:rsid w:val="00276FAE"/>
    <w:rsid w:val="00277715"/>
    <w:rsid w:val="00277922"/>
    <w:rsid w:val="0027796E"/>
    <w:rsid w:val="00277995"/>
    <w:rsid w:val="00277B59"/>
    <w:rsid w:val="00277D00"/>
    <w:rsid w:val="00277D1A"/>
    <w:rsid w:val="00277EAA"/>
    <w:rsid w:val="002801DC"/>
    <w:rsid w:val="002805E9"/>
    <w:rsid w:val="0028079D"/>
    <w:rsid w:val="002809E9"/>
    <w:rsid w:val="00280A69"/>
    <w:rsid w:val="00280AE1"/>
    <w:rsid w:val="0028117B"/>
    <w:rsid w:val="00281305"/>
    <w:rsid w:val="00281350"/>
    <w:rsid w:val="00281397"/>
    <w:rsid w:val="00281523"/>
    <w:rsid w:val="00281596"/>
    <w:rsid w:val="002817E6"/>
    <w:rsid w:val="002817EC"/>
    <w:rsid w:val="00281BDD"/>
    <w:rsid w:val="00281EFA"/>
    <w:rsid w:val="0028238B"/>
    <w:rsid w:val="002827EA"/>
    <w:rsid w:val="00282C17"/>
    <w:rsid w:val="00282DE3"/>
    <w:rsid w:val="002830F7"/>
    <w:rsid w:val="00283262"/>
    <w:rsid w:val="002832C8"/>
    <w:rsid w:val="002833BE"/>
    <w:rsid w:val="0028348E"/>
    <w:rsid w:val="002834BE"/>
    <w:rsid w:val="002834DE"/>
    <w:rsid w:val="002837EC"/>
    <w:rsid w:val="002838DC"/>
    <w:rsid w:val="00283985"/>
    <w:rsid w:val="00283D21"/>
    <w:rsid w:val="00284291"/>
    <w:rsid w:val="002842F5"/>
    <w:rsid w:val="00284434"/>
    <w:rsid w:val="00284952"/>
    <w:rsid w:val="002849B3"/>
    <w:rsid w:val="00284B29"/>
    <w:rsid w:val="00284B89"/>
    <w:rsid w:val="00284E5A"/>
    <w:rsid w:val="00284F97"/>
    <w:rsid w:val="0028536B"/>
    <w:rsid w:val="0028557D"/>
    <w:rsid w:val="002855A0"/>
    <w:rsid w:val="002857BC"/>
    <w:rsid w:val="00285A57"/>
    <w:rsid w:val="00285ED9"/>
    <w:rsid w:val="00285EEE"/>
    <w:rsid w:val="002861A3"/>
    <w:rsid w:val="002863B0"/>
    <w:rsid w:val="00286430"/>
    <w:rsid w:val="00286636"/>
    <w:rsid w:val="00286A4D"/>
    <w:rsid w:val="00286D2A"/>
    <w:rsid w:val="00286E02"/>
    <w:rsid w:val="00286E4E"/>
    <w:rsid w:val="00286FEF"/>
    <w:rsid w:val="0028725E"/>
    <w:rsid w:val="00287436"/>
    <w:rsid w:val="0028751B"/>
    <w:rsid w:val="0028755E"/>
    <w:rsid w:val="00287579"/>
    <w:rsid w:val="00287611"/>
    <w:rsid w:val="0028789B"/>
    <w:rsid w:val="00287A38"/>
    <w:rsid w:val="00287C7D"/>
    <w:rsid w:val="00287D1A"/>
    <w:rsid w:val="00287DB4"/>
    <w:rsid w:val="00287E58"/>
    <w:rsid w:val="002903FB"/>
    <w:rsid w:val="00290C23"/>
    <w:rsid w:val="00291034"/>
    <w:rsid w:val="0029118D"/>
    <w:rsid w:val="00291267"/>
    <w:rsid w:val="002912F5"/>
    <w:rsid w:val="00291394"/>
    <w:rsid w:val="00291424"/>
    <w:rsid w:val="00291969"/>
    <w:rsid w:val="00291A2F"/>
    <w:rsid w:val="00291BE1"/>
    <w:rsid w:val="00291D34"/>
    <w:rsid w:val="00291FB4"/>
    <w:rsid w:val="00292143"/>
    <w:rsid w:val="00292396"/>
    <w:rsid w:val="002923DD"/>
    <w:rsid w:val="002927AC"/>
    <w:rsid w:val="002927D9"/>
    <w:rsid w:val="002929A6"/>
    <w:rsid w:val="002929CC"/>
    <w:rsid w:val="00292BA6"/>
    <w:rsid w:val="00292BD2"/>
    <w:rsid w:val="00292C52"/>
    <w:rsid w:val="00292D1D"/>
    <w:rsid w:val="00292DF5"/>
    <w:rsid w:val="00292E20"/>
    <w:rsid w:val="00293164"/>
    <w:rsid w:val="00293282"/>
    <w:rsid w:val="0029329F"/>
    <w:rsid w:val="00293B57"/>
    <w:rsid w:val="00293C36"/>
    <w:rsid w:val="00293CA0"/>
    <w:rsid w:val="00293CFD"/>
    <w:rsid w:val="00293FA9"/>
    <w:rsid w:val="0029411D"/>
    <w:rsid w:val="00294141"/>
    <w:rsid w:val="002943BE"/>
    <w:rsid w:val="002943F2"/>
    <w:rsid w:val="0029460A"/>
    <w:rsid w:val="00294722"/>
    <w:rsid w:val="00294901"/>
    <w:rsid w:val="00294CEB"/>
    <w:rsid w:val="00294FAE"/>
    <w:rsid w:val="00295103"/>
    <w:rsid w:val="00295293"/>
    <w:rsid w:val="0029540B"/>
    <w:rsid w:val="002954DB"/>
    <w:rsid w:val="002954FE"/>
    <w:rsid w:val="00295572"/>
    <w:rsid w:val="002956E6"/>
    <w:rsid w:val="002957DD"/>
    <w:rsid w:val="00295802"/>
    <w:rsid w:val="00295847"/>
    <w:rsid w:val="00295C39"/>
    <w:rsid w:val="00295E2F"/>
    <w:rsid w:val="002962AC"/>
    <w:rsid w:val="002968E1"/>
    <w:rsid w:val="00296C22"/>
    <w:rsid w:val="002970ED"/>
    <w:rsid w:val="00297206"/>
    <w:rsid w:val="0029765D"/>
    <w:rsid w:val="00297EA5"/>
    <w:rsid w:val="00297ED9"/>
    <w:rsid w:val="00297F28"/>
    <w:rsid w:val="002A0141"/>
    <w:rsid w:val="002A022A"/>
    <w:rsid w:val="002A0508"/>
    <w:rsid w:val="002A0883"/>
    <w:rsid w:val="002A0985"/>
    <w:rsid w:val="002A0D73"/>
    <w:rsid w:val="002A0EC9"/>
    <w:rsid w:val="002A0FCB"/>
    <w:rsid w:val="002A1003"/>
    <w:rsid w:val="002A10B3"/>
    <w:rsid w:val="002A1307"/>
    <w:rsid w:val="002A1359"/>
    <w:rsid w:val="002A1869"/>
    <w:rsid w:val="002A1EE5"/>
    <w:rsid w:val="002A230A"/>
    <w:rsid w:val="002A2351"/>
    <w:rsid w:val="002A2486"/>
    <w:rsid w:val="002A248A"/>
    <w:rsid w:val="002A24A9"/>
    <w:rsid w:val="002A2565"/>
    <w:rsid w:val="002A2897"/>
    <w:rsid w:val="002A28B2"/>
    <w:rsid w:val="002A2B17"/>
    <w:rsid w:val="002A31E6"/>
    <w:rsid w:val="002A3534"/>
    <w:rsid w:val="002A38C9"/>
    <w:rsid w:val="002A39F8"/>
    <w:rsid w:val="002A3D11"/>
    <w:rsid w:val="002A3DFE"/>
    <w:rsid w:val="002A3EA3"/>
    <w:rsid w:val="002A3FC7"/>
    <w:rsid w:val="002A433B"/>
    <w:rsid w:val="002A449A"/>
    <w:rsid w:val="002A49DC"/>
    <w:rsid w:val="002A4E52"/>
    <w:rsid w:val="002A4EF6"/>
    <w:rsid w:val="002A516F"/>
    <w:rsid w:val="002A5171"/>
    <w:rsid w:val="002A538C"/>
    <w:rsid w:val="002A5449"/>
    <w:rsid w:val="002A550F"/>
    <w:rsid w:val="002A5997"/>
    <w:rsid w:val="002A5B96"/>
    <w:rsid w:val="002A5DFE"/>
    <w:rsid w:val="002A5E56"/>
    <w:rsid w:val="002A5F0F"/>
    <w:rsid w:val="002A5F33"/>
    <w:rsid w:val="002A5F3E"/>
    <w:rsid w:val="002A5F81"/>
    <w:rsid w:val="002A5FCC"/>
    <w:rsid w:val="002A6038"/>
    <w:rsid w:val="002A62DA"/>
    <w:rsid w:val="002A66CE"/>
    <w:rsid w:val="002A69BC"/>
    <w:rsid w:val="002A69D6"/>
    <w:rsid w:val="002A6E79"/>
    <w:rsid w:val="002A6F2C"/>
    <w:rsid w:val="002A72F6"/>
    <w:rsid w:val="002A77AE"/>
    <w:rsid w:val="002A797F"/>
    <w:rsid w:val="002A7D9D"/>
    <w:rsid w:val="002B0191"/>
    <w:rsid w:val="002B01FC"/>
    <w:rsid w:val="002B039A"/>
    <w:rsid w:val="002B07C9"/>
    <w:rsid w:val="002B0D48"/>
    <w:rsid w:val="002B0F1C"/>
    <w:rsid w:val="002B0F29"/>
    <w:rsid w:val="002B1006"/>
    <w:rsid w:val="002B1611"/>
    <w:rsid w:val="002B1900"/>
    <w:rsid w:val="002B1981"/>
    <w:rsid w:val="002B1ACF"/>
    <w:rsid w:val="002B1C24"/>
    <w:rsid w:val="002B1E38"/>
    <w:rsid w:val="002B1ED7"/>
    <w:rsid w:val="002B235D"/>
    <w:rsid w:val="002B26F7"/>
    <w:rsid w:val="002B26FE"/>
    <w:rsid w:val="002B2A8A"/>
    <w:rsid w:val="002B2BE5"/>
    <w:rsid w:val="002B2CD8"/>
    <w:rsid w:val="002B2F24"/>
    <w:rsid w:val="002B3085"/>
    <w:rsid w:val="002B3163"/>
    <w:rsid w:val="002B336A"/>
    <w:rsid w:val="002B33AD"/>
    <w:rsid w:val="002B34EA"/>
    <w:rsid w:val="002B39A4"/>
    <w:rsid w:val="002B3C1B"/>
    <w:rsid w:val="002B41BC"/>
    <w:rsid w:val="002B44CE"/>
    <w:rsid w:val="002B45E7"/>
    <w:rsid w:val="002B499A"/>
    <w:rsid w:val="002B49F7"/>
    <w:rsid w:val="002B4EBD"/>
    <w:rsid w:val="002B5471"/>
    <w:rsid w:val="002B5490"/>
    <w:rsid w:val="002B5A9D"/>
    <w:rsid w:val="002B5C5E"/>
    <w:rsid w:val="002B5C6C"/>
    <w:rsid w:val="002B5EA2"/>
    <w:rsid w:val="002B5F52"/>
    <w:rsid w:val="002B60B5"/>
    <w:rsid w:val="002B60BB"/>
    <w:rsid w:val="002B6100"/>
    <w:rsid w:val="002B629E"/>
    <w:rsid w:val="002B6501"/>
    <w:rsid w:val="002B650E"/>
    <w:rsid w:val="002B69A3"/>
    <w:rsid w:val="002B69A4"/>
    <w:rsid w:val="002B6C7C"/>
    <w:rsid w:val="002B6C97"/>
    <w:rsid w:val="002B6EDE"/>
    <w:rsid w:val="002B6F2A"/>
    <w:rsid w:val="002B7232"/>
    <w:rsid w:val="002B72E6"/>
    <w:rsid w:val="002B7366"/>
    <w:rsid w:val="002B7982"/>
    <w:rsid w:val="002B7B2A"/>
    <w:rsid w:val="002B7FF7"/>
    <w:rsid w:val="002C00E2"/>
    <w:rsid w:val="002C0368"/>
    <w:rsid w:val="002C068C"/>
    <w:rsid w:val="002C07DC"/>
    <w:rsid w:val="002C093D"/>
    <w:rsid w:val="002C0C3F"/>
    <w:rsid w:val="002C0F5E"/>
    <w:rsid w:val="002C1257"/>
    <w:rsid w:val="002C12AE"/>
    <w:rsid w:val="002C12F3"/>
    <w:rsid w:val="002C15C1"/>
    <w:rsid w:val="002C1762"/>
    <w:rsid w:val="002C1AE1"/>
    <w:rsid w:val="002C1DFE"/>
    <w:rsid w:val="002C216D"/>
    <w:rsid w:val="002C24DD"/>
    <w:rsid w:val="002C292E"/>
    <w:rsid w:val="002C2BF5"/>
    <w:rsid w:val="002C2D36"/>
    <w:rsid w:val="002C2FE2"/>
    <w:rsid w:val="002C3467"/>
    <w:rsid w:val="002C3649"/>
    <w:rsid w:val="002C3913"/>
    <w:rsid w:val="002C39FB"/>
    <w:rsid w:val="002C3B29"/>
    <w:rsid w:val="002C3D3D"/>
    <w:rsid w:val="002C3D5C"/>
    <w:rsid w:val="002C3DAB"/>
    <w:rsid w:val="002C3EEE"/>
    <w:rsid w:val="002C4056"/>
    <w:rsid w:val="002C4228"/>
    <w:rsid w:val="002C4382"/>
    <w:rsid w:val="002C4571"/>
    <w:rsid w:val="002C45C6"/>
    <w:rsid w:val="002C4854"/>
    <w:rsid w:val="002C4990"/>
    <w:rsid w:val="002C49C7"/>
    <w:rsid w:val="002C4CB5"/>
    <w:rsid w:val="002C4D29"/>
    <w:rsid w:val="002C4DE3"/>
    <w:rsid w:val="002C4E15"/>
    <w:rsid w:val="002C4F6D"/>
    <w:rsid w:val="002C547B"/>
    <w:rsid w:val="002C56AB"/>
    <w:rsid w:val="002C56DA"/>
    <w:rsid w:val="002C5758"/>
    <w:rsid w:val="002C586A"/>
    <w:rsid w:val="002C596A"/>
    <w:rsid w:val="002C5975"/>
    <w:rsid w:val="002C5A22"/>
    <w:rsid w:val="002C5CB9"/>
    <w:rsid w:val="002C60D5"/>
    <w:rsid w:val="002C6145"/>
    <w:rsid w:val="002C6171"/>
    <w:rsid w:val="002C62F8"/>
    <w:rsid w:val="002C64FB"/>
    <w:rsid w:val="002C65FD"/>
    <w:rsid w:val="002C6C55"/>
    <w:rsid w:val="002C6E0E"/>
    <w:rsid w:val="002C7143"/>
    <w:rsid w:val="002C72DA"/>
    <w:rsid w:val="002C7352"/>
    <w:rsid w:val="002C7367"/>
    <w:rsid w:val="002C7561"/>
    <w:rsid w:val="002C7577"/>
    <w:rsid w:val="002C7705"/>
    <w:rsid w:val="002C776D"/>
    <w:rsid w:val="002C7961"/>
    <w:rsid w:val="002D054C"/>
    <w:rsid w:val="002D0584"/>
    <w:rsid w:val="002D0721"/>
    <w:rsid w:val="002D0976"/>
    <w:rsid w:val="002D0A9A"/>
    <w:rsid w:val="002D0AE2"/>
    <w:rsid w:val="002D0D0F"/>
    <w:rsid w:val="002D0E32"/>
    <w:rsid w:val="002D0F40"/>
    <w:rsid w:val="002D1396"/>
    <w:rsid w:val="002D14C9"/>
    <w:rsid w:val="002D171E"/>
    <w:rsid w:val="002D1BDE"/>
    <w:rsid w:val="002D1DF3"/>
    <w:rsid w:val="002D214B"/>
    <w:rsid w:val="002D2521"/>
    <w:rsid w:val="002D281D"/>
    <w:rsid w:val="002D2891"/>
    <w:rsid w:val="002D29F4"/>
    <w:rsid w:val="002D2A76"/>
    <w:rsid w:val="002D2A99"/>
    <w:rsid w:val="002D2AD4"/>
    <w:rsid w:val="002D2CDC"/>
    <w:rsid w:val="002D311E"/>
    <w:rsid w:val="002D31CD"/>
    <w:rsid w:val="002D329B"/>
    <w:rsid w:val="002D33A6"/>
    <w:rsid w:val="002D33B3"/>
    <w:rsid w:val="002D354C"/>
    <w:rsid w:val="002D36F2"/>
    <w:rsid w:val="002D38BF"/>
    <w:rsid w:val="002D392F"/>
    <w:rsid w:val="002D3B85"/>
    <w:rsid w:val="002D3D6F"/>
    <w:rsid w:val="002D3E0D"/>
    <w:rsid w:val="002D4012"/>
    <w:rsid w:val="002D4298"/>
    <w:rsid w:val="002D4353"/>
    <w:rsid w:val="002D4490"/>
    <w:rsid w:val="002D4529"/>
    <w:rsid w:val="002D45C3"/>
    <w:rsid w:val="002D4B17"/>
    <w:rsid w:val="002D4D35"/>
    <w:rsid w:val="002D4F70"/>
    <w:rsid w:val="002D4F7B"/>
    <w:rsid w:val="002D50D4"/>
    <w:rsid w:val="002D5262"/>
    <w:rsid w:val="002D5552"/>
    <w:rsid w:val="002D56A6"/>
    <w:rsid w:val="002D56C7"/>
    <w:rsid w:val="002D5D2F"/>
    <w:rsid w:val="002D5D89"/>
    <w:rsid w:val="002D5DB7"/>
    <w:rsid w:val="002D5E5A"/>
    <w:rsid w:val="002D5FF1"/>
    <w:rsid w:val="002D605D"/>
    <w:rsid w:val="002D63B5"/>
    <w:rsid w:val="002D6540"/>
    <w:rsid w:val="002D6606"/>
    <w:rsid w:val="002D66CE"/>
    <w:rsid w:val="002D66D3"/>
    <w:rsid w:val="002D6774"/>
    <w:rsid w:val="002D6807"/>
    <w:rsid w:val="002D6894"/>
    <w:rsid w:val="002D6B33"/>
    <w:rsid w:val="002D6C78"/>
    <w:rsid w:val="002D6E1F"/>
    <w:rsid w:val="002D7230"/>
    <w:rsid w:val="002D7410"/>
    <w:rsid w:val="002D7CF0"/>
    <w:rsid w:val="002D7D9B"/>
    <w:rsid w:val="002D7DE1"/>
    <w:rsid w:val="002D7FC6"/>
    <w:rsid w:val="002E00E6"/>
    <w:rsid w:val="002E05F4"/>
    <w:rsid w:val="002E0B5E"/>
    <w:rsid w:val="002E0CF8"/>
    <w:rsid w:val="002E0D4D"/>
    <w:rsid w:val="002E0EC2"/>
    <w:rsid w:val="002E0FFD"/>
    <w:rsid w:val="002E1137"/>
    <w:rsid w:val="002E1284"/>
    <w:rsid w:val="002E12B9"/>
    <w:rsid w:val="002E13E6"/>
    <w:rsid w:val="002E1536"/>
    <w:rsid w:val="002E18E3"/>
    <w:rsid w:val="002E19AA"/>
    <w:rsid w:val="002E19F7"/>
    <w:rsid w:val="002E1C79"/>
    <w:rsid w:val="002E2019"/>
    <w:rsid w:val="002E20E5"/>
    <w:rsid w:val="002E2275"/>
    <w:rsid w:val="002E22B1"/>
    <w:rsid w:val="002E22E7"/>
    <w:rsid w:val="002E23BA"/>
    <w:rsid w:val="002E25B5"/>
    <w:rsid w:val="002E2611"/>
    <w:rsid w:val="002E280E"/>
    <w:rsid w:val="002E2D25"/>
    <w:rsid w:val="002E2D71"/>
    <w:rsid w:val="002E30B5"/>
    <w:rsid w:val="002E3509"/>
    <w:rsid w:val="002E359F"/>
    <w:rsid w:val="002E35E4"/>
    <w:rsid w:val="002E3675"/>
    <w:rsid w:val="002E3AD6"/>
    <w:rsid w:val="002E3D7C"/>
    <w:rsid w:val="002E3DAB"/>
    <w:rsid w:val="002E42C5"/>
    <w:rsid w:val="002E42F2"/>
    <w:rsid w:val="002E47D9"/>
    <w:rsid w:val="002E4824"/>
    <w:rsid w:val="002E4F0D"/>
    <w:rsid w:val="002E5124"/>
    <w:rsid w:val="002E513E"/>
    <w:rsid w:val="002E51D8"/>
    <w:rsid w:val="002E5566"/>
    <w:rsid w:val="002E5788"/>
    <w:rsid w:val="002E5A2E"/>
    <w:rsid w:val="002E5F56"/>
    <w:rsid w:val="002E60D3"/>
    <w:rsid w:val="002E6373"/>
    <w:rsid w:val="002E6488"/>
    <w:rsid w:val="002E6715"/>
    <w:rsid w:val="002E6820"/>
    <w:rsid w:val="002E6974"/>
    <w:rsid w:val="002E6C8E"/>
    <w:rsid w:val="002E6E2B"/>
    <w:rsid w:val="002E6FE0"/>
    <w:rsid w:val="002E7109"/>
    <w:rsid w:val="002E72B8"/>
    <w:rsid w:val="002E7486"/>
    <w:rsid w:val="002E750E"/>
    <w:rsid w:val="002E7634"/>
    <w:rsid w:val="002E7877"/>
    <w:rsid w:val="002E7891"/>
    <w:rsid w:val="002E7BF2"/>
    <w:rsid w:val="002E7EB7"/>
    <w:rsid w:val="002F0C98"/>
    <w:rsid w:val="002F0ECD"/>
    <w:rsid w:val="002F11F5"/>
    <w:rsid w:val="002F1483"/>
    <w:rsid w:val="002F14AC"/>
    <w:rsid w:val="002F150E"/>
    <w:rsid w:val="002F15D4"/>
    <w:rsid w:val="002F1672"/>
    <w:rsid w:val="002F17D4"/>
    <w:rsid w:val="002F17EF"/>
    <w:rsid w:val="002F186A"/>
    <w:rsid w:val="002F1B47"/>
    <w:rsid w:val="002F1D43"/>
    <w:rsid w:val="002F1E98"/>
    <w:rsid w:val="002F246B"/>
    <w:rsid w:val="002F246C"/>
    <w:rsid w:val="002F2642"/>
    <w:rsid w:val="002F280D"/>
    <w:rsid w:val="002F30A3"/>
    <w:rsid w:val="002F32FD"/>
    <w:rsid w:val="002F37DF"/>
    <w:rsid w:val="002F39D0"/>
    <w:rsid w:val="002F39DE"/>
    <w:rsid w:val="002F3A61"/>
    <w:rsid w:val="002F3BF2"/>
    <w:rsid w:val="002F3D3E"/>
    <w:rsid w:val="002F3D75"/>
    <w:rsid w:val="002F3D97"/>
    <w:rsid w:val="002F3EC8"/>
    <w:rsid w:val="002F3F97"/>
    <w:rsid w:val="002F4092"/>
    <w:rsid w:val="002F414B"/>
    <w:rsid w:val="002F43F0"/>
    <w:rsid w:val="002F4579"/>
    <w:rsid w:val="002F45AA"/>
    <w:rsid w:val="002F4ACE"/>
    <w:rsid w:val="002F4E31"/>
    <w:rsid w:val="002F4EB7"/>
    <w:rsid w:val="002F4F6E"/>
    <w:rsid w:val="002F52D7"/>
    <w:rsid w:val="002F5303"/>
    <w:rsid w:val="002F53D9"/>
    <w:rsid w:val="002F540C"/>
    <w:rsid w:val="002F54E9"/>
    <w:rsid w:val="002F551A"/>
    <w:rsid w:val="002F55A4"/>
    <w:rsid w:val="002F55E9"/>
    <w:rsid w:val="002F5678"/>
    <w:rsid w:val="002F57A4"/>
    <w:rsid w:val="002F596E"/>
    <w:rsid w:val="002F5B1B"/>
    <w:rsid w:val="002F5B93"/>
    <w:rsid w:val="002F5ECA"/>
    <w:rsid w:val="002F5FD0"/>
    <w:rsid w:val="002F63A6"/>
    <w:rsid w:val="002F63BD"/>
    <w:rsid w:val="002F6485"/>
    <w:rsid w:val="002F699E"/>
    <w:rsid w:val="002F6A8A"/>
    <w:rsid w:val="002F6C46"/>
    <w:rsid w:val="002F6D19"/>
    <w:rsid w:val="002F7003"/>
    <w:rsid w:val="002F72FD"/>
    <w:rsid w:val="002F73E1"/>
    <w:rsid w:val="002F7433"/>
    <w:rsid w:val="002F7705"/>
    <w:rsid w:val="002F776E"/>
    <w:rsid w:val="002F7821"/>
    <w:rsid w:val="002F782A"/>
    <w:rsid w:val="002F79FF"/>
    <w:rsid w:val="002F7A95"/>
    <w:rsid w:val="002F7B84"/>
    <w:rsid w:val="002F7B9E"/>
    <w:rsid w:val="003007C9"/>
    <w:rsid w:val="003009D2"/>
    <w:rsid w:val="00300C1B"/>
    <w:rsid w:val="00300C4E"/>
    <w:rsid w:val="00300E87"/>
    <w:rsid w:val="00300F42"/>
    <w:rsid w:val="003014D8"/>
    <w:rsid w:val="00301631"/>
    <w:rsid w:val="00301717"/>
    <w:rsid w:val="003017D7"/>
    <w:rsid w:val="003017DA"/>
    <w:rsid w:val="00301A02"/>
    <w:rsid w:val="00301B7F"/>
    <w:rsid w:val="00301C75"/>
    <w:rsid w:val="00301CB4"/>
    <w:rsid w:val="00301CD3"/>
    <w:rsid w:val="00301D76"/>
    <w:rsid w:val="00301EE4"/>
    <w:rsid w:val="00302019"/>
    <w:rsid w:val="00302111"/>
    <w:rsid w:val="00302136"/>
    <w:rsid w:val="0030222E"/>
    <w:rsid w:val="0030261A"/>
    <w:rsid w:val="003026C6"/>
    <w:rsid w:val="003028F3"/>
    <w:rsid w:val="00302EEE"/>
    <w:rsid w:val="0030324C"/>
    <w:rsid w:val="003032B6"/>
    <w:rsid w:val="00303397"/>
    <w:rsid w:val="00303457"/>
    <w:rsid w:val="00303521"/>
    <w:rsid w:val="003037AF"/>
    <w:rsid w:val="003039C1"/>
    <w:rsid w:val="003046D9"/>
    <w:rsid w:val="0030474A"/>
    <w:rsid w:val="0030490D"/>
    <w:rsid w:val="00304A20"/>
    <w:rsid w:val="00304AF1"/>
    <w:rsid w:val="00304BE7"/>
    <w:rsid w:val="00304C15"/>
    <w:rsid w:val="00304D6A"/>
    <w:rsid w:val="00304EA4"/>
    <w:rsid w:val="00304F96"/>
    <w:rsid w:val="003055DE"/>
    <w:rsid w:val="003059C1"/>
    <w:rsid w:val="003059F5"/>
    <w:rsid w:val="00305C79"/>
    <w:rsid w:val="00305D26"/>
    <w:rsid w:val="00305ED8"/>
    <w:rsid w:val="00305F7E"/>
    <w:rsid w:val="003060D6"/>
    <w:rsid w:val="003066BC"/>
    <w:rsid w:val="00306A7A"/>
    <w:rsid w:val="00306F70"/>
    <w:rsid w:val="00306FD1"/>
    <w:rsid w:val="003072A2"/>
    <w:rsid w:val="0030740A"/>
    <w:rsid w:val="0030743A"/>
    <w:rsid w:val="003077F6"/>
    <w:rsid w:val="00307916"/>
    <w:rsid w:val="00307AD4"/>
    <w:rsid w:val="00307D39"/>
    <w:rsid w:val="00307DCE"/>
    <w:rsid w:val="00310100"/>
    <w:rsid w:val="0031052D"/>
    <w:rsid w:val="003105FC"/>
    <w:rsid w:val="00310715"/>
    <w:rsid w:val="003109F6"/>
    <w:rsid w:val="00310AE0"/>
    <w:rsid w:val="00311051"/>
    <w:rsid w:val="00311094"/>
    <w:rsid w:val="003111DB"/>
    <w:rsid w:val="00311325"/>
    <w:rsid w:val="00311560"/>
    <w:rsid w:val="003115B6"/>
    <w:rsid w:val="003115F4"/>
    <w:rsid w:val="0031194D"/>
    <w:rsid w:val="00311979"/>
    <w:rsid w:val="003119E1"/>
    <w:rsid w:val="00311A30"/>
    <w:rsid w:val="00311C16"/>
    <w:rsid w:val="00311CD3"/>
    <w:rsid w:val="00311D58"/>
    <w:rsid w:val="0031273C"/>
    <w:rsid w:val="00312B0F"/>
    <w:rsid w:val="0031304C"/>
    <w:rsid w:val="00313053"/>
    <w:rsid w:val="00313140"/>
    <w:rsid w:val="00313839"/>
    <w:rsid w:val="00313850"/>
    <w:rsid w:val="00313A37"/>
    <w:rsid w:val="00313A51"/>
    <w:rsid w:val="00313C87"/>
    <w:rsid w:val="00313D1D"/>
    <w:rsid w:val="00313E31"/>
    <w:rsid w:val="00313EF7"/>
    <w:rsid w:val="00313EFD"/>
    <w:rsid w:val="00313F34"/>
    <w:rsid w:val="00313F63"/>
    <w:rsid w:val="00314171"/>
    <w:rsid w:val="003143E6"/>
    <w:rsid w:val="00314660"/>
    <w:rsid w:val="0031467E"/>
    <w:rsid w:val="003146E6"/>
    <w:rsid w:val="0031495E"/>
    <w:rsid w:val="00314C19"/>
    <w:rsid w:val="00314D0B"/>
    <w:rsid w:val="00314D97"/>
    <w:rsid w:val="00314E49"/>
    <w:rsid w:val="00314EE5"/>
    <w:rsid w:val="00314F5D"/>
    <w:rsid w:val="0031510C"/>
    <w:rsid w:val="0031540D"/>
    <w:rsid w:val="0031544F"/>
    <w:rsid w:val="0031569F"/>
    <w:rsid w:val="0031589C"/>
    <w:rsid w:val="00315DAD"/>
    <w:rsid w:val="003160FA"/>
    <w:rsid w:val="00316175"/>
    <w:rsid w:val="003162F4"/>
    <w:rsid w:val="003164FC"/>
    <w:rsid w:val="00316662"/>
    <w:rsid w:val="00316692"/>
    <w:rsid w:val="003167E8"/>
    <w:rsid w:val="00316B7F"/>
    <w:rsid w:val="00316E53"/>
    <w:rsid w:val="00316F1D"/>
    <w:rsid w:val="003171BF"/>
    <w:rsid w:val="00317303"/>
    <w:rsid w:val="0031755E"/>
    <w:rsid w:val="00317AA5"/>
    <w:rsid w:val="00317F53"/>
    <w:rsid w:val="003206A7"/>
    <w:rsid w:val="0032087A"/>
    <w:rsid w:val="00320B3B"/>
    <w:rsid w:val="00320B3F"/>
    <w:rsid w:val="00320B4A"/>
    <w:rsid w:val="00320DB8"/>
    <w:rsid w:val="003212ED"/>
    <w:rsid w:val="003213FB"/>
    <w:rsid w:val="0032145A"/>
    <w:rsid w:val="0032153E"/>
    <w:rsid w:val="003219A9"/>
    <w:rsid w:val="003219C0"/>
    <w:rsid w:val="00321B10"/>
    <w:rsid w:val="00321D3B"/>
    <w:rsid w:val="003221F4"/>
    <w:rsid w:val="003224FA"/>
    <w:rsid w:val="0032255D"/>
    <w:rsid w:val="0032260D"/>
    <w:rsid w:val="00322681"/>
    <w:rsid w:val="00322688"/>
    <w:rsid w:val="003227EA"/>
    <w:rsid w:val="003228E3"/>
    <w:rsid w:val="0032298E"/>
    <w:rsid w:val="00322FD3"/>
    <w:rsid w:val="003232BF"/>
    <w:rsid w:val="003232F6"/>
    <w:rsid w:val="00323382"/>
    <w:rsid w:val="003233A9"/>
    <w:rsid w:val="003233AB"/>
    <w:rsid w:val="00323512"/>
    <w:rsid w:val="00323726"/>
    <w:rsid w:val="003238CE"/>
    <w:rsid w:val="00323A4F"/>
    <w:rsid w:val="00323D66"/>
    <w:rsid w:val="0032402E"/>
    <w:rsid w:val="00324393"/>
    <w:rsid w:val="00324424"/>
    <w:rsid w:val="0032465D"/>
    <w:rsid w:val="003247ED"/>
    <w:rsid w:val="0032492A"/>
    <w:rsid w:val="00324BD0"/>
    <w:rsid w:val="00324D9D"/>
    <w:rsid w:val="00324EE9"/>
    <w:rsid w:val="003251AB"/>
    <w:rsid w:val="00325234"/>
    <w:rsid w:val="0032528F"/>
    <w:rsid w:val="003252A3"/>
    <w:rsid w:val="0032530C"/>
    <w:rsid w:val="003255A9"/>
    <w:rsid w:val="003256C7"/>
    <w:rsid w:val="00325797"/>
    <w:rsid w:val="00325ACF"/>
    <w:rsid w:val="00325DDA"/>
    <w:rsid w:val="00325F92"/>
    <w:rsid w:val="003260EC"/>
    <w:rsid w:val="003260FD"/>
    <w:rsid w:val="00326273"/>
    <w:rsid w:val="003265A4"/>
    <w:rsid w:val="00326D6C"/>
    <w:rsid w:val="00327364"/>
    <w:rsid w:val="00327A1D"/>
    <w:rsid w:val="00327AD6"/>
    <w:rsid w:val="00327B62"/>
    <w:rsid w:val="00327DF6"/>
    <w:rsid w:val="0033019E"/>
    <w:rsid w:val="003301DF"/>
    <w:rsid w:val="00330994"/>
    <w:rsid w:val="00330C68"/>
    <w:rsid w:val="00330F4B"/>
    <w:rsid w:val="0033179C"/>
    <w:rsid w:val="00331863"/>
    <w:rsid w:val="003319C4"/>
    <w:rsid w:val="00331A3B"/>
    <w:rsid w:val="00331AEE"/>
    <w:rsid w:val="0033200E"/>
    <w:rsid w:val="00332074"/>
    <w:rsid w:val="00332259"/>
    <w:rsid w:val="00332419"/>
    <w:rsid w:val="00332421"/>
    <w:rsid w:val="00332A66"/>
    <w:rsid w:val="0033327B"/>
    <w:rsid w:val="00333311"/>
    <w:rsid w:val="003333DE"/>
    <w:rsid w:val="0033386A"/>
    <w:rsid w:val="00333A6B"/>
    <w:rsid w:val="00333CF7"/>
    <w:rsid w:val="003340DA"/>
    <w:rsid w:val="0033412C"/>
    <w:rsid w:val="0033438B"/>
    <w:rsid w:val="00334555"/>
    <w:rsid w:val="003347C9"/>
    <w:rsid w:val="00334908"/>
    <w:rsid w:val="00334943"/>
    <w:rsid w:val="00334C3E"/>
    <w:rsid w:val="00334C6F"/>
    <w:rsid w:val="00334D4F"/>
    <w:rsid w:val="00334E6B"/>
    <w:rsid w:val="00334EB9"/>
    <w:rsid w:val="00334F6C"/>
    <w:rsid w:val="00334FF4"/>
    <w:rsid w:val="0033505F"/>
    <w:rsid w:val="003350E4"/>
    <w:rsid w:val="003354FB"/>
    <w:rsid w:val="0033580A"/>
    <w:rsid w:val="0033587B"/>
    <w:rsid w:val="00335BC6"/>
    <w:rsid w:val="00335D8A"/>
    <w:rsid w:val="00335E29"/>
    <w:rsid w:val="00335F4D"/>
    <w:rsid w:val="00336345"/>
    <w:rsid w:val="003363DE"/>
    <w:rsid w:val="00336574"/>
    <w:rsid w:val="00336611"/>
    <w:rsid w:val="00336CD3"/>
    <w:rsid w:val="00336D46"/>
    <w:rsid w:val="00336E29"/>
    <w:rsid w:val="00336EBF"/>
    <w:rsid w:val="00336F6A"/>
    <w:rsid w:val="003370D7"/>
    <w:rsid w:val="0033732B"/>
    <w:rsid w:val="00337D6A"/>
    <w:rsid w:val="00337DD4"/>
    <w:rsid w:val="00337EDB"/>
    <w:rsid w:val="00340199"/>
    <w:rsid w:val="003402BC"/>
    <w:rsid w:val="00340319"/>
    <w:rsid w:val="0034042A"/>
    <w:rsid w:val="00340444"/>
    <w:rsid w:val="00340639"/>
    <w:rsid w:val="00340641"/>
    <w:rsid w:val="00340645"/>
    <w:rsid w:val="003407BF"/>
    <w:rsid w:val="003407E5"/>
    <w:rsid w:val="00340957"/>
    <w:rsid w:val="00340A98"/>
    <w:rsid w:val="00340C3A"/>
    <w:rsid w:val="00340EC6"/>
    <w:rsid w:val="00341348"/>
    <w:rsid w:val="003414BB"/>
    <w:rsid w:val="003414D8"/>
    <w:rsid w:val="00341826"/>
    <w:rsid w:val="003418C0"/>
    <w:rsid w:val="00341987"/>
    <w:rsid w:val="00341B21"/>
    <w:rsid w:val="00341E24"/>
    <w:rsid w:val="00341E2A"/>
    <w:rsid w:val="00341ECD"/>
    <w:rsid w:val="00342039"/>
    <w:rsid w:val="00342524"/>
    <w:rsid w:val="00342556"/>
    <w:rsid w:val="00342649"/>
    <w:rsid w:val="0034268E"/>
    <w:rsid w:val="003426B4"/>
    <w:rsid w:val="0034287E"/>
    <w:rsid w:val="0034287F"/>
    <w:rsid w:val="00342EDB"/>
    <w:rsid w:val="003430BA"/>
    <w:rsid w:val="00343374"/>
    <w:rsid w:val="0034337B"/>
    <w:rsid w:val="003434C3"/>
    <w:rsid w:val="00343612"/>
    <w:rsid w:val="00343666"/>
    <w:rsid w:val="0034387A"/>
    <w:rsid w:val="003439CD"/>
    <w:rsid w:val="00343F68"/>
    <w:rsid w:val="00344690"/>
    <w:rsid w:val="00344A68"/>
    <w:rsid w:val="00344BC6"/>
    <w:rsid w:val="00344CE9"/>
    <w:rsid w:val="00344F38"/>
    <w:rsid w:val="00345128"/>
    <w:rsid w:val="00345299"/>
    <w:rsid w:val="0034533B"/>
    <w:rsid w:val="0034539E"/>
    <w:rsid w:val="00345A06"/>
    <w:rsid w:val="00345A94"/>
    <w:rsid w:val="00345BDB"/>
    <w:rsid w:val="00345C55"/>
    <w:rsid w:val="00345C8C"/>
    <w:rsid w:val="00345CA5"/>
    <w:rsid w:val="00345D4C"/>
    <w:rsid w:val="00345F0E"/>
    <w:rsid w:val="00346332"/>
    <w:rsid w:val="0034654C"/>
    <w:rsid w:val="0034698C"/>
    <w:rsid w:val="00346A74"/>
    <w:rsid w:val="00346D8F"/>
    <w:rsid w:val="00346E46"/>
    <w:rsid w:val="00346EAF"/>
    <w:rsid w:val="0034728C"/>
    <w:rsid w:val="00347318"/>
    <w:rsid w:val="003474DA"/>
    <w:rsid w:val="00347562"/>
    <w:rsid w:val="0034765B"/>
    <w:rsid w:val="00347B01"/>
    <w:rsid w:val="00347BE6"/>
    <w:rsid w:val="00347F8A"/>
    <w:rsid w:val="0035014F"/>
    <w:rsid w:val="003502A5"/>
    <w:rsid w:val="003503E1"/>
    <w:rsid w:val="00350632"/>
    <w:rsid w:val="0035088E"/>
    <w:rsid w:val="0035091A"/>
    <w:rsid w:val="00350969"/>
    <w:rsid w:val="003509C9"/>
    <w:rsid w:val="00350B06"/>
    <w:rsid w:val="00350E3B"/>
    <w:rsid w:val="003511AD"/>
    <w:rsid w:val="0035151D"/>
    <w:rsid w:val="0035170B"/>
    <w:rsid w:val="0035179C"/>
    <w:rsid w:val="00351BF7"/>
    <w:rsid w:val="00351C9B"/>
    <w:rsid w:val="003521F8"/>
    <w:rsid w:val="00352382"/>
    <w:rsid w:val="003525B0"/>
    <w:rsid w:val="003526F0"/>
    <w:rsid w:val="00352792"/>
    <w:rsid w:val="003527E5"/>
    <w:rsid w:val="003528E8"/>
    <w:rsid w:val="00352BE4"/>
    <w:rsid w:val="00352CB2"/>
    <w:rsid w:val="00352CCB"/>
    <w:rsid w:val="00352E56"/>
    <w:rsid w:val="00352E85"/>
    <w:rsid w:val="003530E9"/>
    <w:rsid w:val="00353155"/>
    <w:rsid w:val="003531DB"/>
    <w:rsid w:val="003532C0"/>
    <w:rsid w:val="0035338C"/>
    <w:rsid w:val="0035342C"/>
    <w:rsid w:val="00353C81"/>
    <w:rsid w:val="00353ED8"/>
    <w:rsid w:val="003540FA"/>
    <w:rsid w:val="003542D7"/>
    <w:rsid w:val="00354524"/>
    <w:rsid w:val="003545C4"/>
    <w:rsid w:val="00355442"/>
    <w:rsid w:val="00355486"/>
    <w:rsid w:val="00355979"/>
    <w:rsid w:val="0035597B"/>
    <w:rsid w:val="00355BF9"/>
    <w:rsid w:val="00356273"/>
    <w:rsid w:val="0035638F"/>
    <w:rsid w:val="003564DF"/>
    <w:rsid w:val="00356550"/>
    <w:rsid w:val="00356553"/>
    <w:rsid w:val="003566CE"/>
    <w:rsid w:val="00356CCA"/>
    <w:rsid w:val="00356CD6"/>
    <w:rsid w:val="0035726E"/>
    <w:rsid w:val="00357502"/>
    <w:rsid w:val="003575A9"/>
    <w:rsid w:val="00357A53"/>
    <w:rsid w:val="00357BCF"/>
    <w:rsid w:val="00357C15"/>
    <w:rsid w:val="00357C3E"/>
    <w:rsid w:val="00357C4E"/>
    <w:rsid w:val="00357C8F"/>
    <w:rsid w:val="00357E1F"/>
    <w:rsid w:val="00360596"/>
    <w:rsid w:val="00360A45"/>
    <w:rsid w:val="00360B92"/>
    <w:rsid w:val="00360DB9"/>
    <w:rsid w:val="00360FFF"/>
    <w:rsid w:val="0036104E"/>
    <w:rsid w:val="0036122D"/>
    <w:rsid w:val="003613F5"/>
    <w:rsid w:val="00362003"/>
    <w:rsid w:val="00362200"/>
    <w:rsid w:val="0036229D"/>
    <w:rsid w:val="00362401"/>
    <w:rsid w:val="003624DE"/>
    <w:rsid w:val="00362FAB"/>
    <w:rsid w:val="0036308F"/>
    <w:rsid w:val="00363107"/>
    <w:rsid w:val="00363417"/>
    <w:rsid w:val="00363672"/>
    <w:rsid w:val="0036386A"/>
    <w:rsid w:val="003639CD"/>
    <w:rsid w:val="003639F2"/>
    <w:rsid w:val="00363AC6"/>
    <w:rsid w:val="00363D90"/>
    <w:rsid w:val="00363E42"/>
    <w:rsid w:val="003640EC"/>
    <w:rsid w:val="0036422A"/>
    <w:rsid w:val="00364405"/>
    <w:rsid w:val="003647E4"/>
    <w:rsid w:val="00365281"/>
    <w:rsid w:val="003653BC"/>
    <w:rsid w:val="0036540A"/>
    <w:rsid w:val="0036572C"/>
    <w:rsid w:val="00365B8D"/>
    <w:rsid w:val="00365C15"/>
    <w:rsid w:val="00365CB6"/>
    <w:rsid w:val="00366152"/>
    <w:rsid w:val="003667EB"/>
    <w:rsid w:val="00366871"/>
    <w:rsid w:val="00366928"/>
    <w:rsid w:val="00366A16"/>
    <w:rsid w:val="00366C01"/>
    <w:rsid w:val="00366E9E"/>
    <w:rsid w:val="003671D5"/>
    <w:rsid w:val="00367202"/>
    <w:rsid w:val="00367241"/>
    <w:rsid w:val="0036728F"/>
    <w:rsid w:val="00367863"/>
    <w:rsid w:val="00367A94"/>
    <w:rsid w:val="00367AC3"/>
    <w:rsid w:val="00367B42"/>
    <w:rsid w:val="00367DF0"/>
    <w:rsid w:val="00367FD6"/>
    <w:rsid w:val="0037058B"/>
    <w:rsid w:val="00370806"/>
    <w:rsid w:val="003709A3"/>
    <w:rsid w:val="00370ADB"/>
    <w:rsid w:val="00370E01"/>
    <w:rsid w:val="00370E15"/>
    <w:rsid w:val="0037129E"/>
    <w:rsid w:val="00371524"/>
    <w:rsid w:val="00371AEF"/>
    <w:rsid w:val="00371B84"/>
    <w:rsid w:val="003721C3"/>
    <w:rsid w:val="003724AD"/>
    <w:rsid w:val="0037264F"/>
    <w:rsid w:val="003726B3"/>
    <w:rsid w:val="0037294D"/>
    <w:rsid w:val="00372AAE"/>
    <w:rsid w:val="00372B96"/>
    <w:rsid w:val="00372BBF"/>
    <w:rsid w:val="00372C85"/>
    <w:rsid w:val="00372DE5"/>
    <w:rsid w:val="00372E2E"/>
    <w:rsid w:val="00372F6C"/>
    <w:rsid w:val="00373370"/>
    <w:rsid w:val="00373405"/>
    <w:rsid w:val="00373436"/>
    <w:rsid w:val="00373FDB"/>
    <w:rsid w:val="003740FD"/>
    <w:rsid w:val="0037422B"/>
    <w:rsid w:val="0037429B"/>
    <w:rsid w:val="003743EA"/>
    <w:rsid w:val="0037441E"/>
    <w:rsid w:val="00374AB8"/>
    <w:rsid w:val="00374AEA"/>
    <w:rsid w:val="00374D3B"/>
    <w:rsid w:val="00374DE6"/>
    <w:rsid w:val="00375013"/>
    <w:rsid w:val="0037532F"/>
    <w:rsid w:val="003753D8"/>
    <w:rsid w:val="0037563E"/>
    <w:rsid w:val="0037588C"/>
    <w:rsid w:val="003759AA"/>
    <w:rsid w:val="00375AC3"/>
    <w:rsid w:val="00375B80"/>
    <w:rsid w:val="00375C75"/>
    <w:rsid w:val="00375D53"/>
    <w:rsid w:val="00375D79"/>
    <w:rsid w:val="0037613D"/>
    <w:rsid w:val="00376347"/>
    <w:rsid w:val="00376375"/>
    <w:rsid w:val="003764B5"/>
    <w:rsid w:val="003764C8"/>
    <w:rsid w:val="00376733"/>
    <w:rsid w:val="003768AF"/>
    <w:rsid w:val="00376B71"/>
    <w:rsid w:val="00376B98"/>
    <w:rsid w:val="00376CCC"/>
    <w:rsid w:val="00376CD7"/>
    <w:rsid w:val="00376E64"/>
    <w:rsid w:val="003772B4"/>
    <w:rsid w:val="003775CB"/>
    <w:rsid w:val="003776B2"/>
    <w:rsid w:val="00377962"/>
    <w:rsid w:val="00377D46"/>
    <w:rsid w:val="00380037"/>
    <w:rsid w:val="00380100"/>
    <w:rsid w:val="00380106"/>
    <w:rsid w:val="0038010C"/>
    <w:rsid w:val="003802AF"/>
    <w:rsid w:val="00380409"/>
    <w:rsid w:val="0038081F"/>
    <w:rsid w:val="0038095F"/>
    <w:rsid w:val="00380A66"/>
    <w:rsid w:val="00380A81"/>
    <w:rsid w:val="00380AFE"/>
    <w:rsid w:val="00380B80"/>
    <w:rsid w:val="00380DD6"/>
    <w:rsid w:val="00381329"/>
    <w:rsid w:val="00381477"/>
    <w:rsid w:val="00381A5C"/>
    <w:rsid w:val="00381AAD"/>
    <w:rsid w:val="00381B96"/>
    <w:rsid w:val="00381BB1"/>
    <w:rsid w:val="00381C81"/>
    <w:rsid w:val="00381CA7"/>
    <w:rsid w:val="00381D35"/>
    <w:rsid w:val="00381DC2"/>
    <w:rsid w:val="00381F6C"/>
    <w:rsid w:val="003820A9"/>
    <w:rsid w:val="003827E5"/>
    <w:rsid w:val="00382843"/>
    <w:rsid w:val="00382884"/>
    <w:rsid w:val="00382C75"/>
    <w:rsid w:val="00382EE0"/>
    <w:rsid w:val="00382F59"/>
    <w:rsid w:val="00383169"/>
    <w:rsid w:val="003831F2"/>
    <w:rsid w:val="00383267"/>
    <w:rsid w:val="003832CF"/>
    <w:rsid w:val="003835F2"/>
    <w:rsid w:val="00383681"/>
    <w:rsid w:val="00383744"/>
    <w:rsid w:val="00383751"/>
    <w:rsid w:val="00383885"/>
    <w:rsid w:val="0038394F"/>
    <w:rsid w:val="0038395F"/>
    <w:rsid w:val="00383ACB"/>
    <w:rsid w:val="00383AE9"/>
    <w:rsid w:val="00383B98"/>
    <w:rsid w:val="00383CCD"/>
    <w:rsid w:val="0038403C"/>
    <w:rsid w:val="0038418B"/>
    <w:rsid w:val="0038433B"/>
    <w:rsid w:val="00384426"/>
    <w:rsid w:val="00384808"/>
    <w:rsid w:val="00384BA4"/>
    <w:rsid w:val="00384C25"/>
    <w:rsid w:val="00384F8F"/>
    <w:rsid w:val="00385235"/>
    <w:rsid w:val="0038526D"/>
    <w:rsid w:val="00385ABA"/>
    <w:rsid w:val="00385C5E"/>
    <w:rsid w:val="00385DB3"/>
    <w:rsid w:val="00385E5B"/>
    <w:rsid w:val="00385FEF"/>
    <w:rsid w:val="003861E5"/>
    <w:rsid w:val="00386207"/>
    <w:rsid w:val="00386542"/>
    <w:rsid w:val="00386776"/>
    <w:rsid w:val="003868EA"/>
    <w:rsid w:val="00386B87"/>
    <w:rsid w:val="00386D29"/>
    <w:rsid w:val="00386D9A"/>
    <w:rsid w:val="00386EB2"/>
    <w:rsid w:val="0038704F"/>
    <w:rsid w:val="00387605"/>
    <w:rsid w:val="0038770F"/>
    <w:rsid w:val="003878FA"/>
    <w:rsid w:val="003879C9"/>
    <w:rsid w:val="00387D4C"/>
    <w:rsid w:val="0039027B"/>
    <w:rsid w:val="0039063D"/>
    <w:rsid w:val="003909BF"/>
    <w:rsid w:val="00390BE8"/>
    <w:rsid w:val="00390CE7"/>
    <w:rsid w:val="00390D98"/>
    <w:rsid w:val="00390E74"/>
    <w:rsid w:val="00391004"/>
    <w:rsid w:val="00391073"/>
    <w:rsid w:val="00391139"/>
    <w:rsid w:val="003913CA"/>
    <w:rsid w:val="0039176C"/>
    <w:rsid w:val="00391DF1"/>
    <w:rsid w:val="00391F04"/>
    <w:rsid w:val="00391FAF"/>
    <w:rsid w:val="00392155"/>
    <w:rsid w:val="003923E4"/>
    <w:rsid w:val="003925BD"/>
    <w:rsid w:val="003925D1"/>
    <w:rsid w:val="003925E0"/>
    <w:rsid w:val="00392608"/>
    <w:rsid w:val="0039264B"/>
    <w:rsid w:val="0039270D"/>
    <w:rsid w:val="0039275D"/>
    <w:rsid w:val="003927A8"/>
    <w:rsid w:val="00392C26"/>
    <w:rsid w:val="00392EF1"/>
    <w:rsid w:val="00393172"/>
    <w:rsid w:val="00393334"/>
    <w:rsid w:val="003935BC"/>
    <w:rsid w:val="00393651"/>
    <w:rsid w:val="003938BC"/>
    <w:rsid w:val="0039394F"/>
    <w:rsid w:val="00393CF8"/>
    <w:rsid w:val="00393E92"/>
    <w:rsid w:val="003941B8"/>
    <w:rsid w:val="003943F5"/>
    <w:rsid w:val="00394635"/>
    <w:rsid w:val="00394BC4"/>
    <w:rsid w:val="00394D7E"/>
    <w:rsid w:val="00394F50"/>
    <w:rsid w:val="00395441"/>
    <w:rsid w:val="00395762"/>
    <w:rsid w:val="0039585F"/>
    <w:rsid w:val="00395A6C"/>
    <w:rsid w:val="00395C9F"/>
    <w:rsid w:val="00395FEB"/>
    <w:rsid w:val="00396158"/>
    <w:rsid w:val="00396228"/>
    <w:rsid w:val="003964EE"/>
    <w:rsid w:val="0039676B"/>
    <w:rsid w:val="00396D5E"/>
    <w:rsid w:val="00396E00"/>
    <w:rsid w:val="00397037"/>
    <w:rsid w:val="00397100"/>
    <w:rsid w:val="0039744E"/>
    <w:rsid w:val="003976B3"/>
    <w:rsid w:val="003976C8"/>
    <w:rsid w:val="00397772"/>
    <w:rsid w:val="00397E33"/>
    <w:rsid w:val="003A02B9"/>
    <w:rsid w:val="003A03CC"/>
    <w:rsid w:val="003A06BF"/>
    <w:rsid w:val="003A0844"/>
    <w:rsid w:val="003A0E40"/>
    <w:rsid w:val="003A0EE0"/>
    <w:rsid w:val="003A155F"/>
    <w:rsid w:val="003A15BA"/>
    <w:rsid w:val="003A1690"/>
    <w:rsid w:val="003A172E"/>
    <w:rsid w:val="003A1927"/>
    <w:rsid w:val="003A19D5"/>
    <w:rsid w:val="003A1A70"/>
    <w:rsid w:val="003A1B25"/>
    <w:rsid w:val="003A2100"/>
    <w:rsid w:val="003A2199"/>
    <w:rsid w:val="003A26C2"/>
    <w:rsid w:val="003A2BAC"/>
    <w:rsid w:val="003A2CCC"/>
    <w:rsid w:val="003A31F8"/>
    <w:rsid w:val="003A35EC"/>
    <w:rsid w:val="003A366D"/>
    <w:rsid w:val="003A374A"/>
    <w:rsid w:val="003A3752"/>
    <w:rsid w:val="003A39C9"/>
    <w:rsid w:val="003A3B74"/>
    <w:rsid w:val="003A3FFB"/>
    <w:rsid w:val="003A408A"/>
    <w:rsid w:val="003A4090"/>
    <w:rsid w:val="003A4161"/>
    <w:rsid w:val="003A4311"/>
    <w:rsid w:val="003A4C40"/>
    <w:rsid w:val="003A4CCB"/>
    <w:rsid w:val="003A4D98"/>
    <w:rsid w:val="003A509F"/>
    <w:rsid w:val="003A5787"/>
    <w:rsid w:val="003A5860"/>
    <w:rsid w:val="003A58A2"/>
    <w:rsid w:val="003A58BB"/>
    <w:rsid w:val="003A5F6D"/>
    <w:rsid w:val="003A5FB0"/>
    <w:rsid w:val="003A6110"/>
    <w:rsid w:val="003A61C3"/>
    <w:rsid w:val="003A6433"/>
    <w:rsid w:val="003A6476"/>
    <w:rsid w:val="003A6532"/>
    <w:rsid w:val="003A66CA"/>
    <w:rsid w:val="003A6743"/>
    <w:rsid w:val="003A6CF8"/>
    <w:rsid w:val="003A6D74"/>
    <w:rsid w:val="003A6E80"/>
    <w:rsid w:val="003A6F12"/>
    <w:rsid w:val="003A7B3B"/>
    <w:rsid w:val="003A7DC3"/>
    <w:rsid w:val="003B0013"/>
    <w:rsid w:val="003B02B9"/>
    <w:rsid w:val="003B0532"/>
    <w:rsid w:val="003B0619"/>
    <w:rsid w:val="003B11A8"/>
    <w:rsid w:val="003B125F"/>
    <w:rsid w:val="003B1536"/>
    <w:rsid w:val="003B17DC"/>
    <w:rsid w:val="003B19AE"/>
    <w:rsid w:val="003B1D9A"/>
    <w:rsid w:val="003B1E37"/>
    <w:rsid w:val="003B1EF5"/>
    <w:rsid w:val="003B1F17"/>
    <w:rsid w:val="003B2126"/>
    <w:rsid w:val="003B23A8"/>
    <w:rsid w:val="003B24AE"/>
    <w:rsid w:val="003B25EF"/>
    <w:rsid w:val="003B267B"/>
    <w:rsid w:val="003B2740"/>
    <w:rsid w:val="003B27CC"/>
    <w:rsid w:val="003B2834"/>
    <w:rsid w:val="003B2A6F"/>
    <w:rsid w:val="003B2A72"/>
    <w:rsid w:val="003B2B70"/>
    <w:rsid w:val="003B2DCE"/>
    <w:rsid w:val="003B325A"/>
    <w:rsid w:val="003B3387"/>
    <w:rsid w:val="003B3407"/>
    <w:rsid w:val="003B3610"/>
    <w:rsid w:val="003B3A39"/>
    <w:rsid w:val="003B3AA3"/>
    <w:rsid w:val="003B3C00"/>
    <w:rsid w:val="003B4212"/>
    <w:rsid w:val="003B42A4"/>
    <w:rsid w:val="003B435D"/>
    <w:rsid w:val="003B4698"/>
    <w:rsid w:val="003B4721"/>
    <w:rsid w:val="003B4772"/>
    <w:rsid w:val="003B4869"/>
    <w:rsid w:val="003B4C97"/>
    <w:rsid w:val="003B4EA5"/>
    <w:rsid w:val="003B502A"/>
    <w:rsid w:val="003B5177"/>
    <w:rsid w:val="003B53DB"/>
    <w:rsid w:val="003B55CD"/>
    <w:rsid w:val="003B56C1"/>
    <w:rsid w:val="003B583B"/>
    <w:rsid w:val="003B5875"/>
    <w:rsid w:val="003B58A9"/>
    <w:rsid w:val="003B5B7D"/>
    <w:rsid w:val="003B5C37"/>
    <w:rsid w:val="003B5C4F"/>
    <w:rsid w:val="003B5E3F"/>
    <w:rsid w:val="003B6058"/>
    <w:rsid w:val="003B6164"/>
    <w:rsid w:val="003B61C4"/>
    <w:rsid w:val="003B6204"/>
    <w:rsid w:val="003B6252"/>
    <w:rsid w:val="003B6A7B"/>
    <w:rsid w:val="003B6EE4"/>
    <w:rsid w:val="003B70C0"/>
    <w:rsid w:val="003B70D7"/>
    <w:rsid w:val="003B7122"/>
    <w:rsid w:val="003B7436"/>
    <w:rsid w:val="003B7965"/>
    <w:rsid w:val="003B7A10"/>
    <w:rsid w:val="003B7B49"/>
    <w:rsid w:val="003B7EC4"/>
    <w:rsid w:val="003C0044"/>
    <w:rsid w:val="003C0785"/>
    <w:rsid w:val="003C07C7"/>
    <w:rsid w:val="003C07D5"/>
    <w:rsid w:val="003C0BB3"/>
    <w:rsid w:val="003C0D88"/>
    <w:rsid w:val="003C0F92"/>
    <w:rsid w:val="003C0FEC"/>
    <w:rsid w:val="003C110F"/>
    <w:rsid w:val="003C1250"/>
    <w:rsid w:val="003C141B"/>
    <w:rsid w:val="003C15F3"/>
    <w:rsid w:val="003C1636"/>
    <w:rsid w:val="003C16AD"/>
    <w:rsid w:val="003C1A1A"/>
    <w:rsid w:val="003C1A44"/>
    <w:rsid w:val="003C1AAB"/>
    <w:rsid w:val="003C1AC6"/>
    <w:rsid w:val="003C1ACF"/>
    <w:rsid w:val="003C1CE0"/>
    <w:rsid w:val="003C259D"/>
    <w:rsid w:val="003C2914"/>
    <w:rsid w:val="003C29F1"/>
    <w:rsid w:val="003C2A59"/>
    <w:rsid w:val="003C2B2D"/>
    <w:rsid w:val="003C2B4E"/>
    <w:rsid w:val="003C2D3D"/>
    <w:rsid w:val="003C2D4D"/>
    <w:rsid w:val="003C2EAA"/>
    <w:rsid w:val="003C2F18"/>
    <w:rsid w:val="003C31CE"/>
    <w:rsid w:val="003C3466"/>
    <w:rsid w:val="003C34C7"/>
    <w:rsid w:val="003C38B6"/>
    <w:rsid w:val="003C3AA7"/>
    <w:rsid w:val="003C3CA6"/>
    <w:rsid w:val="003C3ECB"/>
    <w:rsid w:val="003C4037"/>
    <w:rsid w:val="003C4538"/>
    <w:rsid w:val="003C4BD4"/>
    <w:rsid w:val="003C4BFE"/>
    <w:rsid w:val="003C4E1D"/>
    <w:rsid w:val="003C52C0"/>
    <w:rsid w:val="003C56F0"/>
    <w:rsid w:val="003C56F3"/>
    <w:rsid w:val="003C573E"/>
    <w:rsid w:val="003C5891"/>
    <w:rsid w:val="003C595B"/>
    <w:rsid w:val="003C648A"/>
    <w:rsid w:val="003C648E"/>
    <w:rsid w:val="003C677B"/>
    <w:rsid w:val="003C681D"/>
    <w:rsid w:val="003C687C"/>
    <w:rsid w:val="003C697E"/>
    <w:rsid w:val="003C6C39"/>
    <w:rsid w:val="003C7175"/>
    <w:rsid w:val="003C71D1"/>
    <w:rsid w:val="003C72D0"/>
    <w:rsid w:val="003C748B"/>
    <w:rsid w:val="003C7595"/>
    <w:rsid w:val="003C7953"/>
    <w:rsid w:val="003C7BCE"/>
    <w:rsid w:val="003C7BF2"/>
    <w:rsid w:val="003C7CEC"/>
    <w:rsid w:val="003C7DEA"/>
    <w:rsid w:val="003D005D"/>
    <w:rsid w:val="003D0243"/>
    <w:rsid w:val="003D08B4"/>
    <w:rsid w:val="003D08D2"/>
    <w:rsid w:val="003D0AC6"/>
    <w:rsid w:val="003D0D23"/>
    <w:rsid w:val="003D0E43"/>
    <w:rsid w:val="003D0E8D"/>
    <w:rsid w:val="003D103E"/>
    <w:rsid w:val="003D1426"/>
    <w:rsid w:val="003D14A4"/>
    <w:rsid w:val="003D1515"/>
    <w:rsid w:val="003D18E8"/>
    <w:rsid w:val="003D1A03"/>
    <w:rsid w:val="003D1CCA"/>
    <w:rsid w:val="003D1E43"/>
    <w:rsid w:val="003D23E9"/>
    <w:rsid w:val="003D3050"/>
    <w:rsid w:val="003D3150"/>
    <w:rsid w:val="003D31B0"/>
    <w:rsid w:val="003D37BF"/>
    <w:rsid w:val="003D3818"/>
    <w:rsid w:val="003D39F6"/>
    <w:rsid w:val="003D3A7E"/>
    <w:rsid w:val="003D3AC2"/>
    <w:rsid w:val="003D3FAB"/>
    <w:rsid w:val="003D4328"/>
    <w:rsid w:val="003D45C6"/>
    <w:rsid w:val="003D4855"/>
    <w:rsid w:val="003D4ABE"/>
    <w:rsid w:val="003D4ED2"/>
    <w:rsid w:val="003D4EFB"/>
    <w:rsid w:val="003D55B0"/>
    <w:rsid w:val="003D58D0"/>
    <w:rsid w:val="003D5924"/>
    <w:rsid w:val="003D5942"/>
    <w:rsid w:val="003D5A7B"/>
    <w:rsid w:val="003D5B5E"/>
    <w:rsid w:val="003D5C89"/>
    <w:rsid w:val="003D5E77"/>
    <w:rsid w:val="003D6123"/>
    <w:rsid w:val="003D65A3"/>
    <w:rsid w:val="003D65B4"/>
    <w:rsid w:val="003D67F7"/>
    <w:rsid w:val="003D69A8"/>
    <w:rsid w:val="003D6BC9"/>
    <w:rsid w:val="003D7060"/>
    <w:rsid w:val="003D715E"/>
    <w:rsid w:val="003D723A"/>
    <w:rsid w:val="003D73BF"/>
    <w:rsid w:val="003D74C0"/>
    <w:rsid w:val="003D75BD"/>
    <w:rsid w:val="003D770D"/>
    <w:rsid w:val="003D7719"/>
    <w:rsid w:val="003D77C8"/>
    <w:rsid w:val="003D7934"/>
    <w:rsid w:val="003D796A"/>
    <w:rsid w:val="003D799A"/>
    <w:rsid w:val="003E049C"/>
    <w:rsid w:val="003E06DC"/>
    <w:rsid w:val="003E078E"/>
    <w:rsid w:val="003E07E4"/>
    <w:rsid w:val="003E08C0"/>
    <w:rsid w:val="003E094D"/>
    <w:rsid w:val="003E0A37"/>
    <w:rsid w:val="003E0CDB"/>
    <w:rsid w:val="003E0EA8"/>
    <w:rsid w:val="003E0FD5"/>
    <w:rsid w:val="003E115A"/>
    <w:rsid w:val="003E1674"/>
    <w:rsid w:val="003E1880"/>
    <w:rsid w:val="003E18BB"/>
    <w:rsid w:val="003E1A1B"/>
    <w:rsid w:val="003E1B8C"/>
    <w:rsid w:val="003E1DC9"/>
    <w:rsid w:val="003E1F2D"/>
    <w:rsid w:val="003E257C"/>
    <w:rsid w:val="003E25E2"/>
    <w:rsid w:val="003E2F1E"/>
    <w:rsid w:val="003E2FB8"/>
    <w:rsid w:val="003E315E"/>
    <w:rsid w:val="003E32D1"/>
    <w:rsid w:val="003E35F3"/>
    <w:rsid w:val="003E390F"/>
    <w:rsid w:val="003E3A2C"/>
    <w:rsid w:val="003E41A2"/>
    <w:rsid w:val="003E424A"/>
    <w:rsid w:val="003E4368"/>
    <w:rsid w:val="003E45AE"/>
    <w:rsid w:val="003E4608"/>
    <w:rsid w:val="003E4957"/>
    <w:rsid w:val="003E4E57"/>
    <w:rsid w:val="003E4E68"/>
    <w:rsid w:val="003E4EB8"/>
    <w:rsid w:val="003E51F8"/>
    <w:rsid w:val="003E5222"/>
    <w:rsid w:val="003E52B4"/>
    <w:rsid w:val="003E550A"/>
    <w:rsid w:val="003E56BB"/>
    <w:rsid w:val="003E57B1"/>
    <w:rsid w:val="003E5869"/>
    <w:rsid w:val="003E5B9B"/>
    <w:rsid w:val="003E5D57"/>
    <w:rsid w:val="003E5F96"/>
    <w:rsid w:val="003E5FF8"/>
    <w:rsid w:val="003E6056"/>
    <w:rsid w:val="003E631F"/>
    <w:rsid w:val="003E6804"/>
    <w:rsid w:val="003E69CE"/>
    <w:rsid w:val="003E6A5C"/>
    <w:rsid w:val="003E6B8A"/>
    <w:rsid w:val="003E6F3D"/>
    <w:rsid w:val="003E6F65"/>
    <w:rsid w:val="003E6FA1"/>
    <w:rsid w:val="003E70CB"/>
    <w:rsid w:val="003E7118"/>
    <w:rsid w:val="003E711F"/>
    <w:rsid w:val="003E7189"/>
    <w:rsid w:val="003E73D8"/>
    <w:rsid w:val="003E76E4"/>
    <w:rsid w:val="003E7715"/>
    <w:rsid w:val="003E77D8"/>
    <w:rsid w:val="003E79C5"/>
    <w:rsid w:val="003E7B04"/>
    <w:rsid w:val="003E7C80"/>
    <w:rsid w:val="003E7E79"/>
    <w:rsid w:val="003F0023"/>
    <w:rsid w:val="003F05C1"/>
    <w:rsid w:val="003F0673"/>
    <w:rsid w:val="003F0911"/>
    <w:rsid w:val="003F09C8"/>
    <w:rsid w:val="003F0A0E"/>
    <w:rsid w:val="003F0B4E"/>
    <w:rsid w:val="003F0E42"/>
    <w:rsid w:val="003F0F96"/>
    <w:rsid w:val="003F0FE8"/>
    <w:rsid w:val="003F1164"/>
    <w:rsid w:val="003F15D8"/>
    <w:rsid w:val="003F182B"/>
    <w:rsid w:val="003F20D0"/>
    <w:rsid w:val="003F233A"/>
    <w:rsid w:val="003F25FC"/>
    <w:rsid w:val="003F28F0"/>
    <w:rsid w:val="003F2BE5"/>
    <w:rsid w:val="003F2F4A"/>
    <w:rsid w:val="003F33FA"/>
    <w:rsid w:val="003F389F"/>
    <w:rsid w:val="003F3BD1"/>
    <w:rsid w:val="003F3C21"/>
    <w:rsid w:val="003F3E41"/>
    <w:rsid w:val="003F3EEC"/>
    <w:rsid w:val="003F3F60"/>
    <w:rsid w:val="003F414D"/>
    <w:rsid w:val="003F415C"/>
    <w:rsid w:val="003F4196"/>
    <w:rsid w:val="003F41CE"/>
    <w:rsid w:val="003F498F"/>
    <w:rsid w:val="003F49D8"/>
    <w:rsid w:val="003F49DD"/>
    <w:rsid w:val="003F4A0F"/>
    <w:rsid w:val="003F4CEB"/>
    <w:rsid w:val="003F4FB3"/>
    <w:rsid w:val="003F50C3"/>
    <w:rsid w:val="003F57AB"/>
    <w:rsid w:val="003F57FC"/>
    <w:rsid w:val="003F5B19"/>
    <w:rsid w:val="003F5B51"/>
    <w:rsid w:val="003F5BB0"/>
    <w:rsid w:val="003F5D4E"/>
    <w:rsid w:val="003F627E"/>
    <w:rsid w:val="003F65BB"/>
    <w:rsid w:val="003F66D0"/>
    <w:rsid w:val="003F6794"/>
    <w:rsid w:val="003F6947"/>
    <w:rsid w:val="003F69E0"/>
    <w:rsid w:val="003F6CBA"/>
    <w:rsid w:val="003F6FAC"/>
    <w:rsid w:val="003F748D"/>
    <w:rsid w:val="003F7548"/>
    <w:rsid w:val="003F75AE"/>
    <w:rsid w:val="003F7669"/>
    <w:rsid w:val="003F7A4C"/>
    <w:rsid w:val="003F7B5F"/>
    <w:rsid w:val="003F7F15"/>
    <w:rsid w:val="00400175"/>
    <w:rsid w:val="004002ED"/>
    <w:rsid w:val="004005DF"/>
    <w:rsid w:val="004007C5"/>
    <w:rsid w:val="00400A00"/>
    <w:rsid w:val="00400C39"/>
    <w:rsid w:val="00400C66"/>
    <w:rsid w:val="00400C85"/>
    <w:rsid w:val="00400CFA"/>
    <w:rsid w:val="00400F12"/>
    <w:rsid w:val="00400F40"/>
    <w:rsid w:val="00400F58"/>
    <w:rsid w:val="00400FD8"/>
    <w:rsid w:val="00400FF8"/>
    <w:rsid w:val="004010AC"/>
    <w:rsid w:val="004012DF"/>
    <w:rsid w:val="0040141A"/>
    <w:rsid w:val="00401624"/>
    <w:rsid w:val="0040180A"/>
    <w:rsid w:val="004018D5"/>
    <w:rsid w:val="004019C2"/>
    <w:rsid w:val="00401AB8"/>
    <w:rsid w:val="00401BAA"/>
    <w:rsid w:val="00401D77"/>
    <w:rsid w:val="00402083"/>
    <w:rsid w:val="00402137"/>
    <w:rsid w:val="0040234D"/>
    <w:rsid w:val="0040237B"/>
    <w:rsid w:val="004023F3"/>
    <w:rsid w:val="00402486"/>
    <w:rsid w:val="00402857"/>
    <w:rsid w:val="00402ABF"/>
    <w:rsid w:val="00402B67"/>
    <w:rsid w:val="00402B81"/>
    <w:rsid w:val="00402C1B"/>
    <w:rsid w:val="00402C32"/>
    <w:rsid w:val="00402E2E"/>
    <w:rsid w:val="00402F30"/>
    <w:rsid w:val="00402F68"/>
    <w:rsid w:val="00402FD9"/>
    <w:rsid w:val="004030D9"/>
    <w:rsid w:val="00403473"/>
    <w:rsid w:val="00403725"/>
    <w:rsid w:val="00403881"/>
    <w:rsid w:val="004038AA"/>
    <w:rsid w:val="00403A99"/>
    <w:rsid w:val="00403BE6"/>
    <w:rsid w:val="00403D84"/>
    <w:rsid w:val="00403DED"/>
    <w:rsid w:val="00404146"/>
    <w:rsid w:val="004042D1"/>
    <w:rsid w:val="004042E2"/>
    <w:rsid w:val="00404479"/>
    <w:rsid w:val="0040491B"/>
    <w:rsid w:val="00404E44"/>
    <w:rsid w:val="00405150"/>
    <w:rsid w:val="004051F3"/>
    <w:rsid w:val="004053B5"/>
    <w:rsid w:val="00405470"/>
    <w:rsid w:val="00405490"/>
    <w:rsid w:val="00405655"/>
    <w:rsid w:val="0040571C"/>
    <w:rsid w:val="00405802"/>
    <w:rsid w:val="0040584C"/>
    <w:rsid w:val="00405923"/>
    <w:rsid w:val="00405A99"/>
    <w:rsid w:val="00405A9A"/>
    <w:rsid w:val="00405B3E"/>
    <w:rsid w:val="00405BA3"/>
    <w:rsid w:val="00405C68"/>
    <w:rsid w:val="00405D28"/>
    <w:rsid w:val="00405D67"/>
    <w:rsid w:val="00405D91"/>
    <w:rsid w:val="00405FCE"/>
    <w:rsid w:val="0040606D"/>
    <w:rsid w:val="004062CF"/>
    <w:rsid w:val="00406312"/>
    <w:rsid w:val="0040632D"/>
    <w:rsid w:val="004063EA"/>
    <w:rsid w:val="0040674C"/>
    <w:rsid w:val="00406856"/>
    <w:rsid w:val="0040694E"/>
    <w:rsid w:val="00406ABF"/>
    <w:rsid w:val="00406B57"/>
    <w:rsid w:val="004071E7"/>
    <w:rsid w:val="004073E6"/>
    <w:rsid w:val="00407771"/>
    <w:rsid w:val="004078C0"/>
    <w:rsid w:val="00407A46"/>
    <w:rsid w:val="00407BD7"/>
    <w:rsid w:val="00407C27"/>
    <w:rsid w:val="00407EA9"/>
    <w:rsid w:val="00407F5C"/>
    <w:rsid w:val="00410130"/>
    <w:rsid w:val="0041014A"/>
    <w:rsid w:val="0041046F"/>
    <w:rsid w:val="00410784"/>
    <w:rsid w:val="0041093D"/>
    <w:rsid w:val="004109DE"/>
    <w:rsid w:val="00410B4F"/>
    <w:rsid w:val="00410BB4"/>
    <w:rsid w:val="00410E11"/>
    <w:rsid w:val="00410F47"/>
    <w:rsid w:val="004110C7"/>
    <w:rsid w:val="00411162"/>
    <w:rsid w:val="004113F9"/>
    <w:rsid w:val="0041146B"/>
    <w:rsid w:val="00411489"/>
    <w:rsid w:val="00411549"/>
    <w:rsid w:val="0041156D"/>
    <w:rsid w:val="00411571"/>
    <w:rsid w:val="004117A9"/>
    <w:rsid w:val="004119FE"/>
    <w:rsid w:val="00411A4A"/>
    <w:rsid w:val="00411BA9"/>
    <w:rsid w:val="00411EE8"/>
    <w:rsid w:val="00411F3F"/>
    <w:rsid w:val="00411F76"/>
    <w:rsid w:val="00411FD1"/>
    <w:rsid w:val="004120B1"/>
    <w:rsid w:val="004122E1"/>
    <w:rsid w:val="004124BF"/>
    <w:rsid w:val="004125B9"/>
    <w:rsid w:val="00412779"/>
    <w:rsid w:val="004127E1"/>
    <w:rsid w:val="004128EC"/>
    <w:rsid w:val="004129A9"/>
    <w:rsid w:val="00412A6D"/>
    <w:rsid w:val="00412C2A"/>
    <w:rsid w:val="00412DEC"/>
    <w:rsid w:val="00412F2E"/>
    <w:rsid w:val="00413040"/>
    <w:rsid w:val="004130D6"/>
    <w:rsid w:val="004131CE"/>
    <w:rsid w:val="00413264"/>
    <w:rsid w:val="00413365"/>
    <w:rsid w:val="0041337B"/>
    <w:rsid w:val="004133BA"/>
    <w:rsid w:val="00413693"/>
    <w:rsid w:val="004138B2"/>
    <w:rsid w:val="00413AB9"/>
    <w:rsid w:val="00413E3C"/>
    <w:rsid w:val="0041417D"/>
    <w:rsid w:val="004141B1"/>
    <w:rsid w:val="004144B6"/>
    <w:rsid w:val="004144B9"/>
    <w:rsid w:val="004147DD"/>
    <w:rsid w:val="00414877"/>
    <w:rsid w:val="00414B45"/>
    <w:rsid w:val="00414F9A"/>
    <w:rsid w:val="00415255"/>
    <w:rsid w:val="004152E4"/>
    <w:rsid w:val="00415641"/>
    <w:rsid w:val="004158C1"/>
    <w:rsid w:val="00415D89"/>
    <w:rsid w:val="00415E1C"/>
    <w:rsid w:val="00415E5B"/>
    <w:rsid w:val="00415F7B"/>
    <w:rsid w:val="004160A5"/>
    <w:rsid w:val="004161DB"/>
    <w:rsid w:val="004163A2"/>
    <w:rsid w:val="004165CA"/>
    <w:rsid w:val="0041696C"/>
    <w:rsid w:val="004169C6"/>
    <w:rsid w:val="00416A6E"/>
    <w:rsid w:val="00416AC2"/>
    <w:rsid w:val="00416BA4"/>
    <w:rsid w:val="00416BB1"/>
    <w:rsid w:val="00416D80"/>
    <w:rsid w:val="0041706B"/>
    <w:rsid w:val="004170EE"/>
    <w:rsid w:val="004172EB"/>
    <w:rsid w:val="00417338"/>
    <w:rsid w:val="0041736F"/>
    <w:rsid w:val="00417836"/>
    <w:rsid w:val="00417965"/>
    <w:rsid w:val="00417BC8"/>
    <w:rsid w:val="00417CE2"/>
    <w:rsid w:val="00417E87"/>
    <w:rsid w:val="00417F6D"/>
    <w:rsid w:val="00417FA1"/>
    <w:rsid w:val="004200DF"/>
    <w:rsid w:val="00420106"/>
    <w:rsid w:val="0042019B"/>
    <w:rsid w:val="00420541"/>
    <w:rsid w:val="00420643"/>
    <w:rsid w:val="00420A0D"/>
    <w:rsid w:val="00420A7B"/>
    <w:rsid w:val="0042103B"/>
    <w:rsid w:val="0042112D"/>
    <w:rsid w:val="00421299"/>
    <w:rsid w:val="004213B6"/>
    <w:rsid w:val="004217B8"/>
    <w:rsid w:val="00421B5A"/>
    <w:rsid w:val="00421ECF"/>
    <w:rsid w:val="00421ED3"/>
    <w:rsid w:val="0042204D"/>
    <w:rsid w:val="0042209E"/>
    <w:rsid w:val="00422160"/>
    <w:rsid w:val="00422473"/>
    <w:rsid w:val="004224E9"/>
    <w:rsid w:val="00422616"/>
    <w:rsid w:val="00422817"/>
    <w:rsid w:val="00422C37"/>
    <w:rsid w:val="00422C48"/>
    <w:rsid w:val="00422CB0"/>
    <w:rsid w:val="00422E78"/>
    <w:rsid w:val="0042301D"/>
    <w:rsid w:val="004234BF"/>
    <w:rsid w:val="00423525"/>
    <w:rsid w:val="00423F06"/>
    <w:rsid w:val="00424007"/>
    <w:rsid w:val="00424368"/>
    <w:rsid w:val="00424702"/>
    <w:rsid w:val="00424825"/>
    <w:rsid w:val="0042489B"/>
    <w:rsid w:val="00424991"/>
    <w:rsid w:val="00424F8E"/>
    <w:rsid w:val="0042536C"/>
    <w:rsid w:val="00425536"/>
    <w:rsid w:val="004255AC"/>
    <w:rsid w:val="004255C9"/>
    <w:rsid w:val="00425805"/>
    <w:rsid w:val="00425AEA"/>
    <w:rsid w:val="00425D2F"/>
    <w:rsid w:val="00425EE9"/>
    <w:rsid w:val="004260CA"/>
    <w:rsid w:val="004261B0"/>
    <w:rsid w:val="00426208"/>
    <w:rsid w:val="00426351"/>
    <w:rsid w:val="00426535"/>
    <w:rsid w:val="004265EA"/>
    <w:rsid w:val="004267CC"/>
    <w:rsid w:val="00426BDD"/>
    <w:rsid w:val="00427670"/>
    <w:rsid w:val="0042776F"/>
    <w:rsid w:val="00427906"/>
    <w:rsid w:val="004279E1"/>
    <w:rsid w:val="00427B47"/>
    <w:rsid w:val="00427BC2"/>
    <w:rsid w:val="00427BDA"/>
    <w:rsid w:val="00427C36"/>
    <w:rsid w:val="00427C43"/>
    <w:rsid w:val="00427DB5"/>
    <w:rsid w:val="00427F32"/>
    <w:rsid w:val="004302EB"/>
    <w:rsid w:val="00430435"/>
    <w:rsid w:val="004305C9"/>
    <w:rsid w:val="00430771"/>
    <w:rsid w:val="00430799"/>
    <w:rsid w:val="004309E2"/>
    <w:rsid w:val="00430A13"/>
    <w:rsid w:val="00430AE2"/>
    <w:rsid w:val="00430B7D"/>
    <w:rsid w:val="00430BF1"/>
    <w:rsid w:val="00430CFE"/>
    <w:rsid w:val="00430D01"/>
    <w:rsid w:val="004310A5"/>
    <w:rsid w:val="0043111E"/>
    <w:rsid w:val="00431292"/>
    <w:rsid w:val="004314FA"/>
    <w:rsid w:val="00431873"/>
    <w:rsid w:val="00431A0D"/>
    <w:rsid w:val="00431B53"/>
    <w:rsid w:val="00431C2D"/>
    <w:rsid w:val="00431EEA"/>
    <w:rsid w:val="00432004"/>
    <w:rsid w:val="004320D8"/>
    <w:rsid w:val="00432262"/>
    <w:rsid w:val="0043234D"/>
    <w:rsid w:val="004324DC"/>
    <w:rsid w:val="00432724"/>
    <w:rsid w:val="0043274F"/>
    <w:rsid w:val="00432C61"/>
    <w:rsid w:val="00433281"/>
    <w:rsid w:val="00433363"/>
    <w:rsid w:val="00433461"/>
    <w:rsid w:val="0043348D"/>
    <w:rsid w:val="0043360C"/>
    <w:rsid w:val="00433950"/>
    <w:rsid w:val="00433952"/>
    <w:rsid w:val="00433B26"/>
    <w:rsid w:val="00434059"/>
    <w:rsid w:val="00434262"/>
    <w:rsid w:val="00434317"/>
    <w:rsid w:val="0043450A"/>
    <w:rsid w:val="00434519"/>
    <w:rsid w:val="0043458F"/>
    <w:rsid w:val="004346B0"/>
    <w:rsid w:val="0043470B"/>
    <w:rsid w:val="00434717"/>
    <w:rsid w:val="004348AE"/>
    <w:rsid w:val="00434900"/>
    <w:rsid w:val="00434CE8"/>
    <w:rsid w:val="00434FA0"/>
    <w:rsid w:val="00434FB4"/>
    <w:rsid w:val="0043517D"/>
    <w:rsid w:val="004352FD"/>
    <w:rsid w:val="00435396"/>
    <w:rsid w:val="00435461"/>
    <w:rsid w:val="004354DA"/>
    <w:rsid w:val="004357EA"/>
    <w:rsid w:val="00435852"/>
    <w:rsid w:val="00435C0E"/>
    <w:rsid w:val="00435C7F"/>
    <w:rsid w:val="00435D24"/>
    <w:rsid w:val="00435D28"/>
    <w:rsid w:val="00435EF8"/>
    <w:rsid w:val="00435F17"/>
    <w:rsid w:val="0043673D"/>
    <w:rsid w:val="00436ECB"/>
    <w:rsid w:val="00436F44"/>
    <w:rsid w:val="00437087"/>
    <w:rsid w:val="004373A9"/>
    <w:rsid w:val="004378DE"/>
    <w:rsid w:val="004378E0"/>
    <w:rsid w:val="004379B1"/>
    <w:rsid w:val="00437AF2"/>
    <w:rsid w:val="00437F15"/>
    <w:rsid w:val="00437FCC"/>
    <w:rsid w:val="004400C1"/>
    <w:rsid w:val="004400E7"/>
    <w:rsid w:val="00440322"/>
    <w:rsid w:val="0044037C"/>
    <w:rsid w:val="004404DA"/>
    <w:rsid w:val="004404DB"/>
    <w:rsid w:val="00440AF6"/>
    <w:rsid w:val="00440B87"/>
    <w:rsid w:val="00440BB2"/>
    <w:rsid w:val="00440D02"/>
    <w:rsid w:val="004412B3"/>
    <w:rsid w:val="0044140B"/>
    <w:rsid w:val="00441638"/>
    <w:rsid w:val="00441660"/>
    <w:rsid w:val="00441A66"/>
    <w:rsid w:val="00441CAD"/>
    <w:rsid w:val="004420A5"/>
    <w:rsid w:val="004420B7"/>
    <w:rsid w:val="004421F2"/>
    <w:rsid w:val="0044250C"/>
    <w:rsid w:val="00442552"/>
    <w:rsid w:val="004425E1"/>
    <w:rsid w:val="00442ABD"/>
    <w:rsid w:val="00442B67"/>
    <w:rsid w:val="00442BF9"/>
    <w:rsid w:val="00442C4B"/>
    <w:rsid w:val="00442C93"/>
    <w:rsid w:val="00442D02"/>
    <w:rsid w:val="00442D74"/>
    <w:rsid w:val="00442DD6"/>
    <w:rsid w:val="00443100"/>
    <w:rsid w:val="004431F3"/>
    <w:rsid w:val="00443242"/>
    <w:rsid w:val="00443253"/>
    <w:rsid w:val="00443766"/>
    <w:rsid w:val="00443796"/>
    <w:rsid w:val="00443EDB"/>
    <w:rsid w:val="00443FFA"/>
    <w:rsid w:val="00444567"/>
    <w:rsid w:val="00444620"/>
    <w:rsid w:val="004447D8"/>
    <w:rsid w:val="00444893"/>
    <w:rsid w:val="004448F4"/>
    <w:rsid w:val="0044491B"/>
    <w:rsid w:val="00444A91"/>
    <w:rsid w:val="00444A9F"/>
    <w:rsid w:val="00444C64"/>
    <w:rsid w:val="00444EE5"/>
    <w:rsid w:val="00445189"/>
    <w:rsid w:val="004455B4"/>
    <w:rsid w:val="00445783"/>
    <w:rsid w:val="004457DA"/>
    <w:rsid w:val="004458E9"/>
    <w:rsid w:val="00445ABF"/>
    <w:rsid w:val="00445AC0"/>
    <w:rsid w:val="00445B3D"/>
    <w:rsid w:val="00445BF0"/>
    <w:rsid w:val="00445E6B"/>
    <w:rsid w:val="0044606A"/>
    <w:rsid w:val="0044656D"/>
    <w:rsid w:val="0044660A"/>
    <w:rsid w:val="00446649"/>
    <w:rsid w:val="00446703"/>
    <w:rsid w:val="00446869"/>
    <w:rsid w:val="0044687D"/>
    <w:rsid w:val="004469A5"/>
    <w:rsid w:val="00446A5A"/>
    <w:rsid w:val="00447167"/>
    <w:rsid w:val="00447527"/>
    <w:rsid w:val="0044781F"/>
    <w:rsid w:val="00447967"/>
    <w:rsid w:val="00447C3C"/>
    <w:rsid w:val="00447E35"/>
    <w:rsid w:val="00447F3B"/>
    <w:rsid w:val="00447F77"/>
    <w:rsid w:val="004504E1"/>
    <w:rsid w:val="0045058B"/>
    <w:rsid w:val="004505A1"/>
    <w:rsid w:val="004506BD"/>
    <w:rsid w:val="00450A11"/>
    <w:rsid w:val="00450A41"/>
    <w:rsid w:val="00450E02"/>
    <w:rsid w:val="0045101F"/>
    <w:rsid w:val="00451080"/>
    <w:rsid w:val="00451123"/>
    <w:rsid w:val="004511C8"/>
    <w:rsid w:val="0045130F"/>
    <w:rsid w:val="004513B9"/>
    <w:rsid w:val="004513BF"/>
    <w:rsid w:val="00451468"/>
    <w:rsid w:val="0045180F"/>
    <w:rsid w:val="0045189E"/>
    <w:rsid w:val="004518B2"/>
    <w:rsid w:val="00451924"/>
    <w:rsid w:val="00451A51"/>
    <w:rsid w:val="00451A90"/>
    <w:rsid w:val="00451BBD"/>
    <w:rsid w:val="0045262B"/>
    <w:rsid w:val="00452688"/>
    <w:rsid w:val="004527EF"/>
    <w:rsid w:val="0045293E"/>
    <w:rsid w:val="00452AA4"/>
    <w:rsid w:val="00452AC4"/>
    <w:rsid w:val="00452C66"/>
    <w:rsid w:val="00452D27"/>
    <w:rsid w:val="00452FA9"/>
    <w:rsid w:val="004531DC"/>
    <w:rsid w:val="00453308"/>
    <w:rsid w:val="00453396"/>
    <w:rsid w:val="004533D7"/>
    <w:rsid w:val="004533DC"/>
    <w:rsid w:val="00453765"/>
    <w:rsid w:val="004537EB"/>
    <w:rsid w:val="00453FE6"/>
    <w:rsid w:val="0045424D"/>
    <w:rsid w:val="004546C2"/>
    <w:rsid w:val="0045499B"/>
    <w:rsid w:val="00454D78"/>
    <w:rsid w:val="00454E8F"/>
    <w:rsid w:val="00454EB6"/>
    <w:rsid w:val="00455040"/>
    <w:rsid w:val="0045505A"/>
    <w:rsid w:val="00455796"/>
    <w:rsid w:val="004557ED"/>
    <w:rsid w:val="00455820"/>
    <w:rsid w:val="00455A34"/>
    <w:rsid w:val="00455B40"/>
    <w:rsid w:val="00455C5D"/>
    <w:rsid w:val="00455CD7"/>
    <w:rsid w:val="00455D6D"/>
    <w:rsid w:val="00455E7D"/>
    <w:rsid w:val="00455F3C"/>
    <w:rsid w:val="00456123"/>
    <w:rsid w:val="00456398"/>
    <w:rsid w:val="004566F3"/>
    <w:rsid w:val="0045693D"/>
    <w:rsid w:val="00456942"/>
    <w:rsid w:val="00456AA3"/>
    <w:rsid w:val="00456B16"/>
    <w:rsid w:val="00456D90"/>
    <w:rsid w:val="00456E6F"/>
    <w:rsid w:val="00457022"/>
    <w:rsid w:val="0045706D"/>
    <w:rsid w:val="004571C0"/>
    <w:rsid w:val="00457353"/>
    <w:rsid w:val="0045737D"/>
    <w:rsid w:val="004573EA"/>
    <w:rsid w:val="00457595"/>
    <w:rsid w:val="004575EF"/>
    <w:rsid w:val="0045792C"/>
    <w:rsid w:val="00457A25"/>
    <w:rsid w:val="00457E27"/>
    <w:rsid w:val="0046002A"/>
    <w:rsid w:val="004600E7"/>
    <w:rsid w:val="004600FD"/>
    <w:rsid w:val="0046011D"/>
    <w:rsid w:val="004601BD"/>
    <w:rsid w:val="004601F7"/>
    <w:rsid w:val="00460479"/>
    <w:rsid w:val="004606E1"/>
    <w:rsid w:val="00460CB3"/>
    <w:rsid w:val="00460CED"/>
    <w:rsid w:val="004610A7"/>
    <w:rsid w:val="0046125B"/>
    <w:rsid w:val="0046129B"/>
    <w:rsid w:val="0046143B"/>
    <w:rsid w:val="004614BD"/>
    <w:rsid w:val="004614C5"/>
    <w:rsid w:val="00461B5D"/>
    <w:rsid w:val="00461E60"/>
    <w:rsid w:val="00461EBB"/>
    <w:rsid w:val="00462313"/>
    <w:rsid w:val="004624B1"/>
    <w:rsid w:val="00462628"/>
    <w:rsid w:val="00462692"/>
    <w:rsid w:val="00462734"/>
    <w:rsid w:val="004627CE"/>
    <w:rsid w:val="004629A9"/>
    <w:rsid w:val="00462A69"/>
    <w:rsid w:val="0046321F"/>
    <w:rsid w:val="00463592"/>
    <w:rsid w:val="004635E5"/>
    <w:rsid w:val="004636E7"/>
    <w:rsid w:val="0046377D"/>
    <w:rsid w:val="00463952"/>
    <w:rsid w:val="00463A2A"/>
    <w:rsid w:val="00463DF2"/>
    <w:rsid w:val="0046404C"/>
    <w:rsid w:val="004646C5"/>
    <w:rsid w:val="00464706"/>
    <w:rsid w:val="00464769"/>
    <w:rsid w:val="00464DCF"/>
    <w:rsid w:val="00465366"/>
    <w:rsid w:val="00465444"/>
    <w:rsid w:val="004655B7"/>
    <w:rsid w:val="0046566D"/>
    <w:rsid w:val="00465688"/>
    <w:rsid w:val="0046569D"/>
    <w:rsid w:val="004656CD"/>
    <w:rsid w:val="0046582F"/>
    <w:rsid w:val="00465A50"/>
    <w:rsid w:val="00466013"/>
    <w:rsid w:val="004660C8"/>
    <w:rsid w:val="004661AE"/>
    <w:rsid w:val="004662E3"/>
    <w:rsid w:val="004665B3"/>
    <w:rsid w:val="00466797"/>
    <w:rsid w:val="00466A55"/>
    <w:rsid w:val="00466C23"/>
    <w:rsid w:val="004671D9"/>
    <w:rsid w:val="004672AA"/>
    <w:rsid w:val="0046791D"/>
    <w:rsid w:val="00467AB0"/>
    <w:rsid w:val="00467AB8"/>
    <w:rsid w:val="00467B44"/>
    <w:rsid w:val="00467BD7"/>
    <w:rsid w:val="00467C13"/>
    <w:rsid w:val="00467DD4"/>
    <w:rsid w:val="004702AF"/>
    <w:rsid w:val="0047046B"/>
    <w:rsid w:val="004705A2"/>
    <w:rsid w:val="004705E6"/>
    <w:rsid w:val="0047060A"/>
    <w:rsid w:val="00471014"/>
    <w:rsid w:val="00471148"/>
    <w:rsid w:val="00471175"/>
    <w:rsid w:val="00471357"/>
    <w:rsid w:val="00471746"/>
    <w:rsid w:val="00471823"/>
    <w:rsid w:val="0047195F"/>
    <w:rsid w:val="00471F42"/>
    <w:rsid w:val="00471F54"/>
    <w:rsid w:val="0047234F"/>
    <w:rsid w:val="004723CA"/>
    <w:rsid w:val="004723D6"/>
    <w:rsid w:val="00472587"/>
    <w:rsid w:val="004728A6"/>
    <w:rsid w:val="004728AD"/>
    <w:rsid w:val="004728B4"/>
    <w:rsid w:val="0047294F"/>
    <w:rsid w:val="00472B86"/>
    <w:rsid w:val="00472BD2"/>
    <w:rsid w:val="00472C9E"/>
    <w:rsid w:val="00472F9E"/>
    <w:rsid w:val="004732EE"/>
    <w:rsid w:val="00473317"/>
    <w:rsid w:val="004733EE"/>
    <w:rsid w:val="004734F2"/>
    <w:rsid w:val="004735A6"/>
    <w:rsid w:val="004735EA"/>
    <w:rsid w:val="004738FD"/>
    <w:rsid w:val="0047398C"/>
    <w:rsid w:val="00473B1E"/>
    <w:rsid w:val="00473B7F"/>
    <w:rsid w:val="00473DCD"/>
    <w:rsid w:val="00473F2D"/>
    <w:rsid w:val="00474326"/>
    <w:rsid w:val="004746E5"/>
    <w:rsid w:val="0047470F"/>
    <w:rsid w:val="004747A9"/>
    <w:rsid w:val="00474A25"/>
    <w:rsid w:val="00474A3F"/>
    <w:rsid w:val="00474BF6"/>
    <w:rsid w:val="00474DA2"/>
    <w:rsid w:val="00474E96"/>
    <w:rsid w:val="004751C7"/>
    <w:rsid w:val="0047532D"/>
    <w:rsid w:val="00475781"/>
    <w:rsid w:val="00475B03"/>
    <w:rsid w:val="00475B85"/>
    <w:rsid w:val="00475C58"/>
    <w:rsid w:val="004760C9"/>
    <w:rsid w:val="004760FB"/>
    <w:rsid w:val="004764AB"/>
    <w:rsid w:val="00476689"/>
    <w:rsid w:val="00476750"/>
    <w:rsid w:val="00476C24"/>
    <w:rsid w:val="00476CA8"/>
    <w:rsid w:val="00476CFA"/>
    <w:rsid w:val="00476F42"/>
    <w:rsid w:val="00477013"/>
    <w:rsid w:val="00477029"/>
    <w:rsid w:val="00477043"/>
    <w:rsid w:val="00477074"/>
    <w:rsid w:val="004770E4"/>
    <w:rsid w:val="004771AD"/>
    <w:rsid w:val="004773D3"/>
    <w:rsid w:val="00477576"/>
    <w:rsid w:val="00477598"/>
    <w:rsid w:val="004775BF"/>
    <w:rsid w:val="00477632"/>
    <w:rsid w:val="004776C0"/>
    <w:rsid w:val="004776F5"/>
    <w:rsid w:val="0047793D"/>
    <w:rsid w:val="0047799C"/>
    <w:rsid w:val="00477A98"/>
    <w:rsid w:val="00477AA0"/>
    <w:rsid w:val="00477D08"/>
    <w:rsid w:val="004801EE"/>
    <w:rsid w:val="00480251"/>
    <w:rsid w:val="0048039D"/>
    <w:rsid w:val="00480618"/>
    <w:rsid w:val="0048063D"/>
    <w:rsid w:val="00480738"/>
    <w:rsid w:val="0048089F"/>
    <w:rsid w:val="004808BA"/>
    <w:rsid w:val="00480BB7"/>
    <w:rsid w:val="00480DD5"/>
    <w:rsid w:val="00480F3E"/>
    <w:rsid w:val="004810AA"/>
    <w:rsid w:val="0048110C"/>
    <w:rsid w:val="00481270"/>
    <w:rsid w:val="0048157F"/>
    <w:rsid w:val="004816A7"/>
    <w:rsid w:val="00481BF5"/>
    <w:rsid w:val="00481D6A"/>
    <w:rsid w:val="00481E3D"/>
    <w:rsid w:val="00481FAB"/>
    <w:rsid w:val="004822C6"/>
    <w:rsid w:val="0048245C"/>
    <w:rsid w:val="00482B07"/>
    <w:rsid w:val="00482B94"/>
    <w:rsid w:val="00482CE6"/>
    <w:rsid w:val="00482DFF"/>
    <w:rsid w:val="00483034"/>
    <w:rsid w:val="00483181"/>
    <w:rsid w:val="00483235"/>
    <w:rsid w:val="0048335E"/>
    <w:rsid w:val="004833B8"/>
    <w:rsid w:val="00483626"/>
    <w:rsid w:val="00483631"/>
    <w:rsid w:val="00483950"/>
    <w:rsid w:val="00483A90"/>
    <w:rsid w:val="00483D8A"/>
    <w:rsid w:val="00483DDA"/>
    <w:rsid w:val="00484165"/>
    <w:rsid w:val="00484355"/>
    <w:rsid w:val="00484C1D"/>
    <w:rsid w:val="00484C5D"/>
    <w:rsid w:val="00484C6A"/>
    <w:rsid w:val="00484C7A"/>
    <w:rsid w:val="00484CFB"/>
    <w:rsid w:val="004851A8"/>
    <w:rsid w:val="00485926"/>
    <w:rsid w:val="0048627C"/>
    <w:rsid w:val="0048647B"/>
    <w:rsid w:val="00486531"/>
    <w:rsid w:val="00486A23"/>
    <w:rsid w:val="00486A9A"/>
    <w:rsid w:val="00486AFF"/>
    <w:rsid w:val="00486B07"/>
    <w:rsid w:val="00486B68"/>
    <w:rsid w:val="00486CAE"/>
    <w:rsid w:val="00486CD2"/>
    <w:rsid w:val="00486DEB"/>
    <w:rsid w:val="00486E0E"/>
    <w:rsid w:val="00486E78"/>
    <w:rsid w:val="00486E99"/>
    <w:rsid w:val="00487256"/>
    <w:rsid w:val="0048744B"/>
    <w:rsid w:val="0048746C"/>
    <w:rsid w:val="00487482"/>
    <w:rsid w:val="004876DE"/>
    <w:rsid w:val="00487C25"/>
    <w:rsid w:val="00487D10"/>
    <w:rsid w:val="00487DED"/>
    <w:rsid w:val="004902C4"/>
    <w:rsid w:val="00490368"/>
    <w:rsid w:val="004904D8"/>
    <w:rsid w:val="00490583"/>
    <w:rsid w:val="0049059D"/>
    <w:rsid w:val="004905EB"/>
    <w:rsid w:val="0049063B"/>
    <w:rsid w:val="004906FF"/>
    <w:rsid w:val="004907DE"/>
    <w:rsid w:val="00490886"/>
    <w:rsid w:val="00490993"/>
    <w:rsid w:val="00490995"/>
    <w:rsid w:val="00490FB7"/>
    <w:rsid w:val="00490FE3"/>
    <w:rsid w:val="00490FFE"/>
    <w:rsid w:val="0049153D"/>
    <w:rsid w:val="0049158A"/>
    <w:rsid w:val="0049180D"/>
    <w:rsid w:val="00491926"/>
    <w:rsid w:val="00491A39"/>
    <w:rsid w:val="00491AD3"/>
    <w:rsid w:val="00491BC2"/>
    <w:rsid w:val="00491BF0"/>
    <w:rsid w:val="00491C9C"/>
    <w:rsid w:val="0049206D"/>
    <w:rsid w:val="00492093"/>
    <w:rsid w:val="004922F4"/>
    <w:rsid w:val="00492368"/>
    <w:rsid w:val="00492409"/>
    <w:rsid w:val="004926E5"/>
    <w:rsid w:val="0049281E"/>
    <w:rsid w:val="00492888"/>
    <w:rsid w:val="00493BB5"/>
    <w:rsid w:val="00493F55"/>
    <w:rsid w:val="00494070"/>
    <w:rsid w:val="004942E0"/>
    <w:rsid w:val="0049464C"/>
    <w:rsid w:val="004949E1"/>
    <w:rsid w:val="00494AB0"/>
    <w:rsid w:val="00494C2D"/>
    <w:rsid w:val="004950BE"/>
    <w:rsid w:val="0049531F"/>
    <w:rsid w:val="00495432"/>
    <w:rsid w:val="00495434"/>
    <w:rsid w:val="00495D41"/>
    <w:rsid w:val="00495E30"/>
    <w:rsid w:val="00495F25"/>
    <w:rsid w:val="00496573"/>
    <w:rsid w:val="004965C0"/>
    <w:rsid w:val="00496784"/>
    <w:rsid w:val="00496B7B"/>
    <w:rsid w:val="00496CB2"/>
    <w:rsid w:val="00496FE9"/>
    <w:rsid w:val="0049722C"/>
    <w:rsid w:val="00497231"/>
    <w:rsid w:val="00497287"/>
    <w:rsid w:val="00497610"/>
    <w:rsid w:val="0049781A"/>
    <w:rsid w:val="004978D8"/>
    <w:rsid w:val="00497BB2"/>
    <w:rsid w:val="00497DB4"/>
    <w:rsid w:val="00497E28"/>
    <w:rsid w:val="00497F1C"/>
    <w:rsid w:val="004A0120"/>
    <w:rsid w:val="004A02F5"/>
    <w:rsid w:val="004A068D"/>
    <w:rsid w:val="004A07B2"/>
    <w:rsid w:val="004A0B36"/>
    <w:rsid w:val="004A0C1C"/>
    <w:rsid w:val="004A0C87"/>
    <w:rsid w:val="004A0D66"/>
    <w:rsid w:val="004A13DA"/>
    <w:rsid w:val="004A147A"/>
    <w:rsid w:val="004A159A"/>
    <w:rsid w:val="004A16E4"/>
    <w:rsid w:val="004A17DD"/>
    <w:rsid w:val="004A1BBE"/>
    <w:rsid w:val="004A1C3B"/>
    <w:rsid w:val="004A1C5D"/>
    <w:rsid w:val="004A1F97"/>
    <w:rsid w:val="004A2517"/>
    <w:rsid w:val="004A2620"/>
    <w:rsid w:val="004A2863"/>
    <w:rsid w:val="004A29DA"/>
    <w:rsid w:val="004A2B8D"/>
    <w:rsid w:val="004A2D46"/>
    <w:rsid w:val="004A2FAF"/>
    <w:rsid w:val="004A30F2"/>
    <w:rsid w:val="004A31E6"/>
    <w:rsid w:val="004A35FF"/>
    <w:rsid w:val="004A3999"/>
    <w:rsid w:val="004A3A3F"/>
    <w:rsid w:val="004A3E57"/>
    <w:rsid w:val="004A3F46"/>
    <w:rsid w:val="004A3F9F"/>
    <w:rsid w:val="004A4289"/>
    <w:rsid w:val="004A4474"/>
    <w:rsid w:val="004A44FD"/>
    <w:rsid w:val="004A4606"/>
    <w:rsid w:val="004A4643"/>
    <w:rsid w:val="004A4901"/>
    <w:rsid w:val="004A499B"/>
    <w:rsid w:val="004A4AE2"/>
    <w:rsid w:val="004A4C47"/>
    <w:rsid w:val="004A4C95"/>
    <w:rsid w:val="004A4DE2"/>
    <w:rsid w:val="004A5182"/>
    <w:rsid w:val="004A5221"/>
    <w:rsid w:val="004A522F"/>
    <w:rsid w:val="004A5249"/>
    <w:rsid w:val="004A5672"/>
    <w:rsid w:val="004A56BB"/>
    <w:rsid w:val="004A5772"/>
    <w:rsid w:val="004A57F2"/>
    <w:rsid w:val="004A5820"/>
    <w:rsid w:val="004A5A28"/>
    <w:rsid w:val="004A5C03"/>
    <w:rsid w:val="004A5E1D"/>
    <w:rsid w:val="004A5E89"/>
    <w:rsid w:val="004A6130"/>
    <w:rsid w:val="004A62A4"/>
    <w:rsid w:val="004A64BD"/>
    <w:rsid w:val="004A652B"/>
    <w:rsid w:val="004A6613"/>
    <w:rsid w:val="004A675E"/>
    <w:rsid w:val="004A6800"/>
    <w:rsid w:val="004A6921"/>
    <w:rsid w:val="004A6BD6"/>
    <w:rsid w:val="004A6C1F"/>
    <w:rsid w:val="004A6D50"/>
    <w:rsid w:val="004A6FA8"/>
    <w:rsid w:val="004A7084"/>
    <w:rsid w:val="004A793A"/>
    <w:rsid w:val="004B0227"/>
    <w:rsid w:val="004B0366"/>
    <w:rsid w:val="004B049E"/>
    <w:rsid w:val="004B06DF"/>
    <w:rsid w:val="004B0809"/>
    <w:rsid w:val="004B0969"/>
    <w:rsid w:val="004B0C36"/>
    <w:rsid w:val="004B0DC1"/>
    <w:rsid w:val="004B0DDE"/>
    <w:rsid w:val="004B1023"/>
    <w:rsid w:val="004B1027"/>
    <w:rsid w:val="004B1797"/>
    <w:rsid w:val="004B18B7"/>
    <w:rsid w:val="004B1B54"/>
    <w:rsid w:val="004B1C26"/>
    <w:rsid w:val="004B1C6D"/>
    <w:rsid w:val="004B1F52"/>
    <w:rsid w:val="004B20DF"/>
    <w:rsid w:val="004B230C"/>
    <w:rsid w:val="004B2A5A"/>
    <w:rsid w:val="004B2AB9"/>
    <w:rsid w:val="004B2B75"/>
    <w:rsid w:val="004B2BD6"/>
    <w:rsid w:val="004B2E89"/>
    <w:rsid w:val="004B2FA1"/>
    <w:rsid w:val="004B2FC3"/>
    <w:rsid w:val="004B313F"/>
    <w:rsid w:val="004B3245"/>
    <w:rsid w:val="004B39A3"/>
    <w:rsid w:val="004B3E7F"/>
    <w:rsid w:val="004B3FEE"/>
    <w:rsid w:val="004B4031"/>
    <w:rsid w:val="004B4179"/>
    <w:rsid w:val="004B42F8"/>
    <w:rsid w:val="004B43D2"/>
    <w:rsid w:val="004B477B"/>
    <w:rsid w:val="004B493A"/>
    <w:rsid w:val="004B4C30"/>
    <w:rsid w:val="004B4C47"/>
    <w:rsid w:val="004B4C5D"/>
    <w:rsid w:val="004B52B7"/>
    <w:rsid w:val="004B52D5"/>
    <w:rsid w:val="004B55B4"/>
    <w:rsid w:val="004B55DD"/>
    <w:rsid w:val="004B58BB"/>
    <w:rsid w:val="004B5E30"/>
    <w:rsid w:val="004B60E9"/>
    <w:rsid w:val="004B63E9"/>
    <w:rsid w:val="004B6440"/>
    <w:rsid w:val="004B64B4"/>
    <w:rsid w:val="004B64CC"/>
    <w:rsid w:val="004B6641"/>
    <w:rsid w:val="004B664A"/>
    <w:rsid w:val="004B676E"/>
    <w:rsid w:val="004B681B"/>
    <w:rsid w:val="004B6A42"/>
    <w:rsid w:val="004B6C2B"/>
    <w:rsid w:val="004B6C89"/>
    <w:rsid w:val="004B6CB8"/>
    <w:rsid w:val="004B71AD"/>
    <w:rsid w:val="004B72AF"/>
    <w:rsid w:val="004B7404"/>
    <w:rsid w:val="004B7432"/>
    <w:rsid w:val="004B7569"/>
    <w:rsid w:val="004B76EC"/>
    <w:rsid w:val="004B788D"/>
    <w:rsid w:val="004B79B0"/>
    <w:rsid w:val="004B7A2E"/>
    <w:rsid w:val="004B7A9B"/>
    <w:rsid w:val="004B7ABC"/>
    <w:rsid w:val="004B7D99"/>
    <w:rsid w:val="004B7F6E"/>
    <w:rsid w:val="004C0245"/>
    <w:rsid w:val="004C0325"/>
    <w:rsid w:val="004C03DE"/>
    <w:rsid w:val="004C0510"/>
    <w:rsid w:val="004C0565"/>
    <w:rsid w:val="004C0583"/>
    <w:rsid w:val="004C0645"/>
    <w:rsid w:val="004C0703"/>
    <w:rsid w:val="004C0DCA"/>
    <w:rsid w:val="004C0DFD"/>
    <w:rsid w:val="004C0F43"/>
    <w:rsid w:val="004C109D"/>
    <w:rsid w:val="004C15FC"/>
    <w:rsid w:val="004C1808"/>
    <w:rsid w:val="004C1984"/>
    <w:rsid w:val="004C1A1E"/>
    <w:rsid w:val="004C1B35"/>
    <w:rsid w:val="004C1D53"/>
    <w:rsid w:val="004C1E13"/>
    <w:rsid w:val="004C1F4A"/>
    <w:rsid w:val="004C1F7B"/>
    <w:rsid w:val="004C1F84"/>
    <w:rsid w:val="004C2386"/>
    <w:rsid w:val="004C2693"/>
    <w:rsid w:val="004C2879"/>
    <w:rsid w:val="004C298C"/>
    <w:rsid w:val="004C2A98"/>
    <w:rsid w:val="004C2AF4"/>
    <w:rsid w:val="004C2B06"/>
    <w:rsid w:val="004C2E5C"/>
    <w:rsid w:val="004C2F8B"/>
    <w:rsid w:val="004C343D"/>
    <w:rsid w:val="004C373F"/>
    <w:rsid w:val="004C39D6"/>
    <w:rsid w:val="004C39E8"/>
    <w:rsid w:val="004C3AB2"/>
    <w:rsid w:val="004C3BDF"/>
    <w:rsid w:val="004C3D2F"/>
    <w:rsid w:val="004C3D6A"/>
    <w:rsid w:val="004C3FBC"/>
    <w:rsid w:val="004C3FE3"/>
    <w:rsid w:val="004C3FFC"/>
    <w:rsid w:val="004C4044"/>
    <w:rsid w:val="004C4066"/>
    <w:rsid w:val="004C4128"/>
    <w:rsid w:val="004C41BC"/>
    <w:rsid w:val="004C42DB"/>
    <w:rsid w:val="004C4A84"/>
    <w:rsid w:val="004C4A86"/>
    <w:rsid w:val="004C4ADB"/>
    <w:rsid w:val="004C4BEE"/>
    <w:rsid w:val="004C4D1C"/>
    <w:rsid w:val="004C4E63"/>
    <w:rsid w:val="004C4E6A"/>
    <w:rsid w:val="004C4F03"/>
    <w:rsid w:val="004C5070"/>
    <w:rsid w:val="004C5769"/>
    <w:rsid w:val="004C5883"/>
    <w:rsid w:val="004C5C92"/>
    <w:rsid w:val="004C5F5C"/>
    <w:rsid w:val="004C6428"/>
    <w:rsid w:val="004C64C7"/>
    <w:rsid w:val="004C65FA"/>
    <w:rsid w:val="004C6856"/>
    <w:rsid w:val="004C68A4"/>
    <w:rsid w:val="004C6B61"/>
    <w:rsid w:val="004C7348"/>
    <w:rsid w:val="004C774E"/>
    <w:rsid w:val="004C77BB"/>
    <w:rsid w:val="004C77FB"/>
    <w:rsid w:val="004C7E1C"/>
    <w:rsid w:val="004C7E82"/>
    <w:rsid w:val="004D0037"/>
    <w:rsid w:val="004D017F"/>
    <w:rsid w:val="004D0202"/>
    <w:rsid w:val="004D0286"/>
    <w:rsid w:val="004D0672"/>
    <w:rsid w:val="004D0688"/>
    <w:rsid w:val="004D0942"/>
    <w:rsid w:val="004D0A5C"/>
    <w:rsid w:val="004D0AA8"/>
    <w:rsid w:val="004D0B06"/>
    <w:rsid w:val="004D0C3E"/>
    <w:rsid w:val="004D0CF7"/>
    <w:rsid w:val="004D0DD8"/>
    <w:rsid w:val="004D119E"/>
    <w:rsid w:val="004D153B"/>
    <w:rsid w:val="004D1A0B"/>
    <w:rsid w:val="004D1E0E"/>
    <w:rsid w:val="004D1E18"/>
    <w:rsid w:val="004D24CB"/>
    <w:rsid w:val="004D2703"/>
    <w:rsid w:val="004D2736"/>
    <w:rsid w:val="004D2759"/>
    <w:rsid w:val="004D2EAB"/>
    <w:rsid w:val="004D2F9A"/>
    <w:rsid w:val="004D303C"/>
    <w:rsid w:val="004D3117"/>
    <w:rsid w:val="004D31F2"/>
    <w:rsid w:val="004D31F3"/>
    <w:rsid w:val="004D320E"/>
    <w:rsid w:val="004D35A5"/>
    <w:rsid w:val="004D3906"/>
    <w:rsid w:val="004D39F6"/>
    <w:rsid w:val="004D3C9C"/>
    <w:rsid w:val="004D3EF7"/>
    <w:rsid w:val="004D41CD"/>
    <w:rsid w:val="004D41F9"/>
    <w:rsid w:val="004D4253"/>
    <w:rsid w:val="004D4320"/>
    <w:rsid w:val="004D4345"/>
    <w:rsid w:val="004D44F7"/>
    <w:rsid w:val="004D48BB"/>
    <w:rsid w:val="004D49FA"/>
    <w:rsid w:val="004D4D30"/>
    <w:rsid w:val="004D50E2"/>
    <w:rsid w:val="004D512D"/>
    <w:rsid w:val="004D51EF"/>
    <w:rsid w:val="004D5307"/>
    <w:rsid w:val="004D55DF"/>
    <w:rsid w:val="004D577C"/>
    <w:rsid w:val="004D598A"/>
    <w:rsid w:val="004D5BFB"/>
    <w:rsid w:val="004D5C9A"/>
    <w:rsid w:val="004D5DBB"/>
    <w:rsid w:val="004D5FD7"/>
    <w:rsid w:val="004D604A"/>
    <w:rsid w:val="004D61A8"/>
    <w:rsid w:val="004D630E"/>
    <w:rsid w:val="004D6458"/>
    <w:rsid w:val="004D6463"/>
    <w:rsid w:val="004D6844"/>
    <w:rsid w:val="004D6875"/>
    <w:rsid w:val="004D68C1"/>
    <w:rsid w:val="004D6E81"/>
    <w:rsid w:val="004D702B"/>
    <w:rsid w:val="004D7343"/>
    <w:rsid w:val="004D753E"/>
    <w:rsid w:val="004D79D3"/>
    <w:rsid w:val="004D7B4F"/>
    <w:rsid w:val="004D7F82"/>
    <w:rsid w:val="004E0181"/>
    <w:rsid w:val="004E026E"/>
    <w:rsid w:val="004E02CE"/>
    <w:rsid w:val="004E049D"/>
    <w:rsid w:val="004E052E"/>
    <w:rsid w:val="004E090E"/>
    <w:rsid w:val="004E09A3"/>
    <w:rsid w:val="004E0B6E"/>
    <w:rsid w:val="004E0E6E"/>
    <w:rsid w:val="004E0EA1"/>
    <w:rsid w:val="004E0F04"/>
    <w:rsid w:val="004E104E"/>
    <w:rsid w:val="004E10E0"/>
    <w:rsid w:val="004E10E9"/>
    <w:rsid w:val="004E1282"/>
    <w:rsid w:val="004E1BAA"/>
    <w:rsid w:val="004E1BDB"/>
    <w:rsid w:val="004E2107"/>
    <w:rsid w:val="004E232F"/>
    <w:rsid w:val="004E2444"/>
    <w:rsid w:val="004E2A9E"/>
    <w:rsid w:val="004E2C3E"/>
    <w:rsid w:val="004E2C92"/>
    <w:rsid w:val="004E2E0D"/>
    <w:rsid w:val="004E3033"/>
    <w:rsid w:val="004E335F"/>
    <w:rsid w:val="004E338B"/>
    <w:rsid w:val="004E34EC"/>
    <w:rsid w:val="004E375F"/>
    <w:rsid w:val="004E3CE3"/>
    <w:rsid w:val="004E3E91"/>
    <w:rsid w:val="004E42E8"/>
    <w:rsid w:val="004E4356"/>
    <w:rsid w:val="004E435B"/>
    <w:rsid w:val="004E4C92"/>
    <w:rsid w:val="004E4CBF"/>
    <w:rsid w:val="004E4D0A"/>
    <w:rsid w:val="004E4D65"/>
    <w:rsid w:val="004E522C"/>
    <w:rsid w:val="004E567C"/>
    <w:rsid w:val="004E59CF"/>
    <w:rsid w:val="004E5A8E"/>
    <w:rsid w:val="004E5BB1"/>
    <w:rsid w:val="004E5D80"/>
    <w:rsid w:val="004E5EC1"/>
    <w:rsid w:val="004E625D"/>
    <w:rsid w:val="004E6353"/>
    <w:rsid w:val="004E63A9"/>
    <w:rsid w:val="004E6694"/>
    <w:rsid w:val="004E69C4"/>
    <w:rsid w:val="004E6A25"/>
    <w:rsid w:val="004E6A57"/>
    <w:rsid w:val="004E6AF4"/>
    <w:rsid w:val="004E6B62"/>
    <w:rsid w:val="004E6FEB"/>
    <w:rsid w:val="004E7326"/>
    <w:rsid w:val="004E7334"/>
    <w:rsid w:val="004E7377"/>
    <w:rsid w:val="004E77B4"/>
    <w:rsid w:val="004E77EE"/>
    <w:rsid w:val="004E7896"/>
    <w:rsid w:val="004F0307"/>
    <w:rsid w:val="004F066F"/>
    <w:rsid w:val="004F0779"/>
    <w:rsid w:val="004F0BC8"/>
    <w:rsid w:val="004F0C3F"/>
    <w:rsid w:val="004F0C7A"/>
    <w:rsid w:val="004F0FDF"/>
    <w:rsid w:val="004F1265"/>
    <w:rsid w:val="004F14E2"/>
    <w:rsid w:val="004F1515"/>
    <w:rsid w:val="004F1653"/>
    <w:rsid w:val="004F1888"/>
    <w:rsid w:val="004F1CB4"/>
    <w:rsid w:val="004F1D88"/>
    <w:rsid w:val="004F1DBF"/>
    <w:rsid w:val="004F1EF6"/>
    <w:rsid w:val="004F2033"/>
    <w:rsid w:val="004F209C"/>
    <w:rsid w:val="004F2392"/>
    <w:rsid w:val="004F2528"/>
    <w:rsid w:val="004F253F"/>
    <w:rsid w:val="004F25E8"/>
    <w:rsid w:val="004F28C3"/>
    <w:rsid w:val="004F28F3"/>
    <w:rsid w:val="004F29C2"/>
    <w:rsid w:val="004F2C76"/>
    <w:rsid w:val="004F2EBF"/>
    <w:rsid w:val="004F2EC6"/>
    <w:rsid w:val="004F305C"/>
    <w:rsid w:val="004F317C"/>
    <w:rsid w:val="004F31B9"/>
    <w:rsid w:val="004F339B"/>
    <w:rsid w:val="004F3582"/>
    <w:rsid w:val="004F3ABD"/>
    <w:rsid w:val="004F3C76"/>
    <w:rsid w:val="004F3E66"/>
    <w:rsid w:val="004F3F31"/>
    <w:rsid w:val="004F415C"/>
    <w:rsid w:val="004F42B6"/>
    <w:rsid w:val="004F42D1"/>
    <w:rsid w:val="004F4595"/>
    <w:rsid w:val="004F46DE"/>
    <w:rsid w:val="004F4BAB"/>
    <w:rsid w:val="004F4BAC"/>
    <w:rsid w:val="004F4F51"/>
    <w:rsid w:val="004F4FD8"/>
    <w:rsid w:val="004F5041"/>
    <w:rsid w:val="004F50D9"/>
    <w:rsid w:val="004F51AD"/>
    <w:rsid w:val="004F55FF"/>
    <w:rsid w:val="004F569E"/>
    <w:rsid w:val="004F5CB9"/>
    <w:rsid w:val="004F5ECC"/>
    <w:rsid w:val="004F5ED4"/>
    <w:rsid w:val="004F639E"/>
    <w:rsid w:val="004F6A15"/>
    <w:rsid w:val="004F6AFA"/>
    <w:rsid w:val="004F6CA0"/>
    <w:rsid w:val="004F6CBE"/>
    <w:rsid w:val="004F6D09"/>
    <w:rsid w:val="004F6DCC"/>
    <w:rsid w:val="004F747F"/>
    <w:rsid w:val="004F76C1"/>
    <w:rsid w:val="004F771B"/>
    <w:rsid w:val="004F7919"/>
    <w:rsid w:val="004F7975"/>
    <w:rsid w:val="004F799D"/>
    <w:rsid w:val="004F7A50"/>
    <w:rsid w:val="004F7ACD"/>
    <w:rsid w:val="004F7C2A"/>
    <w:rsid w:val="004F7C71"/>
    <w:rsid w:val="004F7D35"/>
    <w:rsid w:val="004F7F9A"/>
    <w:rsid w:val="00500183"/>
    <w:rsid w:val="00500443"/>
    <w:rsid w:val="00500462"/>
    <w:rsid w:val="0050053D"/>
    <w:rsid w:val="005005E3"/>
    <w:rsid w:val="005006D4"/>
    <w:rsid w:val="00500887"/>
    <w:rsid w:val="005009EF"/>
    <w:rsid w:val="00500B73"/>
    <w:rsid w:val="00500D1A"/>
    <w:rsid w:val="00500E0C"/>
    <w:rsid w:val="00500E3D"/>
    <w:rsid w:val="00500F39"/>
    <w:rsid w:val="00500F46"/>
    <w:rsid w:val="005014D2"/>
    <w:rsid w:val="005015A7"/>
    <w:rsid w:val="0050197B"/>
    <w:rsid w:val="00501A82"/>
    <w:rsid w:val="00501E06"/>
    <w:rsid w:val="00501EC8"/>
    <w:rsid w:val="00501ECB"/>
    <w:rsid w:val="00501F25"/>
    <w:rsid w:val="005020A1"/>
    <w:rsid w:val="00502254"/>
    <w:rsid w:val="00502523"/>
    <w:rsid w:val="00502528"/>
    <w:rsid w:val="005029B7"/>
    <w:rsid w:val="00502AF5"/>
    <w:rsid w:val="00502CC6"/>
    <w:rsid w:val="00502EA9"/>
    <w:rsid w:val="005032A1"/>
    <w:rsid w:val="00503415"/>
    <w:rsid w:val="005036A0"/>
    <w:rsid w:val="005036C9"/>
    <w:rsid w:val="00503831"/>
    <w:rsid w:val="0050387E"/>
    <w:rsid w:val="00503985"/>
    <w:rsid w:val="00503AD1"/>
    <w:rsid w:val="00503E96"/>
    <w:rsid w:val="00503FD9"/>
    <w:rsid w:val="00504031"/>
    <w:rsid w:val="00504033"/>
    <w:rsid w:val="0050467F"/>
    <w:rsid w:val="00504941"/>
    <w:rsid w:val="00504968"/>
    <w:rsid w:val="00504A2F"/>
    <w:rsid w:val="00504AFB"/>
    <w:rsid w:val="005054A5"/>
    <w:rsid w:val="0050568F"/>
    <w:rsid w:val="005057A2"/>
    <w:rsid w:val="005059F0"/>
    <w:rsid w:val="00505DFE"/>
    <w:rsid w:val="00505EBE"/>
    <w:rsid w:val="00506022"/>
    <w:rsid w:val="0050615C"/>
    <w:rsid w:val="00506A1A"/>
    <w:rsid w:val="00506A56"/>
    <w:rsid w:val="00506D0D"/>
    <w:rsid w:val="0050715A"/>
    <w:rsid w:val="00507983"/>
    <w:rsid w:val="00507CFD"/>
    <w:rsid w:val="00507F71"/>
    <w:rsid w:val="00510004"/>
    <w:rsid w:val="00510073"/>
    <w:rsid w:val="00510183"/>
    <w:rsid w:val="00510254"/>
    <w:rsid w:val="005103E3"/>
    <w:rsid w:val="005108AB"/>
    <w:rsid w:val="00510A66"/>
    <w:rsid w:val="00510B46"/>
    <w:rsid w:val="00510B9C"/>
    <w:rsid w:val="00510CC7"/>
    <w:rsid w:val="00510F65"/>
    <w:rsid w:val="005115C2"/>
    <w:rsid w:val="00511A5A"/>
    <w:rsid w:val="00511E6F"/>
    <w:rsid w:val="00511F81"/>
    <w:rsid w:val="005123F1"/>
    <w:rsid w:val="0051243A"/>
    <w:rsid w:val="0051275C"/>
    <w:rsid w:val="005127A8"/>
    <w:rsid w:val="00512CFF"/>
    <w:rsid w:val="00512E2B"/>
    <w:rsid w:val="00512FAB"/>
    <w:rsid w:val="00512FEF"/>
    <w:rsid w:val="005132EE"/>
    <w:rsid w:val="0051343F"/>
    <w:rsid w:val="0051354C"/>
    <w:rsid w:val="0051369F"/>
    <w:rsid w:val="0051373C"/>
    <w:rsid w:val="005138DA"/>
    <w:rsid w:val="0051395A"/>
    <w:rsid w:val="005139EA"/>
    <w:rsid w:val="00513A2F"/>
    <w:rsid w:val="00513B7C"/>
    <w:rsid w:val="00513C24"/>
    <w:rsid w:val="00513D24"/>
    <w:rsid w:val="00513F3B"/>
    <w:rsid w:val="00513FA1"/>
    <w:rsid w:val="005142CE"/>
    <w:rsid w:val="00514305"/>
    <w:rsid w:val="0051434B"/>
    <w:rsid w:val="005147A0"/>
    <w:rsid w:val="0051482D"/>
    <w:rsid w:val="00514D17"/>
    <w:rsid w:val="00514EB9"/>
    <w:rsid w:val="0051537F"/>
    <w:rsid w:val="005156DB"/>
    <w:rsid w:val="005159A1"/>
    <w:rsid w:val="00515B9F"/>
    <w:rsid w:val="00515C24"/>
    <w:rsid w:val="00515D17"/>
    <w:rsid w:val="00515EE6"/>
    <w:rsid w:val="005160C9"/>
    <w:rsid w:val="00516376"/>
    <w:rsid w:val="005163D4"/>
    <w:rsid w:val="0051666A"/>
    <w:rsid w:val="00516A7D"/>
    <w:rsid w:val="00516BFF"/>
    <w:rsid w:val="00516E68"/>
    <w:rsid w:val="00516EC0"/>
    <w:rsid w:val="0051762A"/>
    <w:rsid w:val="00517B60"/>
    <w:rsid w:val="00517BF8"/>
    <w:rsid w:val="005200B8"/>
    <w:rsid w:val="005203B7"/>
    <w:rsid w:val="0052045B"/>
    <w:rsid w:val="0052058A"/>
    <w:rsid w:val="00520966"/>
    <w:rsid w:val="005209B1"/>
    <w:rsid w:val="00520B7E"/>
    <w:rsid w:val="0052133C"/>
    <w:rsid w:val="00521493"/>
    <w:rsid w:val="00521708"/>
    <w:rsid w:val="005218D3"/>
    <w:rsid w:val="00521A49"/>
    <w:rsid w:val="00521C6D"/>
    <w:rsid w:val="00522090"/>
    <w:rsid w:val="00522344"/>
    <w:rsid w:val="00522487"/>
    <w:rsid w:val="005225C9"/>
    <w:rsid w:val="0052292E"/>
    <w:rsid w:val="00522CBB"/>
    <w:rsid w:val="00522EF2"/>
    <w:rsid w:val="00523492"/>
    <w:rsid w:val="00523859"/>
    <w:rsid w:val="00523E2D"/>
    <w:rsid w:val="0052402D"/>
    <w:rsid w:val="005242A7"/>
    <w:rsid w:val="005243CA"/>
    <w:rsid w:val="005243F1"/>
    <w:rsid w:val="005244E4"/>
    <w:rsid w:val="00524526"/>
    <w:rsid w:val="0052463F"/>
    <w:rsid w:val="0052464E"/>
    <w:rsid w:val="0052485C"/>
    <w:rsid w:val="005249BF"/>
    <w:rsid w:val="00524A0A"/>
    <w:rsid w:val="00524A7E"/>
    <w:rsid w:val="00524C98"/>
    <w:rsid w:val="00524DC6"/>
    <w:rsid w:val="00525910"/>
    <w:rsid w:val="00525E14"/>
    <w:rsid w:val="00525ECE"/>
    <w:rsid w:val="00526216"/>
    <w:rsid w:val="00526266"/>
    <w:rsid w:val="005262CF"/>
    <w:rsid w:val="00526479"/>
    <w:rsid w:val="00526765"/>
    <w:rsid w:val="0052696F"/>
    <w:rsid w:val="00526B90"/>
    <w:rsid w:val="00526C18"/>
    <w:rsid w:val="00526E39"/>
    <w:rsid w:val="00526E84"/>
    <w:rsid w:val="00526FB8"/>
    <w:rsid w:val="0052739C"/>
    <w:rsid w:val="005274A2"/>
    <w:rsid w:val="00527651"/>
    <w:rsid w:val="005277FC"/>
    <w:rsid w:val="0052783B"/>
    <w:rsid w:val="00527A68"/>
    <w:rsid w:val="00527BD6"/>
    <w:rsid w:val="00527C4B"/>
    <w:rsid w:val="00527E21"/>
    <w:rsid w:val="005300C5"/>
    <w:rsid w:val="005300F5"/>
    <w:rsid w:val="0053024F"/>
    <w:rsid w:val="0053046D"/>
    <w:rsid w:val="005305DE"/>
    <w:rsid w:val="00530656"/>
    <w:rsid w:val="005307F2"/>
    <w:rsid w:val="0053083F"/>
    <w:rsid w:val="0053095C"/>
    <w:rsid w:val="00530C81"/>
    <w:rsid w:val="00530F08"/>
    <w:rsid w:val="00530F62"/>
    <w:rsid w:val="005311A3"/>
    <w:rsid w:val="005311B1"/>
    <w:rsid w:val="00531402"/>
    <w:rsid w:val="00531431"/>
    <w:rsid w:val="0053163E"/>
    <w:rsid w:val="0053179F"/>
    <w:rsid w:val="0053195E"/>
    <w:rsid w:val="005319BE"/>
    <w:rsid w:val="00531F0A"/>
    <w:rsid w:val="00532305"/>
    <w:rsid w:val="00532318"/>
    <w:rsid w:val="00532602"/>
    <w:rsid w:val="005328D1"/>
    <w:rsid w:val="00532BF6"/>
    <w:rsid w:val="00532C58"/>
    <w:rsid w:val="00532EA3"/>
    <w:rsid w:val="0053314A"/>
    <w:rsid w:val="00533253"/>
    <w:rsid w:val="00533A07"/>
    <w:rsid w:val="00533D42"/>
    <w:rsid w:val="00533DA4"/>
    <w:rsid w:val="00533E65"/>
    <w:rsid w:val="0053444C"/>
    <w:rsid w:val="00534C5D"/>
    <w:rsid w:val="00534F71"/>
    <w:rsid w:val="0053527B"/>
    <w:rsid w:val="0053545C"/>
    <w:rsid w:val="00535475"/>
    <w:rsid w:val="00535756"/>
    <w:rsid w:val="00535C6C"/>
    <w:rsid w:val="00535CB3"/>
    <w:rsid w:val="00535D8C"/>
    <w:rsid w:val="00535ED8"/>
    <w:rsid w:val="00535F1B"/>
    <w:rsid w:val="00535F6F"/>
    <w:rsid w:val="005360ED"/>
    <w:rsid w:val="00536105"/>
    <w:rsid w:val="0053619A"/>
    <w:rsid w:val="00536595"/>
    <w:rsid w:val="005365E4"/>
    <w:rsid w:val="00536673"/>
    <w:rsid w:val="005368B0"/>
    <w:rsid w:val="005369F0"/>
    <w:rsid w:val="00536AF8"/>
    <w:rsid w:val="00536E4A"/>
    <w:rsid w:val="005370CD"/>
    <w:rsid w:val="0053744F"/>
    <w:rsid w:val="00537619"/>
    <w:rsid w:val="00537653"/>
    <w:rsid w:val="00537712"/>
    <w:rsid w:val="00537959"/>
    <w:rsid w:val="00537A8C"/>
    <w:rsid w:val="00537B0E"/>
    <w:rsid w:val="00537D3E"/>
    <w:rsid w:val="00537DA4"/>
    <w:rsid w:val="00537DD2"/>
    <w:rsid w:val="00537EEA"/>
    <w:rsid w:val="005400A5"/>
    <w:rsid w:val="005401D0"/>
    <w:rsid w:val="005401F6"/>
    <w:rsid w:val="005402A3"/>
    <w:rsid w:val="005403DE"/>
    <w:rsid w:val="005406EE"/>
    <w:rsid w:val="00540A50"/>
    <w:rsid w:val="00540C28"/>
    <w:rsid w:val="00540C87"/>
    <w:rsid w:val="00540D53"/>
    <w:rsid w:val="005410D1"/>
    <w:rsid w:val="005410E4"/>
    <w:rsid w:val="0054135C"/>
    <w:rsid w:val="00541523"/>
    <w:rsid w:val="00541530"/>
    <w:rsid w:val="0054155B"/>
    <w:rsid w:val="005415BC"/>
    <w:rsid w:val="00541728"/>
    <w:rsid w:val="00541761"/>
    <w:rsid w:val="0054179D"/>
    <w:rsid w:val="005418AD"/>
    <w:rsid w:val="005419DE"/>
    <w:rsid w:val="00541A14"/>
    <w:rsid w:val="00541E80"/>
    <w:rsid w:val="00541F0C"/>
    <w:rsid w:val="005420A2"/>
    <w:rsid w:val="005420EE"/>
    <w:rsid w:val="00542135"/>
    <w:rsid w:val="00542156"/>
    <w:rsid w:val="0054220A"/>
    <w:rsid w:val="0054257C"/>
    <w:rsid w:val="005426C6"/>
    <w:rsid w:val="00542709"/>
    <w:rsid w:val="005428B0"/>
    <w:rsid w:val="00542C4D"/>
    <w:rsid w:val="00542CF5"/>
    <w:rsid w:val="00542D05"/>
    <w:rsid w:val="005431E2"/>
    <w:rsid w:val="00543723"/>
    <w:rsid w:val="00543813"/>
    <w:rsid w:val="00543BED"/>
    <w:rsid w:val="00543CF6"/>
    <w:rsid w:val="00543D8F"/>
    <w:rsid w:val="005442DE"/>
    <w:rsid w:val="005443C1"/>
    <w:rsid w:val="00544557"/>
    <w:rsid w:val="0054456E"/>
    <w:rsid w:val="00544683"/>
    <w:rsid w:val="005446AD"/>
    <w:rsid w:val="005446CE"/>
    <w:rsid w:val="005449CB"/>
    <w:rsid w:val="00544A83"/>
    <w:rsid w:val="00544B45"/>
    <w:rsid w:val="00544C7E"/>
    <w:rsid w:val="00544CBB"/>
    <w:rsid w:val="00544D3F"/>
    <w:rsid w:val="00544EAD"/>
    <w:rsid w:val="0054536E"/>
    <w:rsid w:val="005453F2"/>
    <w:rsid w:val="00545740"/>
    <w:rsid w:val="005457E9"/>
    <w:rsid w:val="0054593A"/>
    <w:rsid w:val="005459F7"/>
    <w:rsid w:val="00545EAB"/>
    <w:rsid w:val="00545FAF"/>
    <w:rsid w:val="00545FBC"/>
    <w:rsid w:val="0054618D"/>
    <w:rsid w:val="005462BC"/>
    <w:rsid w:val="0054648C"/>
    <w:rsid w:val="005469C3"/>
    <w:rsid w:val="005469CF"/>
    <w:rsid w:val="00546D2E"/>
    <w:rsid w:val="00546EA0"/>
    <w:rsid w:val="00546F2D"/>
    <w:rsid w:val="00547488"/>
    <w:rsid w:val="0054768D"/>
    <w:rsid w:val="0054776D"/>
    <w:rsid w:val="00547804"/>
    <w:rsid w:val="005479B5"/>
    <w:rsid w:val="00547AA6"/>
    <w:rsid w:val="00547EAE"/>
    <w:rsid w:val="0055002F"/>
    <w:rsid w:val="00550481"/>
    <w:rsid w:val="00550584"/>
    <w:rsid w:val="005505AA"/>
    <w:rsid w:val="00550851"/>
    <w:rsid w:val="005508E1"/>
    <w:rsid w:val="00550A0F"/>
    <w:rsid w:val="00550A6F"/>
    <w:rsid w:val="00550CFB"/>
    <w:rsid w:val="00550F50"/>
    <w:rsid w:val="00550FC7"/>
    <w:rsid w:val="005510DA"/>
    <w:rsid w:val="00551651"/>
    <w:rsid w:val="00551E02"/>
    <w:rsid w:val="005522FB"/>
    <w:rsid w:val="0055240E"/>
    <w:rsid w:val="005524DD"/>
    <w:rsid w:val="00552AE7"/>
    <w:rsid w:val="00552E22"/>
    <w:rsid w:val="00552E92"/>
    <w:rsid w:val="00552EC7"/>
    <w:rsid w:val="00552F8E"/>
    <w:rsid w:val="00553066"/>
    <w:rsid w:val="005531CF"/>
    <w:rsid w:val="005532F7"/>
    <w:rsid w:val="00553335"/>
    <w:rsid w:val="00553437"/>
    <w:rsid w:val="005534D3"/>
    <w:rsid w:val="0055373A"/>
    <w:rsid w:val="00553771"/>
    <w:rsid w:val="0055379D"/>
    <w:rsid w:val="005537B2"/>
    <w:rsid w:val="00553CA7"/>
    <w:rsid w:val="00553D48"/>
    <w:rsid w:val="00553E30"/>
    <w:rsid w:val="00554126"/>
    <w:rsid w:val="005541C7"/>
    <w:rsid w:val="00554253"/>
    <w:rsid w:val="00554538"/>
    <w:rsid w:val="00554821"/>
    <w:rsid w:val="005548BA"/>
    <w:rsid w:val="00554B7D"/>
    <w:rsid w:val="00554C28"/>
    <w:rsid w:val="00554C70"/>
    <w:rsid w:val="00554D52"/>
    <w:rsid w:val="00554EC6"/>
    <w:rsid w:val="00554ED4"/>
    <w:rsid w:val="00554FA6"/>
    <w:rsid w:val="00555013"/>
    <w:rsid w:val="00555153"/>
    <w:rsid w:val="00555196"/>
    <w:rsid w:val="00555431"/>
    <w:rsid w:val="005554B4"/>
    <w:rsid w:val="0055566C"/>
    <w:rsid w:val="005556DC"/>
    <w:rsid w:val="0055583C"/>
    <w:rsid w:val="00555B56"/>
    <w:rsid w:val="00555B94"/>
    <w:rsid w:val="005561A4"/>
    <w:rsid w:val="005563A1"/>
    <w:rsid w:val="005564DC"/>
    <w:rsid w:val="00556582"/>
    <w:rsid w:val="00556774"/>
    <w:rsid w:val="00556A37"/>
    <w:rsid w:val="00556BF4"/>
    <w:rsid w:val="00556C35"/>
    <w:rsid w:val="005570EA"/>
    <w:rsid w:val="00557100"/>
    <w:rsid w:val="00557724"/>
    <w:rsid w:val="00557B3B"/>
    <w:rsid w:val="00557CDB"/>
    <w:rsid w:val="00557D0F"/>
    <w:rsid w:val="00557F7E"/>
    <w:rsid w:val="005600BC"/>
    <w:rsid w:val="00560353"/>
    <w:rsid w:val="0056040D"/>
    <w:rsid w:val="0056053F"/>
    <w:rsid w:val="005605D3"/>
    <w:rsid w:val="0056071C"/>
    <w:rsid w:val="00560764"/>
    <w:rsid w:val="005607CB"/>
    <w:rsid w:val="005609F7"/>
    <w:rsid w:val="00560D84"/>
    <w:rsid w:val="005610EE"/>
    <w:rsid w:val="005612A2"/>
    <w:rsid w:val="005613EC"/>
    <w:rsid w:val="0056197D"/>
    <w:rsid w:val="00561A62"/>
    <w:rsid w:val="00561C69"/>
    <w:rsid w:val="00561CAB"/>
    <w:rsid w:val="00561E8A"/>
    <w:rsid w:val="00561FDD"/>
    <w:rsid w:val="00562364"/>
    <w:rsid w:val="005623E5"/>
    <w:rsid w:val="00562426"/>
    <w:rsid w:val="005625E0"/>
    <w:rsid w:val="0056268F"/>
    <w:rsid w:val="00562870"/>
    <w:rsid w:val="0056287F"/>
    <w:rsid w:val="00562E85"/>
    <w:rsid w:val="00562FCE"/>
    <w:rsid w:val="00563133"/>
    <w:rsid w:val="00563671"/>
    <w:rsid w:val="0056372F"/>
    <w:rsid w:val="00563842"/>
    <w:rsid w:val="00563AD7"/>
    <w:rsid w:val="00563ADE"/>
    <w:rsid w:val="00563D9A"/>
    <w:rsid w:val="00563DEA"/>
    <w:rsid w:val="00563ECB"/>
    <w:rsid w:val="00564198"/>
    <w:rsid w:val="0056423F"/>
    <w:rsid w:val="00564508"/>
    <w:rsid w:val="00564565"/>
    <w:rsid w:val="005647DF"/>
    <w:rsid w:val="0056487D"/>
    <w:rsid w:val="00564886"/>
    <w:rsid w:val="00564B81"/>
    <w:rsid w:val="00564C3C"/>
    <w:rsid w:val="0056552A"/>
    <w:rsid w:val="00565741"/>
    <w:rsid w:val="0056595F"/>
    <w:rsid w:val="00565984"/>
    <w:rsid w:val="005659F6"/>
    <w:rsid w:val="00565E5E"/>
    <w:rsid w:val="00565F5F"/>
    <w:rsid w:val="00566170"/>
    <w:rsid w:val="005662A6"/>
    <w:rsid w:val="005664D7"/>
    <w:rsid w:val="0056652D"/>
    <w:rsid w:val="00566550"/>
    <w:rsid w:val="0056677E"/>
    <w:rsid w:val="00566825"/>
    <w:rsid w:val="00566D51"/>
    <w:rsid w:val="00566E94"/>
    <w:rsid w:val="00566FE5"/>
    <w:rsid w:val="00567021"/>
    <w:rsid w:val="00567558"/>
    <w:rsid w:val="005677F3"/>
    <w:rsid w:val="005679A6"/>
    <w:rsid w:val="00567B75"/>
    <w:rsid w:val="00567C75"/>
    <w:rsid w:val="00567C9B"/>
    <w:rsid w:val="00567CBF"/>
    <w:rsid w:val="00567D13"/>
    <w:rsid w:val="00567E15"/>
    <w:rsid w:val="00570475"/>
    <w:rsid w:val="00570716"/>
    <w:rsid w:val="00570B9F"/>
    <w:rsid w:val="00570CC0"/>
    <w:rsid w:val="00570DB1"/>
    <w:rsid w:val="00570E3B"/>
    <w:rsid w:val="00570F6F"/>
    <w:rsid w:val="00570FF2"/>
    <w:rsid w:val="00571045"/>
    <w:rsid w:val="005711DF"/>
    <w:rsid w:val="00571292"/>
    <w:rsid w:val="00571343"/>
    <w:rsid w:val="0057156C"/>
    <w:rsid w:val="00571909"/>
    <w:rsid w:val="005719C1"/>
    <w:rsid w:val="00571AD9"/>
    <w:rsid w:val="0057236D"/>
    <w:rsid w:val="005727AA"/>
    <w:rsid w:val="00572822"/>
    <w:rsid w:val="00572873"/>
    <w:rsid w:val="0057289D"/>
    <w:rsid w:val="00572B8F"/>
    <w:rsid w:val="00572C45"/>
    <w:rsid w:val="00572E26"/>
    <w:rsid w:val="00573256"/>
    <w:rsid w:val="0057369E"/>
    <w:rsid w:val="005736AD"/>
    <w:rsid w:val="00573976"/>
    <w:rsid w:val="00573A88"/>
    <w:rsid w:val="00573BD0"/>
    <w:rsid w:val="00573CF1"/>
    <w:rsid w:val="00573D12"/>
    <w:rsid w:val="0057417F"/>
    <w:rsid w:val="00574222"/>
    <w:rsid w:val="00574265"/>
    <w:rsid w:val="005743E8"/>
    <w:rsid w:val="00574437"/>
    <w:rsid w:val="005746F9"/>
    <w:rsid w:val="005747FF"/>
    <w:rsid w:val="005748B6"/>
    <w:rsid w:val="00574A67"/>
    <w:rsid w:val="00574BC1"/>
    <w:rsid w:val="00574D1A"/>
    <w:rsid w:val="0057528A"/>
    <w:rsid w:val="0057570F"/>
    <w:rsid w:val="005757DB"/>
    <w:rsid w:val="00575879"/>
    <w:rsid w:val="00575D40"/>
    <w:rsid w:val="00575D9C"/>
    <w:rsid w:val="00575E75"/>
    <w:rsid w:val="00576568"/>
    <w:rsid w:val="0057659E"/>
    <w:rsid w:val="0057672D"/>
    <w:rsid w:val="00576822"/>
    <w:rsid w:val="005769AE"/>
    <w:rsid w:val="00576B11"/>
    <w:rsid w:val="00576BA6"/>
    <w:rsid w:val="00576BA7"/>
    <w:rsid w:val="00576D24"/>
    <w:rsid w:val="00576D76"/>
    <w:rsid w:val="0057713E"/>
    <w:rsid w:val="0057726C"/>
    <w:rsid w:val="005772D7"/>
    <w:rsid w:val="005773CC"/>
    <w:rsid w:val="005777FE"/>
    <w:rsid w:val="00577948"/>
    <w:rsid w:val="00577962"/>
    <w:rsid w:val="005779DE"/>
    <w:rsid w:val="00577C8A"/>
    <w:rsid w:val="00577EF8"/>
    <w:rsid w:val="00577F44"/>
    <w:rsid w:val="0058002D"/>
    <w:rsid w:val="00580157"/>
    <w:rsid w:val="0058026C"/>
    <w:rsid w:val="005802C0"/>
    <w:rsid w:val="005804C7"/>
    <w:rsid w:val="005804CB"/>
    <w:rsid w:val="00580576"/>
    <w:rsid w:val="00580686"/>
    <w:rsid w:val="0058069D"/>
    <w:rsid w:val="00580758"/>
    <w:rsid w:val="005808FE"/>
    <w:rsid w:val="0058094D"/>
    <w:rsid w:val="00580FC3"/>
    <w:rsid w:val="005811D0"/>
    <w:rsid w:val="00581506"/>
    <w:rsid w:val="00581935"/>
    <w:rsid w:val="00581C4A"/>
    <w:rsid w:val="005821B9"/>
    <w:rsid w:val="0058228A"/>
    <w:rsid w:val="00582301"/>
    <w:rsid w:val="0058286E"/>
    <w:rsid w:val="00582A0F"/>
    <w:rsid w:val="00582B97"/>
    <w:rsid w:val="00582C67"/>
    <w:rsid w:val="00582D44"/>
    <w:rsid w:val="00582DB8"/>
    <w:rsid w:val="00582F28"/>
    <w:rsid w:val="005832E9"/>
    <w:rsid w:val="00583353"/>
    <w:rsid w:val="0058338B"/>
    <w:rsid w:val="00583460"/>
    <w:rsid w:val="00583703"/>
    <w:rsid w:val="0058374D"/>
    <w:rsid w:val="005837F8"/>
    <w:rsid w:val="005838AB"/>
    <w:rsid w:val="00583A09"/>
    <w:rsid w:val="00583AA0"/>
    <w:rsid w:val="00583BE9"/>
    <w:rsid w:val="00583D0A"/>
    <w:rsid w:val="00583D34"/>
    <w:rsid w:val="00583E84"/>
    <w:rsid w:val="00583FA0"/>
    <w:rsid w:val="00583FF2"/>
    <w:rsid w:val="00584057"/>
    <w:rsid w:val="0058424A"/>
    <w:rsid w:val="0058433A"/>
    <w:rsid w:val="005843B0"/>
    <w:rsid w:val="005844E5"/>
    <w:rsid w:val="00584D64"/>
    <w:rsid w:val="00585043"/>
    <w:rsid w:val="005850EF"/>
    <w:rsid w:val="005851CF"/>
    <w:rsid w:val="0058564A"/>
    <w:rsid w:val="005857DD"/>
    <w:rsid w:val="005859D0"/>
    <w:rsid w:val="00585A3F"/>
    <w:rsid w:val="00585A6B"/>
    <w:rsid w:val="00585B26"/>
    <w:rsid w:val="00585F70"/>
    <w:rsid w:val="00586563"/>
    <w:rsid w:val="0058676E"/>
    <w:rsid w:val="0058682A"/>
    <w:rsid w:val="005869F5"/>
    <w:rsid w:val="00586AE3"/>
    <w:rsid w:val="00586E5C"/>
    <w:rsid w:val="00586ED1"/>
    <w:rsid w:val="00587052"/>
    <w:rsid w:val="0058721D"/>
    <w:rsid w:val="0058746B"/>
    <w:rsid w:val="0058748A"/>
    <w:rsid w:val="0058751C"/>
    <w:rsid w:val="00587571"/>
    <w:rsid w:val="005876A9"/>
    <w:rsid w:val="00587820"/>
    <w:rsid w:val="00587C3B"/>
    <w:rsid w:val="00587D75"/>
    <w:rsid w:val="00590168"/>
    <w:rsid w:val="005904A1"/>
    <w:rsid w:val="00590779"/>
    <w:rsid w:val="00590AE7"/>
    <w:rsid w:val="00590C17"/>
    <w:rsid w:val="00590E0D"/>
    <w:rsid w:val="00590E47"/>
    <w:rsid w:val="00591205"/>
    <w:rsid w:val="005914F2"/>
    <w:rsid w:val="005916BB"/>
    <w:rsid w:val="005917AD"/>
    <w:rsid w:val="00591879"/>
    <w:rsid w:val="00591CC1"/>
    <w:rsid w:val="00592225"/>
    <w:rsid w:val="00592960"/>
    <w:rsid w:val="00592999"/>
    <w:rsid w:val="00592B5E"/>
    <w:rsid w:val="00593323"/>
    <w:rsid w:val="00593632"/>
    <w:rsid w:val="00593847"/>
    <w:rsid w:val="00593B70"/>
    <w:rsid w:val="00593D32"/>
    <w:rsid w:val="00593DB1"/>
    <w:rsid w:val="00593E83"/>
    <w:rsid w:val="00593E99"/>
    <w:rsid w:val="00593EFE"/>
    <w:rsid w:val="00593F07"/>
    <w:rsid w:val="00594078"/>
    <w:rsid w:val="005942D7"/>
    <w:rsid w:val="00594450"/>
    <w:rsid w:val="00594691"/>
    <w:rsid w:val="00594836"/>
    <w:rsid w:val="005949F0"/>
    <w:rsid w:val="005949FA"/>
    <w:rsid w:val="00594A18"/>
    <w:rsid w:val="00594CEC"/>
    <w:rsid w:val="00594D52"/>
    <w:rsid w:val="00594D7C"/>
    <w:rsid w:val="005950C7"/>
    <w:rsid w:val="00595364"/>
    <w:rsid w:val="005953BF"/>
    <w:rsid w:val="005954C0"/>
    <w:rsid w:val="00595576"/>
    <w:rsid w:val="0059570E"/>
    <w:rsid w:val="0059594F"/>
    <w:rsid w:val="00595E0D"/>
    <w:rsid w:val="00595EFD"/>
    <w:rsid w:val="00595F80"/>
    <w:rsid w:val="0059625B"/>
    <w:rsid w:val="005964D9"/>
    <w:rsid w:val="0059658F"/>
    <w:rsid w:val="005965AE"/>
    <w:rsid w:val="00596875"/>
    <w:rsid w:val="00596910"/>
    <w:rsid w:val="00596C23"/>
    <w:rsid w:val="00596C36"/>
    <w:rsid w:val="00596CA4"/>
    <w:rsid w:val="00596DD5"/>
    <w:rsid w:val="00597012"/>
    <w:rsid w:val="0059708B"/>
    <w:rsid w:val="005970F4"/>
    <w:rsid w:val="0059740E"/>
    <w:rsid w:val="00597562"/>
    <w:rsid w:val="00597642"/>
    <w:rsid w:val="0059767B"/>
    <w:rsid w:val="005977D9"/>
    <w:rsid w:val="00597851"/>
    <w:rsid w:val="005978CA"/>
    <w:rsid w:val="00597A22"/>
    <w:rsid w:val="00597B53"/>
    <w:rsid w:val="00597B9A"/>
    <w:rsid w:val="00597E52"/>
    <w:rsid w:val="005A09CA"/>
    <w:rsid w:val="005A09DC"/>
    <w:rsid w:val="005A0B81"/>
    <w:rsid w:val="005A0CC5"/>
    <w:rsid w:val="005A0D51"/>
    <w:rsid w:val="005A0FB4"/>
    <w:rsid w:val="005A0FDE"/>
    <w:rsid w:val="005A129A"/>
    <w:rsid w:val="005A160E"/>
    <w:rsid w:val="005A1950"/>
    <w:rsid w:val="005A1C36"/>
    <w:rsid w:val="005A1CB3"/>
    <w:rsid w:val="005A1E2F"/>
    <w:rsid w:val="005A1FA3"/>
    <w:rsid w:val="005A226F"/>
    <w:rsid w:val="005A2500"/>
    <w:rsid w:val="005A27DA"/>
    <w:rsid w:val="005A288B"/>
    <w:rsid w:val="005A2DEA"/>
    <w:rsid w:val="005A2E7D"/>
    <w:rsid w:val="005A2FC0"/>
    <w:rsid w:val="005A35AA"/>
    <w:rsid w:val="005A35E8"/>
    <w:rsid w:val="005A385A"/>
    <w:rsid w:val="005A3ACC"/>
    <w:rsid w:val="005A3CB7"/>
    <w:rsid w:val="005A3E13"/>
    <w:rsid w:val="005A4199"/>
    <w:rsid w:val="005A4654"/>
    <w:rsid w:val="005A4ABC"/>
    <w:rsid w:val="005A4C90"/>
    <w:rsid w:val="005A4CC5"/>
    <w:rsid w:val="005A4D1F"/>
    <w:rsid w:val="005A4FF2"/>
    <w:rsid w:val="005A5007"/>
    <w:rsid w:val="005A5313"/>
    <w:rsid w:val="005A55DA"/>
    <w:rsid w:val="005A5B75"/>
    <w:rsid w:val="005A5CF4"/>
    <w:rsid w:val="005A5D65"/>
    <w:rsid w:val="005A5DCB"/>
    <w:rsid w:val="005A5E02"/>
    <w:rsid w:val="005A636B"/>
    <w:rsid w:val="005A636F"/>
    <w:rsid w:val="005A6443"/>
    <w:rsid w:val="005A64CF"/>
    <w:rsid w:val="005A66AC"/>
    <w:rsid w:val="005A683D"/>
    <w:rsid w:val="005A69ED"/>
    <w:rsid w:val="005A6DCD"/>
    <w:rsid w:val="005A6F3E"/>
    <w:rsid w:val="005A705D"/>
    <w:rsid w:val="005A7239"/>
    <w:rsid w:val="005A73AF"/>
    <w:rsid w:val="005A73C9"/>
    <w:rsid w:val="005A7870"/>
    <w:rsid w:val="005A7888"/>
    <w:rsid w:val="005A7AA9"/>
    <w:rsid w:val="005A7AE7"/>
    <w:rsid w:val="005B014D"/>
    <w:rsid w:val="005B0AE2"/>
    <w:rsid w:val="005B0BA3"/>
    <w:rsid w:val="005B0E4B"/>
    <w:rsid w:val="005B0F8E"/>
    <w:rsid w:val="005B0FF1"/>
    <w:rsid w:val="005B1036"/>
    <w:rsid w:val="005B1056"/>
    <w:rsid w:val="005B11BE"/>
    <w:rsid w:val="005B1D2A"/>
    <w:rsid w:val="005B1E9F"/>
    <w:rsid w:val="005B244C"/>
    <w:rsid w:val="005B2752"/>
    <w:rsid w:val="005B2B0A"/>
    <w:rsid w:val="005B2D08"/>
    <w:rsid w:val="005B339E"/>
    <w:rsid w:val="005B33BF"/>
    <w:rsid w:val="005B39AA"/>
    <w:rsid w:val="005B3F7F"/>
    <w:rsid w:val="005B40D9"/>
    <w:rsid w:val="005B41F3"/>
    <w:rsid w:val="005B4466"/>
    <w:rsid w:val="005B4ABB"/>
    <w:rsid w:val="005B4EED"/>
    <w:rsid w:val="005B527F"/>
    <w:rsid w:val="005B53D9"/>
    <w:rsid w:val="005B54EE"/>
    <w:rsid w:val="005B5678"/>
    <w:rsid w:val="005B5EAD"/>
    <w:rsid w:val="005B5F0F"/>
    <w:rsid w:val="005B608F"/>
    <w:rsid w:val="005B6506"/>
    <w:rsid w:val="005B6B11"/>
    <w:rsid w:val="005B6CB6"/>
    <w:rsid w:val="005B6E22"/>
    <w:rsid w:val="005B6FBA"/>
    <w:rsid w:val="005B700C"/>
    <w:rsid w:val="005B7219"/>
    <w:rsid w:val="005B72AC"/>
    <w:rsid w:val="005B75FF"/>
    <w:rsid w:val="005B77A4"/>
    <w:rsid w:val="005B7816"/>
    <w:rsid w:val="005B7988"/>
    <w:rsid w:val="005B79AF"/>
    <w:rsid w:val="005B79F8"/>
    <w:rsid w:val="005B7B1E"/>
    <w:rsid w:val="005B7B8D"/>
    <w:rsid w:val="005B7D72"/>
    <w:rsid w:val="005B7E5B"/>
    <w:rsid w:val="005C00BA"/>
    <w:rsid w:val="005C0511"/>
    <w:rsid w:val="005C0633"/>
    <w:rsid w:val="005C066A"/>
    <w:rsid w:val="005C06B8"/>
    <w:rsid w:val="005C0A58"/>
    <w:rsid w:val="005C0A95"/>
    <w:rsid w:val="005C0B4F"/>
    <w:rsid w:val="005C0EEE"/>
    <w:rsid w:val="005C1172"/>
    <w:rsid w:val="005C129F"/>
    <w:rsid w:val="005C192B"/>
    <w:rsid w:val="005C1A31"/>
    <w:rsid w:val="005C1AB6"/>
    <w:rsid w:val="005C1EB0"/>
    <w:rsid w:val="005C203A"/>
    <w:rsid w:val="005C20C2"/>
    <w:rsid w:val="005C2325"/>
    <w:rsid w:val="005C23AE"/>
    <w:rsid w:val="005C2478"/>
    <w:rsid w:val="005C264D"/>
    <w:rsid w:val="005C2893"/>
    <w:rsid w:val="005C2E57"/>
    <w:rsid w:val="005C2F0B"/>
    <w:rsid w:val="005C2F69"/>
    <w:rsid w:val="005C3097"/>
    <w:rsid w:val="005C31EC"/>
    <w:rsid w:val="005C3516"/>
    <w:rsid w:val="005C3585"/>
    <w:rsid w:val="005C3810"/>
    <w:rsid w:val="005C3B47"/>
    <w:rsid w:val="005C3CA3"/>
    <w:rsid w:val="005C3CCC"/>
    <w:rsid w:val="005C3D54"/>
    <w:rsid w:val="005C412B"/>
    <w:rsid w:val="005C4345"/>
    <w:rsid w:val="005C440D"/>
    <w:rsid w:val="005C44A1"/>
    <w:rsid w:val="005C4A89"/>
    <w:rsid w:val="005C4B27"/>
    <w:rsid w:val="005C4B40"/>
    <w:rsid w:val="005C4BC4"/>
    <w:rsid w:val="005C4C2A"/>
    <w:rsid w:val="005C4E21"/>
    <w:rsid w:val="005C4F01"/>
    <w:rsid w:val="005C50DE"/>
    <w:rsid w:val="005C52B8"/>
    <w:rsid w:val="005C53BE"/>
    <w:rsid w:val="005C5760"/>
    <w:rsid w:val="005C58DF"/>
    <w:rsid w:val="005C5CA7"/>
    <w:rsid w:val="005C6083"/>
    <w:rsid w:val="005C6120"/>
    <w:rsid w:val="005C613A"/>
    <w:rsid w:val="005C6504"/>
    <w:rsid w:val="005C678C"/>
    <w:rsid w:val="005C6790"/>
    <w:rsid w:val="005C68A3"/>
    <w:rsid w:val="005C6909"/>
    <w:rsid w:val="005C6AD0"/>
    <w:rsid w:val="005C6EC7"/>
    <w:rsid w:val="005C6EFD"/>
    <w:rsid w:val="005C7009"/>
    <w:rsid w:val="005C72B8"/>
    <w:rsid w:val="005C73C5"/>
    <w:rsid w:val="005C75B3"/>
    <w:rsid w:val="005C75D9"/>
    <w:rsid w:val="005C7665"/>
    <w:rsid w:val="005C7CD5"/>
    <w:rsid w:val="005C7E92"/>
    <w:rsid w:val="005C7F22"/>
    <w:rsid w:val="005C7F85"/>
    <w:rsid w:val="005D0071"/>
    <w:rsid w:val="005D01CD"/>
    <w:rsid w:val="005D01EA"/>
    <w:rsid w:val="005D02AD"/>
    <w:rsid w:val="005D04B7"/>
    <w:rsid w:val="005D0562"/>
    <w:rsid w:val="005D064C"/>
    <w:rsid w:val="005D0719"/>
    <w:rsid w:val="005D088A"/>
    <w:rsid w:val="005D0A72"/>
    <w:rsid w:val="005D0A7B"/>
    <w:rsid w:val="005D0C86"/>
    <w:rsid w:val="005D0F89"/>
    <w:rsid w:val="005D0FA1"/>
    <w:rsid w:val="005D109B"/>
    <w:rsid w:val="005D1347"/>
    <w:rsid w:val="005D1395"/>
    <w:rsid w:val="005D14EC"/>
    <w:rsid w:val="005D1713"/>
    <w:rsid w:val="005D17B3"/>
    <w:rsid w:val="005D17EA"/>
    <w:rsid w:val="005D1811"/>
    <w:rsid w:val="005D1A28"/>
    <w:rsid w:val="005D1C89"/>
    <w:rsid w:val="005D1DD6"/>
    <w:rsid w:val="005D1F92"/>
    <w:rsid w:val="005D2465"/>
    <w:rsid w:val="005D2568"/>
    <w:rsid w:val="005D258D"/>
    <w:rsid w:val="005D2669"/>
    <w:rsid w:val="005D28C6"/>
    <w:rsid w:val="005D2916"/>
    <w:rsid w:val="005D2DD2"/>
    <w:rsid w:val="005D2FD7"/>
    <w:rsid w:val="005D30DD"/>
    <w:rsid w:val="005D33E7"/>
    <w:rsid w:val="005D35F1"/>
    <w:rsid w:val="005D36D0"/>
    <w:rsid w:val="005D3806"/>
    <w:rsid w:val="005D3A28"/>
    <w:rsid w:val="005D3B84"/>
    <w:rsid w:val="005D3CB0"/>
    <w:rsid w:val="005D40C1"/>
    <w:rsid w:val="005D4755"/>
    <w:rsid w:val="005D4894"/>
    <w:rsid w:val="005D4986"/>
    <w:rsid w:val="005D4FF1"/>
    <w:rsid w:val="005D50C1"/>
    <w:rsid w:val="005D51A2"/>
    <w:rsid w:val="005D51C7"/>
    <w:rsid w:val="005D52BE"/>
    <w:rsid w:val="005D5387"/>
    <w:rsid w:val="005D5639"/>
    <w:rsid w:val="005D56D1"/>
    <w:rsid w:val="005D56E0"/>
    <w:rsid w:val="005D574C"/>
    <w:rsid w:val="005D5A1F"/>
    <w:rsid w:val="005D607F"/>
    <w:rsid w:val="005D60C4"/>
    <w:rsid w:val="005D621D"/>
    <w:rsid w:val="005D6228"/>
    <w:rsid w:val="005D6331"/>
    <w:rsid w:val="005D64FA"/>
    <w:rsid w:val="005D65CE"/>
    <w:rsid w:val="005D6880"/>
    <w:rsid w:val="005D6948"/>
    <w:rsid w:val="005D6C0D"/>
    <w:rsid w:val="005D6DB6"/>
    <w:rsid w:val="005D6E4D"/>
    <w:rsid w:val="005D70E8"/>
    <w:rsid w:val="005D7333"/>
    <w:rsid w:val="005D73EB"/>
    <w:rsid w:val="005D752A"/>
    <w:rsid w:val="005D78E9"/>
    <w:rsid w:val="005D794A"/>
    <w:rsid w:val="005D7D16"/>
    <w:rsid w:val="005D7E13"/>
    <w:rsid w:val="005E011B"/>
    <w:rsid w:val="005E03AD"/>
    <w:rsid w:val="005E06C9"/>
    <w:rsid w:val="005E094A"/>
    <w:rsid w:val="005E09B9"/>
    <w:rsid w:val="005E0E91"/>
    <w:rsid w:val="005E124B"/>
    <w:rsid w:val="005E1668"/>
    <w:rsid w:val="005E17AE"/>
    <w:rsid w:val="005E1C03"/>
    <w:rsid w:val="005E1C0F"/>
    <w:rsid w:val="005E205E"/>
    <w:rsid w:val="005E2192"/>
    <w:rsid w:val="005E222F"/>
    <w:rsid w:val="005E2510"/>
    <w:rsid w:val="005E277E"/>
    <w:rsid w:val="005E29A6"/>
    <w:rsid w:val="005E2D0C"/>
    <w:rsid w:val="005E3017"/>
    <w:rsid w:val="005E328A"/>
    <w:rsid w:val="005E3429"/>
    <w:rsid w:val="005E35B2"/>
    <w:rsid w:val="005E3650"/>
    <w:rsid w:val="005E37A0"/>
    <w:rsid w:val="005E37D0"/>
    <w:rsid w:val="005E37FA"/>
    <w:rsid w:val="005E3895"/>
    <w:rsid w:val="005E3923"/>
    <w:rsid w:val="005E39CB"/>
    <w:rsid w:val="005E3CAC"/>
    <w:rsid w:val="005E3D1F"/>
    <w:rsid w:val="005E3ED0"/>
    <w:rsid w:val="005E3F2F"/>
    <w:rsid w:val="005E4193"/>
    <w:rsid w:val="005E4247"/>
    <w:rsid w:val="005E43CB"/>
    <w:rsid w:val="005E459A"/>
    <w:rsid w:val="005E45AA"/>
    <w:rsid w:val="005E4729"/>
    <w:rsid w:val="005E4D62"/>
    <w:rsid w:val="005E4F8B"/>
    <w:rsid w:val="005E4FB2"/>
    <w:rsid w:val="005E4FD5"/>
    <w:rsid w:val="005E505C"/>
    <w:rsid w:val="005E508F"/>
    <w:rsid w:val="005E51B9"/>
    <w:rsid w:val="005E530B"/>
    <w:rsid w:val="005E5322"/>
    <w:rsid w:val="005E5602"/>
    <w:rsid w:val="005E6438"/>
    <w:rsid w:val="005E64D0"/>
    <w:rsid w:val="005E6598"/>
    <w:rsid w:val="005E660D"/>
    <w:rsid w:val="005E67E9"/>
    <w:rsid w:val="005E68E0"/>
    <w:rsid w:val="005E69EE"/>
    <w:rsid w:val="005E6A70"/>
    <w:rsid w:val="005E6C07"/>
    <w:rsid w:val="005E6D29"/>
    <w:rsid w:val="005E6E30"/>
    <w:rsid w:val="005E6EC8"/>
    <w:rsid w:val="005E722A"/>
    <w:rsid w:val="005E739B"/>
    <w:rsid w:val="005E759B"/>
    <w:rsid w:val="005E76AD"/>
    <w:rsid w:val="005E7BCC"/>
    <w:rsid w:val="005E7D27"/>
    <w:rsid w:val="005F0063"/>
    <w:rsid w:val="005F02A9"/>
    <w:rsid w:val="005F0A79"/>
    <w:rsid w:val="005F0BD9"/>
    <w:rsid w:val="005F0BF3"/>
    <w:rsid w:val="005F0F4A"/>
    <w:rsid w:val="005F1128"/>
    <w:rsid w:val="005F129D"/>
    <w:rsid w:val="005F148F"/>
    <w:rsid w:val="005F1573"/>
    <w:rsid w:val="005F162C"/>
    <w:rsid w:val="005F1874"/>
    <w:rsid w:val="005F19F8"/>
    <w:rsid w:val="005F1AFC"/>
    <w:rsid w:val="005F1B7A"/>
    <w:rsid w:val="005F1C62"/>
    <w:rsid w:val="005F1CBB"/>
    <w:rsid w:val="005F1CEB"/>
    <w:rsid w:val="005F2433"/>
    <w:rsid w:val="005F24F1"/>
    <w:rsid w:val="005F26A7"/>
    <w:rsid w:val="005F27F1"/>
    <w:rsid w:val="005F2C04"/>
    <w:rsid w:val="005F2F8F"/>
    <w:rsid w:val="005F3177"/>
    <w:rsid w:val="005F34BB"/>
    <w:rsid w:val="005F34F2"/>
    <w:rsid w:val="005F376E"/>
    <w:rsid w:val="005F3838"/>
    <w:rsid w:val="005F384A"/>
    <w:rsid w:val="005F3851"/>
    <w:rsid w:val="005F39EF"/>
    <w:rsid w:val="005F3E5F"/>
    <w:rsid w:val="005F412F"/>
    <w:rsid w:val="005F44F6"/>
    <w:rsid w:val="005F4512"/>
    <w:rsid w:val="005F45ED"/>
    <w:rsid w:val="005F482D"/>
    <w:rsid w:val="005F48B4"/>
    <w:rsid w:val="005F4B51"/>
    <w:rsid w:val="005F4D0B"/>
    <w:rsid w:val="005F4F84"/>
    <w:rsid w:val="005F5007"/>
    <w:rsid w:val="005F5A5E"/>
    <w:rsid w:val="005F5B48"/>
    <w:rsid w:val="005F5C43"/>
    <w:rsid w:val="005F5C6F"/>
    <w:rsid w:val="005F6076"/>
    <w:rsid w:val="005F6192"/>
    <w:rsid w:val="005F6280"/>
    <w:rsid w:val="005F64F2"/>
    <w:rsid w:val="005F6545"/>
    <w:rsid w:val="005F6591"/>
    <w:rsid w:val="005F6626"/>
    <w:rsid w:val="005F6655"/>
    <w:rsid w:val="005F6690"/>
    <w:rsid w:val="005F6717"/>
    <w:rsid w:val="005F68BE"/>
    <w:rsid w:val="005F6952"/>
    <w:rsid w:val="005F6AD6"/>
    <w:rsid w:val="005F6F05"/>
    <w:rsid w:val="005F715B"/>
    <w:rsid w:val="005F72A1"/>
    <w:rsid w:val="005F72A4"/>
    <w:rsid w:val="005F7336"/>
    <w:rsid w:val="005F7527"/>
    <w:rsid w:val="005F7573"/>
    <w:rsid w:val="005F75DA"/>
    <w:rsid w:val="005F79B5"/>
    <w:rsid w:val="005F7EFD"/>
    <w:rsid w:val="0060015B"/>
    <w:rsid w:val="0060040C"/>
    <w:rsid w:val="00600641"/>
    <w:rsid w:val="006009C6"/>
    <w:rsid w:val="006009E0"/>
    <w:rsid w:val="00600D34"/>
    <w:rsid w:val="00600D4D"/>
    <w:rsid w:val="00600D5E"/>
    <w:rsid w:val="00600E36"/>
    <w:rsid w:val="0060154D"/>
    <w:rsid w:val="0060190B"/>
    <w:rsid w:val="00601999"/>
    <w:rsid w:val="00601A02"/>
    <w:rsid w:val="00601DAD"/>
    <w:rsid w:val="00601EA8"/>
    <w:rsid w:val="00601F3B"/>
    <w:rsid w:val="00601F59"/>
    <w:rsid w:val="00602047"/>
    <w:rsid w:val="0060227E"/>
    <w:rsid w:val="00602370"/>
    <w:rsid w:val="006027E0"/>
    <w:rsid w:val="00602B9B"/>
    <w:rsid w:val="00602D08"/>
    <w:rsid w:val="00603363"/>
    <w:rsid w:val="0060360D"/>
    <w:rsid w:val="006037AC"/>
    <w:rsid w:val="00603917"/>
    <w:rsid w:val="00603960"/>
    <w:rsid w:val="00603A2C"/>
    <w:rsid w:val="00603B09"/>
    <w:rsid w:val="00603CB9"/>
    <w:rsid w:val="00604001"/>
    <w:rsid w:val="006042D4"/>
    <w:rsid w:val="006045FA"/>
    <w:rsid w:val="00604782"/>
    <w:rsid w:val="00604836"/>
    <w:rsid w:val="00604B59"/>
    <w:rsid w:val="00604C34"/>
    <w:rsid w:val="00604F25"/>
    <w:rsid w:val="00604F26"/>
    <w:rsid w:val="00605280"/>
    <w:rsid w:val="006052F0"/>
    <w:rsid w:val="00605482"/>
    <w:rsid w:val="0060560F"/>
    <w:rsid w:val="0060571E"/>
    <w:rsid w:val="006057CD"/>
    <w:rsid w:val="0060581B"/>
    <w:rsid w:val="0060599B"/>
    <w:rsid w:val="006059B3"/>
    <w:rsid w:val="006059F3"/>
    <w:rsid w:val="00605A9A"/>
    <w:rsid w:val="00605AFA"/>
    <w:rsid w:val="00605CBD"/>
    <w:rsid w:val="00605D7D"/>
    <w:rsid w:val="00605E51"/>
    <w:rsid w:val="00606238"/>
    <w:rsid w:val="00606357"/>
    <w:rsid w:val="0060663F"/>
    <w:rsid w:val="006067D7"/>
    <w:rsid w:val="00606AA0"/>
    <w:rsid w:val="00606AF6"/>
    <w:rsid w:val="00606BDF"/>
    <w:rsid w:val="00606CC5"/>
    <w:rsid w:val="00606CD8"/>
    <w:rsid w:val="00607026"/>
    <w:rsid w:val="006070CB"/>
    <w:rsid w:val="00607346"/>
    <w:rsid w:val="006074AB"/>
    <w:rsid w:val="0060773B"/>
    <w:rsid w:val="006077D3"/>
    <w:rsid w:val="00607A72"/>
    <w:rsid w:val="00607DE6"/>
    <w:rsid w:val="00607F1D"/>
    <w:rsid w:val="0061025B"/>
    <w:rsid w:val="006105F2"/>
    <w:rsid w:val="0061093F"/>
    <w:rsid w:val="00610A05"/>
    <w:rsid w:val="00610B7E"/>
    <w:rsid w:val="00610BB4"/>
    <w:rsid w:val="00610BE3"/>
    <w:rsid w:val="00610D48"/>
    <w:rsid w:val="00610E33"/>
    <w:rsid w:val="00610EC1"/>
    <w:rsid w:val="00610FE0"/>
    <w:rsid w:val="0061100B"/>
    <w:rsid w:val="0061104C"/>
    <w:rsid w:val="00611053"/>
    <w:rsid w:val="006110E5"/>
    <w:rsid w:val="006111D7"/>
    <w:rsid w:val="00611ADA"/>
    <w:rsid w:val="00611AFD"/>
    <w:rsid w:val="00611BC7"/>
    <w:rsid w:val="00611D99"/>
    <w:rsid w:val="00611DB6"/>
    <w:rsid w:val="00611E9D"/>
    <w:rsid w:val="00611EAC"/>
    <w:rsid w:val="00611EB9"/>
    <w:rsid w:val="00611FA6"/>
    <w:rsid w:val="006122B8"/>
    <w:rsid w:val="006124B7"/>
    <w:rsid w:val="006124FB"/>
    <w:rsid w:val="00612995"/>
    <w:rsid w:val="00612AB8"/>
    <w:rsid w:val="00612CAC"/>
    <w:rsid w:val="00612CC5"/>
    <w:rsid w:val="00612CD4"/>
    <w:rsid w:val="00612EDE"/>
    <w:rsid w:val="006130AF"/>
    <w:rsid w:val="00613203"/>
    <w:rsid w:val="00613474"/>
    <w:rsid w:val="006134E0"/>
    <w:rsid w:val="0061365C"/>
    <w:rsid w:val="006136A2"/>
    <w:rsid w:val="006136F1"/>
    <w:rsid w:val="0061373F"/>
    <w:rsid w:val="00613760"/>
    <w:rsid w:val="00613766"/>
    <w:rsid w:val="00613C6F"/>
    <w:rsid w:val="00613E38"/>
    <w:rsid w:val="00613EAF"/>
    <w:rsid w:val="0061407D"/>
    <w:rsid w:val="00614458"/>
    <w:rsid w:val="00614539"/>
    <w:rsid w:val="006145C8"/>
    <w:rsid w:val="006145DD"/>
    <w:rsid w:val="006146B0"/>
    <w:rsid w:val="0061491C"/>
    <w:rsid w:val="00614C2B"/>
    <w:rsid w:val="00614C37"/>
    <w:rsid w:val="00614F16"/>
    <w:rsid w:val="00614F64"/>
    <w:rsid w:val="00614FBB"/>
    <w:rsid w:val="00615030"/>
    <w:rsid w:val="00615148"/>
    <w:rsid w:val="006152E7"/>
    <w:rsid w:val="006155E8"/>
    <w:rsid w:val="00615688"/>
    <w:rsid w:val="00615940"/>
    <w:rsid w:val="0061594F"/>
    <w:rsid w:val="00615BC9"/>
    <w:rsid w:val="00615BEE"/>
    <w:rsid w:val="00615C7E"/>
    <w:rsid w:val="00615C8F"/>
    <w:rsid w:val="00615DD1"/>
    <w:rsid w:val="00615FAC"/>
    <w:rsid w:val="0061600C"/>
    <w:rsid w:val="00616165"/>
    <w:rsid w:val="0061622D"/>
    <w:rsid w:val="00616391"/>
    <w:rsid w:val="00616512"/>
    <w:rsid w:val="00616CE2"/>
    <w:rsid w:val="00617007"/>
    <w:rsid w:val="00617239"/>
    <w:rsid w:val="00617570"/>
    <w:rsid w:val="00617579"/>
    <w:rsid w:val="006175EA"/>
    <w:rsid w:val="00617A64"/>
    <w:rsid w:val="00617B8B"/>
    <w:rsid w:val="00617CA7"/>
    <w:rsid w:val="00617CF7"/>
    <w:rsid w:val="00617E1F"/>
    <w:rsid w:val="006200A4"/>
    <w:rsid w:val="006205A6"/>
    <w:rsid w:val="0062088F"/>
    <w:rsid w:val="006208C0"/>
    <w:rsid w:val="006209AC"/>
    <w:rsid w:val="00620A28"/>
    <w:rsid w:val="00620DD7"/>
    <w:rsid w:val="0062107B"/>
    <w:rsid w:val="006210DE"/>
    <w:rsid w:val="006210F2"/>
    <w:rsid w:val="006212AB"/>
    <w:rsid w:val="00621416"/>
    <w:rsid w:val="006215E7"/>
    <w:rsid w:val="006217F3"/>
    <w:rsid w:val="00621B3D"/>
    <w:rsid w:val="00621B5B"/>
    <w:rsid w:val="00621DBA"/>
    <w:rsid w:val="00621DFE"/>
    <w:rsid w:val="00621E54"/>
    <w:rsid w:val="00621EB9"/>
    <w:rsid w:val="00622097"/>
    <w:rsid w:val="00622318"/>
    <w:rsid w:val="0062283E"/>
    <w:rsid w:val="00622862"/>
    <w:rsid w:val="00622936"/>
    <w:rsid w:val="006229CA"/>
    <w:rsid w:val="00622DD5"/>
    <w:rsid w:val="00622E78"/>
    <w:rsid w:val="006231C7"/>
    <w:rsid w:val="006232F1"/>
    <w:rsid w:val="006236EE"/>
    <w:rsid w:val="006238C1"/>
    <w:rsid w:val="00623F12"/>
    <w:rsid w:val="006240DE"/>
    <w:rsid w:val="006240FB"/>
    <w:rsid w:val="00624176"/>
    <w:rsid w:val="006241AC"/>
    <w:rsid w:val="006242F8"/>
    <w:rsid w:val="00624416"/>
    <w:rsid w:val="006248F0"/>
    <w:rsid w:val="00624940"/>
    <w:rsid w:val="00624972"/>
    <w:rsid w:val="00624BD5"/>
    <w:rsid w:val="00624F04"/>
    <w:rsid w:val="00624F96"/>
    <w:rsid w:val="00624FA7"/>
    <w:rsid w:val="0062518B"/>
    <w:rsid w:val="00625256"/>
    <w:rsid w:val="006255BB"/>
    <w:rsid w:val="006259E4"/>
    <w:rsid w:val="00625B14"/>
    <w:rsid w:val="00625C48"/>
    <w:rsid w:val="00625CCD"/>
    <w:rsid w:val="00625D60"/>
    <w:rsid w:val="00625DFE"/>
    <w:rsid w:val="00625E70"/>
    <w:rsid w:val="0062603D"/>
    <w:rsid w:val="00626119"/>
    <w:rsid w:val="00626438"/>
    <w:rsid w:val="0062644C"/>
    <w:rsid w:val="00626451"/>
    <w:rsid w:val="00626736"/>
    <w:rsid w:val="0062679D"/>
    <w:rsid w:val="00626840"/>
    <w:rsid w:val="0062688F"/>
    <w:rsid w:val="006269D9"/>
    <w:rsid w:val="00626B2D"/>
    <w:rsid w:val="00626F3D"/>
    <w:rsid w:val="00626FF7"/>
    <w:rsid w:val="006271D9"/>
    <w:rsid w:val="006274EB"/>
    <w:rsid w:val="00627AA3"/>
    <w:rsid w:val="00627B28"/>
    <w:rsid w:val="00627FB9"/>
    <w:rsid w:val="00630184"/>
    <w:rsid w:val="00630790"/>
    <w:rsid w:val="006307AF"/>
    <w:rsid w:val="00630B0D"/>
    <w:rsid w:val="00630B71"/>
    <w:rsid w:val="00630B85"/>
    <w:rsid w:val="00630C68"/>
    <w:rsid w:val="00630C9D"/>
    <w:rsid w:val="00630D41"/>
    <w:rsid w:val="006312DC"/>
    <w:rsid w:val="00631365"/>
    <w:rsid w:val="006316A2"/>
    <w:rsid w:val="00631719"/>
    <w:rsid w:val="00631942"/>
    <w:rsid w:val="00631A8B"/>
    <w:rsid w:val="00631EBD"/>
    <w:rsid w:val="006322A0"/>
    <w:rsid w:val="00632351"/>
    <w:rsid w:val="00632411"/>
    <w:rsid w:val="00632465"/>
    <w:rsid w:val="00632652"/>
    <w:rsid w:val="006329D4"/>
    <w:rsid w:val="00632C65"/>
    <w:rsid w:val="00632D1B"/>
    <w:rsid w:val="00632EDA"/>
    <w:rsid w:val="00632F9C"/>
    <w:rsid w:val="006330C1"/>
    <w:rsid w:val="006330CF"/>
    <w:rsid w:val="006330FE"/>
    <w:rsid w:val="0063362B"/>
    <w:rsid w:val="006336E2"/>
    <w:rsid w:val="0063398F"/>
    <w:rsid w:val="00633F3D"/>
    <w:rsid w:val="00634086"/>
    <w:rsid w:val="00635071"/>
    <w:rsid w:val="0063507D"/>
    <w:rsid w:val="00635335"/>
    <w:rsid w:val="00635600"/>
    <w:rsid w:val="00635633"/>
    <w:rsid w:val="00635834"/>
    <w:rsid w:val="00635836"/>
    <w:rsid w:val="00635906"/>
    <w:rsid w:val="00635968"/>
    <w:rsid w:val="0063596E"/>
    <w:rsid w:val="006359F8"/>
    <w:rsid w:val="00635A90"/>
    <w:rsid w:val="00635BF7"/>
    <w:rsid w:val="00635CF1"/>
    <w:rsid w:val="00635F32"/>
    <w:rsid w:val="0063604D"/>
    <w:rsid w:val="0063614F"/>
    <w:rsid w:val="006364D1"/>
    <w:rsid w:val="006365F8"/>
    <w:rsid w:val="006368D4"/>
    <w:rsid w:val="00636E69"/>
    <w:rsid w:val="00636EE3"/>
    <w:rsid w:val="00636EEC"/>
    <w:rsid w:val="00636FB3"/>
    <w:rsid w:val="00637035"/>
    <w:rsid w:val="00637220"/>
    <w:rsid w:val="006378C0"/>
    <w:rsid w:val="00637AF9"/>
    <w:rsid w:val="00637BA9"/>
    <w:rsid w:val="00637DBE"/>
    <w:rsid w:val="00637E81"/>
    <w:rsid w:val="00637F8C"/>
    <w:rsid w:val="00640438"/>
    <w:rsid w:val="0064068C"/>
    <w:rsid w:val="006406A2"/>
    <w:rsid w:val="00640701"/>
    <w:rsid w:val="00640C18"/>
    <w:rsid w:val="00640C3E"/>
    <w:rsid w:val="00640C8F"/>
    <w:rsid w:val="00640C96"/>
    <w:rsid w:val="00640E40"/>
    <w:rsid w:val="00640F65"/>
    <w:rsid w:val="0064129D"/>
    <w:rsid w:val="006414A5"/>
    <w:rsid w:val="0064163F"/>
    <w:rsid w:val="00641901"/>
    <w:rsid w:val="00641CC0"/>
    <w:rsid w:val="00641CFE"/>
    <w:rsid w:val="00641E03"/>
    <w:rsid w:val="00641FE8"/>
    <w:rsid w:val="006423F0"/>
    <w:rsid w:val="00642572"/>
    <w:rsid w:val="00642732"/>
    <w:rsid w:val="00642860"/>
    <w:rsid w:val="00642871"/>
    <w:rsid w:val="00642E0E"/>
    <w:rsid w:val="006430DD"/>
    <w:rsid w:val="006432C5"/>
    <w:rsid w:val="006433C7"/>
    <w:rsid w:val="00643411"/>
    <w:rsid w:val="00643482"/>
    <w:rsid w:val="0064350F"/>
    <w:rsid w:val="00643808"/>
    <w:rsid w:val="0064387E"/>
    <w:rsid w:val="00643F83"/>
    <w:rsid w:val="006441FC"/>
    <w:rsid w:val="0064433F"/>
    <w:rsid w:val="0064462B"/>
    <w:rsid w:val="00644637"/>
    <w:rsid w:val="0064470D"/>
    <w:rsid w:val="00644777"/>
    <w:rsid w:val="0064486E"/>
    <w:rsid w:val="0064494F"/>
    <w:rsid w:val="00644970"/>
    <w:rsid w:val="00644A83"/>
    <w:rsid w:val="00644B11"/>
    <w:rsid w:val="00644E65"/>
    <w:rsid w:val="00644EF0"/>
    <w:rsid w:val="00645026"/>
    <w:rsid w:val="006450C5"/>
    <w:rsid w:val="0064510E"/>
    <w:rsid w:val="006451B3"/>
    <w:rsid w:val="00645276"/>
    <w:rsid w:val="00645883"/>
    <w:rsid w:val="00645A5C"/>
    <w:rsid w:val="00645DC0"/>
    <w:rsid w:val="00645EF2"/>
    <w:rsid w:val="0064635D"/>
    <w:rsid w:val="00646372"/>
    <w:rsid w:val="00646457"/>
    <w:rsid w:val="0064672A"/>
    <w:rsid w:val="00646916"/>
    <w:rsid w:val="00646A28"/>
    <w:rsid w:val="00646CB0"/>
    <w:rsid w:val="0064721E"/>
    <w:rsid w:val="0064735B"/>
    <w:rsid w:val="00647491"/>
    <w:rsid w:val="0064754F"/>
    <w:rsid w:val="00647806"/>
    <w:rsid w:val="00647825"/>
    <w:rsid w:val="00647B16"/>
    <w:rsid w:val="00647F08"/>
    <w:rsid w:val="006504C4"/>
    <w:rsid w:val="00650740"/>
    <w:rsid w:val="00650938"/>
    <w:rsid w:val="006516A7"/>
    <w:rsid w:val="0065178B"/>
    <w:rsid w:val="0065186E"/>
    <w:rsid w:val="00651A4A"/>
    <w:rsid w:val="00651ACE"/>
    <w:rsid w:val="00651B2D"/>
    <w:rsid w:val="00651B90"/>
    <w:rsid w:val="00651D85"/>
    <w:rsid w:val="00651E6B"/>
    <w:rsid w:val="00651EAF"/>
    <w:rsid w:val="00651FCF"/>
    <w:rsid w:val="0065221F"/>
    <w:rsid w:val="00652249"/>
    <w:rsid w:val="006523EA"/>
    <w:rsid w:val="006523FE"/>
    <w:rsid w:val="00652717"/>
    <w:rsid w:val="00652879"/>
    <w:rsid w:val="00652A46"/>
    <w:rsid w:val="00652A56"/>
    <w:rsid w:val="00652FE5"/>
    <w:rsid w:val="00653099"/>
    <w:rsid w:val="006534D6"/>
    <w:rsid w:val="00653555"/>
    <w:rsid w:val="0065356E"/>
    <w:rsid w:val="00653793"/>
    <w:rsid w:val="0065382C"/>
    <w:rsid w:val="00653953"/>
    <w:rsid w:val="006539D5"/>
    <w:rsid w:val="00653A76"/>
    <w:rsid w:val="00653AD6"/>
    <w:rsid w:val="00653F9A"/>
    <w:rsid w:val="0065410F"/>
    <w:rsid w:val="00654155"/>
    <w:rsid w:val="0065415B"/>
    <w:rsid w:val="00654174"/>
    <w:rsid w:val="0065421E"/>
    <w:rsid w:val="00654232"/>
    <w:rsid w:val="006544AA"/>
    <w:rsid w:val="006548C0"/>
    <w:rsid w:val="00654A54"/>
    <w:rsid w:val="00655130"/>
    <w:rsid w:val="00655148"/>
    <w:rsid w:val="0065532D"/>
    <w:rsid w:val="006556DA"/>
    <w:rsid w:val="006557C8"/>
    <w:rsid w:val="0065597F"/>
    <w:rsid w:val="00655B2C"/>
    <w:rsid w:val="00655B96"/>
    <w:rsid w:val="00655EDD"/>
    <w:rsid w:val="00655F9E"/>
    <w:rsid w:val="0065614C"/>
    <w:rsid w:val="00656957"/>
    <w:rsid w:val="006569D8"/>
    <w:rsid w:val="00656A71"/>
    <w:rsid w:val="00656DBB"/>
    <w:rsid w:val="0065702D"/>
    <w:rsid w:val="006570BA"/>
    <w:rsid w:val="00657177"/>
    <w:rsid w:val="006575E0"/>
    <w:rsid w:val="0065769B"/>
    <w:rsid w:val="006576A3"/>
    <w:rsid w:val="006577AE"/>
    <w:rsid w:val="00657948"/>
    <w:rsid w:val="0066017F"/>
    <w:rsid w:val="0066039C"/>
    <w:rsid w:val="0066068F"/>
    <w:rsid w:val="00660CC9"/>
    <w:rsid w:val="00660E6D"/>
    <w:rsid w:val="00660F23"/>
    <w:rsid w:val="00660FFA"/>
    <w:rsid w:val="0066103B"/>
    <w:rsid w:val="00661146"/>
    <w:rsid w:val="006614DD"/>
    <w:rsid w:val="00661544"/>
    <w:rsid w:val="006615B5"/>
    <w:rsid w:val="00661AF9"/>
    <w:rsid w:val="00661BB2"/>
    <w:rsid w:val="00661D0E"/>
    <w:rsid w:val="006622E7"/>
    <w:rsid w:val="006622FE"/>
    <w:rsid w:val="00662755"/>
    <w:rsid w:val="0066285D"/>
    <w:rsid w:val="00662869"/>
    <w:rsid w:val="00662977"/>
    <w:rsid w:val="00662F47"/>
    <w:rsid w:val="00662F4B"/>
    <w:rsid w:val="00662FBD"/>
    <w:rsid w:val="00662FC0"/>
    <w:rsid w:val="006630AA"/>
    <w:rsid w:val="00663174"/>
    <w:rsid w:val="0066370A"/>
    <w:rsid w:val="00663720"/>
    <w:rsid w:val="00663875"/>
    <w:rsid w:val="00663B55"/>
    <w:rsid w:val="00663C0B"/>
    <w:rsid w:val="00663CE3"/>
    <w:rsid w:val="00663DE7"/>
    <w:rsid w:val="00663E7D"/>
    <w:rsid w:val="00663F59"/>
    <w:rsid w:val="00664343"/>
    <w:rsid w:val="006643FF"/>
    <w:rsid w:val="0066443B"/>
    <w:rsid w:val="006647E3"/>
    <w:rsid w:val="00664F2D"/>
    <w:rsid w:val="00665506"/>
    <w:rsid w:val="00665507"/>
    <w:rsid w:val="006655EA"/>
    <w:rsid w:val="006656D8"/>
    <w:rsid w:val="006657D6"/>
    <w:rsid w:val="00665970"/>
    <w:rsid w:val="00665A91"/>
    <w:rsid w:val="00665CD6"/>
    <w:rsid w:val="00665EDD"/>
    <w:rsid w:val="00666191"/>
    <w:rsid w:val="00666507"/>
    <w:rsid w:val="00666C92"/>
    <w:rsid w:val="00666CA1"/>
    <w:rsid w:val="006671A5"/>
    <w:rsid w:val="0066727F"/>
    <w:rsid w:val="006676EB"/>
    <w:rsid w:val="006676FD"/>
    <w:rsid w:val="00667B9B"/>
    <w:rsid w:val="0067024A"/>
    <w:rsid w:val="00670289"/>
    <w:rsid w:val="0067032C"/>
    <w:rsid w:val="0067046F"/>
    <w:rsid w:val="00670B2E"/>
    <w:rsid w:val="00670BA7"/>
    <w:rsid w:val="00670C7C"/>
    <w:rsid w:val="00670D9C"/>
    <w:rsid w:val="00670E9C"/>
    <w:rsid w:val="00671159"/>
    <w:rsid w:val="00671274"/>
    <w:rsid w:val="0067154F"/>
    <w:rsid w:val="0067163E"/>
    <w:rsid w:val="00671799"/>
    <w:rsid w:val="00671A23"/>
    <w:rsid w:val="00671A4D"/>
    <w:rsid w:val="00671A57"/>
    <w:rsid w:val="00671D04"/>
    <w:rsid w:val="00671EC5"/>
    <w:rsid w:val="0067224F"/>
    <w:rsid w:val="00672436"/>
    <w:rsid w:val="006724C5"/>
    <w:rsid w:val="0067264A"/>
    <w:rsid w:val="00672768"/>
    <w:rsid w:val="00672AC6"/>
    <w:rsid w:val="00672D21"/>
    <w:rsid w:val="00673174"/>
    <w:rsid w:val="00673193"/>
    <w:rsid w:val="00673562"/>
    <w:rsid w:val="006735B1"/>
    <w:rsid w:val="006735F6"/>
    <w:rsid w:val="00673836"/>
    <w:rsid w:val="00673B3C"/>
    <w:rsid w:val="00673C02"/>
    <w:rsid w:val="00673DED"/>
    <w:rsid w:val="0067423F"/>
    <w:rsid w:val="00674446"/>
    <w:rsid w:val="00674782"/>
    <w:rsid w:val="00674845"/>
    <w:rsid w:val="00675147"/>
    <w:rsid w:val="00675317"/>
    <w:rsid w:val="00675558"/>
    <w:rsid w:val="0067572F"/>
    <w:rsid w:val="00675771"/>
    <w:rsid w:val="00675964"/>
    <w:rsid w:val="0067598F"/>
    <w:rsid w:val="00675BFA"/>
    <w:rsid w:val="00675C5D"/>
    <w:rsid w:val="00675CCD"/>
    <w:rsid w:val="0067608B"/>
    <w:rsid w:val="006761FD"/>
    <w:rsid w:val="00676357"/>
    <w:rsid w:val="00676358"/>
    <w:rsid w:val="006763E0"/>
    <w:rsid w:val="006763FE"/>
    <w:rsid w:val="006765B2"/>
    <w:rsid w:val="00676600"/>
    <w:rsid w:val="006769B4"/>
    <w:rsid w:val="00676C2F"/>
    <w:rsid w:val="00676DF8"/>
    <w:rsid w:val="006771EB"/>
    <w:rsid w:val="006772B5"/>
    <w:rsid w:val="0067744A"/>
    <w:rsid w:val="0067765D"/>
    <w:rsid w:val="0067795B"/>
    <w:rsid w:val="00680142"/>
    <w:rsid w:val="00680246"/>
    <w:rsid w:val="00680721"/>
    <w:rsid w:val="00680ECC"/>
    <w:rsid w:val="00680F11"/>
    <w:rsid w:val="00680F3C"/>
    <w:rsid w:val="00681027"/>
    <w:rsid w:val="0068105E"/>
    <w:rsid w:val="006812E1"/>
    <w:rsid w:val="00681369"/>
    <w:rsid w:val="0068152F"/>
    <w:rsid w:val="006818A1"/>
    <w:rsid w:val="00681B08"/>
    <w:rsid w:val="00682133"/>
    <w:rsid w:val="0068214B"/>
    <w:rsid w:val="00682B13"/>
    <w:rsid w:val="00682B1C"/>
    <w:rsid w:val="0068303E"/>
    <w:rsid w:val="0068334A"/>
    <w:rsid w:val="0068363D"/>
    <w:rsid w:val="006836AB"/>
    <w:rsid w:val="00683784"/>
    <w:rsid w:val="0068382F"/>
    <w:rsid w:val="006838E0"/>
    <w:rsid w:val="00683B3F"/>
    <w:rsid w:val="00683EC0"/>
    <w:rsid w:val="00683F30"/>
    <w:rsid w:val="00683FBE"/>
    <w:rsid w:val="00683FD2"/>
    <w:rsid w:val="00684326"/>
    <w:rsid w:val="0068435D"/>
    <w:rsid w:val="006845A9"/>
    <w:rsid w:val="006845BD"/>
    <w:rsid w:val="006845C3"/>
    <w:rsid w:val="00684772"/>
    <w:rsid w:val="00684843"/>
    <w:rsid w:val="00684A36"/>
    <w:rsid w:val="00684BC5"/>
    <w:rsid w:val="00684BC7"/>
    <w:rsid w:val="00684D6C"/>
    <w:rsid w:val="00685181"/>
    <w:rsid w:val="00685420"/>
    <w:rsid w:val="0068565E"/>
    <w:rsid w:val="00685BD2"/>
    <w:rsid w:val="00685F8E"/>
    <w:rsid w:val="006860A0"/>
    <w:rsid w:val="0068623D"/>
    <w:rsid w:val="00686256"/>
    <w:rsid w:val="00686378"/>
    <w:rsid w:val="00686547"/>
    <w:rsid w:val="0068658D"/>
    <w:rsid w:val="00686B0B"/>
    <w:rsid w:val="00686D6C"/>
    <w:rsid w:val="00686D98"/>
    <w:rsid w:val="00687027"/>
    <w:rsid w:val="006872AA"/>
    <w:rsid w:val="0068773B"/>
    <w:rsid w:val="006878FC"/>
    <w:rsid w:val="00687915"/>
    <w:rsid w:val="00687990"/>
    <w:rsid w:val="00687E01"/>
    <w:rsid w:val="006900DA"/>
    <w:rsid w:val="00690279"/>
    <w:rsid w:val="006903B8"/>
    <w:rsid w:val="006904C2"/>
    <w:rsid w:val="006904E7"/>
    <w:rsid w:val="006905A5"/>
    <w:rsid w:val="006908F6"/>
    <w:rsid w:val="00690C08"/>
    <w:rsid w:val="00690EC7"/>
    <w:rsid w:val="006913CD"/>
    <w:rsid w:val="00691582"/>
    <w:rsid w:val="00691B3A"/>
    <w:rsid w:val="00691C37"/>
    <w:rsid w:val="00691DBA"/>
    <w:rsid w:val="00691E01"/>
    <w:rsid w:val="006920E6"/>
    <w:rsid w:val="006921C4"/>
    <w:rsid w:val="006922D8"/>
    <w:rsid w:val="006923E9"/>
    <w:rsid w:val="0069258D"/>
    <w:rsid w:val="00692AC3"/>
    <w:rsid w:val="00692AD2"/>
    <w:rsid w:val="00692C0C"/>
    <w:rsid w:val="00692DFD"/>
    <w:rsid w:val="00693270"/>
    <w:rsid w:val="00693359"/>
    <w:rsid w:val="00693885"/>
    <w:rsid w:val="00693BA3"/>
    <w:rsid w:val="00693C0D"/>
    <w:rsid w:val="00693D78"/>
    <w:rsid w:val="00693FF9"/>
    <w:rsid w:val="0069408C"/>
    <w:rsid w:val="00694260"/>
    <w:rsid w:val="006943DA"/>
    <w:rsid w:val="006946FB"/>
    <w:rsid w:val="00694794"/>
    <w:rsid w:val="006947E2"/>
    <w:rsid w:val="006948FE"/>
    <w:rsid w:val="0069490F"/>
    <w:rsid w:val="00695165"/>
    <w:rsid w:val="0069588B"/>
    <w:rsid w:val="006958BD"/>
    <w:rsid w:val="00695962"/>
    <w:rsid w:val="00695B58"/>
    <w:rsid w:val="00695CFE"/>
    <w:rsid w:val="00695EBE"/>
    <w:rsid w:val="00695FB8"/>
    <w:rsid w:val="00696075"/>
    <w:rsid w:val="006965AD"/>
    <w:rsid w:val="006967DE"/>
    <w:rsid w:val="006967FB"/>
    <w:rsid w:val="006968F9"/>
    <w:rsid w:val="00696FBA"/>
    <w:rsid w:val="00697143"/>
    <w:rsid w:val="00697283"/>
    <w:rsid w:val="006973B0"/>
    <w:rsid w:val="00697572"/>
    <w:rsid w:val="006977C3"/>
    <w:rsid w:val="006978EC"/>
    <w:rsid w:val="00697A28"/>
    <w:rsid w:val="00697E16"/>
    <w:rsid w:val="00697E44"/>
    <w:rsid w:val="00697FEA"/>
    <w:rsid w:val="006A00E9"/>
    <w:rsid w:val="006A0167"/>
    <w:rsid w:val="006A0238"/>
    <w:rsid w:val="006A02D3"/>
    <w:rsid w:val="006A0390"/>
    <w:rsid w:val="006A04DB"/>
    <w:rsid w:val="006A0582"/>
    <w:rsid w:val="006A071B"/>
    <w:rsid w:val="006A0D8B"/>
    <w:rsid w:val="006A0FFF"/>
    <w:rsid w:val="006A10DE"/>
    <w:rsid w:val="006A15C6"/>
    <w:rsid w:val="006A1B24"/>
    <w:rsid w:val="006A1B93"/>
    <w:rsid w:val="006A1C37"/>
    <w:rsid w:val="006A1D82"/>
    <w:rsid w:val="006A1DC7"/>
    <w:rsid w:val="006A207C"/>
    <w:rsid w:val="006A2104"/>
    <w:rsid w:val="006A2115"/>
    <w:rsid w:val="006A21D3"/>
    <w:rsid w:val="006A2644"/>
    <w:rsid w:val="006A26F7"/>
    <w:rsid w:val="006A2725"/>
    <w:rsid w:val="006A2A4E"/>
    <w:rsid w:val="006A2D13"/>
    <w:rsid w:val="006A317B"/>
    <w:rsid w:val="006A34B9"/>
    <w:rsid w:val="006A3B10"/>
    <w:rsid w:val="006A3CC2"/>
    <w:rsid w:val="006A3CD9"/>
    <w:rsid w:val="006A3E92"/>
    <w:rsid w:val="006A3FB3"/>
    <w:rsid w:val="006A408C"/>
    <w:rsid w:val="006A451F"/>
    <w:rsid w:val="006A493A"/>
    <w:rsid w:val="006A4E27"/>
    <w:rsid w:val="006A549C"/>
    <w:rsid w:val="006A552E"/>
    <w:rsid w:val="006A558C"/>
    <w:rsid w:val="006A59F2"/>
    <w:rsid w:val="006A5A27"/>
    <w:rsid w:val="006A5EDC"/>
    <w:rsid w:val="006A5F46"/>
    <w:rsid w:val="006A6077"/>
    <w:rsid w:val="006A6468"/>
    <w:rsid w:val="006A64BE"/>
    <w:rsid w:val="006A6562"/>
    <w:rsid w:val="006A658A"/>
    <w:rsid w:val="006A684E"/>
    <w:rsid w:val="006A6853"/>
    <w:rsid w:val="006A6B9E"/>
    <w:rsid w:val="006A6CA5"/>
    <w:rsid w:val="006A6D21"/>
    <w:rsid w:val="006A6DA1"/>
    <w:rsid w:val="006A6E31"/>
    <w:rsid w:val="006A70DA"/>
    <w:rsid w:val="006A74F5"/>
    <w:rsid w:val="006A752A"/>
    <w:rsid w:val="006A753A"/>
    <w:rsid w:val="006A7C49"/>
    <w:rsid w:val="006A7DDF"/>
    <w:rsid w:val="006A7E5B"/>
    <w:rsid w:val="006A7FEC"/>
    <w:rsid w:val="006B020A"/>
    <w:rsid w:val="006B03E7"/>
    <w:rsid w:val="006B0420"/>
    <w:rsid w:val="006B07A4"/>
    <w:rsid w:val="006B0BA7"/>
    <w:rsid w:val="006B106B"/>
    <w:rsid w:val="006B118D"/>
    <w:rsid w:val="006B125B"/>
    <w:rsid w:val="006B1263"/>
    <w:rsid w:val="006B131F"/>
    <w:rsid w:val="006B15E8"/>
    <w:rsid w:val="006B16B9"/>
    <w:rsid w:val="006B1BCC"/>
    <w:rsid w:val="006B1E43"/>
    <w:rsid w:val="006B1FDF"/>
    <w:rsid w:val="006B27DB"/>
    <w:rsid w:val="006B29AC"/>
    <w:rsid w:val="006B2E21"/>
    <w:rsid w:val="006B2E94"/>
    <w:rsid w:val="006B2EEF"/>
    <w:rsid w:val="006B3125"/>
    <w:rsid w:val="006B3607"/>
    <w:rsid w:val="006B3761"/>
    <w:rsid w:val="006B394A"/>
    <w:rsid w:val="006B3AE5"/>
    <w:rsid w:val="006B3BB3"/>
    <w:rsid w:val="006B3C1F"/>
    <w:rsid w:val="006B3C35"/>
    <w:rsid w:val="006B3CE6"/>
    <w:rsid w:val="006B3DF0"/>
    <w:rsid w:val="006B4033"/>
    <w:rsid w:val="006B435A"/>
    <w:rsid w:val="006B456D"/>
    <w:rsid w:val="006B4B2C"/>
    <w:rsid w:val="006B4C9C"/>
    <w:rsid w:val="006B4E63"/>
    <w:rsid w:val="006B4E7A"/>
    <w:rsid w:val="006B5245"/>
    <w:rsid w:val="006B5972"/>
    <w:rsid w:val="006B5E26"/>
    <w:rsid w:val="006B5ED8"/>
    <w:rsid w:val="006B6381"/>
    <w:rsid w:val="006B64BC"/>
    <w:rsid w:val="006B65FD"/>
    <w:rsid w:val="006B6ACA"/>
    <w:rsid w:val="006B6D9E"/>
    <w:rsid w:val="006B6DB5"/>
    <w:rsid w:val="006B6FD7"/>
    <w:rsid w:val="006B7190"/>
    <w:rsid w:val="006B752F"/>
    <w:rsid w:val="006B7817"/>
    <w:rsid w:val="006B7823"/>
    <w:rsid w:val="006B7B89"/>
    <w:rsid w:val="006B7E7D"/>
    <w:rsid w:val="006B7EAC"/>
    <w:rsid w:val="006B7F61"/>
    <w:rsid w:val="006C015D"/>
    <w:rsid w:val="006C0189"/>
    <w:rsid w:val="006C02DF"/>
    <w:rsid w:val="006C0654"/>
    <w:rsid w:val="006C065A"/>
    <w:rsid w:val="006C0AD3"/>
    <w:rsid w:val="006C0C5D"/>
    <w:rsid w:val="006C0D93"/>
    <w:rsid w:val="006C0E39"/>
    <w:rsid w:val="006C1020"/>
    <w:rsid w:val="006C1050"/>
    <w:rsid w:val="006C1061"/>
    <w:rsid w:val="006C111B"/>
    <w:rsid w:val="006C1223"/>
    <w:rsid w:val="006C1224"/>
    <w:rsid w:val="006C1467"/>
    <w:rsid w:val="006C1489"/>
    <w:rsid w:val="006C1491"/>
    <w:rsid w:val="006C1533"/>
    <w:rsid w:val="006C1539"/>
    <w:rsid w:val="006C15A9"/>
    <w:rsid w:val="006C16CC"/>
    <w:rsid w:val="006C16DB"/>
    <w:rsid w:val="006C177F"/>
    <w:rsid w:val="006C17C0"/>
    <w:rsid w:val="006C17EF"/>
    <w:rsid w:val="006C18EA"/>
    <w:rsid w:val="006C1967"/>
    <w:rsid w:val="006C1AA6"/>
    <w:rsid w:val="006C1C2C"/>
    <w:rsid w:val="006C1D09"/>
    <w:rsid w:val="006C1F70"/>
    <w:rsid w:val="006C1FD5"/>
    <w:rsid w:val="006C2313"/>
    <w:rsid w:val="006C23B8"/>
    <w:rsid w:val="006C23DE"/>
    <w:rsid w:val="006C269B"/>
    <w:rsid w:val="006C26BF"/>
    <w:rsid w:val="006C29B4"/>
    <w:rsid w:val="006C29DE"/>
    <w:rsid w:val="006C30D5"/>
    <w:rsid w:val="006C3377"/>
    <w:rsid w:val="006C3486"/>
    <w:rsid w:val="006C34DF"/>
    <w:rsid w:val="006C3587"/>
    <w:rsid w:val="006C36CD"/>
    <w:rsid w:val="006C3727"/>
    <w:rsid w:val="006C3A39"/>
    <w:rsid w:val="006C3C50"/>
    <w:rsid w:val="006C3CE1"/>
    <w:rsid w:val="006C4114"/>
    <w:rsid w:val="006C4167"/>
    <w:rsid w:val="006C4228"/>
    <w:rsid w:val="006C428E"/>
    <w:rsid w:val="006C42EA"/>
    <w:rsid w:val="006C44E7"/>
    <w:rsid w:val="006C456B"/>
    <w:rsid w:val="006C45F6"/>
    <w:rsid w:val="006C4BF4"/>
    <w:rsid w:val="006C4D4E"/>
    <w:rsid w:val="006C4FCF"/>
    <w:rsid w:val="006C4FD7"/>
    <w:rsid w:val="006C500B"/>
    <w:rsid w:val="006C507B"/>
    <w:rsid w:val="006C5275"/>
    <w:rsid w:val="006C5289"/>
    <w:rsid w:val="006C534F"/>
    <w:rsid w:val="006C55AC"/>
    <w:rsid w:val="006C581B"/>
    <w:rsid w:val="006C5B50"/>
    <w:rsid w:val="006C5B71"/>
    <w:rsid w:val="006C5C5E"/>
    <w:rsid w:val="006C5CFE"/>
    <w:rsid w:val="006C5DC3"/>
    <w:rsid w:val="006C5F77"/>
    <w:rsid w:val="006C6159"/>
    <w:rsid w:val="006C6171"/>
    <w:rsid w:val="006C6279"/>
    <w:rsid w:val="006C645F"/>
    <w:rsid w:val="006C6648"/>
    <w:rsid w:val="006C6A57"/>
    <w:rsid w:val="006C6A62"/>
    <w:rsid w:val="006C6E4E"/>
    <w:rsid w:val="006C6FC8"/>
    <w:rsid w:val="006C7286"/>
    <w:rsid w:val="006C7388"/>
    <w:rsid w:val="006C74AA"/>
    <w:rsid w:val="006C766B"/>
    <w:rsid w:val="006C79F0"/>
    <w:rsid w:val="006C7AE0"/>
    <w:rsid w:val="006C7D38"/>
    <w:rsid w:val="006D008E"/>
    <w:rsid w:val="006D04BB"/>
    <w:rsid w:val="006D0695"/>
    <w:rsid w:val="006D0718"/>
    <w:rsid w:val="006D0A21"/>
    <w:rsid w:val="006D0AD1"/>
    <w:rsid w:val="006D0CBA"/>
    <w:rsid w:val="006D0D85"/>
    <w:rsid w:val="006D0DC8"/>
    <w:rsid w:val="006D0EE2"/>
    <w:rsid w:val="006D16A4"/>
    <w:rsid w:val="006D16E3"/>
    <w:rsid w:val="006D1973"/>
    <w:rsid w:val="006D1AFA"/>
    <w:rsid w:val="006D1E37"/>
    <w:rsid w:val="006D2172"/>
    <w:rsid w:val="006D2976"/>
    <w:rsid w:val="006D2986"/>
    <w:rsid w:val="006D2BF1"/>
    <w:rsid w:val="006D2BFB"/>
    <w:rsid w:val="006D2C2B"/>
    <w:rsid w:val="006D2EAA"/>
    <w:rsid w:val="006D2F39"/>
    <w:rsid w:val="006D3281"/>
    <w:rsid w:val="006D34B8"/>
    <w:rsid w:val="006D3551"/>
    <w:rsid w:val="006D38EF"/>
    <w:rsid w:val="006D3AB7"/>
    <w:rsid w:val="006D3F30"/>
    <w:rsid w:val="006D4587"/>
    <w:rsid w:val="006D4647"/>
    <w:rsid w:val="006D4C96"/>
    <w:rsid w:val="006D4D33"/>
    <w:rsid w:val="006D4DA7"/>
    <w:rsid w:val="006D4F29"/>
    <w:rsid w:val="006D50D6"/>
    <w:rsid w:val="006D53D6"/>
    <w:rsid w:val="006D5681"/>
    <w:rsid w:val="006D59BD"/>
    <w:rsid w:val="006D59CE"/>
    <w:rsid w:val="006D5C11"/>
    <w:rsid w:val="006D5C9C"/>
    <w:rsid w:val="006D5F7B"/>
    <w:rsid w:val="006D5FAD"/>
    <w:rsid w:val="006D606B"/>
    <w:rsid w:val="006D609A"/>
    <w:rsid w:val="006D61DB"/>
    <w:rsid w:val="006D6290"/>
    <w:rsid w:val="006D62F6"/>
    <w:rsid w:val="006D62F7"/>
    <w:rsid w:val="006D6477"/>
    <w:rsid w:val="006D6479"/>
    <w:rsid w:val="006D649C"/>
    <w:rsid w:val="006D667B"/>
    <w:rsid w:val="006D674E"/>
    <w:rsid w:val="006D6E4D"/>
    <w:rsid w:val="006D7017"/>
    <w:rsid w:val="006D7113"/>
    <w:rsid w:val="006D7252"/>
    <w:rsid w:val="006D74CD"/>
    <w:rsid w:val="006D7556"/>
    <w:rsid w:val="006D780A"/>
    <w:rsid w:val="006D791B"/>
    <w:rsid w:val="006D799D"/>
    <w:rsid w:val="006D7CEE"/>
    <w:rsid w:val="006D7D76"/>
    <w:rsid w:val="006E0275"/>
    <w:rsid w:val="006E06CC"/>
    <w:rsid w:val="006E0842"/>
    <w:rsid w:val="006E0CDC"/>
    <w:rsid w:val="006E0E98"/>
    <w:rsid w:val="006E105F"/>
    <w:rsid w:val="006E1389"/>
    <w:rsid w:val="006E1548"/>
    <w:rsid w:val="006E172B"/>
    <w:rsid w:val="006E1A24"/>
    <w:rsid w:val="006E1B24"/>
    <w:rsid w:val="006E1B5B"/>
    <w:rsid w:val="006E1B93"/>
    <w:rsid w:val="006E1E0B"/>
    <w:rsid w:val="006E1E26"/>
    <w:rsid w:val="006E2325"/>
    <w:rsid w:val="006E245B"/>
    <w:rsid w:val="006E25E9"/>
    <w:rsid w:val="006E2779"/>
    <w:rsid w:val="006E285F"/>
    <w:rsid w:val="006E2B64"/>
    <w:rsid w:val="006E2BB3"/>
    <w:rsid w:val="006E2BEC"/>
    <w:rsid w:val="006E2DD0"/>
    <w:rsid w:val="006E2ED1"/>
    <w:rsid w:val="006E3305"/>
    <w:rsid w:val="006E337B"/>
    <w:rsid w:val="006E3A86"/>
    <w:rsid w:val="006E3B69"/>
    <w:rsid w:val="006E3C42"/>
    <w:rsid w:val="006E3CDA"/>
    <w:rsid w:val="006E40AE"/>
    <w:rsid w:val="006E42D1"/>
    <w:rsid w:val="006E4538"/>
    <w:rsid w:val="006E4583"/>
    <w:rsid w:val="006E462C"/>
    <w:rsid w:val="006E4736"/>
    <w:rsid w:val="006E476D"/>
    <w:rsid w:val="006E48F5"/>
    <w:rsid w:val="006E4910"/>
    <w:rsid w:val="006E4AFA"/>
    <w:rsid w:val="006E4B4C"/>
    <w:rsid w:val="006E4D68"/>
    <w:rsid w:val="006E4EDB"/>
    <w:rsid w:val="006E51AA"/>
    <w:rsid w:val="006E5511"/>
    <w:rsid w:val="006E565E"/>
    <w:rsid w:val="006E5A7A"/>
    <w:rsid w:val="006E5F8A"/>
    <w:rsid w:val="006E6011"/>
    <w:rsid w:val="006E60B9"/>
    <w:rsid w:val="006E63A1"/>
    <w:rsid w:val="006E647F"/>
    <w:rsid w:val="006E6607"/>
    <w:rsid w:val="006E67CD"/>
    <w:rsid w:val="006E68F4"/>
    <w:rsid w:val="006E6CB5"/>
    <w:rsid w:val="006E6E74"/>
    <w:rsid w:val="006E6F10"/>
    <w:rsid w:val="006E705D"/>
    <w:rsid w:val="006E7170"/>
    <w:rsid w:val="006E7326"/>
    <w:rsid w:val="006E7488"/>
    <w:rsid w:val="006E7491"/>
    <w:rsid w:val="006E756D"/>
    <w:rsid w:val="006E7644"/>
    <w:rsid w:val="006E7798"/>
    <w:rsid w:val="006E79AF"/>
    <w:rsid w:val="006F03EA"/>
    <w:rsid w:val="006F07AA"/>
    <w:rsid w:val="006F084C"/>
    <w:rsid w:val="006F0C9B"/>
    <w:rsid w:val="006F0E0F"/>
    <w:rsid w:val="006F0F3B"/>
    <w:rsid w:val="006F1509"/>
    <w:rsid w:val="006F152D"/>
    <w:rsid w:val="006F15E3"/>
    <w:rsid w:val="006F17E3"/>
    <w:rsid w:val="006F1F14"/>
    <w:rsid w:val="006F1F64"/>
    <w:rsid w:val="006F1FBB"/>
    <w:rsid w:val="006F2057"/>
    <w:rsid w:val="006F2276"/>
    <w:rsid w:val="006F2277"/>
    <w:rsid w:val="006F22DC"/>
    <w:rsid w:val="006F270F"/>
    <w:rsid w:val="006F2AF7"/>
    <w:rsid w:val="006F2B8E"/>
    <w:rsid w:val="006F2F0A"/>
    <w:rsid w:val="006F3589"/>
    <w:rsid w:val="006F3818"/>
    <w:rsid w:val="006F3BD5"/>
    <w:rsid w:val="006F3C32"/>
    <w:rsid w:val="006F3C9F"/>
    <w:rsid w:val="006F3E33"/>
    <w:rsid w:val="006F3E3F"/>
    <w:rsid w:val="006F3F05"/>
    <w:rsid w:val="006F3F96"/>
    <w:rsid w:val="006F4136"/>
    <w:rsid w:val="006F4180"/>
    <w:rsid w:val="006F4308"/>
    <w:rsid w:val="006F4428"/>
    <w:rsid w:val="006F4727"/>
    <w:rsid w:val="006F4BF2"/>
    <w:rsid w:val="006F56CD"/>
    <w:rsid w:val="006F5F6A"/>
    <w:rsid w:val="006F5FE3"/>
    <w:rsid w:val="006F6182"/>
    <w:rsid w:val="006F61AE"/>
    <w:rsid w:val="006F62F7"/>
    <w:rsid w:val="006F64BA"/>
    <w:rsid w:val="006F6567"/>
    <w:rsid w:val="006F6A58"/>
    <w:rsid w:val="006F6AC3"/>
    <w:rsid w:val="006F6B0D"/>
    <w:rsid w:val="006F6BEC"/>
    <w:rsid w:val="006F705F"/>
    <w:rsid w:val="006F72B5"/>
    <w:rsid w:val="006F746F"/>
    <w:rsid w:val="006F74A5"/>
    <w:rsid w:val="006F764C"/>
    <w:rsid w:val="006F7A53"/>
    <w:rsid w:val="006F7AC5"/>
    <w:rsid w:val="006F7EB2"/>
    <w:rsid w:val="006F7F5E"/>
    <w:rsid w:val="00700033"/>
    <w:rsid w:val="00700239"/>
    <w:rsid w:val="0070026C"/>
    <w:rsid w:val="0070036F"/>
    <w:rsid w:val="007004D1"/>
    <w:rsid w:val="00700564"/>
    <w:rsid w:val="00700822"/>
    <w:rsid w:val="007008BB"/>
    <w:rsid w:val="00700BA8"/>
    <w:rsid w:val="00700BB1"/>
    <w:rsid w:val="00700BBB"/>
    <w:rsid w:val="0070129C"/>
    <w:rsid w:val="00701384"/>
    <w:rsid w:val="007019A1"/>
    <w:rsid w:val="00701A89"/>
    <w:rsid w:val="00701AA5"/>
    <w:rsid w:val="00701F18"/>
    <w:rsid w:val="00701F22"/>
    <w:rsid w:val="00702245"/>
    <w:rsid w:val="00702312"/>
    <w:rsid w:val="007025C6"/>
    <w:rsid w:val="00702728"/>
    <w:rsid w:val="00702847"/>
    <w:rsid w:val="00702A36"/>
    <w:rsid w:val="00702A82"/>
    <w:rsid w:val="00702A93"/>
    <w:rsid w:val="00702C6C"/>
    <w:rsid w:val="00702DD6"/>
    <w:rsid w:val="00703159"/>
    <w:rsid w:val="00703450"/>
    <w:rsid w:val="00703483"/>
    <w:rsid w:val="0070377B"/>
    <w:rsid w:val="00703DD6"/>
    <w:rsid w:val="0070405A"/>
    <w:rsid w:val="0070482B"/>
    <w:rsid w:val="007048DB"/>
    <w:rsid w:val="00704B88"/>
    <w:rsid w:val="00704E23"/>
    <w:rsid w:val="00704E7E"/>
    <w:rsid w:val="00704F9E"/>
    <w:rsid w:val="00705318"/>
    <w:rsid w:val="007053BD"/>
    <w:rsid w:val="00705E2B"/>
    <w:rsid w:val="0070633F"/>
    <w:rsid w:val="0070641E"/>
    <w:rsid w:val="00706544"/>
    <w:rsid w:val="0070670C"/>
    <w:rsid w:val="00706A9F"/>
    <w:rsid w:val="00706AB8"/>
    <w:rsid w:val="00706C87"/>
    <w:rsid w:val="00706D01"/>
    <w:rsid w:val="00706EB6"/>
    <w:rsid w:val="0070704B"/>
    <w:rsid w:val="007071AF"/>
    <w:rsid w:val="00707359"/>
    <w:rsid w:val="00707461"/>
    <w:rsid w:val="007077F1"/>
    <w:rsid w:val="0070796B"/>
    <w:rsid w:val="007079CE"/>
    <w:rsid w:val="00707A0D"/>
    <w:rsid w:val="00707BDA"/>
    <w:rsid w:val="00707CA7"/>
    <w:rsid w:val="00707E02"/>
    <w:rsid w:val="00707E30"/>
    <w:rsid w:val="00707F1B"/>
    <w:rsid w:val="00707F7B"/>
    <w:rsid w:val="00707F9A"/>
    <w:rsid w:val="007100C9"/>
    <w:rsid w:val="00710463"/>
    <w:rsid w:val="0071062C"/>
    <w:rsid w:val="00710699"/>
    <w:rsid w:val="00710E3C"/>
    <w:rsid w:val="00710E8B"/>
    <w:rsid w:val="00711081"/>
    <w:rsid w:val="007110D8"/>
    <w:rsid w:val="007112A5"/>
    <w:rsid w:val="0071177E"/>
    <w:rsid w:val="007118A6"/>
    <w:rsid w:val="00711947"/>
    <w:rsid w:val="00711B4B"/>
    <w:rsid w:val="00711C13"/>
    <w:rsid w:val="00711CBD"/>
    <w:rsid w:val="00712814"/>
    <w:rsid w:val="007128E2"/>
    <w:rsid w:val="00712D74"/>
    <w:rsid w:val="00713139"/>
    <w:rsid w:val="00713176"/>
    <w:rsid w:val="00713311"/>
    <w:rsid w:val="007135B9"/>
    <w:rsid w:val="00713636"/>
    <w:rsid w:val="00713655"/>
    <w:rsid w:val="0071397C"/>
    <w:rsid w:val="00713A2B"/>
    <w:rsid w:val="00713B62"/>
    <w:rsid w:val="00713DD6"/>
    <w:rsid w:val="00713EF9"/>
    <w:rsid w:val="0071407D"/>
    <w:rsid w:val="00714147"/>
    <w:rsid w:val="007142CC"/>
    <w:rsid w:val="00714417"/>
    <w:rsid w:val="00714668"/>
    <w:rsid w:val="007146D2"/>
    <w:rsid w:val="0071473C"/>
    <w:rsid w:val="00714849"/>
    <w:rsid w:val="00714B57"/>
    <w:rsid w:val="00714BEE"/>
    <w:rsid w:val="00715136"/>
    <w:rsid w:val="00715195"/>
    <w:rsid w:val="00715436"/>
    <w:rsid w:val="0071573F"/>
    <w:rsid w:val="00715747"/>
    <w:rsid w:val="007158EF"/>
    <w:rsid w:val="00715CEC"/>
    <w:rsid w:val="00715E9B"/>
    <w:rsid w:val="00715F13"/>
    <w:rsid w:val="0071610B"/>
    <w:rsid w:val="0071617E"/>
    <w:rsid w:val="00716311"/>
    <w:rsid w:val="00716476"/>
    <w:rsid w:val="0071675C"/>
    <w:rsid w:val="0071691D"/>
    <w:rsid w:val="007169A5"/>
    <w:rsid w:val="00716A4A"/>
    <w:rsid w:val="00716AFE"/>
    <w:rsid w:val="00716C90"/>
    <w:rsid w:val="00716CB4"/>
    <w:rsid w:val="00716D77"/>
    <w:rsid w:val="007173C9"/>
    <w:rsid w:val="007174DD"/>
    <w:rsid w:val="00717680"/>
    <w:rsid w:val="00717B42"/>
    <w:rsid w:val="00720256"/>
    <w:rsid w:val="00720507"/>
    <w:rsid w:val="007208D0"/>
    <w:rsid w:val="00720927"/>
    <w:rsid w:val="00720969"/>
    <w:rsid w:val="0072096C"/>
    <w:rsid w:val="00720A5C"/>
    <w:rsid w:val="00720E8E"/>
    <w:rsid w:val="00721016"/>
    <w:rsid w:val="0072119A"/>
    <w:rsid w:val="0072151D"/>
    <w:rsid w:val="00721795"/>
    <w:rsid w:val="00721D40"/>
    <w:rsid w:val="00721EDD"/>
    <w:rsid w:val="00721F36"/>
    <w:rsid w:val="00721F61"/>
    <w:rsid w:val="00721FAE"/>
    <w:rsid w:val="00722129"/>
    <w:rsid w:val="00722154"/>
    <w:rsid w:val="00722309"/>
    <w:rsid w:val="00722581"/>
    <w:rsid w:val="00722A53"/>
    <w:rsid w:val="00722AED"/>
    <w:rsid w:val="00722DC0"/>
    <w:rsid w:val="00722E05"/>
    <w:rsid w:val="00722F0F"/>
    <w:rsid w:val="00722F2F"/>
    <w:rsid w:val="00722F50"/>
    <w:rsid w:val="007231D9"/>
    <w:rsid w:val="00723327"/>
    <w:rsid w:val="00723487"/>
    <w:rsid w:val="00723571"/>
    <w:rsid w:val="00723657"/>
    <w:rsid w:val="00723724"/>
    <w:rsid w:val="007237AE"/>
    <w:rsid w:val="0072388A"/>
    <w:rsid w:val="007238BA"/>
    <w:rsid w:val="00723BEA"/>
    <w:rsid w:val="00723E3E"/>
    <w:rsid w:val="00724149"/>
    <w:rsid w:val="007244A9"/>
    <w:rsid w:val="007246AA"/>
    <w:rsid w:val="007247EE"/>
    <w:rsid w:val="00724865"/>
    <w:rsid w:val="00724B96"/>
    <w:rsid w:val="00724C51"/>
    <w:rsid w:val="007254AC"/>
    <w:rsid w:val="007254C1"/>
    <w:rsid w:val="007255F3"/>
    <w:rsid w:val="00725646"/>
    <w:rsid w:val="007256E6"/>
    <w:rsid w:val="00725B46"/>
    <w:rsid w:val="00725B94"/>
    <w:rsid w:val="00725BB2"/>
    <w:rsid w:val="00725F13"/>
    <w:rsid w:val="00726D6E"/>
    <w:rsid w:val="0072703F"/>
    <w:rsid w:val="00727180"/>
    <w:rsid w:val="007277EE"/>
    <w:rsid w:val="00727BA6"/>
    <w:rsid w:val="00727DFF"/>
    <w:rsid w:val="0073028B"/>
    <w:rsid w:val="007302B7"/>
    <w:rsid w:val="007304D1"/>
    <w:rsid w:val="00730720"/>
    <w:rsid w:val="00730736"/>
    <w:rsid w:val="00730803"/>
    <w:rsid w:val="00730869"/>
    <w:rsid w:val="00730958"/>
    <w:rsid w:val="00730A26"/>
    <w:rsid w:val="00730A85"/>
    <w:rsid w:val="00730D6A"/>
    <w:rsid w:val="00730FB9"/>
    <w:rsid w:val="007310B5"/>
    <w:rsid w:val="007312D2"/>
    <w:rsid w:val="00731553"/>
    <w:rsid w:val="00731589"/>
    <w:rsid w:val="00731647"/>
    <w:rsid w:val="0073173A"/>
    <w:rsid w:val="00731746"/>
    <w:rsid w:val="007318AB"/>
    <w:rsid w:val="007318C8"/>
    <w:rsid w:val="007318E8"/>
    <w:rsid w:val="00731F9A"/>
    <w:rsid w:val="00732224"/>
    <w:rsid w:val="007323CD"/>
    <w:rsid w:val="007324FE"/>
    <w:rsid w:val="0073263C"/>
    <w:rsid w:val="0073298F"/>
    <w:rsid w:val="0073299E"/>
    <w:rsid w:val="00732E8C"/>
    <w:rsid w:val="00732F4A"/>
    <w:rsid w:val="00732F4F"/>
    <w:rsid w:val="00732F56"/>
    <w:rsid w:val="00732FFB"/>
    <w:rsid w:val="00733285"/>
    <w:rsid w:val="00733335"/>
    <w:rsid w:val="007334F5"/>
    <w:rsid w:val="0073370A"/>
    <w:rsid w:val="00733789"/>
    <w:rsid w:val="007337DA"/>
    <w:rsid w:val="0073380D"/>
    <w:rsid w:val="00733D6A"/>
    <w:rsid w:val="00733E34"/>
    <w:rsid w:val="00733F3A"/>
    <w:rsid w:val="00733FE0"/>
    <w:rsid w:val="0073413F"/>
    <w:rsid w:val="0073430B"/>
    <w:rsid w:val="007343B0"/>
    <w:rsid w:val="0073444D"/>
    <w:rsid w:val="007344FF"/>
    <w:rsid w:val="00734732"/>
    <w:rsid w:val="00734859"/>
    <w:rsid w:val="007349A1"/>
    <w:rsid w:val="00734F74"/>
    <w:rsid w:val="007352B2"/>
    <w:rsid w:val="007353A6"/>
    <w:rsid w:val="007353CB"/>
    <w:rsid w:val="00735534"/>
    <w:rsid w:val="00735782"/>
    <w:rsid w:val="00735AF9"/>
    <w:rsid w:val="00735D20"/>
    <w:rsid w:val="00735F54"/>
    <w:rsid w:val="007360BA"/>
    <w:rsid w:val="007363F7"/>
    <w:rsid w:val="00736728"/>
    <w:rsid w:val="0073672C"/>
    <w:rsid w:val="007368FD"/>
    <w:rsid w:val="007369A8"/>
    <w:rsid w:val="00736D1E"/>
    <w:rsid w:val="00736FA0"/>
    <w:rsid w:val="007373E2"/>
    <w:rsid w:val="007375B8"/>
    <w:rsid w:val="007376D5"/>
    <w:rsid w:val="00737764"/>
    <w:rsid w:val="007378D7"/>
    <w:rsid w:val="00737B15"/>
    <w:rsid w:val="00737C8D"/>
    <w:rsid w:val="00737CDE"/>
    <w:rsid w:val="00737E64"/>
    <w:rsid w:val="00737F06"/>
    <w:rsid w:val="00740139"/>
    <w:rsid w:val="00740178"/>
    <w:rsid w:val="007401DC"/>
    <w:rsid w:val="007401F0"/>
    <w:rsid w:val="00740375"/>
    <w:rsid w:val="0074068D"/>
    <w:rsid w:val="00740843"/>
    <w:rsid w:val="00740853"/>
    <w:rsid w:val="00740A35"/>
    <w:rsid w:val="00740EDF"/>
    <w:rsid w:val="007410DF"/>
    <w:rsid w:val="0074115E"/>
    <w:rsid w:val="00741186"/>
    <w:rsid w:val="007418CD"/>
    <w:rsid w:val="0074196A"/>
    <w:rsid w:val="0074198E"/>
    <w:rsid w:val="00741A13"/>
    <w:rsid w:val="00741B3E"/>
    <w:rsid w:val="00741F5F"/>
    <w:rsid w:val="00742111"/>
    <w:rsid w:val="007421E9"/>
    <w:rsid w:val="0074222C"/>
    <w:rsid w:val="00742245"/>
    <w:rsid w:val="0074256A"/>
    <w:rsid w:val="00742580"/>
    <w:rsid w:val="00742978"/>
    <w:rsid w:val="00742BF5"/>
    <w:rsid w:val="00742ECA"/>
    <w:rsid w:val="00743015"/>
    <w:rsid w:val="00743041"/>
    <w:rsid w:val="007432BB"/>
    <w:rsid w:val="0074340C"/>
    <w:rsid w:val="00743DE1"/>
    <w:rsid w:val="007443D1"/>
    <w:rsid w:val="00744471"/>
    <w:rsid w:val="007445BE"/>
    <w:rsid w:val="007449BE"/>
    <w:rsid w:val="00744AC8"/>
    <w:rsid w:val="00744DC3"/>
    <w:rsid w:val="00744E48"/>
    <w:rsid w:val="007452D5"/>
    <w:rsid w:val="007453A8"/>
    <w:rsid w:val="00745970"/>
    <w:rsid w:val="007459B5"/>
    <w:rsid w:val="00745A69"/>
    <w:rsid w:val="00745C4B"/>
    <w:rsid w:val="00745C76"/>
    <w:rsid w:val="00745CC0"/>
    <w:rsid w:val="00745F2F"/>
    <w:rsid w:val="00745F7A"/>
    <w:rsid w:val="00746104"/>
    <w:rsid w:val="00746181"/>
    <w:rsid w:val="0074692C"/>
    <w:rsid w:val="00746970"/>
    <w:rsid w:val="00746AB2"/>
    <w:rsid w:val="00746AEC"/>
    <w:rsid w:val="00746C4F"/>
    <w:rsid w:val="00746F52"/>
    <w:rsid w:val="00746F6A"/>
    <w:rsid w:val="00747228"/>
    <w:rsid w:val="007475C1"/>
    <w:rsid w:val="0074778B"/>
    <w:rsid w:val="00747797"/>
    <w:rsid w:val="007477EF"/>
    <w:rsid w:val="007478E5"/>
    <w:rsid w:val="00747907"/>
    <w:rsid w:val="0074792A"/>
    <w:rsid w:val="00747943"/>
    <w:rsid w:val="00747BAE"/>
    <w:rsid w:val="00747C4D"/>
    <w:rsid w:val="00747DB1"/>
    <w:rsid w:val="00747EED"/>
    <w:rsid w:val="00750034"/>
    <w:rsid w:val="007500B5"/>
    <w:rsid w:val="007500FF"/>
    <w:rsid w:val="00750157"/>
    <w:rsid w:val="00750632"/>
    <w:rsid w:val="0075078A"/>
    <w:rsid w:val="007507B0"/>
    <w:rsid w:val="00750D38"/>
    <w:rsid w:val="00751088"/>
    <w:rsid w:val="007511EE"/>
    <w:rsid w:val="0075127A"/>
    <w:rsid w:val="007512FB"/>
    <w:rsid w:val="00751396"/>
    <w:rsid w:val="00751649"/>
    <w:rsid w:val="007516D3"/>
    <w:rsid w:val="007516F2"/>
    <w:rsid w:val="00751B51"/>
    <w:rsid w:val="00752868"/>
    <w:rsid w:val="00752B3B"/>
    <w:rsid w:val="00752DD7"/>
    <w:rsid w:val="00752EA3"/>
    <w:rsid w:val="007530FE"/>
    <w:rsid w:val="00753156"/>
    <w:rsid w:val="0075320C"/>
    <w:rsid w:val="00753591"/>
    <w:rsid w:val="0075359A"/>
    <w:rsid w:val="0075360B"/>
    <w:rsid w:val="007537E7"/>
    <w:rsid w:val="00753D8F"/>
    <w:rsid w:val="00753DFB"/>
    <w:rsid w:val="00753E81"/>
    <w:rsid w:val="00754013"/>
    <w:rsid w:val="00754190"/>
    <w:rsid w:val="0075468B"/>
    <w:rsid w:val="00754B02"/>
    <w:rsid w:val="00755133"/>
    <w:rsid w:val="00755356"/>
    <w:rsid w:val="007557AC"/>
    <w:rsid w:val="0075594C"/>
    <w:rsid w:val="00756094"/>
    <w:rsid w:val="00756401"/>
    <w:rsid w:val="00756503"/>
    <w:rsid w:val="007568D6"/>
    <w:rsid w:val="007569B1"/>
    <w:rsid w:val="007569C9"/>
    <w:rsid w:val="0075733B"/>
    <w:rsid w:val="0075737A"/>
    <w:rsid w:val="007574E4"/>
    <w:rsid w:val="0075772C"/>
    <w:rsid w:val="0075779E"/>
    <w:rsid w:val="007577E0"/>
    <w:rsid w:val="00757B28"/>
    <w:rsid w:val="007601BA"/>
    <w:rsid w:val="007601C7"/>
    <w:rsid w:val="007606B6"/>
    <w:rsid w:val="007609FB"/>
    <w:rsid w:val="00760E80"/>
    <w:rsid w:val="00760FA0"/>
    <w:rsid w:val="0076122F"/>
    <w:rsid w:val="007612BC"/>
    <w:rsid w:val="0076175A"/>
    <w:rsid w:val="0076179E"/>
    <w:rsid w:val="00761918"/>
    <w:rsid w:val="00761962"/>
    <w:rsid w:val="00761A64"/>
    <w:rsid w:val="0076257E"/>
    <w:rsid w:val="007625BF"/>
    <w:rsid w:val="007625D4"/>
    <w:rsid w:val="00762624"/>
    <w:rsid w:val="007626E2"/>
    <w:rsid w:val="00762AD3"/>
    <w:rsid w:val="00762C1C"/>
    <w:rsid w:val="00763000"/>
    <w:rsid w:val="00763177"/>
    <w:rsid w:val="007632C9"/>
    <w:rsid w:val="0076361B"/>
    <w:rsid w:val="007636F0"/>
    <w:rsid w:val="007636FE"/>
    <w:rsid w:val="007639DF"/>
    <w:rsid w:val="00763B56"/>
    <w:rsid w:val="00763BF6"/>
    <w:rsid w:val="00763F86"/>
    <w:rsid w:val="0076411C"/>
    <w:rsid w:val="007644FA"/>
    <w:rsid w:val="00764619"/>
    <w:rsid w:val="00764645"/>
    <w:rsid w:val="00764672"/>
    <w:rsid w:val="007649FF"/>
    <w:rsid w:val="00764B56"/>
    <w:rsid w:val="00764C4C"/>
    <w:rsid w:val="00764E17"/>
    <w:rsid w:val="00764FA3"/>
    <w:rsid w:val="00764FD5"/>
    <w:rsid w:val="007650FB"/>
    <w:rsid w:val="00765210"/>
    <w:rsid w:val="007652A6"/>
    <w:rsid w:val="00765319"/>
    <w:rsid w:val="007654E9"/>
    <w:rsid w:val="007655D3"/>
    <w:rsid w:val="00765AB4"/>
    <w:rsid w:val="00765B91"/>
    <w:rsid w:val="00765DD3"/>
    <w:rsid w:val="00766345"/>
    <w:rsid w:val="00766391"/>
    <w:rsid w:val="007663AF"/>
    <w:rsid w:val="0076646B"/>
    <w:rsid w:val="0076672B"/>
    <w:rsid w:val="007667E4"/>
    <w:rsid w:val="00766A42"/>
    <w:rsid w:val="00766AEA"/>
    <w:rsid w:val="00766B12"/>
    <w:rsid w:val="00766B96"/>
    <w:rsid w:val="00766DDA"/>
    <w:rsid w:val="00766E50"/>
    <w:rsid w:val="00766EC0"/>
    <w:rsid w:val="00767063"/>
    <w:rsid w:val="0076789F"/>
    <w:rsid w:val="00767A14"/>
    <w:rsid w:val="00767B01"/>
    <w:rsid w:val="00767D4D"/>
    <w:rsid w:val="00767FC1"/>
    <w:rsid w:val="00770127"/>
    <w:rsid w:val="00770218"/>
    <w:rsid w:val="007702EC"/>
    <w:rsid w:val="0077033C"/>
    <w:rsid w:val="007707B7"/>
    <w:rsid w:val="007708DC"/>
    <w:rsid w:val="00770A73"/>
    <w:rsid w:val="00770F7B"/>
    <w:rsid w:val="00770FAC"/>
    <w:rsid w:val="007710F0"/>
    <w:rsid w:val="00771409"/>
    <w:rsid w:val="007714E0"/>
    <w:rsid w:val="00771899"/>
    <w:rsid w:val="007719F0"/>
    <w:rsid w:val="007719F4"/>
    <w:rsid w:val="00771B2E"/>
    <w:rsid w:val="00771BEC"/>
    <w:rsid w:val="00771EAE"/>
    <w:rsid w:val="00771FB4"/>
    <w:rsid w:val="007720C0"/>
    <w:rsid w:val="00772312"/>
    <w:rsid w:val="0077249A"/>
    <w:rsid w:val="00772587"/>
    <w:rsid w:val="00772647"/>
    <w:rsid w:val="00772A9B"/>
    <w:rsid w:val="00772AF4"/>
    <w:rsid w:val="00772BFF"/>
    <w:rsid w:val="00772F2F"/>
    <w:rsid w:val="007730A3"/>
    <w:rsid w:val="007733B2"/>
    <w:rsid w:val="00773452"/>
    <w:rsid w:val="00773611"/>
    <w:rsid w:val="00773627"/>
    <w:rsid w:val="00773833"/>
    <w:rsid w:val="0077383F"/>
    <w:rsid w:val="00773CCD"/>
    <w:rsid w:val="00773E7D"/>
    <w:rsid w:val="00773F21"/>
    <w:rsid w:val="00773FDE"/>
    <w:rsid w:val="0077402A"/>
    <w:rsid w:val="007746D6"/>
    <w:rsid w:val="00774A3F"/>
    <w:rsid w:val="00774D81"/>
    <w:rsid w:val="00774F3A"/>
    <w:rsid w:val="00774FAA"/>
    <w:rsid w:val="00775129"/>
    <w:rsid w:val="00775395"/>
    <w:rsid w:val="0077540F"/>
    <w:rsid w:val="00775434"/>
    <w:rsid w:val="0077577C"/>
    <w:rsid w:val="00775842"/>
    <w:rsid w:val="00775A07"/>
    <w:rsid w:val="00776072"/>
    <w:rsid w:val="00776158"/>
    <w:rsid w:val="007761A7"/>
    <w:rsid w:val="007762BE"/>
    <w:rsid w:val="007765A1"/>
    <w:rsid w:val="00776700"/>
    <w:rsid w:val="007767CF"/>
    <w:rsid w:val="00776A12"/>
    <w:rsid w:val="00776A36"/>
    <w:rsid w:val="00776EE4"/>
    <w:rsid w:val="00776F15"/>
    <w:rsid w:val="00776FC8"/>
    <w:rsid w:val="007773A0"/>
    <w:rsid w:val="007773A1"/>
    <w:rsid w:val="007774BC"/>
    <w:rsid w:val="0077755E"/>
    <w:rsid w:val="007776A8"/>
    <w:rsid w:val="0077783B"/>
    <w:rsid w:val="007779A4"/>
    <w:rsid w:val="00777FBF"/>
    <w:rsid w:val="00777FDB"/>
    <w:rsid w:val="00780399"/>
    <w:rsid w:val="007803DB"/>
    <w:rsid w:val="00780449"/>
    <w:rsid w:val="00780487"/>
    <w:rsid w:val="00780572"/>
    <w:rsid w:val="0078082D"/>
    <w:rsid w:val="00780B1B"/>
    <w:rsid w:val="00780C69"/>
    <w:rsid w:val="00780C7E"/>
    <w:rsid w:val="00780D71"/>
    <w:rsid w:val="00780F11"/>
    <w:rsid w:val="00780FA3"/>
    <w:rsid w:val="00781016"/>
    <w:rsid w:val="007812DF"/>
    <w:rsid w:val="00781716"/>
    <w:rsid w:val="0078195A"/>
    <w:rsid w:val="00781B33"/>
    <w:rsid w:val="00781B4A"/>
    <w:rsid w:val="00781EB9"/>
    <w:rsid w:val="00781F6E"/>
    <w:rsid w:val="0078226F"/>
    <w:rsid w:val="007826DB"/>
    <w:rsid w:val="00782857"/>
    <w:rsid w:val="00782A81"/>
    <w:rsid w:val="00782AF5"/>
    <w:rsid w:val="00782BE7"/>
    <w:rsid w:val="00782CDE"/>
    <w:rsid w:val="00782D8B"/>
    <w:rsid w:val="00782F22"/>
    <w:rsid w:val="00782F53"/>
    <w:rsid w:val="007832FE"/>
    <w:rsid w:val="0078362E"/>
    <w:rsid w:val="0078379E"/>
    <w:rsid w:val="00783A0A"/>
    <w:rsid w:val="00783B95"/>
    <w:rsid w:val="00783C00"/>
    <w:rsid w:val="00783C44"/>
    <w:rsid w:val="00783CA2"/>
    <w:rsid w:val="00783E6B"/>
    <w:rsid w:val="00783ED2"/>
    <w:rsid w:val="00783F2C"/>
    <w:rsid w:val="00783F81"/>
    <w:rsid w:val="00784203"/>
    <w:rsid w:val="00784896"/>
    <w:rsid w:val="007848D3"/>
    <w:rsid w:val="00784FC3"/>
    <w:rsid w:val="007851EB"/>
    <w:rsid w:val="0078524D"/>
    <w:rsid w:val="00785529"/>
    <w:rsid w:val="0078578D"/>
    <w:rsid w:val="00785A55"/>
    <w:rsid w:val="00785A6F"/>
    <w:rsid w:val="00786148"/>
    <w:rsid w:val="007861A9"/>
    <w:rsid w:val="00786213"/>
    <w:rsid w:val="007863C6"/>
    <w:rsid w:val="007864AA"/>
    <w:rsid w:val="00786695"/>
    <w:rsid w:val="007866F5"/>
    <w:rsid w:val="007867D2"/>
    <w:rsid w:val="00786946"/>
    <w:rsid w:val="00786AA0"/>
    <w:rsid w:val="00786B32"/>
    <w:rsid w:val="0078706A"/>
    <w:rsid w:val="007872B7"/>
    <w:rsid w:val="007874B7"/>
    <w:rsid w:val="00787532"/>
    <w:rsid w:val="007879B9"/>
    <w:rsid w:val="00787C8A"/>
    <w:rsid w:val="00787CA6"/>
    <w:rsid w:val="00787CBD"/>
    <w:rsid w:val="007900F5"/>
    <w:rsid w:val="00790172"/>
    <w:rsid w:val="00790338"/>
    <w:rsid w:val="00790619"/>
    <w:rsid w:val="007908DF"/>
    <w:rsid w:val="00790A7D"/>
    <w:rsid w:val="00790C8B"/>
    <w:rsid w:val="00790E90"/>
    <w:rsid w:val="007910E7"/>
    <w:rsid w:val="00791195"/>
    <w:rsid w:val="00791264"/>
    <w:rsid w:val="00791634"/>
    <w:rsid w:val="0079167D"/>
    <w:rsid w:val="007916B2"/>
    <w:rsid w:val="00791B9A"/>
    <w:rsid w:val="00791C3A"/>
    <w:rsid w:val="00791E67"/>
    <w:rsid w:val="00791F41"/>
    <w:rsid w:val="0079208A"/>
    <w:rsid w:val="0079208B"/>
    <w:rsid w:val="007923BB"/>
    <w:rsid w:val="00792445"/>
    <w:rsid w:val="007925C3"/>
    <w:rsid w:val="00792B93"/>
    <w:rsid w:val="00792EAA"/>
    <w:rsid w:val="007931C9"/>
    <w:rsid w:val="007933B0"/>
    <w:rsid w:val="00793450"/>
    <w:rsid w:val="0079354A"/>
    <w:rsid w:val="007936C0"/>
    <w:rsid w:val="00793752"/>
    <w:rsid w:val="00793775"/>
    <w:rsid w:val="00793E87"/>
    <w:rsid w:val="007940F3"/>
    <w:rsid w:val="0079414F"/>
    <w:rsid w:val="007941DF"/>
    <w:rsid w:val="00794211"/>
    <w:rsid w:val="00794550"/>
    <w:rsid w:val="00794800"/>
    <w:rsid w:val="00794BB0"/>
    <w:rsid w:val="00794CAF"/>
    <w:rsid w:val="007951CB"/>
    <w:rsid w:val="0079525F"/>
    <w:rsid w:val="0079539F"/>
    <w:rsid w:val="0079540F"/>
    <w:rsid w:val="007955CD"/>
    <w:rsid w:val="007956A6"/>
    <w:rsid w:val="007956BD"/>
    <w:rsid w:val="00795796"/>
    <w:rsid w:val="00795822"/>
    <w:rsid w:val="00795849"/>
    <w:rsid w:val="00795934"/>
    <w:rsid w:val="00795A47"/>
    <w:rsid w:val="00795FB6"/>
    <w:rsid w:val="0079600E"/>
    <w:rsid w:val="007960ED"/>
    <w:rsid w:val="0079613C"/>
    <w:rsid w:val="0079621B"/>
    <w:rsid w:val="007963F2"/>
    <w:rsid w:val="00796445"/>
    <w:rsid w:val="007964E3"/>
    <w:rsid w:val="00796572"/>
    <w:rsid w:val="0079658A"/>
    <w:rsid w:val="00796644"/>
    <w:rsid w:val="0079698B"/>
    <w:rsid w:val="00796C21"/>
    <w:rsid w:val="00796FC3"/>
    <w:rsid w:val="00797018"/>
    <w:rsid w:val="00797145"/>
    <w:rsid w:val="00797305"/>
    <w:rsid w:val="0079736E"/>
    <w:rsid w:val="00797378"/>
    <w:rsid w:val="00797396"/>
    <w:rsid w:val="0079751F"/>
    <w:rsid w:val="00797596"/>
    <w:rsid w:val="0079759E"/>
    <w:rsid w:val="007978E6"/>
    <w:rsid w:val="00797A39"/>
    <w:rsid w:val="00797C37"/>
    <w:rsid w:val="00797ED7"/>
    <w:rsid w:val="00797F96"/>
    <w:rsid w:val="007A0046"/>
    <w:rsid w:val="007A037A"/>
    <w:rsid w:val="007A0452"/>
    <w:rsid w:val="007A0504"/>
    <w:rsid w:val="007A0574"/>
    <w:rsid w:val="007A0854"/>
    <w:rsid w:val="007A086E"/>
    <w:rsid w:val="007A0979"/>
    <w:rsid w:val="007A0E03"/>
    <w:rsid w:val="007A1142"/>
    <w:rsid w:val="007A1332"/>
    <w:rsid w:val="007A15C7"/>
    <w:rsid w:val="007A1677"/>
    <w:rsid w:val="007A1799"/>
    <w:rsid w:val="007A1C07"/>
    <w:rsid w:val="007A1E7B"/>
    <w:rsid w:val="007A234B"/>
    <w:rsid w:val="007A234F"/>
    <w:rsid w:val="007A29B8"/>
    <w:rsid w:val="007A2A1D"/>
    <w:rsid w:val="007A2BEC"/>
    <w:rsid w:val="007A2CAC"/>
    <w:rsid w:val="007A2CB2"/>
    <w:rsid w:val="007A2D5D"/>
    <w:rsid w:val="007A2E71"/>
    <w:rsid w:val="007A2FBC"/>
    <w:rsid w:val="007A30BC"/>
    <w:rsid w:val="007A327C"/>
    <w:rsid w:val="007A336F"/>
    <w:rsid w:val="007A34E4"/>
    <w:rsid w:val="007A3545"/>
    <w:rsid w:val="007A3936"/>
    <w:rsid w:val="007A3945"/>
    <w:rsid w:val="007A3CED"/>
    <w:rsid w:val="007A3DF2"/>
    <w:rsid w:val="007A4290"/>
    <w:rsid w:val="007A4394"/>
    <w:rsid w:val="007A4DA4"/>
    <w:rsid w:val="007A4ECC"/>
    <w:rsid w:val="007A4F5A"/>
    <w:rsid w:val="007A5362"/>
    <w:rsid w:val="007A5912"/>
    <w:rsid w:val="007A5BEA"/>
    <w:rsid w:val="007A5E63"/>
    <w:rsid w:val="007A6128"/>
    <w:rsid w:val="007A6156"/>
    <w:rsid w:val="007A6511"/>
    <w:rsid w:val="007A652A"/>
    <w:rsid w:val="007A6833"/>
    <w:rsid w:val="007A68E4"/>
    <w:rsid w:val="007A692A"/>
    <w:rsid w:val="007A694F"/>
    <w:rsid w:val="007A6A6A"/>
    <w:rsid w:val="007A6D29"/>
    <w:rsid w:val="007A6D4A"/>
    <w:rsid w:val="007A6FC2"/>
    <w:rsid w:val="007A7196"/>
    <w:rsid w:val="007A719A"/>
    <w:rsid w:val="007A73F2"/>
    <w:rsid w:val="007A74B4"/>
    <w:rsid w:val="007A76AC"/>
    <w:rsid w:val="007A77F9"/>
    <w:rsid w:val="007A79E3"/>
    <w:rsid w:val="007A7B09"/>
    <w:rsid w:val="007A7B0B"/>
    <w:rsid w:val="007A7B4F"/>
    <w:rsid w:val="007A7DA2"/>
    <w:rsid w:val="007A7EE4"/>
    <w:rsid w:val="007B01E6"/>
    <w:rsid w:val="007B026B"/>
    <w:rsid w:val="007B03D7"/>
    <w:rsid w:val="007B07EC"/>
    <w:rsid w:val="007B0859"/>
    <w:rsid w:val="007B09E5"/>
    <w:rsid w:val="007B0A07"/>
    <w:rsid w:val="007B0B22"/>
    <w:rsid w:val="007B0B88"/>
    <w:rsid w:val="007B0BA3"/>
    <w:rsid w:val="007B0BD2"/>
    <w:rsid w:val="007B0DAB"/>
    <w:rsid w:val="007B0E9B"/>
    <w:rsid w:val="007B1086"/>
    <w:rsid w:val="007B11C6"/>
    <w:rsid w:val="007B1240"/>
    <w:rsid w:val="007B1662"/>
    <w:rsid w:val="007B1A44"/>
    <w:rsid w:val="007B1B62"/>
    <w:rsid w:val="007B1D87"/>
    <w:rsid w:val="007B262E"/>
    <w:rsid w:val="007B267C"/>
    <w:rsid w:val="007B26FF"/>
    <w:rsid w:val="007B2743"/>
    <w:rsid w:val="007B30E3"/>
    <w:rsid w:val="007B3172"/>
    <w:rsid w:val="007B34F2"/>
    <w:rsid w:val="007B3514"/>
    <w:rsid w:val="007B365C"/>
    <w:rsid w:val="007B3873"/>
    <w:rsid w:val="007B3A20"/>
    <w:rsid w:val="007B3BE5"/>
    <w:rsid w:val="007B3CEE"/>
    <w:rsid w:val="007B41E6"/>
    <w:rsid w:val="007B43A9"/>
    <w:rsid w:val="007B444D"/>
    <w:rsid w:val="007B457E"/>
    <w:rsid w:val="007B469A"/>
    <w:rsid w:val="007B47A3"/>
    <w:rsid w:val="007B4936"/>
    <w:rsid w:val="007B4BAE"/>
    <w:rsid w:val="007B4CBA"/>
    <w:rsid w:val="007B4D3B"/>
    <w:rsid w:val="007B4D9D"/>
    <w:rsid w:val="007B501A"/>
    <w:rsid w:val="007B50E9"/>
    <w:rsid w:val="007B5243"/>
    <w:rsid w:val="007B525F"/>
    <w:rsid w:val="007B547D"/>
    <w:rsid w:val="007B595E"/>
    <w:rsid w:val="007B5A69"/>
    <w:rsid w:val="007B5C71"/>
    <w:rsid w:val="007B5EF5"/>
    <w:rsid w:val="007B6518"/>
    <w:rsid w:val="007B6C18"/>
    <w:rsid w:val="007B6D9C"/>
    <w:rsid w:val="007B708A"/>
    <w:rsid w:val="007B7247"/>
    <w:rsid w:val="007B72AF"/>
    <w:rsid w:val="007B739E"/>
    <w:rsid w:val="007B75B6"/>
    <w:rsid w:val="007B75FF"/>
    <w:rsid w:val="007B77AD"/>
    <w:rsid w:val="007B793D"/>
    <w:rsid w:val="007B79BE"/>
    <w:rsid w:val="007C0484"/>
    <w:rsid w:val="007C0A42"/>
    <w:rsid w:val="007C0CFC"/>
    <w:rsid w:val="007C0E61"/>
    <w:rsid w:val="007C10D6"/>
    <w:rsid w:val="007C1244"/>
    <w:rsid w:val="007C152A"/>
    <w:rsid w:val="007C161D"/>
    <w:rsid w:val="007C1900"/>
    <w:rsid w:val="007C199A"/>
    <w:rsid w:val="007C1A93"/>
    <w:rsid w:val="007C1B19"/>
    <w:rsid w:val="007C1C92"/>
    <w:rsid w:val="007C278A"/>
    <w:rsid w:val="007C27C4"/>
    <w:rsid w:val="007C2840"/>
    <w:rsid w:val="007C2846"/>
    <w:rsid w:val="007C2AD7"/>
    <w:rsid w:val="007C2EAF"/>
    <w:rsid w:val="007C2FCA"/>
    <w:rsid w:val="007C3159"/>
    <w:rsid w:val="007C334D"/>
    <w:rsid w:val="007C3387"/>
    <w:rsid w:val="007C3450"/>
    <w:rsid w:val="007C3A2F"/>
    <w:rsid w:val="007C472B"/>
    <w:rsid w:val="007C473B"/>
    <w:rsid w:val="007C48D5"/>
    <w:rsid w:val="007C49B5"/>
    <w:rsid w:val="007C4CB1"/>
    <w:rsid w:val="007C50AB"/>
    <w:rsid w:val="007C50B2"/>
    <w:rsid w:val="007C5288"/>
    <w:rsid w:val="007C530A"/>
    <w:rsid w:val="007C5465"/>
    <w:rsid w:val="007C5841"/>
    <w:rsid w:val="007C58EB"/>
    <w:rsid w:val="007C5B30"/>
    <w:rsid w:val="007C5C4B"/>
    <w:rsid w:val="007C6190"/>
    <w:rsid w:val="007C6351"/>
    <w:rsid w:val="007C639D"/>
    <w:rsid w:val="007C6588"/>
    <w:rsid w:val="007C6642"/>
    <w:rsid w:val="007C667E"/>
    <w:rsid w:val="007C688A"/>
    <w:rsid w:val="007C6C4B"/>
    <w:rsid w:val="007C6E1E"/>
    <w:rsid w:val="007C6F8E"/>
    <w:rsid w:val="007C72AD"/>
    <w:rsid w:val="007C773D"/>
    <w:rsid w:val="007C780A"/>
    <w:rsid w:val="007C7B75"/>
    <w:rsid w:val="007C7B93"/>
    <w:rsid w:val="007C7C02"/>
    <w:rsid w:val="007C7C0D"/>
    <w:rsid w:val="007D00E8"/>
    <w:rsid w:val="007D0160"/>
    <w:rsid w:val="007D0426"/>
    <w:rsid w:val="007D04F5"/>
    <w:rsid w:val="007D05E8"/>
    <w:rsid w:val="007D0658"/>
    <w:rsid w:val="007D066A"/>
    <w:rsid w:val="007D0704"/>
    <w:rsid w:val="007D087D"/>
    <w:rsid w:val="007D08A2"/>
    <w:rsid w:val="007D09CD"/>
    <w:rsid w:val="007D0A70"/>
    <w:rsid w:val="007D0B46"/>
    <w:rsid w:val="007D0B98"/>
    <w:rsid w:val="007D0BD9"/>
    <w:rsid w:val="007D0D9F"/>
    <w:rsid w:val="007D0E20"/>
    <w:rsid w:val="007D0F31"/>
    <w:rsid w:val="007D1207"/>
    <w:rsid w:val="007D1263"/>
    <w:rsid w:val="007D1347"/>
    <w:rsid w:val="007D15B7"/>
    <w:rsid w:val="007D160C"/>
    <w:rsid w:val="007D1681"/>
    <w:rsid w:val="007D1698"/>
    <w:rsid w:val="007D1872"/>
    <w:rsid w:val="007D199D"/>
    <w:rsid w:val="007D1B95"/>
    <w:rsid w:val="007D1DD0"/>
    <w:rsid w:val="007D1EC2"/>
    <w:rsid w:val="007D1EC8"/>
    <w:rsid w:val="007D2044"/>
    <w:rsid w:val="007D23D0"/>
    <w:rsid w:val="007D248E"/>
    <w:rsid w:val="007D2549"/>
    <w:rsid w:val="007D2CC3"/>
    <w:rsid w:val="007D2D59"/>
    <w:rsid w:val="007D2DE2"/>
    <w:rsid w:val="007D2FCB"/>
    <w:rsid w:val="007D3652"/>
    <w:rsid w:val="007D36AF"/>
    <w:rsid w:val="007D373E"/>
    <w:rsid w:val="007D37A9"/>
    <w:rsid w:val="007D38F3"/>
    <w:rsid w:val="007D38F9"/>
    <w:rsid w:val="007D397D"/>
    <w:rsid w:val="007D3A74"/>
    <w:rsid w:val="007D3B9A"/>
    <w:rsid w:val="007D3C8E"/>
    <w:rsid w:val="007D3F00"/>
    <w:rsid w:val="007D4C0A"/>
    <w:rsid w:val="007D4D42"/>
    <w:rsid w:val="007D4ED7"/>
    <w:rsid w:val="007D4F95"/>
    <w:rsid w:val="007D5465"/>
    <w:rsid w:val="007D570E"/>
    <w:rsid w:val="007D5716"/>
    <w:rsid w:val="007D5730"/>
    <w:rsid w:val="007D5907"/>
    <w:rsid w:val="007D594C"/>
    <w:rsid w:val="007D59D0"/>
    <w:rsid w:val="007D5AA2"/>
    <w:rsid w:val="007D5B88"/>
    <w:rsid w:val="007D5E2D"/>
    <w:rsid w:val="007D61BB"/>
    <w:rsid w:val="007D6245"/>
    <w:rsid w:val="007D63C5"/>
    <w:rsid w:val="007D666D"/>
    <w:rsid w:val="007D69E4"/>
    <w:rsid w:val="007D6B7F"/>
    <w:rsid w:val="007D7049"/>
    <w:rsid w:val="007D70B0"/>
    <w:rsid w:val="007D7147"/>
    <w:rsid w:val="007D71A3"/>
    <w:rsid w:val="007D7436"/>
    <w:rsid w:val="007D778B"/>
    <w:rsid w:val="007D78AA"/>
    <w:rsid w:val="007D79E0"/>
    <w:rsid w:val="007D79E6"/>
    <w:rsid w:val="007D7A23"/>
    <w:rsid w:val="007D7CE0"/>
    <w:rsid w:val="007D7ECA"/>
    <w:rsid w:val="007E0073"/>
    <w:rsid w:val="007E0158"/>
    <w:rsid w:val="007E0594"/>
    <w:rsid w:val="007E07E3"/>
    <w:rsid w:val="007E08D3"/>
    <w:rsid w:val="007E0A41"/>
    <w:rsid w:val="007E0D3E"/>
    <w:rsid w:val="007E1048"/>
    <w:rsid w:val="007E113C"/>
    <w:rsid w:val="007E12A4"/>
    <w:rsid w:val="007E1443"/>
    <w:rsid w:val="007E15C8"/>
    <w:rsid w:val="007E15E3"/>
    <w:rsid w:val="007E160C"/>
    <w:rsid w:val="007E1836"/>
    <w:rsid w:val="007E1BEA"/>
    <w:rsid w:val="007E1C78"/>
    <w:rsid w:val="007E1E4E"/>
    <w:rsid w:val="007E2022"/>
    <w:rsid w:val="007E21D8"/>
    <w:rsid w:val="007E2447"/>
    <w:rsid w:val="007E26C9"/>
    <w:rsid w:val="007E2B37"/>
    <w:rsid w:val="007E2F13"/>
    <w:rsid w:val="007E2F82"/>
    <w:rsid w:val="007E33CE"/>
    <w:rsid w:val="007E3465"/>
    <w:rsid w:val="007E3491"/>
    <w:rsid w:val="007E3538"/>
    <w:rsid w:val="007E3570"/>
    <w:rsid w:val="007E3AFE"/>
    <w:rsid w:val="007E3C72"/>
    <w:rsid w:val="007E40AB"/>
    <w:rsid w:val="007E41A8"/>
    <w:rsid w:val="007E43B6"/>
    <w:rsid w:val="007E445F"/>
    <w:rsid w:val="007E48E2"/>
    <w:rsid w:val="007E4AE7"/>
    <w:rsid w:val="007E4B58"/>
    <w:rsid w:val="007E4EAE"/>
    <w:rsid w:val="007E4FDE"/>
    <w:rsid w:val="007E50C0"/>
    <w:rsid w:val="007E53E8"/>
    <w:rsid w:val="007E54C6"/>
    <w:rsid w:val="007E5659"/>
    <w:rsid w:val="007E59BA"/>
    <w:rsid w:val="007E5AA8"/>
    <w:rsid w:val="007E5B7A"/>
    <w:rsid w:val="007E5E84"/>
    <w:rsid w:val="007E5EDC"/>
    <w:rsid w:val="007E5F06"/>
    <w:rsid w:val="007E5F12"/>
    <w:rsid w:val="007E60F4"/>
    <w:rsid w:val="007E62A3"/>
    <w:rsid w:val="007E6740"/>
    <w:rsid w:val="007E692E"/>
    <w:rsid w:val="007E6CA2"/>
    <w:rsid w:val="007E6D10"/>
    <w:rsid w:val="007E6D66"/>
    <w:rsid w:val="007E6DA3"/>
    <w:rsid w:val="007E6ECE"/>
    <w:rsid w:val="007E6FDE"/>
    <w:rsid w:val="007E7088"/>
    <w:rsid w:val="007E72D3"/>
    <w:rsid w:val="007E7337"/>
    <w:rsid w:val="007E7678"/>
    <w:rsid w:val="007E76A9"/>
    <w:rsid w:val="007E78B4"/>
    <w:rsid w:val="007E7ACC"/>
    <w:rsid w:val="007E7C20"/>
    <w:rsid w:val="007E7C2F"/>
    <w:rsid w:val="007F030A"/>
    <w:rsid w:val="007F06DA"/>
    <w:rsid w:val="007F078E"/>
    <w:rsid w:val="007F09CA"/>
    <w:rsid w:val="007F0C2E"/>
    <w:rsid w:val="007F0DF3"/>
    <w:rsid w:val="007F0FC1"/>
    <w:rsid w:val="007F115D"/>
    <w:rsid w:val="007F11AC"/>
    <w:rsid w:val="007F13A9"/>
    <w:rsid w:val="007F13B1"/>
    <w:rsid w:val="007F16ED"/>
    <w:rsid w:val="007F20AA"/>
    <w:rsid w:val="007F20D5"/>
    <w:rsid w:val="007F2282"/>
    <w:rsid w:val="007F232C"/>
    <w:rsid w:val="007F2574"/>
    <w:rsid w:val="007F26C1"/>
    <w:rsid w:val="007F295A"/>
    <w:rsid w:val="007F2E28"/>
    <w:rsid w:val="007F31C4"/>
    <w:rsid w:val="007F325A"/>
    <w:rsid w:val="007F3565"/>
    <w:rsid w:val="007F3593"/>
    <w:rsid w:val="007F3742"/>
    <w:rsid w:val="007F3931"/>
    <w:rsid w:val="007F3A9C"/>
    <w:rsid w:val="007F3ACC"/>
    <w:rsid w:val="007F3C11"/>
    <w:rsid w:val="007F4027"/>
    <w:rsid w:val="007F4095"/>
    <w:rsid w:val="007F40F7"/>
    <w:rsid w:val="007F46A8"/>
    <w:rsid w:val="007F4E30"/>
    <w:rsid w:val="007F4E49"/>
    <w:rsid w:val="007F5007"/>
    <w:rsid w:val="007F507E"/>
    <w:rsid w:val="007F50DF"/>
    <w:rsid w:val="007F5125"/>
    <w:rsid w:val="007F53BA"/>
    <w:rsid w:val="007F5DB9"/>
    <w:rsid w:val="007F624B"/>
    <w:rsid w:val="007F646D"/>
    <w:rsid w:val="007F65FA"/>
    <w:rsid w:val="007F6703"/>
    <w:rsid w:val="007F6AB7"/>
    <w:rsid w:val="007F6BBB"/>
    <w:rsid w:val="007F6E0C"/>
    <w:rsid w:val="007F6EAF"/>
    <w:rsid w:val="007F714D"/>
    <w:rsid w:val="007F715F"/>
    <w:rsid w:val="007F73D9"/>
    <w:rsid w:val="007F74BE"/>
    <w:rsid w:val="007F74DA"/>
    <w:rsid w:val="007F7505"/>
    <w:rsid w:val="007F7532"/>
    <w:rsid w:val="007F7915"/>
    <w:rsid w:val="007F7C83"/>
    <w:rsid w:val="007F7D85"/>
    <w:rsid w:val="008003A1"/>
    <w:rsid w:val="00800529"/>
    <w:rsid w:val="008008D2"/>
    <w:rsid w:val="00800E3E"/>
    <w:rsid w:val="008011A1"/>
    <w:rsid w:val="008011EB"/>
    <w:rsid w:val="0080153F"/>
    <w:rsid w:val="008017C0"/>
    <w:rsid w:val="00801B98"/>
    <w:rsid w:val="008021EC"/>
    <w:rsid w:val="00802216"/>
    <w:rsid w:val="008023D1"/>
    <w:rsid w:val="008023F2"/>
    <w:rsid w:val="00802658"/>
    <w:rsid w:val="008026C4"/>
    <w:rsid w:val="0080279A"/>
    <w:rsid w:val="00802F6D"/>
    <w:rsid w:val="00802FAF"/>
    <w:rsid w:val="00803480"/>
    <w:rsid w:val="0080357C"/>
    <w:rsid w:val="008038D0"/>
    <w:rsid w:val="00803A33"/>
    <w:rsid w:val="00803A53"/>
    <w:rsid w:val="00803D6A"/>
    <w:rsid w:val="00803DBD"/>
    <w:rsid w:val="00804213"/>
    <w:rsid w:val="00804429"/>
    <w:rsid w:val="00804434"/>
    <w:rsid w:val="00804772"/>
    <w:rsid w:val="0080494E"/>
    <w:rsid w:val="00804A8D"/>
    <w:rsid w:val="00804AA7"/>
    <w:rsid w:val="00804CBA"/>
    <w:rsid w:val="00804CCF"/>
    <w:rsid w:val="00805149"/>
    <w:rsid w:val="008053C5"/>
    <w:rsid w:val="00805613"/>
    <w:rsid w:val="00805989"/>
    <w:rsid w:val="00805B00"/>
    <w:rsid w:val="00805E74"/>
    <w:rsid w:val="00806381"/>
    <w:rsid w:val="00806398"/>
    <w:rsid w:val="00806595"/>
    <w:rsid w:val="00806801"/>
    <w:rsid w:val="0080697C"/>
    <w:rsid w:val="00806A36"/>
    <w:rsid w:val="00806C7E"/>
    <w:rsid w:val="008070E0"/>
    <w:rsid w:val="00807371"/>
    <w:rsid w:val="00807448"/>
    <w:rsid w:val="008077A8"/>
    <w:rsid w:val="0080781D"/>
    <w:rsid w:val="0080783A"/>
    <w:rsid w:val="00807A82"/>
    <w:rsid w:val="00807C02"/>
    <w:rsid w:val="00807E33"/>
    <w:rsid w:val="00807F50"/>
    <w:rsid w:val="00810140"/>
    <w:rsid w:val="0081015C"/>
    <w:rsid w:val="00810673"/>
    <w:rsid w:val="008106B9"/>
    <w:rsid w:val="0081071F"/>
    <w:rsid w:val="008109C7"/>
    <w:rsid w:val="00810B30"/>
    <w:rsid w:val="00810B60"/>
    <w:rsid w:val="00810BB5"/>
    <w:rsid w:val="00810C8B"/>
    <w:rsid w:val="00810E46"/>
    <w:rsid w:val="008113CF"/>
    <w:rsid w:val="008114D2"/>
    <w:rsid w:val="008117AF"/>
    <w:rsid w:val="008117DD"/>
    <w:rsid w:val="00811AFE"/>
    <w:rsid w:val="00811EDC"/>
    <w:rsid w:val="00812192"/>
    <w:rsid w:val="00812281"/>
    <w:rsid w:val="008125B2"/>
    <w:rsid w:val="00812607"/>
    <w:rsid w:val="00812639"/>
    <w:rsid w:val="00812658"/>
    <w:rsid w:val="008127F9"/>
    <w:rsid w:val="00812943"/>
    <w:rsid w:val="00812985"/>
    <w:rsid w:val="008133FF"/>
    <w:rsid w:val="00813A41"/>
    <w:rsid w:val="00813CBC"/>
    <w:rsid w:val="0081400E"/>
    <w:rsid w:val="008140A8"/>
    <w:rsid w:val="00814349"/>
    <w:rsid w:val="0081499D"/>
    <w:rsid w:val="008149B4"/>
    <w:rsid w:val="00814C52"/>
    <w:rsid w:val="00814D05"/>
    <w:rsid w:val="00815010"/>
    <w:rsid w:val="008150BB"/>
    <w:rsid w:val="00815252"/>
    <w:rsid w:val="008154FE"/>
    <w:rsid w:val="00815B2E"/>
    <w:rsid w:val="00815D79"/>
    <w:rsid w:val="0081623E"/>
    <w:rsid w:val="00816785"/>
    <w:rsid w:val="00816C42"/>
    <w:rsid w:val="00816D35"/>
    <w:rsid w:val="00817717"/>
    <w:rsid w:val="00817A4B"/>
    <w:rsid w:val="00817AE4"/>
    <w:rsid w:val="00817B98"/>
    <w:rsid w:val="00817C4C"/>
    <w:rsid w:val="00817D04"/>
    <w:rsid w:val="00820003"/>
    <w:rsid w:val="0082010E"/>
    <w:rsid w:val="008203D0"/>
    <w:rsid w:val="008203D4"/>
    <w:rsid w:val="008205D7"/>
    <w:rsid w:val="00820615"/>
    <w:rsid w:val="008206A2"/>
    <w:rsid w:val="0082089B"/>
    <w:rsid w:val="008209A8"/>
    <w:rsid w:val="00820A53"/>
    <w:rsid w:val="00820AB6"/>
    <w:rsid w:val="00820C9F"/>
    <w:rsid w:val="00820CA9"/>
    <w:rsid w:val="00820D28"/>
    <w:rsid w:val="00820D9C"/>
    <w:rsid w:val="00820E32"/>
    <w:rsid w:val="00820FA8"/>
    <w:rsid w:val="00820FD6"/>
    <w:rsid w:val="00821195"/>
    <w:rsid w:val="00821668"/>
    <w:rsid w:val="00821724"/>
    <w:rsid w:val="00821859"/>
    <w:rsid w:val="008218C8"/>
    <w:rsid w:val="008218CA"/>
    <w:rsid w:val="00821C2F"/>
    <w:rsid w:val="00821D20"/>
    <w:rsid w:val="00821DAF"/>
    <w:rsid w:val="00821EF3"/>
    <w:rsid w:val="0082205F"/>
    <w:rsid w:val="00822126"/>
    <w:rsid w:val="00822408"/>
    <w:rsid w:val="008226B1"/>
    <w:rsid w:val="00822C68"/>
    <w:rsid w:val="00822E6F"/>
    <w:rsid w:val="00822F57"/>
    <w:rsid w:val="00822F9B"/>
    <w:rsid w:val="0082305E"/>
    <w:rsid w:val="008231AF"/>
    <w:rsid w:val="008235B3"/>
    <w:rsid w:val="008235E1"/>
    <w:rsid w:val="008237B2"/>
    <w:rsid w:val="00823CB7"/>
    <w:rsid w:val="00823CC8"/>
    <w:rsid w:val="00823CEC"/>
    <w:rsid w:val="00823E55"/>
    <w:rsid w:val="0082417A"/>
    <w:rsid w:val="00824202"/>
    <w:rsid w:val="00824330"/>
    <w:rsid w:val="00824353"/>
    <w:rsid w:val="00824438"/>
    <w:rsid w:val="00824562"/>
    <w:rsid w:val="00824661"/>
    <w:rsid w:val="008247CB"/>
    <w:rsid w:val="00824AF6"/>
    <w:rsid w:val="00824C92"/>
    <w:rsid w:val="00824F1F"/>
    <w:rsid w:val="0082527B"/>
    <w:rsid w:val="008252FB"/>
    <w:rsid w:val="00825573"/>
    <w:rsid w:val="008255DB"/>
    <w:rsid w:val="0082582A"/>
    <w:rsid w:val="008259BF"/>
    <w:rsid w:val="00825CF2"/>
    <w:rsid w:val="00825EFA"/>
    <w:rsid w:val="00825F83"/>
    <w:rsid w:val="008265D5"/>
    <w:rsid w:val="00826622"/>
    <w:rsid w:val="00826840"/>
    <w:rsid w:val="008269FF"/>
    <w:rsid w:val="00826D43"/>
    <w:rsid w:val="00826E2D"/>
    <w:rsid w:val="00827282"/>
    <w:rsid w:val="00827713"/>
    <w:rsid w:val="0082791C"/>
    <w:rsid w:val="00827A9C"/>
    <w:rsid w:val="00827C54"/>
    <w:rsid w:val="00827C56"/>
    <w:rsid w:val="00827FF2"/>
    <w:rsid w:val="0083015B"/>
    <w:rsid w:val="00830A4F"/>
    <w:rsid w:val="00830AA8"/>
    <w:rsid w:val="00830C22"/>
    <w:rsid w:val="00830E7E"/>
    <w:rsid w:val="00830EF7"/>
    <w:rsid w:val="00830FD3"/>
    <w:rsid w:val="00830FEB"/>
    <w:rsid w:val="0083128A"/>
    <w:rsid w:val="008314A2"/>
    <w:rsid w:val="00831588"/>
    <w:rsid w:val="00831682"/>
    <w:rsid w:val="00831860"/>
    <w:rsid w:val="00831CC8"/>
    <w:rsid w:val="00831E2B"/>
    <w:rsid w:val="00831E74"/>
    <w:rsid w:val="00832216"/>
    <w:rsid w:val="00832577"/>
    <w:rsid w:val="00832D9A"/>
    <w:rsid w:val="00832E1F"/>
    <w:rsid w:val="00833131"/>
    <w:rsid w:val="00833450"/>
    <w:rsid w:val="0083356B"/>
    <w:rsid w:val="008337FA"/>
    <w:rsid w:val="00833CBA"/>
    <w:rsid w:val="00833FD2"/>
    <w:rsid w:val="0083404A"/>
    <w:rsid w:val="0083418E"/>
    <w:rsid w:val="00834456"/>
    <w:rsid w:val="008346DC"/>
    <w:rsid w:val="00834A85"/>
    <w:rsid w:val="00834F04"/>
    <w:rsid w:val="00835274"/>
    <w:rsid w:val="0083587D"/>
    <w:rsid w:val="00835C26"/>
    <w:rsid w:val="00836307"/>
    <w:rsid w:val="00836521"/>
    <w:rsid w:val="00836577"/>
    <w:rsid w:val="0083674A"/>
    <w:rsid w:val="00836808"/>
    <w:rsid w:val="00836879"/>
    <w:rsid w:val="0083688F"/>
    <w:rsid w:val="00836917"/>
    <w:rsid w:val="00836B52"/>
    <w:rsid w:val="00836E03"/>
    <w:rsid w:val="00836F57"/>
    <w:rsid w:val="00836FED"/>
    <w:rsid w:val="00837125"/>
    <w:rsid w:val="0083749E"/>
    <w:rsid w:val="00837504"/>
    <w:rsid w:val="0083752A"/>
    <w:rsid w:val="0083765E"/>
    <w:rsid w:val="00837853"/>
    <w:rsid w:val="0083786B"/>
    <w:rsid w:val="00837AA4"/>
    <w:rsid w:val="00837EB3"/>
    <w:rsid w:val="008400FA"/>
    <w:rsid w:val="0084032A"/>
    <w:rsid w:val="00840915"/>
    <w:rsid w:val="00840BC0"/>
    <w:rsid w:val="00840D70"/>
    <w:rsid w:val="00841189"/>
    <w:rsid w:val="0084129A"/>
    <w:rsid w:val="00841326"/>
    <w:rsid w:val="0084137F"/>
    <w:rsid w:val="008413CE"/>
    <w:rsid w:val="008418FB"/>
    <w:rsid w:val="00841956"/>
    <w:rsid w:val="008419EF"/>
    <w:rsid w:val="00841B73"/>
    <w:rsid w:val="00841EF1"/>
    <w:rsid w:val="0084280A"/>
    <w:rsid w:val="008429B5"/>
    <w:rsid w:val="008429E1"/>
    <w:rsid w:val="00842C33"/>
    <w:rsid w:val="00842CB8"/>
    <w:rsid w:val="00842E59"/>
    <w:rsid w:val="0084311E"/>
    <w:rsid w:val="008431F3"/>
    <w:rsid w:val="00843371"/>
    <w:rsid w:val="00843724"/>
    <w:rsid w:val="0084397B"/>
    <w:rsid w:val="00843BFC"/>
    <w:rsid w:val="00843DA0"/>
    <w:rsid w:val="00843DA9"/>
    <w:rsid w:val="008442AB"/>
    <w:rsid w:val="0084450F"/>
    <w:rsid w:val="00844653"/>
    <w:rsid w:val="00844C48"/>
    <w:rsid w:val="00844C95"/>
    <w:rsid w:val="00845057"/>
    <w:rsid w:val="0084515F"/>
    <w:rsid w:val="00845222"/>
    <w:rsid w:val="0084577A"/>
    <w:rsid w:val="0084578A"/>
    <w:rsid w:val="0084590A"/>
    <w:rsid w:val="00845928"/>
    <w:rsid w:val="00845A4D"/>
    <w:rsid w:val="00845A91"/>
    <w:rsid w:val="00845B4F"/>
    <w:rsid w:val="00845E49"/>
    <w:rsid w:val="0084606B"/>
    <w:rsid w:val="008460BE"/>
    <w:rsid w:val="00846285"/>
    <w:rsid w:val="008464D2"/>
    <w:rsid w:val="00846801"/>
    <w:rsid w:val="00846C33"/>
    <w:rsid w:val="00846E8A"/>
    <w:rsid w:val="00846F5D"/>
    <w:rsid w:val="00846F7D"/>
    <w:rsid w:val="00847029"/>
    <w:rsid w:val="00847059"/>
    <w:rsid w:val="008474F4"/>
    <w:rsid w:val="008474FA"/>
    <w:rsid w:val="00847711"/>
    <w:rsid w:val="00847A24"/>
    <w:rsid w:val="00847D4D"/>
    <w:rsid w:val="00847D86"/>
    <w:rsid w:val="00847EDB"/>
    <w:rsid w:val="00847EF5"/>
    <w:rsid w:val="00847FCE"/>
    <w:rsid w:val="0085001A"/>
    <w:rsid w:val="0085012E"/>
    <w:rsid w:val="008505DA"/>
    <w:rsid w:val="00850911"/>
    <w:rsid w:val="00850957"/>
    <w:rsid w:val="00850964"/>
    <w:rsid w:val="00850F20"/>
    <w:rsid w:val="008510D8"/>
    <w:rsid w:val="008514A6"/>
    <w:rsid w:val="008514CB"/>
    <w:rsid w:val="0085173B"/>
    <w:rsid w:val="00851827"/>
    <w:rsid w:val="0085197B"/>
    <w:rsid w:val="00851B65"/>
    <w:rsid w:val="00851D30"/>
    <w:rsid w:val="00851F1E"/>
    <w:rsid w:val="00852857"/>
    <w:rsid w:val="00852F64"/>
    <w:rsid w:val="00852F90"/>
    <w:rsid w:val="00852FEE"/>
    <w:rsid w:val="00853287"/>
    <w:rsid w:val="008535D7"/>
    <w:rsid w:val="0085368F"/>
    <w:rsid w:val="00853814"/>
    <w:rsid w:val="00853999"/>
    <w:rsid w:val="00853A47"/>
    <w:rsid w:val="00853C40"/>
    <w:rsid w:val="00853CC2"/>
    <w:rsid w:val="00853D0E"/>
    <w:rsid w:val="008542CD"/>
    <w:rsid w:val="00854494"/>
    <w:rsid w:val="008545AD"/>
    <w:rsid w:val="00854A2E"/>
    <w:rsid w:val="008551C5"/>
    <w:rsid w:val="008558F3"/>
    <w:rsid w:val="00855913"/>
    <w:rsid w:val="00855C2F"/>
    <w:rsid w:val="00855FDF"/>
    <w:rsid w:val="00856247"/>
    <w:rsid w:val="0085634C"/>
    <w:rsid w:val="008567B0"/>
    <w:rsid w:val="00856B4B"/>
    <w:rsid w:val="00856B4C"/>
    <w:rsid w:val="00856C2F"/>
    <w:rsid w:val="00857035"/>
    <w:rsid w:val="00857173"/>
    <w:rsid w:val="008574FC"/>
    <w:rsid w:val="00857609"/>
    <w:rsid w:val="0085795D"/>
    <w:rsid w:val="00857ADE"/>
    <w:rsid w:val="00857D8D"/>
    <w:rsid w:val="00860191"/>
    <w:rsid w:val="008602CD"/>
    <w:rsid w:val="008604FB"/>
    <w:rsid w:val="0086075D"/>
    <w:rsid w:val="0086085E"/>
    <w:rsid w:val="008608CC"/>
    <w:rsid w:val="008609A3"/>
    <w:rsid w:val="008609D6"/>
    <w:rsid w:val="0086112D"/>
    <w:rsid w:val="008611A8"/>
    <w:rsid w:val="008611DF"/>
    <w:rsid w:val="00861395"/>
    <w:rsid w:val="00861528"/>
    <w:rsid w:val="00861683"/>
    <w:rsid w:val="00861847"/>
    <w:rsid w:val="0086198A"/>
    <w:rsid w:val="00861A5D"/>
    <w:rsid w:val="00861AE7"/>
    <w:rsid w:val="00861CB4"/>
    <w:rsid w:val="00861EB2"/>
    <w:rsid w:val="008620F9"/>
    <w:rsid w:val="0086220F"/>
    <w:rsid w:val="00862375"/>
    <w:rsid w:val="0086257D"/>
    <w:rsid w:val="008625C8"/>
    <w:rsid w:val="008626AE"/>
    <w:rsid w:val="00862771"/>
    <w:rsid w:val="00862A98"/>
    <w:rsid w:val="00862C41"/>
    <w:rsid w:val="00862E17"/>
    <w:rsid w:val="0086353F"/>
    <w:rsid w:val="00863816"/>
    <w:rsid w:val="00863829"/>
    <w:rsid w:val="00863848"/>
    <w:rsid w:val="00863B2E"/>
    <w:rsid w:val="00863C84"/>
    <w:rsid w:val="00863CBE"/>
    <w:rsid w:val="0086406F"/>
    <w:rsid w:val="0086460C"/>
    <w:rsid w:val="00864793"/>
    <w:rsid w:val="008649B3"/>
    <w:rsid w:val="00864D4B"/>
    <w:rsid w:val="00864E61"/>
    <w:rsid w:val="008650D1"/>
    <w:rsid w:val="008650E7"/>
    <w:rsid w:val="008654D2"/>
    <w:rsid w:val="008656C6"/>
    <w:rsid w:val="0086595C"/>
    <w:rsid w:val="00865A2F"/>
    <w:rsid w:val="00865CC4"/>
    <w:rsid w:val="00865D22"/>
    <w:rsid w:val="0086645B"/>
    <w:rsid w:val="00866642"/>
    <w:rsid w:val="008669CB"/>
    <w:rsid w:val="00866A4A"/>
    <w:rsid w:val="00866FC8"/>
    <w:rsid w:val="008670B4"/>
    <w:rsid w:val="008676C5"/>
    <w:rsid w:val="00867746"/>
    <w:rsid w:val="00867786"/>
    <w:rsid w:val="00867798"/>
    <w:rsid w:val="00867B90"/>
    <w:rsid w:val="00867F2E"/>
    <w:rsid w:val="0087034F"/>
    <w:rsid w:val="008704FF"/>
    <w:rsid w:val="008708DA"/>
    <w:rsid w:val="00870F41"/>
    <w:rsid w:val="008711E2"/>
    <w:rsid w:val="008712B8"/>
    <w:rsid w:val="0087134F"/>
    <w:rsid w:val="008717B4"/>
    <w:rsid w:val="00871979"/>
    <w:rsid w:val="008719C5"/>
    <w:rsid w:val="00871AF4"/>
    <w:rsid w:val="00871B03"/>
    <w:rsid w:val="00871B1D"/>
    <w:rsid w:val="00871BF9"/>
    <w:rsid w:val="00871D48"/>
    <w:rsid w:val="00871F8A"/>
    <w:rsid w:val="00872075"/>
    <w:rsid w:val="00872152"/>
    <w:rsid w:val="008722DB"/>
    <w:rsid w:val="00872753"/>
    <w:rsid w:val="008727D2"/>
    <w:rsid w:val="00872F9B"/>
    <w:rsid w:val="00873024"/>
    <w:rsid w:val="00873038"/>
    <w:rsid w:val="00873053"/>
    <w:rsid w:val="008730DA"/>
    <w:rsid w:val="00873197"/>
    <w:rsid w:val="008732FB"/>
    <w:rsid w:val="008737F5"/>
    <w:rsid w:val="00874178"/>
    <w:rsid w:val="008741E4"/>
    <w:rsid w:val="0087421A"/>
    <w:rsid w:val="00874399"/>
    <w:rsid w:val="00874492"/>
    <w:rsid w:val="00874A17"/>
    <w:rsid w:val="00874C77"/>
    <w:rsid w:val="00875130"/>
    <w:rsid w:val="008752D4"/>
    <w:rsid w:val="008754F4"/>
    <w:rsid w:val="0087561C"/>
    <w:rsid w:val="00875875"/>
    <w:rsid w:val="00875CC7"/>
    <w:rsid w:val="00875D33"/>
    <w:rsid w:val="00875D64"/>
    <w:rsid w:val="008761E0"/>
    <w:rsid w:val="00876316"/>
    <w:rsid w:val="008763CE"/>
    <w:rsid w:val="00876509"/>
    <w:rsid w:val="008767FE"/>
    <w:rsid w:val="008768CD"/>
    <w:rsid w:val="00876B19"/>
    <w:rsid w:val="00876C9C"/>
    <w:rsid w:val="00876D50"/>
    <w:rsid w:val="00876F8C"/>
    <w:rsid w:val="0087700A"/>
    <w:rsid w:val="0087715B"/>
    <w:rsid w:val="00877575"/>
    <w:rsid w:val="00877735"/>
    <w:rsid w:val="008778FC"/>
    <w:rsid w:val="00877D8C"/>
    <w:rsid w:val="00877E27"/>
    <w:rsid w:val="00877EA2"/>
    <w:rsid w:val="00877F99"/>
    <w:rsid w:val="0088014B"/>
    <w:rsid w:val="00880418"/>
    <w:rsid w:val="0088041B"/>
    <w:rsid w:val="00880573"/>
    <w:rsid w:val="008806D8"/>
    <w:rsid w:val="00880777"/>
    <w:rsid w:val="008809E6"/>
    <w:rsid w:val="00880AFE"/>
    <w:rsid w:val="00880D55"/>
    <w:rsid w:val="0088105E"/>
    <w:rsid w:val="008811EF"/>
    <w:rsid w:val="008812D2"/>
    <w:rsid w:val="008813E8"/>
    <w:rsid w:val="008814BC"/>
    <w:rsid w:val="0088156C"/>
    <w:rsid w:val="008815F9"/>
    <w:rsid w:val="00881660"/>
    <w:rsid w:val="00881C49"/>
    <w:rsid w:val="00881D9D"/>
    <w:rsid w:val="00882011"/>
    <w:rsid w:val="008820CA"/>
    <w:rsid w:val="008820EA"/>
    <w:rsid w:val="008825CC"/>
    <w:rsid w:val="0088263A"/>
    <w:rsid w:val="008827D5"/>
    <w:rsid w:val="00882857"/>
    <w:rsid w:val="00882A0B"/>
    <w:rsid w:val="00882AAC"/>
    <w:rsid w:val="00882E1F"/>
    <w:rsid w:val="00882E2E"/>
    <w:rsid w:val="00882E4F"/>
    <w:rsid w:val="00882E86"/>
    <w:rsid w:val="0088313D"/>
    <w:rsid w:val="0088347D"/>
    <w:rsid w:val="008837D0"/>
    <w:rsid w:val="008838C8"/>
    <w:rsid w:val="00883C04"/>
    <w:rsid w:val="00883D59"/>
    <w:rsid w:val="0088435C"/>
    <w:rsid w:val="008846DB"/>
    <w:rsid w:val="00884707"/>
    <w:rsid w:val="00884786"/>
    <w:rsid w:val="008847B6"/>
    <w:rsid w:val="00884860"/>
    <w:rsid w:val="00884919"/>
    <w:rsid w:val="00884A81"/>
    <w:rsid w:val="00884D34"/>
    <w:rsid w:val="00884DBB"/>
    <w:rsid w:val="00884F0F"/>
    <w:rsid w:val="00884FCB"/>
    <w:rsid w:val="00885103"/>
    <w:rsid w:val="0088526F"/>
    <w:rsid w:val="0088536C"/>
    <w:rsid w:val="00885435"/>
    <w:rsid w:val="00885794"/>
    <w:rsid w:val="008857AF"/>
    <w:rsid w:val="00885BE4"/>
    <w:rsid w:val="00885BFC"/>
    <w:rsid w:val="00885C8F"/>
    <w:rsid w:val="00885CBD"/>
    <w:rsid w:val="00885F49"/>
    <w:rsid w:val="0088601A"/>
    <w:rsid w:val="008860F2"/>
    <w:rsid w:val="008862ED"/>
    <w:rsid w:val="00886389"/>
    <w:rsid w:val="008863C0"/>
    <w:rsid w:val="00886AE0"/>
    <w:rsid w:val="00886E86"/>
    <w:rsid w:val="008870C1"/>
    <w:rsid w:val="00887242"/>
    <w:rsid w:val="0088736E"/>
    <w:rsid w:val="008875E3"/>
    <w:rsid w:val="008879A4"/>
    <w:rsid w:val="00887BE5"/>
    <w:rsid w:val="00887BF3"/>
    <w:rsid w:val="0089004A"/>
    <w:rsid w:val="008904A7"/>
    <w:rsid w:val="0089054A"/>
    <w:rsid w:val="00890922"/>
    <w:rsid w:val="00890A25"/>
    <w:rsid w:val="00890D1A"/>
    <w:rsid w:val="00890F8F"/>
    <w:rsid w:val="008910E2"/>
    <w:rsid w:val="00891183"/>
    <w:rsid w:val="00891301"/>
    <w:rsid w:val="008915C4"/>
    <w:rsid w:val="00891C6C"/>
    <w:rsid w:val="00891CBF"/>
    <w:rsid w:val="00892392"/>
    <w:rsid w:val="008926B3"/>
    <w:rsid w:val="00892850"/>
    <w:rsid w:val="00892C51"/>
    <w:rsid w:val="00892C9A"/>
    <w:rsid w:val="00892DA3"/>
    <w:rsid w:val="00892E06"/>
    <w:rsid w:val="00893076"/>
    <w:rsid w:val="008930A5"/>
    <w:rsid w:val="008931C5"/>
    <w:rsid w:val="008931E6"/>
    <w:rsid w:val="008932DA"/>
    <w:rsid w:val="00893471"/>
    <w:rsid w:val="00893660"/>
    <w:rsid w:val="00893829"/>
    <w:rsid w:val="00893884"/>
    <w:rsid w:val="00893C14"/>
    <w:rsid w:val="00893DC5"/>
    <w:rsid w:val="0089410D"/>
    <w:rsid w:val="00894177"/>
    <w:rsid w:val="00894194"/>
    <w:rsid w:val="008942AF"/>
    <w:rsid w:val="008942E2"/>
    <w:rsid w:val="0089431F"/>
    <w:rsid w:val="0089489C"/>
    <w:rsid w:val="00894902"/>
    <w:rsid w:val="00894DBB"/>
    <w:rsid w:val="00894EDC"/>
    <w:rsid w:val="0089500A"/>
    <w:rsid w:val="00895083"/>
    <w:rsid w:val="008951E4"/>
    <w:rsid w:val="008952A2"/>
    <w:rsid w:val="008953AA"/>
    <w:rsid w:val="0089550C"/>
    <w:rsid w:val="0089560F"/>
    <w:rsid w:val="00895625"/>
    <w:rsid w:val="008959FD"/>
    <w:rsid w:val="00895A5D"/>
    <w:rsid w:val="00895CF2"/>
    <w:rsid w:val="00895DE4"/>
    <w:rsid w:val="0089602B"/>
    <w:rsid w:val="0089627C"/>
    <w:rsid w:val="008965BE"/>
    <w:rsid w:val="00896676"/>
    <w:rsid w:val="00896A79"/>
    <w:rsid w:val="00896C2F"/>
    <w:rsid w:val="00896DDD"/>
    <w:rsid w:val="00896DE1"/>
    <w:rsid w:val="00896EEF"/>
    <w:rsid w:val="00896F80"/>
    <w:rsid w:val="00896FDE"/>
    <w:rsid w:val="008973AE"/>
    <w:rsid w:val="00897435"/>
    <w:rsid w:val="00897636"/>
    <w:rsid w:val="00897697"/>
    <w:rsid w:val="008976BD"/>
    <w:rsid w:val="0089788E"/>
    <w:rsid w:val="00897A49"/>
    <w:rsid w:val="00897AEF"/>
    <w:rsid w:val="00897E78"/>
    <w:rsid w:val="00897F21"/>
    <w:rsid w:val="00897FE8"/>
    <w:rsid w:val="008A0000"/>
    <w:rsid w:val="008A050F"/>
    <w:rsid w:val="008A0965"/>
    <w:rsid w:val="008A09B3"/>
    <w:rsid w:val="008A0C0D"/>
    <w:rsid w:val="008A0CFE"/>
    <w:rsid w:val="008A0D82"/>
    <w:rsid w:val="008A1395"/>
    <w:rsid w:val="008A13A1"/>
    <w:rsid w:val="008A1469"/>
    <w:rsid w:val="008A1A51"/>
    <w:rsid w:val="008A1ABB"/>
    <w:rsid w:val="008A1C02"/>
    <w:rsid w:val="008A1FC9"/>
    <w:rsid w:val="008A2297"/>
    <w:rsid w:val="008A279E"/>
    <w:rsid w:val="008A2D60"/>
    <w:rsid w:val="008A2D65"/>
    <w:rsid w:val="008A31C8"/>
    <w:rsid w:val="008A3433"/>
    <w:rsid w:val="008A362D"/>
    <w:rsid w:val="008A3BD3"/>
    <w:rsid w:val="008A3C40"/>
    <w:rsid w:val="008A3CBD"/>
    <w:rsid w:val="008A3E1A"/>
    <w:rsid w:val="008A3E6C"/>
    <w:rsid w:val="008A3FEE"/>
    <w:rsid w:val="008A4675"/>
    <w:rsid w:val="008A4871"/>
    <w:rsid w:val="008A4941"/>
    <w:rsid w:val="008A4A5E"/>
    <w:rsid w:val="008A4CC8"/>
    <w:rsid w:val="008A4D2C"/>
    <w:rsid w:val="008A534D"/>
    <w:rsid w:val="008A554E"/>
    <w:rsid w:val="008A562F"/>
    <w:rsid w:val="008A5957"/>
    <w:rsid w:val="008A59C6"/>
    <w:rsid w:val="008A5A96"/>
    <w:rsid w:val="008A5D4E"/>
    <w:rsid w:val="008A5F9E"/>
    <w:rsid w:val="008A604E"/>
    <w:rsid w:val="008A6193"/>
    <w:rsid w:val="008A62A1"/>
    <w:rsid w:val="008A63E3"/>
    <w:rsid w:val="008A63FC"/>
    <w:rsid w:val="008A6596"/>
    <w:rsid w:val="008A67B3"/>
    <w:rsid w:val="008A6859"/>
    <w:rsid w:val="008A6AA7"/>
    <w:rsid w:val="008A6CA7"/>
    <w:rsid w:val="008A6DC9"/>
    <w:rsid w:val="008A6F41"/>
    <w:rsid w:val="008A6F89"/>
    <w:rsid w:val="008A73AD"/>
    <w:rsid w:val="008A760C"/>
    <w:rsid w:val="008A77DE"/>
    <w:rsid w:val="008A791E"/>
    <w:rsid w:val="008A7D2A"/>
    <w:rsid w:val="008B0025"/>
    <w:rsid w:val="008B041B"/>
    <w:rsid w:val="008B04DF"/>
    <w:rsid w:val="008B0520"/>
    <w:rsid w:val="008B0968"/>
    <w:rsid w:val="008B098F"/>
    <w:rsid w:val="008B0A3B"/>
    <w:rsid w:val="008B0A3E"/>
    <w:rsid w:val="008B0A97"/>
    <w:rsid w:val="008B0AFC"/>
    <w:rsid w:val="008B0CFD"/>
    <w:rsid w:val="008B0ECF"/>
    <w:rsid w:val="008B0FB4"/>
    <w:rsid w:val="008B0FDF"/>
    <w:rsid w:val="008B1004"/>
    <w:rsid w:val="008B1223"/>
    <w:rsid w:val="008B15C1"/>
    <w:rsid w:val="008B17E6"/>
    <w:rsid w:val="008B18A0"/>
    <w:rsid w:val="008B18EA"/>
    <w:rsid w:val="008B1BCB"/>
    <w:rsid w:val="008B1F58"/>
    <w:rsid w:val="008B231B"/>
    <w:rsid w:val="008B231F"/>
    <w:rsid w:val="008B232F"/>
    <w:rsid w:val="008B2552"/>
    <w:rsid w:val="008B2577"/>
    <w:rsid w:val="008B27DB"/>
    <w:rsid w:val="008B27DE"/>
    <w:rsid w:val="008B28E8"/>
    <w:rsid w:val="008B29F2"/>
    <w:rsid w:val="008B2A61"/>
    <w:rsid w:val="008B2CA1"/>
    <w:rsid w:val="008B2F3F"/>
    <w:rsid w:val="008B34C1"/>
    <w:rsid w:val="008B376F"/>
    <w:rsid w:val="008B37DF"/>
    <w:rsid w:val="008B3A1F"/>
    <w:rsid w:val="008B3AA2"/>
    <w:rsid w:val="008B3C31"/>
    <w:rsid w:val="008B3DFC"/>
    <w:rsid w:val="008B4476"/>
    <w:rsid w:val="008B4F60"/>
    <w:rsid w:val="008B5092"/>
    <w:rsid w:val="008B51E1"/>
    <w:rsid w:val="008B53C0"/>
    <w:rsid w:val="008B548D"/>
    <w:rsid w:val="008B54F1"/>
    <w:rsid w:val="008B5558"/>
    <w:rsid w:val="008B55C1"/>
    <w:rsid w:val="008B57E2"/>
    <w:rsid w:val="008B5CFE"/>
    <w:rsid w:val="008B5D0E"/>
    <w:rsid w:val="008B6008"/>
    <w:rsid w:val="008B6135"/>
    <w:rsid w:val="008B6244"/>
    <w:rsid w:val="008B62EB"/>
    <w:rsid w:val="008B6308"/>
    <w:rsid w:val="008B63DC"/>
    <w:rsid w:val="008B64D6"/>
    <w:rsid w:val="008B6996"/>
    <w:rsid w:val="008B6A56"/>
    <w:rsid w:val="008B6C4A"/>
    <w:rsid w:val="008B6E3B"/>
    <w:rsid w:val="008B707F"/>
    <w:rsid w:val="008B70CF"/>
    <w:rsid w:val="008B7169"/>
    <w:rsid w:val="008B72A9"/>
    <w:rsid w:val="008B7631"/>
    <w:rsid w:val="008B77BD"/>
    <w:rsid w:val="008B792C"/>
    <w:rsid w:val="008B7A84"/>
    <w:rsid w:val="008B7EAE"/>
    <w:rsid w:val="008B7F40"/>
    <w:rsid w:val="008C002A"/>
    <w:rsid w:val="008C0072"/>
    <w:rsid w:val="008C012B"/>
    <w:rsid w:val="008C017B"/>
    <w:rsid w:val="008C025B"/>
    <w:rsid w:val="008C0305"/>
    <w:rsid w:val="008C04C7"/>
    <w:rsid w:val="008C0659"/>
    <w:rsid w:val="008C06E9"/>
    <w:rsid w:val="008C06F7"/>
    <w:rsid w:val="008C0766"/>
    <w:rsid w:val="008C0795"/>
    <w:rsid w:val="008C084B"/>
    <w:rsid w:val="008C09EF"/>
    <w:rsid w:val="008C0A94"/>
    <w:rsid w:val="008C0D97"/>
    <w:rsid w:val="008C0DC3"/>
    <w:rsid w:val="008C1140"/>
    <w:rsid w:val="008C1191"/>
    <w:rsid w:val="008C14CA"/>
    <w:rsid w:val="008C15D7"/>
    <w:rsid w:val="008C1785"/>
    <w:rsid w:val="008C1AFC"/>
    <w:rsid w:val="008C1B22"/>
    <w:rsid w:val="008C1D83"/>
    <w:rsid w:val="008C1E02"/>
    <w:rsid w:val="008C2168"/>
    <w:rsid w:val="008C2455"/>
    <w:rsid w:val="008C2513"/>
    <w:rsid w:val="008C2696"/>
    <w:rsid w:val="008C26CB"/>
    <w:rsid w:val="008C2844"/>
    <w:rsid w:val="008C28F9"/>
    <w:rsid w:val="008C2937"/>
    <w:rsid w:val="008C2B86"/>
    <w:rsid w:val="008C2DF0"/>
    <w:rsid w:val="008C344C"/>
    <w:rsid w:val="008C39AD"/>
    <w:rsid w:val="008C39F7"/>
    <w:rsid w:val="008C3BAC"/>
    <w:rsid w:val="008C3FAA"/>
    <w:rsid w:val="008C444E"/>
    <w:rsid w:val="008C4797"/>
    <w:rsid w:val="008C48A5"/>
    <w:rsid w:val="008C4DB3"/>
    <w:rsid w:val="008C4DBA"/>
    <w:rsid w:val="008C4FFA"/>
    <w:rsid w:val="008C526B"/>
    <w:rsid w:val="008C5444"/>
    <w:rsid w:val="008C551D"/>
    <w:rsid w:val="008C55FE"/>
    <w:rsid w:val="008C561B"/>
    <w:rsid w:val="008C5953"/>
    <w:rsid w:val="008C59E4"/>
    <w:rsid w:val="008C5B9E"/>
    <w:rsid w:val="008C64D4"/>
    <w:rsid w:val="008C6780"/>
    <w:rsid w:val="008C6916"/>
    <w:rsid w:val="008C6F32"/>
    <w:rsid w:val="008C6F54"/>
    <w:rsid w:val="008C6F74"/>
    <w:rsid w:val="008C72ED"/>
    <w:rsid w:val="008C752F"/>
    <w:rsid w:val="008C75C0"/>
    <w:rsid w:val="008C75DE"/>
    <w:rsid w:val="008C7791"/>
    <w:rsid w:val="008C78F1"/>
    <w:rsid w:val="008C799A"/>
    <w:rsid w:val="008C7B57"/>
    <w:rsid w:val="008C7C2F"/>
    <w:rsid w:val="008C7CCC"/>
    <w:rsid w:val="008C7EA8"/>
    <w:rsid w:val="008D059F"/>
    <w:rsid w:val="008D05C2"/>
    <w:rsid w:val="008D0B2E"/>
    <w:rsid w:val="008D0B82"/>
    <w:rsid w:val="008D1089"/>
    <w:rsid w:val="008D11DC"/>
    <w:rsid w:val="008D17DE"/>
    <w:rsid w:val="008D1B4A"/>
    <w:rsid w:val="008D1F9A"/>
    <w:rsid w:val="008D2232"/>
    <w:rsid w:val="008D2527"/>
    <w:rsid w:val="008D256D"/>
    <w:rsid w:val="008D25CB"/>
    <w:rsid w:val="008D293D"/>
    <w:rsid w:val="008D2A43"/>
    <w:rsid w:val="008D2C87"/>
    <w:rsid w:val="008D2DC6"/>
    <w:rsid w:val="008D2FB0"/>
    <w:rsid w:val="008D305A"/>
    <w:rsid w:val="008D30A6"/>
    <w:rsid w:val="008D31C4"/>
    <w:rsid w:val="008D324A"/>
    <w:rsid w:val="008D33ED"/>
    <w:rsid w:val="008D3657"/>
    <w:rsid w:val="008D368C"/>
    <w:rsid w:val="008D37AF"/>
    <w:rsid w:val="008D3950"/>
    <w:rsid w:val="008D3C30"/>
    <w:rsid w:val="008D3CD3"/>
    <w:rsid w:val="008D3D08"/>
    <w:rsid w:val="008D3E1D"/>
    <w:rsid w:val="008D4090"/>
    <w:rsid w:val="008D4262"/>
    <w:rsid w:val="008D4537"/>
    <w:rsid w:val="008D4684"/>
    <w:rsid w:val="008D4B6D"/>
    <w:rsid w:val="008D4C15"/>
    <w:rsid w:val="008D4CC8"/>
    <w:rsid w:val="008D5253"/>
    <w:rsid w:val="008D53ED"/>
    <w:rsid w:val="008D5660"/>
    <w:rsid w:val="008D590B"/>
    <w:rsid w:val="008D5992"/>
    <w:rsid w:val="008D5A6A"/>
    <w:rsid w:val="008D5CC9"/>
    <w:rsid w:val="008D5CD2"/>
    <w:rsid w:val="008D5E61"/>
    <w:rsid w:val="008D61C9"/>
    <w:rsid w:val="008D6AE3"/>
    <w:rsid w:val="008D6C51"/>
    <w:rsid w:val="008D752E"/>
    <w:rsid w:val="008D75CA"/>
    <w:rsid w:val="008D7D39"/>
    <w:rsid w:val="008D7F33"/>
    <w:rsid w:val="008D7FAA"/>
    <w:rsid w:val="008E0161"/>
    <w:rsid w:val="008E03C7"/>
    <w:rsid w:val="008E03D2"/>
    <w:rsid w:val="008E0606"/>
    <w:rsid w:val="008E06C8"/>
    <w:rsid w:val="008E095B"/>
    <w:rsid w:val="008E0A5A"/>
    <w:rsid w:val="008E0CDF"/>
    <w:rsid w:val="008E0FB2"/>
    <w:rsid w:val="008E10F9"/>
    <w:rsid w:val="008E12A7"/>
    <w:rsid w:val="008E156D"/>
    <w:rsid w:val="008E1642"/>
    <w:rsid w:val="008E17F9"/>
    <w:rsid w:val="008E1DE9"/>
    <w:rsid w:val="008E1F90"/>
    <w:rsid w:val="008E200E"/>
    <w:rsid w:val="008E27A1"/>
    <w:rsid w:val="008E2BF8"/>
    <w:rsid w:val="008E2D41"/>
    <w:rsid w:val="008E2DCA"/>
    <w:rsid w:val="008E2EC2"/>
    <w:rsid w:val="008E3089"/>
    <w:rsid w:val="008E3405"/>
    <w:rsid w:val="008E382F"/>
    <w:rsid w:val="008E3B44"/>
    <w:rsid w:val="008E3C31"/>
    <w:rsid w:val="008E3EFE"/>
    <w:rsid w:val="008E3F95"/>
    <w:rsid w:val="008E3FAE"/>
    <w:rsid w:val="008E41B4"/>
    <w:rsid w:val="008E42FB"/>
    <w:rsid w:val="008E48D1"/>
    <w:rsid w:val="008E4975"/>
    <w:rsid w:val="008E4A1D"/>
    <w:rsid w:val="008E4C03"/>
    <w:rsid w:val="008E4D5A"/>
    <w:rsid w:val="008E4E58"/>
    <w:rsid w:val="008E4E82"/>
    <w:rsid w:val="008E4FAB"/>
    <w:rsid w:val="008E5165"/>
    <w:rsid w:val="008E5201"/>
    <w:rsid w:val="008E5616"/>
    <w:rsid w:val="008E56AF"/>
    <w:rsid w:val="008E572B"/>
    <w:rsid w:val="008E5940"/>
    <w:rsid w:val="008E59F8"/>
    <w:rsid w:val="008E5FBB"/>
    <w:rsid w:val="008E5FCC"/>
    <w:rsid w:val="008E6235"/>
    <w:rsid w:val="008E627B"/>
    <w:rsid w:val="008E633A"/>
    <w:rsid w:val="008E63DE"/>
    <w:rsid w:val="008E6405"/>
    <w:rsid w:val="008E640E"/>
    <w:rsid w:val="008E6694"/>
    <w:rsid w:val="008E66CF"/>
    <w:rsid w:val="008E6850"/>
    <w:rsid w:val="008E6A74"/>
    <w:rsid w:val="008E6B95"/>
    <w:rsid w:val="008E6F6E"/>
    <w:rsid w:val="008E7250"/>
    <w:rsid w:val="008E740F"/>
    <w:rsid w:val="008E7429"/>
    <w:rsid w:val="008E7841"/>
    <w:rsid w:val="008E78B1"/>
    <w:rsid w:val="008E79A2"/>
    <w:rsid w:val="008E7C00"/>
    <w:rsid w:val="008E7EA1"/>
    <w:rsid w:val="008F0181"/>
    <w:rsid w:val="008F02D6"/>
    <w:rsid w:val="008F0322"/>
    <w:rsid w:val="008F03EC"/>
    <w:rsid w:val="008F054A"/>
    <w:rsid w:val="008F056A"/>
    <w:rsid w:val="008F07E4"/>
    <w:rsid w:val="008F0A2C"/>
    <w:rsid w:val="008F0F10"/>
    <w:rsid w:val="008F0F58"/>
    <w:rsid w:val="008F13C3"/>
    <w:rsid w:val="008F14D0"/>
    <w:rsid w:val="008F14DC"/>
    <w:rsid w:val="008F14DE"/>
    <w:rsid w:val="008F16F2"/>
    <w:rsid w:val="008F18D3"/>
    <w:rsid w:val="008F18D6"/>
    <w:rsid w:val="008F19AA"/>
    <w:rsid w:val="008F1EAE"/>
    <w:rsid w:val="008F1FDD"/>
    <w:rsid w:val="008F2178"/>
    <w:rsid w:val="008F21AB"/>
    <w:rsid w:val="008F22AC"/>
    <w:rsid w:val="008F253C"/>
    <w:rsid w:val="008F2625"/>
    <w:rsid w:val="008F2BE9"/>
    <w:rsid w:val="008F2E0D"/>
    <w:rsid w:val="008F310D"/>
    <w:rsid w:val="008F3160"/>
    <w:rsid w:val="008F3166"/>
    <w:rsid w:val="008F3426"/>
    <w:rsid w:val="008F3512"/>
    <w:rsid w:val="008F36BA"/>
    <w:rsid w:val="008F3794"/>
    <w:rsid w:val="008F3CBF"/>
    <w:rsid w:val="008F3DDF"/>
    <w:rsid w:val="008F3E39"/>
    <w:rsid w:val="008F3ED7"/>
    <w:rsid w:val="008F44D4"/>
    <w:rsid w:val="008F46B9"/>
    <w:rsid w:val="008F4840"/>
    <w:rsid w:val="008F4885"/>
    <w:rsid w:val="008F4A7B"/>
    <w:rsid w:val="008F4E3E"/>
    <w:rsid w:val="008F4E8B"/>
    <w:rsid w:val="008F55AB"/>
    <w:rsid w:val="008F58FB"/>
    <w:rsid w:val="008F5B51"/>
    <w:rsid w:val="008F5B83"/>
    <w:rsid w:val="008F5BEC"/>
    <w:rsid w:val="008F5C00"/>
    <w:rsid w:val="008F5CD6"/>
    <w:rsid w:val="008F5D55"/>
    <w:rsid w:val="008F61C8"/>
    <w:rsid w:val="008F6432"/>
    <w:rsid w:val="008F679C"/>
    <w:rsid w:val="008F6AE8"/>
    <w:rsid w:val="008F6D54"/>
    <w:rsid w:val="008F6F6E"/>
    <w:rsid w:val="008F71B8"/>
    <w:rsid w:val="008F769A"/>
    <w:rsid w:val="008F783B"/>
    <w:rsid w:val="008F7909"/>
    <w:rsid w:val="008F796E"/>
    <w:rsid w:val="008F7B50"/>
    <w:rsid w:val="008F7BC3"/>
    <w:rsid w:val="008F7DBC"/>
    <w:rsid w:val="008F7F7E"/>
    <w:rsid w:val="008F7F86"/>
    <w:rsid w:val="009000DB"/>
    <w:rsid w:val="009000F4"/>
    <w:rsid w:val="009000F8"/>
    <w:rsid w:val="00900246"/>
    <w:rsid w:val="00900300"/>
    <w:rsid w:val="009006A4"/>
    <w:rsid w:val="009006C1"/>
    <w:rsid w:val="0090079A"/>
    <w:rsid w:val="00900836"/>
    <w:rsid w:val="00900838"/>
    <w:rsid w:val="009009A6"/>
    <w:rsid w:val="009009BE"/>
    <w:rsid w:val="00900B15"/>
    <w:rsid w:val="00900E1D"/>
    <w:rsid w:val="00900E37"/>
    <w:rsid w:val="00900EC4"/>
    <w:rsid w:val="00900FF6"/>
    <w:rsid w:val="009012AF"/>
    <w:rsid w:val="00901428"/>
    <w:rsid w:val="009017A9"/>
    <w:rsid w:val="009018E9"/>
    <w:rsid w:val="00901B2F"/>
    <w:rsid w:val="00901FA3"/>
    <w:rsid w:val="009026FD"/>
    <w:rsid w:val="00902CB2"/>
    <w:rsid w:val="00902D1D"/>
    <w:rsid w:val="00902EDB"/>
    <w:rsid w:val="00903029"/>
    <w:rsid w:val="009030FB"/>
    <w:rsid w:val="0090326B"/>
    <w:rsid w:val="00903288"/>
    <w:rsid w:val="00903519"/>
    <w:rsid w:val="00903532"/>
    <w:rsid w:val="00903558"/>
    <w:rsid w:val="0090369C"/>
    <w:rsid w:val="0090391F"/>
    <w:rsid w:val="00903AAC"/>
    <w:rsid w:val="00903D01"/>
    <w:rsid w:val="00903E17"/>
    <w:rsid w:val="00903F74"/>
    <w:rsid w:val="00904110"/>
    <w:rsid w:val="0090413F"/>
    <w:rsid w:val="00904235"/>
    <w:rsid w:val="00904411"/>
    <w:rsid w:val="0090450E"/>
    <w:rsid w:val="00904517"/>
    <w:rsid w:val="0090480B"/>
    <w:rsid w:val="00904816"/>
    <w:rsid w:val="009048DE"/>
    <w:rsid w:val="0090496F"/>
    <w:rsid w:val="00904B05"/>
    <w:rsid w:val="00904BDA"/>
    <w:rsid w:val="00904C07"/>
    <w:rsid w:val="00904DF3"/>
    <w:rsid w:val="00904E67"/>
    <w:rsid w:val="00904F07"/>
    <w:rsid w:val="00904F65"/>
    <w:rsid w:val="00905375"/>
    <w:rsid w:val="00905421"/>
    <w:rsid w:val="00905A3D"/>
    <w:rsid w:val="00905E42"/>
    <w:rsid w:val="00906090"/>
    <w:rsid w:val="00906138"/>
    <w:rsid w:val="009062AB"/>
    <w:rsid w:val="009064A6"/>
    <w:rsid w:val="009066CF"/>
    <w:rsid w:val="00906808"/>
    <w:rsid w:val="0090692A"/>
    <w:rsid w:val="00906981"/>
    <w:rsid w:val="00906B0B"/>
    <w:rsid w:val="00906B3D"/>
    <w:rsid w:val="00906C87"/>
    <w:rsid w:val="00906CAD"/>
    <w:rsid w:val="00906F91"/>
    <w:rsid w:val="00907179"/>
    <w:rsid w:val="00907188"/>
    <w:rsid w:val="009073D0"/>
    <w:rsid w:val="009078D5"/>
    <w:rsid w:val="00907A09"/>
    <w:rsid w:val="00907A2F"/>
    <w:rsid w:val="00907AEA"/>
    <w:rsid w:val="00907B74"/>
    <w:rsid w:val="00907C17"/>
    <w:rsid w:val="00907C1B"/>
    <w:rsid w:val="00910074"/>
    <w:rsid w:val="009101B2"/>
    <w:rsid w:val="00910319"/>
    <w:rsid w:val="009106E7"/>
    <w:rsid w:val="0091077D"/>
    <w:rsid w:val="00910C7C"/>
    <w:rsid w:val="00910CAC"/>
    <w:rsid w:val="00910E05"/>
    <w:rsid w:val="00910E34"/>
    <w:rsid w:val="009112F6"/>
    <w:rsid w:val="00911460"/>
    <w:rsid w:val="00911B98"/>
    <w:rsid w:val="00911C26"/>
    <w:rsid w:val="00911CB5"/>
    <w:rsid w:val="00911F23"/>
    <w:rsid w:val="0091200D"/>
    <w:rsid w:val="00912030"/>
    <w:rsid w:val="009120C2"/>
    <w:rsid w:val="00912384"/>
    <w:rsid w:val="00912824"/>
    <w:rsid w:val="00912B99"/>
    <w:rsid w:val="00912D74"/>
    <w:rsid w:val="00912F2A"/>
    <w:rsid w:val="00913216"/>
    <w:rsid w:val="0091327C"/>
    <w:rsid w:val="0091348E"/>
    <w:rsid w:val="009135F3"/>
    <w:rsid w:val="00913642"/>
    <w:rsid w:val="00913708"/>
    <w:rsid w:val="0091372F"/>
    <w:rsid w:val="0091385B"/>
    <w:rsid w:val="009138CD"/>
    <w:rsid w:val="009138E8"/>
    <w:rsid w:val="00913A38"/>
    <w:rsid w:val="00913B94"/>
    <w:rsid w:val="00913C96"/>
    <w:rsid w:val="00913D53"/>
    <w:rsid w:val="00913FB3"/>
    <w:rsid w:val="00914301"/>
    <w:rsid w:val="0091452A"/>
    <w:rsid w:val="00914560"/>
    <w:rsid w:val="00914722"/>
    <w:rsid w:val="00914727"/>
    <w:rsid w:val="009147BA"/>
    <w:rsid w:val="009148B6"/>
    <w:rsid w:val="00914AE5"/>
    <w:rsid w:val="00914C34"/>
    <w:rsid w:val="00914FC9"/>
    <w:rsid w:val="009151A3"/>
    <w:rsid w:val="009151C7"/>
    <w:rsid w:val="00915292"/>
    <w:rsid w:val="009155E5"/>
    <w:rsid w:val="00915624"/>
    <w:rsid w:val="009156E8"/>
    <w:rsid w:val="009158BD"/>
    <w:rsid w:val="00915995"/>
    <w:rsid w:val="00916273"/>
    <w:rsid w:val="0091630F"/>
    <w:rsid w:val="009163EF"/>
    <w:rsid w:val="0091659A"/>
    <w:rsid w:val="0091666F"/>
    <w:rsid w:val="009167B0"/>
    <w:rsid w:val="0091691C"/>
    <w:rsid w:val="00916AC4"/>
    <w:rsid w:val="00916BCB"/>
    <w:rsid w:val="00916E3A"/>
    <w:rsid w:val="009170FA"/>
    <w:rsid w:val="009173EB"/>
    <w:rsid w:val="00917D11"/>
    <w:rsid w:val="00917FD6"/>
    <w:rsid w:val="00920148"/>
    <w:rsid w:val="0092029E"/>
    <w:rsid w:val="00920325"/>
    <w:rsid w:val="00920464"/>
    <w:rsid w:val="009205DA"/>
    <w:rsid w:val="00920827"/>
    <w:rsid w:val="00920F59"/>
    <w:rsid w:val="0092104D"/>
    <w:rsid w:val="00921100"/>
    <w:rsid w:val="009215DA"/>
    <w:rsid w:val="00921619"/>
    <w:rsid w:val="0092165F"/>
    <w:rsid w:val="00921723"/>
    <w:rsid w:val="00921846"/>
    <w:rsid w:val="00921864"/>
    <w:rsid w:val="00921B5A"/>
    <w:rsid w:val="00921B6F"/>
    <w:rsid w:val="00921B9E"/>
    <w:rsid w:val="00921E91"/>
    <w:rsid w:val="00921F71"/>
    <w:rsid w:val="009220D6"/>
    <w:rsid w:val="009224A2"/>
    <w:rsid w:val="00922539"/>
    <w:rsid w:val="0092282A"/>
    <w:rsid w:val="00922A3D"/>
    <w:rsid w:val="00922A84"/>
    <w:rsid w:val="00922C77"/>
    <w:rsid w:val="0092315A"/>
    <w:rsid w:val="009231AB"/>
    <w:rsid w:val="009236FC"/>
    <w:rsid w:val="00923A24"/>
    <w:rsid w:val="00923A7A"/>
    <w:rsid w:val="00923A93"/>
    <w:rsid w:val="00923B07"/>
    <w:rsid w:val="00923FA3"/>
    <w:rsid w:val="00924082"/>
    <w:rsid w:val="0092417B"/>
    <w:rsid w:val="009246E4"/>
    <w:rsid w:val="00924E40"/>
    <w:rsid w:val="00924F32"/>
    <w:rsid w:val="009250C0"/>
    <w:rsid w:val="009250F0"/>
    <w:rsid w:val="00925109"/>
    <w:rsid w:val="009251AB"/>
    <w:rsid w:val="0092594F"/>
    <w:rsid w:val="00925A2B"/>
    <w:rsid w:val="00925F7D"/>
    <w:rsid w:val="00925F97"/>
    <w:rsid w:val="00925FA8"/>
    <w:rsid w:val="0092604B"/>
    <w:rsid w:val="009260EA"/>
    <w:rsid w:val="009260F7"/>
    <w:rsid w:val="00926182"/>
    <w:rsid w:val="009263F8"/>
    <w:rsid w:val="009264F1"/>
    <w:rsid w:val="009266AD"/>
    <w:rsid w:val="00926D29"/>
    <w:rsid w:val="00926E65"/>
    <w:rsid w:val="009271E4"/>
    <w:rsid w:val="0092724F"/>
    <w:rsid w:val="00927508"/>
    <w:rsid w:val="00927A66"/>
    <w:rsid w:val="00927DA4"/>
    <w:rsid w:val="009302A5"/>
    <w:rsid w:val="00930703"/>
    <w:rsid w:val="00930720"/>
    <w:rsid w:val="00930949"/>
    <w:rsid w:val="009309B7"/>
    <w:rsid w:val="00930C30"/>
    <w:rsid w:val="00930C49"/>
    <w:rsid w:val="00930D1D"/>
    <w:rsid w:val="00930F96"/>
    <w:rsid w:val="00931032"/>
    <w:rsid w:val="00931210"/>
    <w:rsid w:val="00931446"/>
    <w:rsid w:val="009314A3"/>
    <w:rsid w:val="009314A9"/>
    <w:rsid w:val="0093193F"/>
    <w:rsid w:val="00931DB8"/>
    <w:rsid w:val="00931DE4"/>
    <w:rsid w:val="009320A1"/>
    <w:rsid w:val="009321E9"/>
    <w:rsid w:val="0093242F"/>
    <w:rsid w:val="00932470"/>
    <w:rsid w:val="009326F2"/>
    <w:rsid w:val="00932C4B"/>
    <w:rsid w:val="00932CFC"/>
    <w:rsid w:val="00932E28"/>
    <w:rsid w:val="00932E55"/>
    <w:rsid w:val="00932EC7"/>
    <w:rsid w:val="00932F99"/>
    <w:rsid w:val="009337F0"/>
    <w:rsid w:val="00933812"/>
    <w:rsid w:val="00933839"/>
    <w:rsid w:val="00933AF4"/>
    <w:rsid w:val="00933B1C"/>
    <w:rsid w:val="00933BBE"/>
    <w:rsid w:val="00933C35"/>
    <w:rsid w:val="00933CC9"/>
    <w:rsid w:val="00933DC5"/>
    <w:rsid w:val="00933E5E"/>
    <w:rsid w:val="00933FC8"/>
    <w:rsid w:val="00933FD8"/>
    <w:rsid w:val="0093402C"/>
    <w:rsid w:val="009340AD"/>
    <w:rsid w:val="0093440D"/>
    <w:rsid w:val="009344DE"/>
    <w:rsid w:val="00934519"/>
    <w:rsid w:val="009346B1"/>
    <w:rsid w:val="00934835"/>
    <w:rsid w:val="00934C50"/>
    <w:rsid w:val="00934DD7"/>
    <w:rsid w:val="00934E73"/>
    <w:rsid w:val="009350F5"/>
    <w:rsid w:val="009352A2"/>
    <w:rsid w:val="009359EB"/>
    <w:rsid w:val="00935B39"/>
    <w:rsid w:val="00935F3E"/>
    <w:rsid w:val="00935F68"/>
    <w:rsid w:val="009361A4"/>
    <w:rsid w:val="009363BE"/>
    <w:rsid w:val="00936498"/>
    <w:rsid w:val="009365CC"/>
    <w:rsid w:val="00936748"/>
    <w:rsid w:val="009368D1"/>
    <w:rsid w:val="00936954"/>
    <w:rsid w:val="00937305"/>
    <w:rsid w:val="00937372"/>
    <w:rsid w:val="00937496"/>
    <w:rsid w:val="009375A7"/>
    <w:rsid w:val="0093790F"/>
    <w:rsid w:val="00937914"/>
    <w:rsid w:val="00937B3F"/>
    <w:rsid w:val="00937B9D"/>
    <w:rsid w:val="009402AC"/>
    <w:rsid w:val="009402F9"/>
    <w:rsid w:val="0094033F"/>
    <w:rsid w:val="00940402"/>
    <w:rsid w:val="0094062C"/>
    <w:rsid w:val="00940653"/>
    <w:rsid w:val="00940BA0"/>
    <w:rsid w:val="00940DA7"/>
    <w:rsid w:val="00940F35"/>
    <w:rsid w:val="0094114E"/>
    <w:rsid w:val="00941378"/>
    <w:rsid w:val="0094138A"/>
    <w:rsid w:val="009413D7"/>
    <w:rsid w:val="00941426"/>
    <w:rsid w:val="009414B0"/>
    <w:rsid w:val="00941551"/>
    <w:rsid w:val="009418AF"/>
    <w:rsid w:val="009418F8"/>
    <w:rsid w:val="0094206D"/>
    <w:rsid w:val="00942118"/>
    <w:rsid w:val="009421D6"/>
    <w:rsid w:val="009425C6"/>
    <w:rsid w:val="009426ED"/>
    <w:rsid w:val="009427E6"/>
    <w:rsid w:val="009428CA"/>
    <w:rsid w:val="00942909"/>
    <w:rsid w:val="00942964"/>
    <w:rsid w:val="00942983"/>
    <w:rsid w:val="00942A0C"/>
    <w:rsid w:val="00942C51"/>
    <w:rsid w:val="00942C68"/>
    <w:rsid w:val="00942CC8"/>
    <w:rsid w:val="009431BE"/>
    <w:rsid w:val="00943458"/>
    <w:rsid w:val="0094371D"/>
    <w:rsid w:val="00943762"/>
    <w:rsid w:val="009439E2"/>
    <w:rsid w:val="00943A00"/>
    <w:rsid w:val="00943A93"/>
    <w:rsid w:val="00943AF2"/>
    <w:rsid w:val="00943EE1"/>
    <w:rsid w:val="0094408B"/>
    <w:rsid w:val="009440C4"/>
    <w:rsid w:val="00944148"/>
    <w:rsid w:val="009445BF"/>
    <w:rsid w:val="00944841"/>
    <w:rsid w:val="0094510E"/>
    <w:rsid w:val="00945206"/>
    <w:rsid w:val="00945253"/>
    <w:rsid w:val="00945446"/>
    <w:rsid w:val="00945749"/>
    <w:rsid w:val="009457E0"/>
    <w:rsid w:val="00945842"/>
    <w:rsid w:val="00945982"/>
    <w:rsid w:val="00945AE8"/>
    <w:rsid w:val="00945C35"/>
    <w:rsid w:val="00945D0E"/>
    <w:rsid w:val="00945EC1"/>
    <w:rsid w:val="00946087"/>
    <w:rsid w:val="009460A1"/>
    <w:rsid w:val="0094612C"/>
    <w:rsid w:val="0094615B"/>
    <w:rsid w:val="009463BB"/>
    <w:rsid w:val="00946833"/>
    <w:rsid w:val="00946916"/>
    <w:rsid w:val="00946A48"/>
    <w:rsid w:val="00946C7E"/>
    <w:rsid w:val="00946CC1"/>
    <w:rsid w:val="0094725F"/>
    <w:rsid w:val="009472BD"/>
    <w:rsid w:val="00947633"/>
    <w:rsid w:val="009476A2"/>
    <w:rsid w:val="009478C6"/>
    <w:rsid w:val="00947AC6"/>
    <w:rsid w:val="00947B25"/>
    <w:rsid w:val="00947B76"/>
    <w:rsid w:val="0095004A"/>
    <w:rsid w:val="009501A6"/>
    <w:rsid w:val="009503D6"/>
    <w:rsid w:val="009505A4"/>
    <w:rsid w:val="009505F9"/>
    <w:rsid w:val="00950D92"/>
    <w:rsid w:val="00950F2E"/>
    <w:rsid w:val="009510B3"/>
    <w:rsid w:val="00951181"/>
    <w:rsid w:val="00951435"/>
    <w:rsid w:val="00951B80"/>
    <w:rsid w:val="00951F69"/>
    <w:rsid w:val="0095203B"/>
    <w:rsid w:val="0095238B"/>
    <w:rsid w:val="00952483"/>
    <w:rsid w:val="00952819"/>
    <w:rsid w:val="00952B85"/>
    <w:rsid w:val="00952D4E"/>
    <w:rsid w:val="00952D5B"/>
    <w:rsid w:val="00952F82"/>
    <w:rsid w:val="0095305D"/>
    <w:rsid w:val="009530F6"/>
    <w:rsid w:val="009532B8"/>
    <w:rsid w:val="0095338B"/>
    <w:rsid w:val="00953446"/>
    <w:rsid w:val="009535CC"/>
    <w:rsid w:val="00953822"/>
    <w:rsid w:val="00953B32"/>
    <w:rsid w:val="009540F6"/>
    <w:rsid w:val="0095442C"/>
    <w:rsid w:val="009544CE"/>
    <w:rsid w:val="00954563"/>
    <w:rsid w:val="009545B4"/>
    <w:rsid w:val="009545CF"/>
    <w:rsid w:val="00954B77"/>
    <w:rsid w:val="00954C74"/>
    <w:rsid w:val="00954E48"/>
    <w:rsid w:val="0095532F"/>
    <w:rsid w:val="0095547D"/>
    <w:rsid w:val="0095554E"/>
    <w:rsid w:val="009558FF"/>
    <w:rsid w:val="009559D1"/>
    <w:rsid w:val="00955CEC"/>
    <w:rsid w:val="00955FDF"/>
    <w:rsid w:val="00956085"/>
    <w:rsid w:val="0095611E"/>
    <w:rsid w:val="009562D8"/>
    <w:rsid w:val="00956900"/>
    <w:rsid w:val="00956945"/>
    <w:rsid w:val="00956951"/>
    <w:rsid w:val="00956ADF"/>
    <w:rsid w:val="00956B06"/>
    <w:rsid w:val="00956CB9"/>
    <w:rsid w:val="00957034"/>
    <w:rsid w:val="00957565"/>
    <w:rsid w:val="00957813"/>
    <w:rsid w:val="00957915"/>
    <w:rsid w:val="00957EA5"/>
    <w:rsid w:val="00957EB3"/>
    <w:rsid w:val="00957F99"/>
    <w:rsid w:val="00960019"/>
    <w:rsid w:val="0096007E"/>
    <w:rsid w:val="00960280"/>
    <w:rsid w:val="0096071F"/>
    <w:rsid w:val="00960975"/>
    <w:rsid w:val="00960B9A"/>
    <w:rsid w:val="00960DA2"/>
    <w:rsid w:val="00961034"/>
    <w:rsid w:val="009613C1"/>
    <w:rsid w:val="0096159E"/>
    <w:rsid w:val="009615B3"/>
    <w:rsid w:val="009616D9"/>
    <w:rsid w:val="00961866"/>
    <w:rsid w:val="00961956"/>
    <w:rsid w:val="0096199D"/>
    <w:rsid w:val="00961BB5"/>
    <w:rsid w:val="009626AB"/>
    <w:rsid w:val="009626BD"/>
    <w:rsid w:val="00962822"/>
    <w:rsid w:val="00962AC6"/>
    <w:rsid w:val="00962B2C"/>
    <w:rsid w:val="00962DA0"/>
    <w:rsid w:val="00962ED6"/>
    <w:rsid w:val="009630A2"/>
    <w:rsid w:val="009631A9"/>
    <w:rsid w:val="00963230"/>
    <w:rsid w:val="009632E4"/>
    <w:rsid w:val="0096330E"/>
    <w:rsid w:val="00963686"/>
    <w:rsid w:val="009638BA"/>
    <w:rsid w:val="009638D8"/>
    <w:rsid w:val="00963AEF"/>
    <w:rsid w:val="00963BD6"/>
    <w:rsid w:val="00963D0B"/>
    <w:rsid w:val="00963DAB"/>
    <w:rsid w:val="0096440C"/>
    <w:rsid w:val="009646BF"/>
    <w:rsid w:val="00964915"/>
    <w:rsid w:val="00964E36"/>
    <w:rsid w:val="00964F80"/>
    <w:rsid w:val="00964F8D"/>
    <w:rsid w:val="00964FD6"/>
    <w:rsid w:val="00965664"/>
    <w:rsid w:val="00965896"/>
    <w:rsid w:val="00965B94"/>
    <w:rsid w:val="00965F22"/>
    <w:rsid w:val="00965F26"/>
    <w:rsid w:val="009660CF"/>
    <w:rsid w:val="00966290"/>
    <w:rsid w:val="00966548"/>
    <w:rsid w:val="00966670"/>
    <w:rsid w:val="00966816"/>
    <w:rsid w:val="0096685A"/>
    <w:rsid w:val="009668C6"/>
    <w:rsid w:val="00966AD8"/>
    <w:rsid w:val="00966B30"/>
    <w:rsid w:val="00966E9C"/>
    <w:rsid w:val="0096716A"/>
    <w:rsid w:val="009674F6"/>
    <w:rsid w:val="0096762B"/>
    <w:rsid w:val="009676C9"/>
    <w:rsid w:val="0096793B"/>
    <w:rsid w:val="00967BEA"/>
    <w:rsid w:val="00967D4E"/>
    <w:rsid w:val="00967E05"/>
    <w:rsid w:val="00967E15"/>
    <w:rsid w:val="00967EC5"/>
    <w:rsid w:val="00967ECE"/>
    <w:rsid w:val="0097005E"/>
    <w:rsid w:val="009700FD"/>
    <w:rsid w:val="009702CD"/>
    <w:rsid w:val="0097072C"/>
    <w:rsid w:val="009707B6"/>
    <w:rsid w:val="00970ED8"/>
    <w:rsid w:val="0097117B"/>
    <w:rsid w:val="009712C2"/>
    <w:rsid w:val="0097145C"/>
    <w:rsid w:val="0097152D"/>
    <w:rsid w:val="0097159C"/>
    <w:rsid w:val="009715FA"/>
    <w:rsid w:val="00971663"/>
    <w:rsid w:val="00971758"/>
    <w:rsid w:val="0097175C"/>
    <w:rsid w:val="009717C1"/>
    <w:rsid w:val="009717FC"/>
    <w:rsid w:val="00971823"/>
    <w:rsid w:val="00971A6E"/>
    <w:rsid w:val="00971A88"/>
    <w:rsid w:val="00971C5F"/>
    <w:rsid w:val="00971D1F"/>
    <w:rsid w:val="00971D29"/>
    <w:rsid w:val="00971ED6"/>
    <w:rsid w:val="009720AC"/>
    <w:rsid w:val="009721D5"/>
    <w:rsid w:val="009721E2"/>
    <w:rsid w:val="0097223B"/>
    <w:rsid w:val="009723E6"/>
    <w:rsid w:val="00972475"/>
    <w:rsid w:val="00972672"/>
    <w:rsid w:val="00972AED"/>
    <w:rsid w:val="00972E55"/>
    <w:rsid w:val="00972EEF"/>
    <w:rsid w:val="0097303C"/>
    <w:rsid w:val="00973332"/>
    <w:rsid w:val="00973963"/>
    <w:rsid w:val="0097398C"/>
    <w:rsid w:val="00973AAE"/>
    <w:rsid w:val="00973B77"/>
    <w:rsid w:val="00973D91"/>
    <w:rsid w:val="00973E93"/>
    <w:rsid w:val="009740EF"/>
    <w:rsid w:val="009741C9"/>
    <w:rsid w:val="009741F8"/>
    <w:rsid w:val="009742DA"/>
    <w:rsid w:val="00974546"/>
    <w:rsid w:val="009746D6"/>
    <w:rsid w:val="00974860"/>
    <w:rsid w:val="00974873"/>
    <w:rsid w:val="00974909"/>
    <w:rsid w:val="009749CA"/>
    <w:rsid w:val="00974B0D"/>
    <w:rsid w:val="00974EAD"/>
    <w:rsid w:val="00974EE6"/>
    <w:rsid w:val="00974EE8"/>
    <w:rsid w:val="00974EF9"/>
    <w:rsid w:val="00975055"/>
    <w:rsid w:val="0097507F"/>
    <w:rsid w:val="009750BD"/>
    <w:rsid w:val="00975117"/>
    <w:rsid w:val="00975118"/>
    <w:rsid w:val="0097515B"/>
    <w:rsid w:val="0097526F"/>
    <w:rsid w:val="009754C2"/>
    <w:rsid w:val="00975569"/>
    <w:rsid w:val="0097582F"/>
    <w:rsid w:val="009759F7"/>
    <w:rsid w:val="00975B0D"/>
    <w:rsid w:val="00975B24"/>
    <w:rsid w:val="00975F85"/>
    <w:rsid w:val="00975FAF"/>
    <w:rsid w:val="009760F8"/>
    <w:rsid w:val="009762A7"/>
    <w:rsid w:val="0097639F"/>
    <w:rsid w:val="00976BFB"/>
    <w:rsid w:val="00977054"/>
    <w:rsid w:val="009771AF"/>
    <w:rsid w:val="009773BB"/>
    <w:rsid w:val="009774DD"/>
    <w:rsid w:val="0097765F"/>
    <w:rsid w:val="00977A3A"/>
    <w:rsid w:val="00977A6E"/>
    <w:rsid w:val="00977B7F"/>
    <w:rsid w:val="00977C35"/>
    <w:rsid w:val="00977CC8"/>
    <w:rsid w:val="00977E54"/>
    <w:rsid w:val="009804BB"/>
    <w:rsid w:val="0098085A"/>
    <w:rsid w:val="0098097A"/>
    <w:rsid w:val="00980A58"/>
    <w:rsid w:val="00980ACE"/>
    <w:rsid w:val="00980BF1"/>
    <w:rsid w:val="00980E50"/>
    <w:rsid w:val="0098165A"/>
    <w:rsid w:val="00981751"/>
    <w:rsid w:val="00981ADA"/>
    <w:rsid w:val="00981DCB"/>
    <w:rsid w:val="00981DCE"/>
    <w:rsid w:val="00982108"/>
    <w:rsid w:val="00982152"/>
    <w:rsid w:val="0098250C"/>
    <w:rsid w:val="0098253C"/>
    <w:rsid w:val="009825EA"/>
    <w:rsid w:val="0098289D"/>
    <w:rsid w:val="00982942"/>
    <w:rsid w:val="00982AB0"/>
    <w:rsid w:val="00982BF9"/>
    <w:rsid w:val="009830E0"/>
    <w:rsid w:val="00983349"/>
    <w:rsid w:val="009833D4"/>
    <w:rsid w:val="009833F4"/>
    <w:rsid w:val="009834EF"/>
    <w:rsid w:val="0098357B"/>
    <w:rsid w:val="00983704"/>
    <w:rsid w:val="009838F4"/>
    <w:rsid w:val="0098399B"/>
    <w:rsid w:val="00983BB3"/>
    <w:rsid w:val="00983C89"/>
    <w:rsid w:val="00983E20"/>
    <w:rsid w:val="00984286"/>
    <w:rsid w:val="0098439E"/>
    <w:rsid w:val="009844D4"/>
    <w:rsid w:val="009848CD"/>
    <w:rsid w:val="00984AD0"/>
    <w:rsid w:val="00984B48"/>
    <w:rsid w:val="00984BB6"/>
    <w:rsid w:val="00984C2F"/>
    <w:rsid w:val="00984C89"/>
    <w:rsid w:val="00984EC7"/>
    <w:rsid w:val="00985387"/>
    <w:rsid w:val="00985677"/>
    <w:rsid w:val="00985694"/>
    <w:rsid w:val="00985796"/>
    <w:rsid w:val="00985F50"/>
    <w:rsid w:val="009861BE"/>
    <w:rsid w:val="00986244"/>
    <w:rsid w:val="00986254"/>
    <w:rsid w:val="00986319"/>
    <w:rsid w:val="0098667F"/>
    <w:rsid w:val="009866B1"/>
    <w:rsid w:val="00986841"/>
    <w:rsid w:val="00986A2A"/>
    <w:rsid w:val="00986AE7"/>
    <w:rsid w:val="00986BF3"/>
    <w:rsid w:val="00986C32"/>
    <w:rsid w:val="00986DB5"/>
    <w:rsid w:val="00986FF5"/>
    <w:rsid w:val="00987500"/>
    <w:rsid w:val="00987738"/>
    <w:rsid w:val="00987761"/>
    <w:rsid w:val="00987861"/>
    <w:rsid w:val="00987993"/>
    <w:rsid w:val="00987A2F"/>
    <w:rsid w:val="00987A3F"/>
    <w:rsid w:val="00987B81"/>
    <w:rsid w:val="00987D06"/>
    <w:rsid w:val="0099017A"/>
    <w:rsid w:val="009901A0"/>
    <w:rsid w:val="00990650"/>
    <w:rsid w:val="0099089F"/>
    <w:rsid w:val="009909BA"/>
    <w:rsid w:val="00990B1D"/>
    <w:rsid w:val="00990CB7"/>
    <w:rsid w:val="00990DE4"/>
    <w:rsid w:val="00990E2B"/>
    <w:rsid w:val="00990E53"/>
    <w:rsid w:val="00990F41"/>
    <w:rsid w:val="00991135"/>
    <w:rsid w:val="00991288"/>
    <w:rsid w:val="009912B2"/>
    <w:rsid w:val="0099146C"/>
    <w:rsid w:val="009914C8"/>
    <w:rsid w:val="00991657"/>
    <w:rsid w:val="009917A0"/>
    <w:rsid w:val="00991800"/>
    <w:rsid w:val="00991877"/>
    <w:rsid w:val="00991FC0"/>
    <w:rsid w:val="0099235B"/>
    <w:rsid w:val="009926E8"/>
    <w:rsid w:val="009927C7"/>
    <w:rsid w:val="00992838"/>
    <w:rsid w:val="009929B4"/>
    <w:rsid w:val="00992A8E"/>
    <w:rsid w:val="00992C1C"/>
    <w:rsid w:val="00992C50"/>
    <w:rsid w:val="00993265"/>
    <w:rsid w:val="009932DC"/>
    <w:rsid w:val="009935D8"/>
    <w:rsid w:val="0099367D"/>
    <w:rsid w:val="00993C87"/>
    <w:rsid w:val="00993E15"/>
    <w:rsid w:val="00993FEB"/>
    <w:rsid w:val="009941DB"/>
    <w:rsid w:val="0099422D"/>
    <w:rsid w:val="0099466E"/>
    <w:rsid w:val="00994A78"/>
    <w:rsid w:val="00994B5D"/>
    <w:rsid w:val="00994CAB"/>
    <w:rsid w:val="00994CC9"/>
    <w:rsid w:val="00994CEA"/>
    <w:rsid w:val="00994D6B"/>
    <w:rsid w:val="00994DAC"/>
    <w:rsid w:val="00994F15"/>
    <w:rsid w:val="00995068"/>
    <w:rsid w:val="009950D2"/>
    <w:rsid w:val="009951AC"/>
    <w:rsid w:val="009954DE"/>
    <w:rsid w:val="009954DF"/>
    <w:rsid w:val="009955BA"/>
    <w:rsid w:val="0099583C"/>
    <w:rsid w:val="00995A24"/>
    <w:rsid w:val="00995BCB"/>
    <w:rsid w:val="00995C06"/>
    <w:rsid w:val="00995DBA"/>
    <w:rsid w:val="009961E5"/>
    <w:rsid w:val="00996402"/>
    <w:rsid w:val="00996704"/>
    <w:rsid w:val="00996D3F"/>
    <w:rsid w:val="009972E4"/>
    <w:rsid w:val="009975FF"/>
    <w:rsid w:val="0099761C"/>
    <w:rsid w:val="0099763B"/>
    <w:rsid w:val="0099770C"/>
    <w:rsid w:val="00997ABC"/>
    <w:rsid w:val="00997B46"/>
    <w:rsid w:val="00997C1A"/>
    <w:rsid w:val="00997C2E"/>
    <w:rsid w:val="00997DBF"/>
    <w:rsid w:val="009A02A0"/>
    <w:rsid w:val="009A03F2"/>
    <w:rsid w:val="009A047E"/>
    <w:rsid w:val="009A0596"/>
    <w:rsid w:val="009A06A3"/>
    <w:rsid w:val="009A09A6"/>
    <w:rsid w:val="009A0A3F"/>
    <w:rsid w:val="009A0CE4"/>
    <w:rsid w:val="009A0DC8"/>
    <w:rsid w:val="009A0E91"/>
    <w:rsid w:val="009A0F19"/>
    <w:rsid w:val="009A12D6"/>
    <w:rsid w:val="009A1399"/>
    <w:rsid w:val="009A14BD"/>
    <w:rsid w:val="009A1507"/>
    <w:rsid w:val="009A1D56"/>
    <w:rsid w:val="009A205B"/>
    <w:rsid w:val="009A27AB"/>
    <w:rsid w:val="009A27F0"/>
    <w:rsid w:val="009A2DF3"/>
    <w:rsid w:val="009A2F98"/>
    <w:rsid w:val="009A2FA1"/>
    <w:rsid w:val="009A3004"/>
    <w:rsid w:val="009A3242"/>
    <w:rsid w:val="009A328C"/>
    <w:rsid w:val="009A32B3"/>
    <w:rsid w:val="009A356F"/>
    <w:rsid w:val="009A397F"/>
    <w:rsid w:val="009A3AD9"/>
    <w:rsid w:val="009A3B0A"/>
    <w:rsid w:val="009A41EE"/>
    <w:rsid w:val="009A44D2"/>
    <w:rsid w:val="009A463D"/>
    <w:rsid w:val="009A465D"/>
    <w:rsid w:val="009A4926"/>
    <w:rsid w:val="009A49C8"/>
    <w:rsid w:val="009A4AF7"/>
    <w:rsid w:val="009A4D64"/>
    <w:rsid w:val="009A52AC"/>
    <w:rsid w:val="009A537C"/>
    <w:rsid w:val="009A564D"/>
    <w:rsid w:val="009A5669"/>
    <w:rsid w:val="009A56EE"/>
    <w:rsid w:val="009A56F5"/>
    <w:rsid w:val="009A592F"/>
    <w:rsid w:val="009A5945"/>
    <w:rsid w:val="009A5C67"/>
    <w:rsid w:val="009A5E45"/>
    <w:rsid w:val="009A6867"/>
    <w:rsid w:val="009A6C56"/>
    <w:rsid w:val="009A6CE7"/>
    <w:rsid w:val="009A6D53"/>
    <w:rsid w:val="009A6D77"/>
    <w:rsid w:val="009A73D1"/>
    <w:rsid w:val="009A7475"/>
    <w:rsid w:val="009A761C"/>
    <w:rsid w:val="009A79F2"/>
    <w:rsid w:val="009A7C2B"/>
    <w:rsid w:val="009A7D02"/>
    <w:rsid w:val="009A7D12"/>
    <w:rsid w:val="009A7E0C"/>
    <w:rsid w:val="009B07C7"/>
    <w:rsid w:val="009B0C66"/>
    <w:rsid w:val="009B0C78"/>
    <w:rsid w:val="009B0CA5"/>
    <w:rsid w:val="009B0EA9"/>
    <w:rsid w:val="009B0FB0"/>
    <w:rsid w:val="009B106D"/>
    <w:rsid w:val="009B1428"/>
    <w:rsid w:val="009B1698"/>
    <w:rsid w:val="009B1748"/>
    <w:rsid w:val="009B175F"/>
    <w:rsid w:val="009B17F6"/>
    <w:rsid w:val="009B19CB"/>
    <w:rsid w:val="009B200F"/>
    <w:rsid w:val="009B21CA"/>
    <w:rsid w:val="009B25AC"/>
    <w:rsid w:val="009B26CB"/>
    <w:rsid w:val="009B2A0F"/>
    <w:rsid w:val="009B2C9E"/>
    <w:rsid w:val="009B2F27"/>
    <w:rsid w:val="009B32B4"/>
    <w:rsid w:val="009B33A4"/>
    <w:rsid w:val="009B383D"/>
    <w:rsid w:val="009B3950"/>
    <w:rsid w:val="009B3A6E"/>
    <w:rsid w:val="009B3BBD"/>
    <w:rsid w:val="009B3D47"/>
    <w:rsid w:val="009B3DD7"/>
    <w:rsid w:val="009B3F51"/>
    <w:rsid w:val="009B43DA"/>
    <w:rsid w:val="009B44F9"/>
    <w:rsid w:val="009B46DD"/>
    <w:rsid w:val="009B4CE6"/>
    <w:rsid w:val="009B4FA6"/>
    <w:rsid w:val="009B52D2"/>
    <w:rsid w:val="009B5831"/>
    <w:rsid w:val="009B5934"/>
    <w:rsid w:val="009B59AD"/>
    <w:rsid w:val="009B59CD"/>
    <w:rsid w:val="009B5AD9"/>
    <w:rsid w:val="009B5B08"/>
    <w:rsid w:val="009B5CC5"/>
    <w:rsid w:val="009B60A4"/>
    <w:rsid w:val="009B60B3"/>
    <w:rsid w:val="009B612D"/>
    <w:rsid w:val="009B674A"/>
    <w:rsid w:val="009B6855"/>
    <w:rsid w:val="009B744C"/>
    <w:rsid w:val="009B760B"/>
    <w:rsid w:val="009B779F"/>
    <w:rsid w:val="009B78B6"/>
    <w:rsid w:val="009B79C5"/>
    <w:rsid w:val="009C0263"/>
    <w:rsid w:val="009C03DE"/>
    <w:rsid w:val="009C07EE"/>
    <w:rsid w:val="009C09E8"/>
    <w:rsid w:val="009C0C2F"/>
    <w:rsid w:val="009C0CCC"/>
    <w:rsid w:val="009C0E15"/>
    <w:rsid w:val="009C1070"/>
    <w:rsid w:val="009C116A"/>
    <w:rsid w:val="009C11F0"/>
    <w:rsid w:val="009C155D"/>
    <w:rsid w:val="009C15DB"/>
    <w:rsid w:val="009C1625"/>
    <w:rsid w:val="009C1ADF"/>
    <w:rsid w:val="009C2245"/>
    <w:rsid w:val="009C22E6"/>
    <w:rsid w:val="009C2362"/>
    <w:rsid w:val="009C23A8"/>
    <w:rsid w:val="009C246D"/>
    <w:rsid w:val="009C268F"/>
    <w:rsid w:val="009C29D9"/>
    <w:rsid w:val="009C2B61"/>
    <w:rsid w:val="009C2B8F"/>
    <w:rsid w:val="009C2DB3"/>
    <w:rsid w:val="009C2FF6"/>
    <w:rsid w:val="009C3043"/>
    <w:rsid w:val="009C3456"/>
    <w:rsid w:val="009C3518"/>
    <w:rsid w:val="009C3540"/>
    <w:rsid w:val="009C3589"/>
    <w:rsid w:val="009C358C"/>
    <w:rsid w:val="009C3F58"/>
    <w:rsid w:val="009C40DF"/>
    <w:rsid w:val="009C429C"/>
    <w:rsid w:val="009C44FC"/>
    <w:rsid w:val="009C4539"/>
    <w:rsid w:val="009C458A"/>
    <w:rsid w:val="009C480F"/>
    <w:rsid w:val="009C4B74"/>
    <w:rsid w:val="009C4D8B"/>
    <w:rsid w:val="009C4DC0"/>
    <w:rsid w:val="009C50C9"/>
    <w:rsid w:val="009C538D"/>
    <w:rsid w:val="009C596A"/>
    <w:rsid w:val="009C5A81"/>
    <w:rsid w:val="009C5AA1"/>
    <w:rsid w:val="009C5B7C"/>
    <w:rsid w:val="009C5D52"/>
    <w:rsid w:val="009C5F87"/>
    <w:rsid w:val="009C5FD0"/>
    <w:rsid w:val="009C60B1"/>
    <w:rsid w:val="009C61F7"/>
    <w:rsid w:val="009C661D"/>
    <w:rsid w:val="009C6E62"/>
    <w:rsid w:val="009C6FFE"/>
    <w:rsid w:val="009C70C7"/>
    <w:rsid w:val="009C7428"/>
    <w:rsid w:val="009C75E5"/>
    <w:rsid w:val="009C76E2"/>
    <w:rsid w:val="009C7798"/>
    <w:rsid w:val="009C7823"/>
    <w:rsid w:val="009C7888"/>
    <w:rsid w:val="009C7B1D"/>
    <w:rsid w:val="009C7F69"/>
    <w:rsid w:val="009D03DD"/>
    <w:rsid w:val="009D0529"/>
    <w:rsid w:val="009D0915"/>
    <w:rsid w:val="009D0991"/>
    <w:rsid w:val="009D0E19"/>
    <w:rsid w:val="009D0F96"/>
    <w:rsid w:val="009D1005"/>
    <w:rsid w:val="009D10AA"/>
    <w:rsid w:val="009D10AC"/>
    <w:rsid w:val="009D1242"/>
    <w:rsid w:val="009D1354"/>
    <w:rsid w:val="009D158B"/>
    <w:rsid w:val="009D15B7"/>
    <w:rsid w:val="009D183A"/>
    <w:rsid w:val="009D1846"/>
    <w:rsid w:val="009D1986"/>
    <w:rsid w:val="009D1DEA"/>
    <w:rsid w:val="009D1DF3"/>
    <w:rsid w:val="009D1EA2"/>
    <w:rsid w:val="009D2157"/>
    <w:rsid w:val="009D25A3"/>
    <w:rsid w:val="009D2B26"/>
    <w:rsid w:val="009D2BEB"/>
    <w:rsid w:val="009D2D05"/>
    <w:rsid w:val="009D3986"/>
    <w:rsid w:val="009D3AB4"/>
    <w:rsid w:val="009D3BC6"/>
    <w:rsid w:val="009D406B"/>
    <w:rsid w:val="009D41E2"/>
    <w:rsid w:val="009D4553"/>
    <w:rsid w:val="009D4587"/>
    <w:rsid w:val="009D499C"/>
    <w:rsid w:val="009D4C97"/>
    <w:rsid w:val="009D4CAC"/>
    <w:rsid w:val="009D4CC2"/>
    <w:rsid w:val="009D4D99"/>
    <w:rsid w:val="009D4EF5"/>
    <w:rsid w:val="009D5008"/>
    <w:rsid w:val="009D5355"/>
    <w:rsid w:val="009D5427"/>
    <w:rsid w:val="009D54FF"/>
    <w:rsid w:val="009D5509"/>
    <w:rsid w:val="009D56B3"/>
    <w:rsid w:val="009D57B3"/>
    <w:rsid w:val="009D58EA"/>
    <w:rsid w:val="009D62B3"/>
    <w:rsid w:val="009D639F"/>
    <w:rsid w:val="009D63B4"/>
    <w:rsid w:val="009D67AC"/>
    <w:rsid w:val="009D67C9"/>
    <w:rsid w:val="009D6947"/>
    <w:rsid w:val="009D69AC"/>
    <w:rsid w:val="009D6C2A"/>
    <w:rsid w:val="009D6D0C"/>
    <w:rsid w:val="009D7293"/>
    <w:rsid w:val="009D7325"/>
    <w:rsid w:val="009D7509"/>
    <w:rsid w:val="009D7516"/>
    <w:rsid w:val="009D76C1"/>
    <w:rsid w:val="009D7B15"/>
    <w:rsid w:val="009D7CE1"/>
    <w:rsid w:val="009D7D89"/>
    <w:rsid w:val="009D7DCC"/>
    <w:rsid w:val="009E0623"/>
    <w:rsid w:val="009E0772"/>
    <w:rsid w:val="009E09AE"/>
    <w:rsid w:val="009E0E26"/>
    <w:rsid w:val="009E195A"/>
    <w:rsid w:val="009E1CA2"/>
    <w:rsid w:val="009E1DBB"/>
    <w:rsid w:val="009E2065"/>
    <w:rsid w:val="009E2259"/>
    <w:rsid w:val="009E2372"/>
    <w:rsid w:val="009E23B8"/>
    <w:rsid w:val="009E23D3"/>
    <w:rsid w:val="009E3030"/>
    <w:rsid w:val="009E3070"/>
    <w:rsid w:val="009E3338"/>
    <w:rsid w:val="009E346C"/>
    <w:rsid w:val="009E34DF"/>
    <w:rsid w:val="009E39D3"/>
    <w:rsid w:val="009E3C54"/>
    <w:rsid w:val="009E3D44"/>
    <w:rsid w:val="009E3EAD"/>
    <w:rsid w:val="009E40F0"/>
    <w:rsid w:val="009E4201"/>
    <w:rsid w:val="009E460C"/>
    <w:rsid w:val="009E46A3"/>
    <w:rsid w:val="009E4712"/>
    <w:rsid w:val="009E4942"/>
    <w:rsid w:val="009E4A9A"/>
    <w:rsid w:val="009E4C60"/>
    <w:rsid w:val="009E4C82"/>
    <w:rsid w:val="009E4D6F"/>
    <w:rsid w:val="009E4D80"/>
    <w:rsid w:val="009E4E60"/>
    <w:rsid w:val="009E50E0"/>
    <w:rsid w:val="009E5585"/>
    <w:rsid w:val="009E57B5"/>
    <w:rsid w:val="009E57C9"/>
    <w:rsid w:val="009E59BA"/>
    <w:rsid w:val="009E5B27"/>
    <w:rsid w:val="009E5BE0"/>
    <w:rsid w:val="009E5C9F"/>
    <w:rsid w:val="009E5D5A"/>
    <w:rsid w:val="009E5D8B"/>
    <w:rsid w:val="009E5ED9"/>
    <w:rsid w:val="009E5FD0"/>
    <w:rsid w:val="009E611E"/>
    <w:rsid w:val="009E612B"/>
    <w:rsid w:val="009E6274"/>
    <w:rsid w:val="009E62C1"/>
    <w:rsid w:val="009E62EE"/>
    <w:rsid w:val="009E64B3"/>
    <w:rsid w:val="009E65B7"/>
    <w:rsid w:val="009E6847"/>
    <w:rsid w:val="009E68F0"/>
    <w:rsid w:val="009E6B7C"/>
    <w:rsid w:val="009E6E0B"/>
    <w:rsid w:val="009E6E3A"/>
    <w:rsid w:val="009E7EDB"/>
    <w:rsid w:val="009E7F4B"/>
    <w:rsid w:val="009F008F"/>
    <w:rsid w:val="009F0A52"/>
    <w:rsid w:val="009F0AF8"/>
    <w:rsid w:val="009F0B1C"/>
    <w:rsid w:val="009F0CD8"/>
    <w:rsid w:val="009F1019"/>
    <w:rsid w:val="009F11FA"/>
    <w:rsid w:val="009F1665"/>
    <w:rsid w:val="009F170E"/>
    <w:rsid w:val="009F19A0"/>
    <w:rsid w:val="009F1AAA"/>
    <w:rsid w:val="009F1BEA"/>
    <w:rsid w:val="009F1CBE"/>
    <w:rsid w:val="009F1DF1"/>
    <w:rsid w:val="009F202D"/>
    <w:rsid w:val="009F215B"/>
    <w:rsid w:val="009F2427"/>
    <w:rsid w:val="009F25B7"/>
    <w:rsid w:val="009F27B2"/>
    <w:rsid w:val="009F2844"/>
    <w:rsid w:val="009F2C6B"/>
    <w:rsid w:val="009F2DDD"/>
    <w:rsid w:val="009F2E3C"/>
    <w:rsid w:val="009F3576"/>
    <w:rsid w:val="009F3920"/>
    <w:rsid w:val="009F39B0"/>
    <w:rsid w:val="009F3AAB"/>
    <w:rsid w:val="009F3ACD"/>
    <w:rsid w:val="009F3D7E"/>
    <w:rsid w:val="009F3DEA"/>
    <w:rsid w:val="009F3E69"/>
    <w:rsid w:val="009F3E8C"/>
    <w:rsid w:val="009F413B"/>
    <w:rsid w:val="009F4219"/>
    <w:rsid w:val="009F4623"/>
    <w:rsid w:val="009F4B0B"/>
    <w:rsid w:val="009F5114"/>
    <w:rsid w:val="009F513A"/>
    <w:rsid w:val="009F524A"/>
    <w:rsid w:val="009F54C2"/>
    <w:rsid w:val="009F5654"/>
    <w:rsid w:val="009F5789"/>
    <w:rsid w:val="009F5852"/>
    <w:rsid w:val="009F5A39"/>
    <w:rsid w:val="009F5D15"/>
    <w:rsid w:val="009F5D6E"/>
    <w:rsid w:val="009F60F9"/>
    <w:rsid w:val="009F62A5"/>
    <w:rsid w:val="009F65A5"/>
    <w:rsid w:val="009F6B55"/>
    <w:rsid w:val="009F7129"/>
    <w:rsid w:val="009F7349"/>
    <w:rsid w:val="009F76A8"/>
    <w:rsid w:val="009F77A1"/>
    <w:rsid w:val="009F7961"/>
    <w:rsid w:val="009F797E"/>
    <w:rsid w:val="009F7AB0"/>
    <w:rsid w:val="009F7AD8"/>
    <w:rsid w:val="009F7B1E"/>
    <w:rsid w:val="009F7EE4"/>
    <w:rsid w:val="009F7F6C"/>
    <w:rsid w:val="00A000EC"/>
    <w:rsid w:val="00A00241"/>
    <w:rsid w:val="00A004F2"/>
    <w:rsid w:val="00A0083A"/>
    <w:rsid w:val="00A0098F"/>
    <w:rsid w:val="00A00D6D"/>
    <w:rsid w:val="00A00F9C"/>
    <w:rsid w:val="00A01034"/>
    <w:rsid w:val="00A01065"/>
    <w:rsid w:val="00A0118C"/>
    <w:rsid w:val="00A016FA"/>
    <w:rsid w:val="00A0172F"/>
    <w:rsid w:val="00A01751"/>
    <w:rsid w:val="00A01AF6"/>
    <w:rsid w:val="00A01B3A"/>
    <w:rsid w:val="00A01C20"/>
    <w:rsid w:val="00A01C3D"/>
    <w:rsid w:val="00A01CF4"/>
    <w:rsid w:val="00A01E6D"/>
    <w:rsid w:val="00A01FAF"/>
    <w:rsid w:val="00A02498"/>
    <w:rsid w:val="00A02B9A"/>
    <w:rsid w:val="00A02D2F"/>
    <w:rsid w:val="00A03204"/>
    <w:rsid w:val="00A034A6"/>
    <w:rsid w:val="00A0353F"/>
    <w:rsid w:val="00A03565"/>
    <w:rsid w:val="00A03614"/>
    <w:rsid w:val="00A0390F"/>
    <w:rsid w:val="00A03FF6"/>
    <w:rsid w:val="00A041EF"/>
    <w:rsid w:val="00A0433A"/>
    <w:rsid w:val="00A0464B"/>
    <w:rsid w:val="00A048B2"/>
    <w:rsid w:val="00A04AEB"/>
    <w:rsid w:val="00A04B8A"/>
    <w:rsid w:val="00A04D88"/>
    <w:rsid w:val="00A050BD"/>
    <w:rsid w:val="00A0544F"/>
    <w:rsid w:val="00A05998"/>
    <w:rsid w:val="00A059DA"/>
    <w:rsid w:val="00A05B40"/>
    <w:rsid w:val="00A05D72"/>
    <w:rsid w:val="00A05DEE"/>
    <w:rsid w:val="00A05FC6"/>
    <w:rsid w:val="00A06200"/>
    <w:rsid w:val="00A06C1A"/>
    <w:rsid w:val="00A06F04"/>
    <w:rsid w:val="00A06FCF"/>
    <w:rsid w:val="00A070F4"/>
    <w:rsid w:val="00A07165"/>
    <w:rsid w:val="00A0716B"/>
    <w:rsid w:val="00A071D9"/>
    <w:rsid w:val="00A072E2"/>
    <w:rsid w:val="00A07483"/>
    <w:rsid w:val="00A07626"/>
    <w:rsid w:val="00A07BAD"/>
    <w:rsid w:val="00A07DED"/>
    <w:rsid w:val="00A07F57"/>
    <w:rsid w:val="00A10052"/>
    <w:rsid w:val="00A10208"/>
    <w:rsid w:val="00A1027B"/>
    <w:rsid w:val="00A10340"/>
    <w:rsid w:val="00A103FD"/>
    <w:rsid w:val="00A1076B"/>
    <w:rsid w:val="00A108C3"/>
    <w:rsid w:val="00A10AC6"/>
    <w:rsid w:val="00A10B98"/>
    <w:rsid w:val="00A10E72"/>
    <w:rsid w:val="00A10EB9"/>
    <w:rsid w:val="00A10EE3"/>
    <w:rsid w:val="00A11039"/>
    <w:rsid w:val="00A1141E"/>
    <w:rsid w:val="00A117EE"/>
    <w:rsid w:val="00A118C3"/>
    <w:rsid w:val="00A11B0B"/>
    <w:rsid w:val="00A11BBF"/>
    <w:rsid w:val="00A11CB0"/>
    <w:rsid w:val="00A11EFB"/>
    <w:rsid w:val="00A11FBE"/>
    <w:rsid w:val="00A12207"/>
    <w:rsid w:val="00A12340"/>
    <w:rsid w:val="00A1253C"/>
    <w:rsid w:val="00A12570"/>
    <w:rsid w:val="00A129CC"/>
    <w:rsid w:val="00A129EE"/>
    <w:rsid w:val="00A12CF2"/>
    <w:rsid w:val="00A12D71"/>
    <w:rsid w:val="00A12DC6"/>
    <w:rsid w:val="00A12F88"/>
    <w:rsid w:val="00A12FDD"/>
    <w:rsid w:val="00A13239"/>
    <w:rsid w:val="00A1323E"/>
    <w:rsid w:val="00A13287"/>
    <w:rsid w:val="00A13358"/>
    <w:rsid w:val="00A1335E"/>
    <w:rsid w:val="00A1337B"/>
    <w:rsid w:val="00A135EA"/>
    <w:rsid w:val="00A13786"/>
    <w:rsid w:val="00A13885"/>
    <w:rsid w:val="00A1393C"/>
    <w:rsid w:val="00A139B9"/>
    <w:rsid w:val="00A139C5"/>
    <w:rsid w:val="00A139E3"/>
    <w:rsid w:val="00A13BA1"/>
    <w:rsid w:val="00A13C11"/>
    <w:rsid w:val="00A13EB6"/>
    <w:rsid w:val="00A1414D"/>
    <w:rsid w:val="00A142D7"/>
    <w:rsid w:val="00A14A85"/>
    <w:rsid w:val="00A14A98"/>
    <w:rsid w:val="00A14B39"/>
    <w:rsid w:val="00A14B57"/>
    <w:rsid w:val="00A14B73"/>
    <w:rsid w:val="00A14F66"/>
    <w:rsid w:val="00A14FDE"/>
    <w:rsid w:val="00A15130"/>
    <w:rsid w:val="00A1536A"/>
    <w:rsid w:val="00A1546D"/>
    <w:rsid w:val="00A1546E"/>
    <w:rsid w:val="00A1575A"/>
    <w:rsid w:val="00A15828"/>
    <w:rsid w:val="00A15AE8"/>
    <w:rsid w:val="00A15BAD"/>
    <w:rsid w:val="00A15BAE"/>
    <w:rsid w:val="00A160AD"/>
    <w:rsid w:val="00A1613B"/>
    <w:rsid w:val="00A161E4"/>
    <w:rsid w:val="00A164AB"/>
    <w:rsid w:val="00A16549"/>
    <w:rsid w:val="00A168EC"/>
    <w:rsid w:val="00A16AB0"/>
    <w:rsid w:val="00A16B5A"/>
    <w:rsid w:val="00A16C57"/>
    <w:rsid w:val="00A16D7A"/>
    <w:rsid w:val="00A16EDC"/>
    <w:rsid w:val="00A172A9"/>
    <w:rsid w:val="00A17353"/>
    <w:rsid w:val="00A173AF"/>
    <w:rsid w:val="00A17445"/>
    <w:rsid w:val="00A1754B"/>
    <w:rsid w:val="00A17553"/>
    <w:rsid w:val="00A1784E"/>
    <w:rsid w:val="00A1799F"/>
    <w:rsid w:val="00A17A42"/>
    <w:rsid w:val="00A17DDE"/>
    <w:rsid w:val="00A20363"/>
    <w:rsid w:val="00A207AB"/>
    <w:rsid w:val="00A20941"/>
    <w:rsid w:val="00A20A93"/>
    <w:rsid w:val="00A20F32"/>
    <w:rsid w:val="00A210D2"/>
    <w:rsid w:val="00A21279"/>
    <w:rsid w:val="00A213E7"/>
    <w:rsid w:val="00A2153B"/>
    <w:rsid w:val="00A21771"/>
    <w:rsid w:val="00A21AC2"/>
    <w:rsid w:val="00A21C0F"/>
    <w:rsid w:val="00A21CAD"/>
    <w:rsid w:val="00A21E32"/>
    <w:rsid w:val="00A21E5E"/>
    <w:rsid w:val="00A21FEE"/>
    <w:rsid w:val="00A220EE"/>
    <w:rsid w:val="00A229F1"/>
    <w:rsid w:val="00A22C84"/>
    <w:rsid w:val="00A22D57"/>
    <w:rsid w:val="00A22F5D"/>
    <w:rsid w:val="00A230B8"/>
    <w:rsid w:val="00A233A0"/>
    <w:rsid w:val="00A234E9"/>
    <w:rsid w:val="00A2386B"/>
    <w:rsid w:val="00A238E5"/>
    <w:rsid w:val="00A2399A"/>
    <w:rsid w:val="00A23A46"/>
    <w:rsid w:val="00A23AC8"/>
    <w:rsid w:val="00A23B5C"/>
    <w:rsid w:val="00A23C93"/>
    <w:rsid w:val="00A23EA7"/>
    <w:rsid w:val="00A23EAA"/>
    <w:rsid w:val="00A23FC0"/>
    <w:rsid w:val="00A2419F"/>
    <w:rsid w:val="00A241C8"/>
    <w:rsid w:val="00A2451B"/>
    <w:rsid w:val="00A246B7"/>
    <w:rsid w:val="00A246DC"/>
    <w:rsid w:val="00A24A13"/>
    <w:rsid w:val="00A24A83"/>
    <w:rsid w:val="00A252F6"/>
    <w:rsid w:val="00A2555A"/>
    <w:rsid w:val="00A257F3"/>
    <w:rsid w:val="00A2589E"/>
    <w:rsid w:val="00A25916"/>
    <w:rsid w:val="00A25A68"/>
    <w:rsid w:val="00A25A97"/>
    <w:rsid w:val="00A25C2E"/>
    <w:rsid w:val="00A25C3C"/>
    <w:rsid w:val="00A263A6"/>
    <w:rsid w:val="00A264FC"/>
    <w:rsid w:val="00A26577"/>
    <w:rsid w:val="00A26605"/>
    <w:rsid w:val="00A26676"/>
    <w:rsid w:val="00A27157"/>
    <w:rsid w:val="00A272E1"/>
    <w:rsid w:val="00A2735F"/>
    <w:rsid w:val="00A27866"/>
    <w:rsid w:val="00A2790F"/>
    <w:rsid w:val="00A27939"/>
    <w:rsid w:val="00A27B2B"/>
    <w:rsid w:val="00A3052D"/>
    <w:rsid w:val="00A306F0"/>
    <w:rsid w:val="00A308FC"/>
    <w:rsid w:val="00A30990"/>
    <w:rsid w:val="00A30C28"/>
    <w:rsid w:val="00A30CC9"/>
    <w:rsid w:val="00A30DC7"/>
    <w:rsid w:val="00A30EE5"/>
    <w:rsid w:val="00A30EF7"/>
    <w:rsid w:val="00A3130B"/>
    <w:rsid w:val="00A31386"/>
    <w:rsid w:val="00A3153A"/>
    <w:rsid w:val="00A31577"/>
    <w:rsid w:val="00A318B3"/>
    <w:rsid w:val="00A31B74"/>
    <w:rsid w:val="00A31BB2"/>
    <w:rsid w:val="00A31E82"/>
    <w:rsid w:val="00A31FDA"/>
    <w:rsid w:val="00A321F9"/>
    <w:rsid w:val="00A321FA"/>
    <w:rsid w:val="00A3236D"/>
    <w:rsid w:val="00A32993"/>
    <w:rsid w:val="00A32B60"/>
    <w:rsid w:val="00A32D1F"/>
    <w:rsid w:val="00A32EE4"/>
    <w:rsid w:val="00A3319D"/>
    <w:rsid w:val="00A332A3"/>
    <w:rsid w:val="00A3354D"/>
    <w:rsid w:val="00A33A81"/>
    <w:rsid w:val="00A33B53"/>
    <w:rsid w:val="00A34774"/>
    <w:rsid w:val="00A34868"/>
    <w:rsid w:val="00A348A8"/>
    <w:rsid w:val="00A34B2D"/>
    <w:rsid w:val="00A34B9C"/>
    <w:rsid w:val="00A34F1C"/>
    <w:rsid w:val="00A3500E"/>
    <w:rsid w:val="00A3511D"/>
    <w:rsid w:val="00A35670"/>
    <w:rsid w:val="00A35724"/>
    <w:rsid w:val="00A357AF"/>
    <w:rsid w:val="00A35C45"/>
    <w:rsid w:val="00A35C5D"/>
    <w:rsid w:val="00A35D78"/>
    <w:rsid w:val="00A35DB2"/>
    <w:rsid w:val="00A36123"/>
    <w:rsid w:val="00A36278"/>
    <w:rsid w:val="00A36615"/>
    <w:rsid w:val="00A3698C"/>
    <w:rsid w:val="00A36A99"/>
    <w:rsid w:val="00A36AEB"/>
    <w:rsid w:val="00A36B59"/>
    <w:rsid w:val="00A36CAB"/>
    <w:rsid w:val="00A36D6E"/>
    <w:rsid w:val="00A37302"/>
    <w:rsid w:val="00A3730F"/>
    <w:rsid w:val="00A375AA"/>
    <w:rsid w:val="00A375FA"/>
    <w:rsid w:val="00A37686"/>
    <w:rsid w:val="00A3776B"/>
    <w:rsid w:val="00A37981"/>
    <w:rsid w:val="00A37BA1"/>
    <w:rsid w:val="00A4024F"/>
    <w:rsid w:val="00A40522"/>
    <w:rsid w:val="00A40981"/>
    <w:rsid w:val="00A40B4A"/>
    <w:rsid w:val="00A40BE9"/>
    <w:rsid w:val="00A411CC"/>
    <w:rsid w:val="00A41398"/>
    <w:rsid w:val="00A413CE"/>
    <w:rsid w:val="00A4156A"/>
    <w:rsid w:val="00A415CB"/>
    <w:rsid w:val="00A416DF"/>
    <w:rsid w:val="00A41AD4"/>
    <w:rsid w:val="00A41DDB"/>
    <w:rsid w:val="00A41E69"/>
    <w:rsid w:val="00A42230"/>
    <w:rsid w:val="00A42234"/>
    <w:rsid w:val="00A42442"/>
    <w:rsid w:val="00A424B9"/>
    <w:rsid w:val="00A42561"/>
    <w:rsid w:val="00A42767"/>
    <w:rsid w:val="00A42B39"/>
    <w:rsid w:val="00A42C2D"/>
    <w:rsid w:val="00A42DF5"/>
    <w:rsid w:val="00A42EB1"/>
    <w:rsid w:val="00A430A8"/>
    <w:rsid w:val="00A4318B"/>
    <w:rsid w:val="00A432CC"/>
    <w:rsid w:val="00A434E5"/>
    <w:rsid w:val="00A43744"/>
    <w:rsid w:val="00A43761"/>
    <w:rsid w:val="00A4399D"/>
    <w:rsid w:val="00A43BE1"/>
    <w:rsid w:val="00A43D48"/>
    <w:rsid w:val="00A43E2C"/>
    <w:rsid w:val="00A441CA"/>
    <w:rsid w:val="00A444E1"/>
    <w:rsid w:val="00A44500"/>
    <w:rsid w:val="00A44646"/>
    <w:rsid w:val="00A4482E"/>
    <w:rsid w:val="00A44AAA"/>
    <w:rsid w:val="00A44BE0"/>
    <w:rsid w:val="00A44D8D"/>
    <w:rsid w:val="00A44E68"/>
    <w:rsid w:val="00A45028"/>
    <w:rsid w:val="00A451DA"/>
    <w:rsid w:val="00A45275"/>
    <w:rsid w:val="00A452B3"/>
    <w:rsid w:val="00A4545B"/>
    <w:rsid w:val="00A457CC"/>
    <w:rsid w:val="00A45880"/>
    <w:rsid w:val="00A45923"/>
    <w:rsid w:val="00A459D2"/>
    <w:rsid w:val="00A45B98"/>
    <w:rsid w:val="00A45B9C"/>
    <w:rsid w:val="00A45CA9"/>
    <w:rsid w:val="00A45D0B"/>
    <w:rsid w:val="00A45DAD"/>
    <w:rsid w:val="00A45FF2"/>
    <w:rsid w:val="00A463A4"/>
    <w:rsid w:val="00A4661A"/>
    <w:rsid w:val="00A467A5"/>
    <w:rsid w:val="00A46A55"/>
    <w:rsid w:val="00A46C8B"/>
    <w:rsid w:val="00A46CA1"/>
    <w:rsid w:val="00A47183"/>
    <w:rsid w:val="00A471CE"/>
    <w:rsid w:val="00A472E9"/>
    <w:rsid w:val="00A476C1"/>
    <w:rsid w:val="00A476C5"/>
    <w:rsid w:val="00A47E8B"/>
    <w:rsid w:val="00A5011D"/>
    <w:rsid w:val="00A50184"/>
    <w:rsid w:val="00A50195"/>
    <w:rsid w:val="00A5020C"/>
    <w:rsid w:val="00A502A4"/>
    <w:rsid w:val="00A5047A"/>
    <w:rsid w:val="00A5051E"/>
    <w:rsid w:val="00A505E9"/>
    <w:rsid w:val="00A5081E"/>
    <w:rsid w:val="00A5083A"/>
    <w:rsid w:val="00A50DB2"/>
    <w:rsid w:val="00A50ED1"/>
    <w:rsid w:val="00A514B0"/>
    <w:rsid w:val="00A5172A"/>
    <w:rsid w:val="00A51863"/>
    <w:rsid w:val="00A51AA0"/>
    <w:rsid w:val="00A51BA1"/>
    <w:rsid w:val="00A51DB8"/>
    <w:rsid w:val="00A51DC9"/>
    <w:rsid w:val="00A51E72"/>
    <w:rsid w:val="00A51F88"/>
    <w:rsid w:val="00A52016"/>
    <w:rsid w:val="00A520B3"/>
    <w:rsid w:val="00A52136"/>
    <w:rsid w:val="00A52218"/>
    <w:rsid w:val="00A5235F"/>
    <w:rsid w:val="00A5247F"/>
    <w:rsid w:val="00A524D5"/>
    <w:rsid w:val="00A52578"/>
    <w:rsid w:val="00A525AE"/>
    <w:rsid w:val="00A52636"/>
    <w:rsid w:val="00A5264F"/>
    <w:rsid w:val="00A526B3"/>
    <w:rsid w:val="00A5279E"/>
    <w:rsid w:val="00A52BB5"/>
    <w:rsid w:val="00A52D69"/>
    <w:rsid w:val="00A52E98"/>
    <w:rsid w:val="00A531D6"/>
    <w:rsid w:val="00A53268"/>
    <w:rsid w:val="00A535C7"/>
    <w:rsid w:val="00A535D4"/>
    <w:rsid w:val="00A5361E"/>
    <w:rsid w:val="00A53683"/>
    <w:rsid w:val="00A53915"/>
    <w:rsid w:val="00A53C02"/>
    <w:rsid w:val="00A53D67"/>
    <w:rsid w:val="00A53DA5"/>
    <w:rsid w:val="00A53EDC"/>
    <w:rsid w:val="00A53EF5"/>
    <w:rsid w:val="00A5400F"/>
    <w:rsid w:val="00A540A5"/>
    <w:rsid w:val="00A54468"/>
    <w:rsid w:val="00A5450E"/>
    <w:rsid w:val="00A54553"/>
    <w:rsid w:val="00A54A07"/>
    <w:rsid w:val="00A5514F"/>
    <w:rsid w:val="00A551DA"/>
    <w:rsid w:val="00A554F1"/>
    <w:rsid w:val="00A5551E"/>
    <w:rsid w:val="00A557C9"/>
    <w:rsid w:val="00A55916"/>
    <w:rsid w:val="00A559D9"/>
    <w:rsid w:val="00A55B7A"/>
    <w:rsid w:val="00A55BC6"/>
    <w:rsid w:val="00A55D69"/>
    <w:rsid w:val="00A56131"/>
    <w:rsid w:val="00A566A1"/>
    <w:rsid w:val="00A5673E"/>
    <w:rsid w:val="00A56D7C"/>
    <w:rsid w:val="00A56F03"/>
    <w:rsid w:val="00A56F3B"/>
    <w:rsid w:val="00A56F7B"/>
    <w:rsid w:val="00A56FC8"/>
    <w:rsid w:val="00A57366"/>
    <w:rsid w:val="00A573C2"/>
    <w:rsid w:val="00A57612"/>
    <w:rsid w:val="00A57678"/>
    <w:rsid w:val="00A57784"/>
    <w:rsid w:val="00A57850"/>
    <w:rsid w:val="00A578DD"/>
    <w:rsid w:val="00A579F9"/>
    <w:rsid w:val="00A57B52"/>
    <w:rsid w:val="00A57C4A"/>
    <w:rsid w:val="00A57F3A"/>
    <w:rsid w:val="00A606C2"/>
    <w:rsid w:val="00A6099C"/>
    <w:rsid w:val="00A609B2"/>
    <w:rsid w:val="00A60DBE"/>
    <w:rsid w:val="00A60EB7"/>
    <w:rsid w:val="00A60ED7"/>
    <w:rsid w:val="00A60F9F"/>
    <w:rsid w:val="00A61028"/>
    <w:rsid w:val="00A611EA"/>
    <w:rsid w:val="00A61277"/>
    <w:rsid w:val="00A61493"/>
    <w:rsid w:val="00A61518"/>
    <w:rsid w:val="00A615CF"/>
    <w:rsid w:val="00A61B43"/>
    <w:rsid w:val="00A61CA4"/>
    <w:rsid w:val="00A61CF1"/>
    <w:rsid w:val="00A61D49"/>
    <w:rsid w:val="00A61EA5"/>
    <w:rsid w:val="00A61F37"/>
    <w:rsid w:val="00A61FC2"/>
    <w:rsid w:val="00A621A2"/>
    <w:rsid w:val="00A621D4"/>
    <w:rsid w:val="00A6229B"/>
    <w:rsid w:val="00A62475"/>
    <w:rsid w:val="00A626D0"/>
    <w:rsid w:val="00A6274A"/>
    <w:rsid w:val="00A62795"/>
    <w:rsid w:val="00A6288B"/>
    <w:rsid w:val="00A62E6B"/>
    <w:rsid w:val="00A62EBD"/>
    <w:rsid w:val="00A63259"/>
    <w:rsid w:val="00A63373"/>
    <w:rsid w:val="00A63691"/>
    <w:rsid w:val="00A63A40"/>
    <w:rsid w:val="00A63A63"/>
    <w:rsid w:val="00A63B26"/>
    <w:rsid w:val="00A63C5E"/>
    <w:rsid w:val="00A63F1B"/>
    <w:rsid w:val="00A64256"/>
    <w:rsid w:val="00A6443D"/>
    <w:rsid w:val="00A64561"/>
    <w:rsid w:val="00A645FF"/>
    <w:rsid w:val="00A646A5"/>
    <w:rsid w:val="00A648B5"/>
    <w:rsid w:val="00A64C76"/>
    <w:rsid w:val="00A64FE5"/>
    <w:rsid w:val="00A65132"/>
    <w:rsid w:val="00A656E7"/>
    <w:rsid w:val="00A65734"/>
    <w:rsid w:val="00A65CCE"/>
    <w:rsid w:val="00A660BA"/>
    <w:rsid w:val="00A66163"/>
    <w:rsid w:val="00A66501"/>
    <w:rsid w:val="00A6651F"/>
    <w:rsid w:val="00A666A4"/>
    <w:rsid w:val="00A668B8"/>
    <w:rsid w:val="00A66992"/>
    <w:rsid w:val="00A669B5"/>
    <w:rsid w:val="00A66A09"/>
    <w:rsid w:val="00A6736F"/>
    <w:rsid w:val="00A67440"/>
    <w:rsid w:val="00A67477"/>
    <w:rsid w:val="00A67551"/>
    <w:rsid w:val="00A67935"/>
    <w:rsid w:val="00A701CE"/>
    <w:rsid w:val="00A705DF"/>
    <w:rsid w:val="00A7060B"/>
    <w:rsid w:val="00A708C2"/>
    <w:rsid w:val="00A70989"/>
    <w:rsid w:val="00A70AEE"/>
    <w:rsid w:val="00A70D39"/>
    <w:rsid w:val="00A70E57"/>
    <w:rsid w:val="00A70FB4"/>
    <w:rsid w:val="00A715F2"/>
    <w:rsid w:val="00A7165B"/>
    <w:rsid w:val="00A716F8"/>
    <w:rsid w:val="00A7182C"/>
    <w:rsid w:val="00A71BCB"/>
    <w:rsid w:val="00A71FA9"/>
    <w:rsid w:val="00A71FC3"/>
    <w:rsid w:val="00A725DC"/>
    <w:rsid w:val="00A72AD5"/>
    <w:rsid w:val="00A730D2"/>
    <w:rsid w:val="00A7332F"/>
    <w:rsid w:val="00A7375E"/>
    <w:rsid w:val="00A73766"/>
    <w:rsid w:val="00A73861"/>
    <w:rsid w:val="00A73D6C"/>
    <w:rsid w:val="00A73DF2"/>
    <w:rsid w:val="00A7406E"/>
    <w:rsid w:val="00A74187"/>
    <w:rsid w:val="00A74352"/>
    <w:rsid w:val="00A7463E"/>
    <w:rsid w:val="00A74696"/>
    <w:rsid w:val="00A747E6"/>
    <w:rsid w:val="00A74AFA"/>
    <w:rsid w:val="00A74B22"/>
    <w:rsid w:val="00A74B68"/>
    <w:rsid w:val="00A752BA"/>
    <w:rsid w:val="00A7538C"/>
    <w:rsid w:val="00A75516"/>
    <w:rsid w:val="00A759B0"/>
    <w:rsid w:val="00A759F3"/>
    <w:rsid w:val="00A75A0D"/>
    <w:rsid w:val="00A75D04"/>
    <w:rsid w:val="00A75D9C"/>
    <w:rsid w:val="00A75DD1"/>
    <w:rsid w:val="00A7605A"/>
    <w:rsid w:val="00A76068"/>
    <w:rsid w:val="00A76186"/>
    <w:rsid w:val="00A766E6"/>
    <w:rsid w:val="00A76C72"/>
    <w:rsid w:val="00A76C8D"/>
    <w:rsid w:val="00A76E26"/>
    <w:rsid w:val="00A7726B"/>
    <w:rsid w:val="00A7735A"/>
    <w:rsid w:val="00A773B3"/>
    <w:rsid w:val="00A779EA"/>
    <w:rsid w:val="00A77B3A"/>
    <w:rsid w:val="00A77DF4"/>
    <w:rsid w:val="00A77E49"/>
    <w:rsid w:val="00A80245"/>
    <w:rsid w:val="00A8025E"/>
    <w:rsid w:val="00A804E5"/>
    <w:rsid w:val="00A80962"/>
    <w:rsid w:val="00A8098B"/>
    <w:rsid w:val="00A80DAF"/>
    <w:rsid w:val="00A80EED"/>
    <w:rsid w:val="00A81162"/>
    <w:rsid w:val="00A81172"/>
    <w:rsid w:val="00A818EF"/>
    <w:rsid w:val="00A8190C"/>
    <w:rsid w:val="00A81910"/>
    <w:rsid w:val="00A81B17"/>
    <w:rsid w:val="00A81BBF"/>
    <w:rsid w:val="00A81DDB"/>
    <w:rsid w:val="00A81E41"/>
    <w:rsid w:val="00A81EC3"/>
    <w:rsid w:val="00A822B3"/>
    <w:rsid w:val="00A8231E"/>
    <w:rsid w:val="00A825E9"/>
    <w:rsid w:val="00A826B3"/>
    <w:rsid w:val="00A82A1D"/>
    <w:rsid w:val="00A82B13"/>
    <w:rsid w:val="00A82B3F"/>
    <w:rsid w:val="00A82F01"/>
    <w:rsid w:val="00A8304A"/>
    <w:rsid w:val="00A8315F"/>
    <w:rsid w:val="00A831EE"/>
    <w:rsid w:val="00A83541"/>
    <w:rsid w:val="00A8354A"/>
    <w:rsid w:val="00A83627"/>
    <w:rsid w:val="00A83882"/>
    <w:rsid w:val="00A83B05"/>
    <w:rsid w:val="00A83CB6"/>
    <w:rsid w:val="00A83E76"/>
    <w:rsid w:val="00A83F50"/>
    <w:rsid w:val="00A84049"/>
    <w:rsid w:val="00A84160"/>
    <w:rsid w:val="00A84523"/>
    <w:rsid w:val="00A845F6"/>
    <w:rsid w:val="00A84633"/>
    <w:rsid w:val="00A84A44"/>
    <w:rsid w:val="00A84AE8"/>
    <w:rsid w:val="00A84BBF"/>
    <w:rsid w:val="00A84BF2"/>
    <w:rsid w:val="00A84CB6"/>
    <w:rsid w:val="00A85006"/>
    <w:rsid w:val="00A857EC"/>
    <w:rsid w:val="00A8597B"/>
    <w:rsid w:val="00A85AAC"/>
    <w:rsid w:val="00A85B3F"/>
    <w:rsid w:val="00A85CEE"/>
    <w:rsid w:val="00A85E19"/>
    <w:rsid w:val="00A85E8E"/>
    <w:rsid w:val="00A86126"/>
    <w:rsid w:val="00A86512"/>
    <w:rsid w:val="00A8668C"/>
    <w:rsid w:val="00A867A2"/>
    <w:rsid w:val="00A867C5"/>
    <w:rsid w:val="00A86817"/>
    <w:rsid w:val="00A86894"/>
    <w:rsid w:val="00A869CB"/>
    <w:rsid w:val="00A86D69"/>
    <w:rsid w:val="00A86DEB"/>
    <w:rsid w:val="00A86F16"/>
    <w:rsid w:val="00A8703A"/>
    <w:rsid w:val="00A87055"/>
    <w:rsid w:val="00A873BC"/>
    <w:rsid w:val="00A878CA"/>
    <w:rsid w:val="00A8794A"/>
    <w:rsid w:val="00A87A9C"/>
    <w:rsid w:val="00A87BAF"/>
    <w:rsid w:val="00A87C4E"/>
    <w:rsid w:val="00A90646"/>
    <w:rsid w:val="00A90B49"/>
    <w:rsid w:val="00A90B9B"/>
    <w:rsid w:val="00A91359"/>
    <w:rsid w:val="00A91654"/>
    <w:rsid w:val="00A91A25"/>
    <w:rsid w:val="00A91AF0"/>
    <w:rsid w:val="00A91C77"/>
    <w:rsid w:val="00A91DAF"/>
    <w:rsid w:val="00A91E86"/>
    <w:rsid w:val="00A922BD"/>
    <w:rsid w:val="00A9286C"/>
    <w:rsid w:val="00A9294A"/>
    <w:rsid w:val="00A92D0A"/>
    <w:rsid w:val="00A92D7C"/>
    <w:rsid w:val="00A92F1B"/>
    <w:rsid w:val="00A93080"/>
    <w:rsid w:val="00A9323D"/>
    <w:rsid w:val="00A93300"/>
    <w:rsid w:val="00A935B9"/>
    <w:rsid w:val="00A939B9"/>
    <w:rsid w:val="00A93D56"/>
    <w:rsid w:val="00A93DF8"/>
    <w:rsid w:val="00A93E6D"/>
    <w:rsid w:val="00A93F0F"/>
    <w:rsid w:val="00A949C6"/>
    <w:rsid w:val="00A949F2"/>
    <w:rsid w:val="00A94B0A"/>
    <w:rsid w:val="00A94CAB"/>
    <w:rsid w:val="00A94D00"/>
    <w:rsid w:val="00A94E1B"/>
    <w:rsid w:val="00A95256"/>
    <w:rsid w:val="00A9544A"/>
    <w:rsid w:val="00A954FC"/>
    <w:rsid w:val="00A9558B"/>
    <w:rsid w:val="00A955BF"/>
    <w:rsid w:val="00A95646"/>
    <w:rsid w:val="00A9581E"/>
    <w:rsid w:val="00A95CD8"/>
    <w:rsid w:val="00A95CF3"/>
    <w:rsid w:val="00A95EC3"/>
    <w:rsid w:val="00A96059"/>
    <w:rsid w:val="00A960DA"/>
    <w:rsid w:val="00A960EB"/>
    <w:rsid w:val="00A962F1"/>
    <w:rsid w:val="00A963C8"/>
    <w:rsid w:val="00A96492"/>
    <w:rsid w:val="00A965E4"/>
    <w:rsid w:val="00A96A97"/>
    <w:rsid w:val="00A96B3F"/>
    <w:rsid w:val="00A96C5F"/>
    <w:rsid w:val="00A96E98"/>
    <w:rsid w:val="00A96F9D"/>
    <w:rsid w:val="00A97443"/>
    <w:rsid w:val="00A97811"/>
    <w:rsid w:val="00A978DA"/>
    <w:rsid w:val="00A97EEB"/>
    <w:rsid w:val="00A97F07"/>
    <w:rsid w:val="00A97F2F"/>
    <w:rsid w:val="00A97F6E"/>
    <w:rsid w:val="00AA0036"/>
    <w:rsid w:val="00AA013D"/>
    <w:rsid w:val="00AA02FA"/>
    <w:rsid w:val="00AA07B9"/>
    <w:rsid w:val="00AA097F"/>
    <w:rsid w:val="00AA0C4E"/>
    <w:rsid w:val="00AA0C79"/>
    <w:rsid w:val="00AA1021"/>
    <w:rsid w:val="00AA119B"/>
    <w:rsid w:val="00AA11E6"/>
    <w:rsid w:val="00AA122E"/>
    <w:rsid w:val="00AA13F1"/>
    <w:rsid w:val="00AA144C"/>
    <w:rsid w:val="00AA15A9"/>
    <w:rsid w:val="00AA1879"/>
    <w:rsid w:val="00AA19AA"/>
    <w:rsid w:val="00AA1BFA"/>
    <w:rsid w:val="00AA1C14"/>
    <w:rsid w:val="00AA202B"/>
    <w:rsid w:val="00AA224D"/>
    <w:rsid w:val="00AA23D2"/>
    <w:rsid w:val="00AA285D"/>
    <w:rsid w:val="00AA2C38"/>
    <w:rsid w:val="00AA2CCE"/>
    <w:rsid w:val="00AA2CF9"/>
    <w:rsid w:val="00AA2DBB"/>
    <w:rsid w:val="00AA2DE7"/>
    <w:rsid w:val="00AA2E79"/>
    <w:rsid w:val="00AA3211"/>
    <w:rsid w:val="00AA3382"/>
    <w:rsid w:val="00AA3550"/>
    <w:rsid w:val="00AA35A8"/>
    <w:rsid w:val="00AA35D5"/>
    <w:rsid w:val="00AA39B2"/>
    <w:rsid w:val="00AA41E1"/>
    <w:rsid w:val="00AA43F9"/>
    <w:rsid w:val="00AA45B3"/>
    <w:rsid w:val="00AA4A18"/>
    <w:rsid w:val="00AA4AD3"/>
    <w:rsid w:val="00AA4CD6"/>
    <w:rsid w:val="00AA4FB2"/>
    <w:rsid w:val="00AA551C"/>
    <w:rsid w:val="00AA58E5"/>
    <w:rsid w:val="00AA5A5F"/>
    <w:rsid w:val="00AA5CA7"/>
    <w:rsid w:val="00AA5D52"/>
    <w:rsid w:val="00AA5D8E"/>
    <w:rsid w:val="00AA6388"/>
    <w:rsid w:val="00AA6393"/>
    <w:rsid w:val="00AA6A19"/>
    <w:rsid w:val="00AA6DEE"/>
    <w:rsid w:val="00AA6E90"/>
    <w:rsid w:val="00AA6E9E"/>
    <w:rsid w:val="00AA6F09"/>
    <w:rsid w:val="00AA6F7F"/>
    <w:rsid w:val="00AA72F1"/>
    <w:rsid w:val="00AA7400"/>
    <w:rsid w:val="00AA766D"/>
    <w:rsid w:val="00AA779E"/>
    <w:rsid w:val="00AA7C4C"/>
    <w:rsid w:val="00AA7E2D"/>
    <w:rsid w:val="00AA7FCB"/>
    <w:rsid w:val="00AB0045"/>
    <w:rsid w:val="00AB0121"/>
    <w:rsid w:val="00AB01F8"/>
    <w:rsid w:val="00AB0441"/>
    <w:rsid w:val="00AB04A8"/>
    <w:rsid w:val="00AB04CA"/>
    <w:rsid w:val="00AB05F9"/>
    <w:rsid w:val="00AB067A"/>
    <w:rsid w:val="00AB0B20"/>
    <w:rsid w:val="00AB0E13"/>
    <w:rsid w:val="00AB0FC2"/>
    <w:rsid w:val="00AB1014"/>
    <w:rsid w:val="00AB1030"/>
    <w:rsid w:val="00AB1033"/>
    <w:rsid w:val="00AB10AB"/>
    <w:rsid w:val="00AB133D"/>
    <w:rsid w:val="00AB134C"/>
    <w:rsid w:val="00AB1553"/>
    <w:rsid w:val="00AB19D7"/>
    <w:rsid w:val="00AB1B09"/>
    <w:rsid w:val="00AB1B54"/>
    <w:rsid w:val="00AB1C2A"/>
    <w:rsid w:val="00AB1EC7"/>
    <w:rsid w:val="00AB1EFD"/>
    <w:rsid w:val="00AB223C"/>
    <w:rsid w:val="00AB256B"/>
    <w:rsid w:val="00AB2805"/>
    <w:rsid w:val="00AB2908"/>
    <w:rsid w:val="00AB29B9"/>
    <w:rsid w:val="00AB2BBB"/>
    <w:rsid w:val="00AB2CDE"/>
    <w:rsid w:val="00AB302B"/>
    <w:rsid w:val="00AB309C"/>
    <w:rsid w:val="00AB31B1"/>
    <w:rsid w:val="00AB3B95"/>
    <w:rsid w:val="00AB3C4F"/>
    <w:rsid w:val="00AB3D97"/>
    <w:rsid w:val="00AB3F6A"/>
    <w:rsid w:val="00AB3FF7"/>
    <w:rsid w:val="00AB4034"/>
    <w:rsid w:val="00AB412F"/>
    <w:rsid w:val="00AB4408"/>
    <w:rsid w:val="00AB463E"/>
    <w:rsid w:val="00AB48C6"/>
    <w:rsid w:val="00AB49E0"/>
    <w:rsid w:val="00AB4BDD"/>
    <w:rsid w:val="00AB4E06"/>
    <w:rsid w:val="00AB5033"/>
    <w:rsid w:val="00AB53EA"/>
    <w:rsid w:val="00AB54B1"/>
    <w:rsid w:val="00AB561B"/>
    <w:rsid w:val="00AB5688"/>
    <w:rsid w:val="00AB5736"/>
    <w:rsid w:val="00AB574A"/>
    <w:rsid w:val="00AB5E24"/>
    <w:rsid w:val="00AB6323"/>
    <w:rsid w:val="00AB6426"/>
    <w:rsid w:val="00AB6446"/>
    <w:rsid w:val="00AB6490"/>
    <w:rsid w:val="00AB687C"/>
    <w:rsid w:val="00AB6912"/>
    <w:rsid w:val="00AB6FC8"/>
    <w:rsid w:val="00AB6FFF"/>
    <w:rsid w:val="00AB714E"/>
    <w:rsid w:val="00AB716A"/>
    <w:rsid w:val="00AB71DB"/>
    <w:rsid w:val="00AB7288"/>
    <w:rsid w:val="00AB7347"/>
    <w:rsid w:val="00AB7367"/>
    <w:rsid w:val="00AB73E6"/>
    <w:rsid w:val="00AB75AE"/>
    <w:rsid w:val="00AB75C7"/>
    <w:rsid w:val="00AB7B0D"/>
    <w:rsid w:val="00AB7C10"/>
    <w:rsid w:val="00AB7F41"/>
    <w:rsid w:val="00AC0195"/>
    <w:rsid w:val="00AC02C3"/>
    <w:rsid w:val="00AC02FF"/>
    <w:rsid w:val="00AC0352"/>
    <w:rsid w:val="00AC050B"/>
    <w:rsid w:val="00AC0911"/>
    <w:rsid w:val="00AC097D"/>
    <w:rsid w:val="00AC09A6"/>
    <w:rsid w:val="00AC0C92"/>
    <w:rsid w:val="00AC0D7C"/>
    <w:rsid w:val="00AC12B6"/>
    <w:rsid w:val="00AC1371"/>
    <w:rsid w:val="00AC1967"/>
    <w:rsid w:val="00AC1AD2"/>
    <w:rsid w:val="00AC1B89"/>
    <w:rsid w:val="00AC1BD9"/>
    <w:rsid w:val="00AC1C89"/>
    <w:rsid w:val="00AC1CF3"/>
    <w:rsid w:val="00AC1D1C"/>
    <w:rsid w:val="00AC210C"/>
    <w:rsid w:val="00AC24A3"/>
    <w:rsid w:val="00AC25CC"/>
    <w:rsid w:val="00AC25F1"/>
    <w:rsid w:val="00AC27C5"/>
    <w:rsid w:val="00AC28E1"/>
    <w:rsid w:val="00AC32F6"/>
    <w:rsid w:val="00AC34AF"/>
    <w:rsid w:val="00AC3AE6"/>
    <w:rsid w:val="00AC3E15"/>
    <w:rsid w:val="00AC3FD8"/>
    <w:rsid w:val="00AC4054"/>
    <w:rsid w:val="00AC43A4"/>
    <w:rsid w:val="00AC45CD"/>
    <w:rsid w:val="00AC4F28"/>
    <w:rsid w:val="00AC503F"/>
    <w:rsid w:val="00AC5235"/>
    <w:rsid w:val="00AC5262"/>
    <w:rsid w:val="00AC52A1"/>
    <w:rsid w:val="00AC52A8"/>
    <w:rsid w:val="00AC52C0"/>
    <w:rsid w:val="00AC574A"/>
    <w:rsid w:val="00AC5C14"/>
    <w:rsid w:val="00AC5CF4"/>
    <w:rsid w:val="00AC5E18"/>
    <w:rsid w:val="00AC5F4E"/>
    <w:rsid w:val="00AC65C6"/>
    <w:rsid w:val="00AC661C"/>
    <w:rsid w:val="00AC6788"/>
    <w:rsid w:val="00AC6B45"/>
    <w:rsid w:val="00AC6CCE"/>
    <w:rsid w:val="00AC6EA4"/>
    <w:rsid w:val="00AC6ECC"/>
    <w:rsid w:val="00AC700F"/>
    <w:rsid w:val="00AC737C"/>
    <w:rsid w:val="00AC75EC"/>
    <w:rsid w:val="00AC75F8"/>
    <w:rsid w:val="00AC79B1"/>
    <w:rsid w:val="00AC7AA5"/>
    <w:rsid w:val="00AC7B6F"/>
    <w:rsid w:val="00AC7B9C"/>
    <w:rsid w:val="00AC7C66"/>
    <w:rsid w:val="00AC7DAB"/>
    <w:rsid w:val="00AC7DC6"/>
    <w:rsid w:val="00AC7E31"/>
    <w:rsid w:val="00AC7F74"/>
    <w:rsid w:val="00AD009A"/>
    <w:rsid w:val="00AD0110"/>
    <w:rsid w:val="00AD02D3"/>
    <w:rsid w:val="00AD0389"/>
    <w:rsid w:val="00AD05D5"/>
    <w:rsid w:val="00AD0811"/>
    <w:rsid w:val="00AD08CE"/>
    <w:rsid w:val="00AD0CC1"/>
    <w:rsid w:val="00AD0CC8"/>
    <w:rsid w:val="00AD129C"/>
    <w:rsid w:val="00AD12F6"/>
    <w:rsid w:val="00AD1348"/>
    <w:rsid w:val="00AD13D0"/>
    <w:rsid w:val="00AD1437"/>
    <w:rsid w:val="00AD17CA"/>
    <w:rsid w:val="00AD18F6"/>
    <w:rsid w:val="00AD1966"/>
    <w:rsid w:val="00AD1A7A"/>
    <w:rsid w:val="00AD1B1C"/>
    <w:rsid w:val="00AD1F8C"/>
    <w:rsid w:val="00AD20D2"/>
    <w:rsid w:val="00AD2161"/>
    <w:rsid w:val="00AD22E8"/>
    <w:rsid w:val="00AD25B3"/>
    <w:rsid w:val="00AD264B"/>
    <w:rsid w:val="00AD26D5"/>
    <w:rsid w:val="00AD29EC"/>
    <w:rsid w:val="00AD2DDE"/>
    <w:rsid w:val="00AD31CD"/>
    <w:rsid w:val="00AD35B9"/>
    <w:rsid w:val="00AD36FC"/>
    <w:rsid w:val="00AD37DC"/>
    <w:rsid w:val="00AD3A52"/>
    <w:rsid w:val="00AD3F03"/>
    <w:rsid w:val="00AD3F09"/>
    <w:rsid w:val="00AD3F15"/>
    <w:rsid w:val="00AD4237"/>
    <w:rsid w:val="00AD4495"/>
    <w:rsid w:val="00AD464E"/>
    <w:rsid w:val="00AD46A4"/>
    <w:rsid w:val="00AD4766"/>
    <w:rsid w:val="00AD50B4"/>
    <w:rsid w:val="00AD553B"/>
    <w:rsid w:val="00AD581C"/>
    <w:rsid w:val="00AD5B31"/>
    <w:rsid w:val="00AD5CF5"/>
    <w:rsid w:val="00AD5D4C"/>
    <w:rsid w:val="00AD6003"/>
    <w:rsid w:val="00AD60FB"/>
    <w:rsid w:val="00AD6117"/>
    <w:rsid w:val="00AD613A"/>
    <w:rsid w:val="00AD634E"/>
    <w:rsid w:val="00AD680D"/>
    <w:rsid w:val="00AD6A28"/>
    <w:rsid w:val="00AD6EB1"/>
    <w:rsid w:val="00AD6EF3"/>
    <w:rsid w:val="00AD7003"/>
    <w:rsid w:val="00AD7183"/>
    <w:rsid w:val="00AD71C5"/>
    <w:rsid w:val="00AD741E"/>
    <w:rsid w:val="00AD75AD"/>
    <w:rsid w:val="00AD77ED"/>
    <w:rsid w:val="00AD7AB0"/>
    <w:rsid w:val="00AD7BBF"/>
    <w:rsid w:val="00AD7E7A"/>
    <w:rsid w:val="00AD7E9F"/>
    <w:rsid w:val="00AD7EB5"/>
    <w:rsid w:val="00AD7EFD"/>
    <w:rsid w:val="00AD7F24"/>
    <w:rsid w:val="00AE00BB"/>
    <w:rsid w:val="00AE019A"/>
    <w:rsid w:val="00AE03D5"/>
    <w:rsid w:val="00AE0498"/>
    <w:rsid w:val="00AE070D"/>
    <w:rsid w:val="00AE0B59"/>
    <w:rsid w:val="00AE11B0"/>
    <w:rsid w:val="00AE13FA"/>
    <w:rsid w:val="00AE1628"/>
    <w:rsid w:val="00AE17A8"/>
    <w:rsid w:val="00AE1823"/>
    <w:rsid w:val="00AE1B61"/>
    <w:rsid w:val="00AE1CB6"/>
    <w:rsid w:val="00AE2000"/>
    <w:rsid w:val="00AE2097"/>
    <w:rsid w:val="00AE21EA"/>
    <w:rsid w:val="00AE2837"/>
    <w:rsid w:val="00AE2899"/>
    <w:rsid w:val="00AE297E"/>
    <w:rsid w:val="00AE2B07"/>
    <w:rsid w:val="00AE2F07"/>
    <w:rsid w:val="00AE300C"/>
    <w:rsid w:val="00AE3227"/>
    <w:rsid w:val="00AE3F6E"/>
    <w:rsid w:val="00AE3F9E"/>
    <w:rsid w:val="00AE40EC"/>
    <w:rsid w:val="00AE46D3"/>
    <w:rsid w:val="00AE47DC"/>
    <w:rsid w:val="00AE4889"/>
    <w:rsid w:val="00AE48E1"/>
    <w:rsid w:val="00AE4AD0"/>
    <w:rsid w:val="00AE4C98"/>
    <w:rsid w:val="00AE4CA4"/>
    <w:rsid w:val="00AE4D37"/>
    <w:rsid w:val="00AE5355"/>
    <w:rsid w:val="00AE53B7"/>
    <w:rsid w:val="00AE54E1"/>
    <w:rsid w:val="00AE5500"/>
    <w:rsid w:val="00AE56EC"/>
    <w:rsid w:val="00AE58A4"/>
    <w:rsid w:val="00AE59A7"/>
    <w:rsid w:val="00AE5CBC"/>
    <w:rsid w:val="00AE5E8F"/>
    <w:rsid w:val="00AE6077"/>
    <w:rsid w:val="00AE60B5"/>
    <w:rsid w:val="00AE6195"/>
    <w:rsid w:val="00AE61B7"/>
    <w:rsid w:val="00AE6856"/>
    <w:rsid w:val="00AE6994"/>
    <w:rsid w:val="00AE6B05"/>
    <w:rsid w:val="00AE6D00"/>
    <w:rsid w:val="00AE6F4A"/>
    <w:rsid w:val="00AE70CC"/>
    <w:rsid w:val="00AE73D3"/>
    <w:rsid w:val="00AE7464"/>
    <w:rsid w:val="00AE77E5"/>
    <w:rsid w:val="00AE7EE0"/>
    <w:rsid w:val="00AF01C4"/>
    <w:rsid w:val="00AF0262"/>
    <w:rsid w:val="00AF05E6"/>
    <w:rsid w:val="00AF0665"/>
    <w:rsid w:val="00AF075F"/>
    <w:rsid w:val="00AF0857"/>
    <w:rsid w:val="00AF0C9E"/>
    <w:rsid w:val="00AF0FD3"/>
    <w:rsid w:val="00AF1466"/>
    <w:rsid w:val="00AF14A4"/>
    <w:rsid w:val="00AF14FD"/>
    <w:rsid w:val="00AF15C3"/>
    <w:rsid w:val="00AF162B"/>
    <w:rsid w:val="00AF187A"/>
    <w:rsid w:val="00AF1938"/>
    <w:rsid w:val="00AF1A91"/>
    <w:rsid w:val="00AF1B21"/>
    <w:rsid w:val="00AF1C36"/>
    <w:rsid w:val="00AF1C5A"/>
    <w:rsid w:val="00AF1D5D"/>
    <w:rsid w:val="00AF1DD8"/>
    <w:rsid w:val="00AF1E7C"/>
    <w:rsid w:val="00AF1F41"/>
    <w:rsid w:val="00AF1F86"/>
    <w:rsid w:val="00AF1FC6"/>
    <w:rsid w:val="00AF2275"/>
    <w:rsid w:val="00AF25DD"/>
    <w:rsid w:val="00AF2632"/>
    <w:rsid w:val="00AF28C0"/>
    <w:rsid w:val="00AF2C60"/>
    <w:rsid w:val="00AF2DB7"/>
    <w:rsid w:val="00AF2F6A"/>
    <w:rsid w:val="00AF3206"/>
    <w:rsid w:val="00AF3283"/>
    <w:rsid w:val="00AF3864"/>
    <w:rsid w:val="00AF39C1"/>
    <w:rsid w:val="00AF3B2A"/>
    <w:rsid w:val="00AF3CF2"/>
    <w:rsid w:val="00AF3D08"/>
    <w:rsid w:val="00AF418A"/>
    <w:rsid w:val="00AF436C"/>
    <w:rsid w:val="00AF4678"/>
    <w:rsid w:val="00AF483F"/>
    <w:rsid w:val="00AF4CDF"/>
    <w:rsid w:val="00AF4E68"/>
    <w:rsid w:val="00AF4F3B"/>
    <w:rsid w:val="00AF5037"/>
    <w:rsid w:val="00AF50C4"/>
    <w:rsid w:val="00AF568C"/>
    <w:rsid w:val="00AF5FC3"/>
    <w:rsid w:val="00AF6058"/>
    <w:rsid w:val="00AF607A"/>
    <w:rsid w:val="00AF609F"/>
    <w:rsid w:val="00AF61CA"/>
    <w:rsid w:val="00AF6483"/>
    <w:rsid w:val="00AF64DE"/>
    <w:rsid w:val="00AF6765"/>
    <w:rsid w:val="00AF6858"/>
    <w:rsid w:val="00AF6BE8"/>
    <w:rsid w:val="00AF6CCE"/>
    <w:rsid w:val="00AF6F9E"/>
    <w:rsid w:val="00AF700B"/>
    <w:rsid w:val="00AF728F"/>
    <w:rsid w:val="00AF72E0"/>
    <w:rsid w:val="00AF7302"/>
    <w:rsid w:val="00AF7495"/>
    <w:rsid w:val="00AF7538"/>
    <w:rsid w:val="00AF798B"/>
    <w:rsid w:val="00AF7AC6"/>
    <w:rsid w:val="00AF7AEB"/>
    <w:rsid w:val="00AF7C67"/>
    <w:rsid w:val="00B000C6"/>
    <w:rsid w:val="00B001E8"/>
    <w:rsid w:val="00B00268"/>
    <w:rsid w:val="00B00364"/>
    <w:rsid w:val="00B005DD"/>
    <w:rsid w:val="00B009B0"/>
    <w:rsid w:val="00B00AC9"/>
    <w:rsid w:val="00B00C8D"/>
    <w:rsid w:val="00B00CFA"/>
    <w:rsid w:val="00B00E05"/>
    <w:rsid w:val="00B010EF"/>
    <w:rsid w:val="00B01284"/>
    <w:rsid w:val="00B013BD"/>
    <w:rsid w:val="00B013C7"/>
    <w:rsid w:val="00B015F6"/>
    <w:rsid w:val="00B0174A"/>
    <w:rsid w:val="00B01D89"/>
    <w:rsid w:val="00B01F3B"/>
    <w:rsid w:val="00B01F87"/>
    <w:rsid w:val="00B02052"/>
    <w:rsid w:val="00B023AE"/>
    <w:rsid w:val="00B023DB"/>
    <w:rsid w:val="00B024F9"/>
    <w:rsid w:val="00B02551"/>
    <w:rsid w:val="00B027BD"/>
    <w:rsid w:val="00B02884"/>
    <w:rsid w:val="00B02B95"/>
    <w:rsid w:val="00B030B9"/>
    <w:rsid w:val="00B0324E"/>
    <w:rsid w:val="00B033DA"/>
    <w:rsid w:val="00B0375C"/>
    <w:rsid w:val="00B03812"/>
    <w:rsid w:val="00B038B8"/>
    <w:rsid w:val="00B03A53"/>
    <w:rsid w:val="00B03C07"/>
    <w:rsid w:val="00B03C4E"/>
    <w:rsid w:val="00B03E34"/>
    <w:rsid w:val="00B03F12"/>
    <w:rsid w:val="00B04287"/>
    <w:rsid w:val="00B04318"/>
    <w:rsid w:val="00B046E3"/>
    <w:rsid w:val="00B0481E"/>
    <w:rsid w:val="00B049CF"/>
    <w:rsid w:val="00B051FE"/>
    <w:rsid w:val="00B0525F"/>
    <w:rsid w:val="00B05299"/>
    <w:rsid w:val="00B05829"/>
    <w:rsid w:val="00B058A6"/>
    <w:rsid w:val="00B058ED"/>
    <w:rsid w:val="00B05FDA"/>
    <w:rsid w:val="00B06008"/>
    <w:rsid w:val="00B061DC"/>
    <w:rsid w:val="00B0661A"/>
    <w:rsid w:val="00B06816"/>
    <w:rsid w:val="00B06907"/>
    <w:rsid w:val="00B06935"/>
    <w:rsid w:val="00B06B5D"/>
    <w:rsid w:val="00B06DBE"/>
    <w:rsid w:val="00B07354"/>
    <w:rsid w:val="00B0762A"/>
    <w:rsid w:val="00B076FC"/>
    <w:rsid w:val="00B07818"/>
    <w:rsid w:val="00B07A98"/>
    <w:rsid w:val="00B07AC1"/>
    <w:rsid w:val="00B07BDA"/>
    <w:rsid w:val="00B07DDA"/>
    <w:rsid w:val="00B1031B"/>
    <w:rsid w:val="00B10522"/>
    <w:rsid w:val="00B10631"/>
    <w:rsid w:val="00B10669"/>
    <w:rsid w:val="00B10689"/>
    <w:rsid w:val="00B1069D"/>
    <w:rsid w:val="00B108C3"/>
    <w:rsid w:val="00B10940"/>
    <w:rsid w:val="00B10A5A"/>
    <w:rsid w:val="00B10C31"/>
    <w:rsid w:val="00B110B2"/>
    <w:rsid w:val="00B11160"/>
    <w:rsid w:val="00B1127D"/>
    <w:rsid w:val="00B11452"/>
    <w:rsid w:val="00B11599"/>
    <w:rsid w:val="00B1160D"/>
    <w:rsid w:val="00B118F5"/>
    <w:rsid w:val="00B11A44"/>
    <w:rsid w:val="00B11AFA"/>
    <w:rsid w:val="00B11C50"/>
    <w:rsid w:val="00B11C6A"/>
    <w:rsid w:val="00B11CD8"/>
    <w:rsid w:val="00B11D1B"/>
    <w:rsid w:val="00B12018"/>
    <w:rsid w:val="00B120EA"/>
    <w:rsid w:val="00B1243B"/>
    <w:rsid w:val="00B1246E"/>
    <w:rsid w:val="00B12569"/>
    <w:rsid w:val="00B125C4"/>
    <w:rsid w:val="00B12629"/>
    <w:rsid w:val="00B126B8"/>
    <w:rsid w:val="00B12B67"/>
    <w:rsid w:val="00B12B6C"/>
    <w:rsid w:val="00B12C61"/>
    <w:rsid w:val="00B12ECE"/>
    <w:rsid w:val="00B12F01"/>
    <w:rsid w:val="00B12F05"/>
    <w:rsid w:val="00B12FFD"/>
    <w:rsid w:val="00B1301C"/>
    <w:rsid w:val="00B13885"/>
    <w:rsid w:val="00B13B85"/>
    <w:rsid w:val="00B13C99"/>
    <w:rsid w:val="00B13CA8"/>
    <w:rsid w:val="00B13E75"/>
    <w:rsid w:val="00B13EB3"/>
    <w:rsid w:val="00B13EB7"/>
    <w:rsid w:val="00B13F08"/>
    <w:rsid w:val="00B13F93"/>
    <w:rsid w:val="00B142C1"/>
    <w:rsid w:val="00B14787"/>
    <w:rsid w:val="00B14813"/>
    <w:rsid w:val="00B14ADA"/>
    <w:rsid w:val="00B14CA0"/>
    <w:rsid w:val="00B14D0F"/>
    <w:rsid w:val="00B14DC0"/>
    <w:rsid w:val="00B14F59"/>
    <w:rsid w:val="00B14FBC"/>
    <w:rsid w:val="00B1517C"/>
    <w:rsid w:val="00B15224"/>
    <w:rsid w:val="00B1522A"/>
    <w:rsid w:val="00B15461"/>
    <w:rsid w:val="00B156E7"/>
    <w:rsid w:val="00B15851"/>
    <w:rsid w:val="00B159AA"/>
    <w:rsid w:val="00B15D2D"/>
    <w:rsid w:val="00B15D68"/>
    <w:rsid w:val="00B16340"/>
    <w:rsid w:val="00B16518"/>
    <w:rsid w:val="00B1668D"/>
    <w:rsid w:val="00B167B2"/>
    <w:rsid w:val="00B16914"/>
    <w:rsid w:val="00B1696D"/>
    <w:rsid w:val="00B17221"/>
    <w:rsid w:val="00B172AF"/>
    <w:rsid w:val="00B172D6"/>
    <w:rsid w:val="00B1744C"/>
    <w:rsid w:val="00B174AB"/>
    <w:rsid w:val="00B17526"/>
    <w:rsid w:val="00B17653"/>
    <w:rsid w:val="00B17885"/>
    <w:rsid w:val="00B17A55"/>
    <w:rsid w:val="00B17B3E"/>
    <w:rsid w:val="00B17CA2"/>
    <w:rsid w:val="00B17EED"/>
    <w:rsid w:val="00B17F6E"/>
    <w:rsid w:val="00B17F7E"/>
    <w:rsid w:val="00B20350"/>
    <w:rsid w:val="00B20408"/>
    <w:rsid w:val="00B206E1"/>
    <w:rsid w:val="00B209F6"/>
    <w:rsid w:val="00B20A1F"/>
    <w:rsid w:val="00B20BDA"/>
    <w:rsid w:val="00B20C60"/>
    <w:rsid w:val="00B20C9E"/>
    <w:rsid w:val="00B20CF6"/>
    <w:rsid w:val="00B20F2C"/>
    <w:rsid w:val="00B20FFB"/>
    <w:rsid w:val="00B210D9"/>
    <w:rsid w:val="00B21160"/>
    <w:rsid w:val="00B21391"/>
    <w:rsid w:val="00B215FE"/>
    <w:rsid w:val="00B216D7"/>
    <w:rsid w:val="00B217F3"/>
    <w:rsid w:val="00B2180B"/>
    <w:rsid w:val="00B21846"/>
    <w:rsid w:val="00B21C90"/>
    <w:rsid w:val="00B21FA3"/>
    <w:rsid w:val="00B21FA6"/>
    <w:rsid w:val="00B2202A"/>
    <w:rsid w:val="00B2219A"/>
    <w:rsid w:val="00B221BB"/>
    <w:rsid w:val="00B2221C"/>
    <w:rsid w:val="00B2227C"/>
    <w:rsid w:val="00B2245E"/>
    <w:rsid w:val="00B22586"/>
    <w:rsid w:val="00B2262E"/>
    <w:rsid w:val="00B226A0"/>
    <w:rsid w:val="00B2270B"/>
    <w:rsid w:val="00B227DA"/>
    <w:rsid w:val="00B22AB3"/>
    <w:rsid w:val="00B23261"/>
    <w:rsid w:val="00B2399F"/>
    <w:rsid w:val="00B23B4B"/>
    <w:rsid w:val="00B23DCE"/>
    <w:rsid w:val="00B23F18"/>
    <w:rsid w:val="00B24151"/>
    <w:rsid w:val="00B241B1"/>
    <w:rsid w:val="00B241C7"/>
    <w:rsid w:val="00B24470"/>
    <w:rsid w:val="00B245D9"/>
    <w:rsid w:val="00B24A6B"/>
    <w:rsid w:val="00B24B8F"/>
    <w:rsid w:val="00B24CA9"/>
    <w:rsid w:val="00B25415"/>
    <w:rsid w:val="00B255A7"/>
    <w:rsid w:val="00B256E5"/>
    <w:rsid w:val="00B25948"/>
    <w:rsid w:val="00B25A48"/>
    <w:rsid w:val="00B2605E"/>
    <w:rsid w:val="00B26329"/>
    <w:rsid w:val="00B264A9"/>
    <w:rsid w:val="00B26563"/>
    <w:rsid w:val="00B2684B"/>
    <w:rsid w:val="00B268A2"/>
    <w:rsid w:val="00B26904"/>
    <w:rsid w:val="00B2697D"/>
    <w:rsid w:val="00B26A1E"/>
    <w:rsid w:val="00B26ABA"/>
    <w:rsid w:val="00B26C7B"/>
    <w:rsid w:val="00B27518"/>
    <w:rsid w:val="00B27557"/>
    <w:rsid w:val="00B27688"/>
    <w:rsid w:val="00B276D7"/>
    <w:rsid w:val="00B278C2"/>
    <w:rsid w:val="00B27EF7"/>
    <w:rsid w:val="00B27F15"/>
    <w:rsid w:val="00B30040"/>
    <w:rsid w:val="00B300AD"/>
    <w:rsid w:val="00B30329"/>
    <w:rsid w:val="00B3041F"/>
    <w:rsid w:val="00B30605"/>
    <w:rsid w:val="00B30613"/>
    <w:rsid w:val="00B306D6"/>
    <w:rsid w:val="00B30C3A"/>
    <w:rsid w:val="00B30D87"/>
    <w:rsid w:val="00B30F24"/>
    <w:rsid w:val="00B30FD7"/>
    <w:rsid w:val="00B3152D"/>
    <w:rsid w:val="00B3160E"/>
    <w:rsid w:val="00B3165A"/>
    <w:rsid w:val="00B31C62"/>
    <w:rsid w:val="00B32000"/>
    <w:rsid w:val="00B32053"/>
    <w:rsid w:val="00B32074"/>
    <w:rsid w:val="00B32116"/>
    <w:rsid w:val="00B3216E"/>
    <w:rsid w:val="00B32301"/>
    <w:rsid w:val="00B3242D"/>
    <w:rsid w:val="00B32537"/>
    <w:rsid w:val="00B32B32"/>
    <w:rsid w:val="00B32B92"/>
    <w:rsid w:val="00B332A1"/>
    <w:rsid w:val="00B334AC"/>
    <w:rsid w:val="00B3359B"/>
    <w:rsid w:val="00B33827"/>
    <w:rsid w:val="00B33F16"/>
    <w:rsid w:val="00B33FB6"/>
    <w:rsid w:val="00B343D3"/>
    <w:rsid w:val="00B343F3"/>
    <w:rsid w:val="00B34405"/>
    <w:rsid w:val="00B344D0"/>
    <w:rsid w:val="00B34530"/>
    <w:rsid w:val="00B3456E"/>
    <w:rsid w:val="00B34722"/>
    <w:rsid w:val="00B34B7A"/>
    <w:rsid w:val="00B3505B"/>
    <w:rsid w:val="00B35360"/>
    <w:rsid w:val="00B3538C"/>
    <w:rsid w:val="00B35596"/>
    <w:rsid w:val="00B355A9"/>
    <w:rsid w:val="00B356A4"/>
    <w:rsid w:val="00B35816"/>
    <w:rsid w:val="00B35823"/>
    <w:rsid w:val="00B35BEE"/>
    <w:rsid w:val="00B35D49"/>
    <w:rsid w:val="00B36011"/>
    <w:rsid w:val="00B36161"/>
    <w:rsid w:val="00B36368"/>
    <w:rsid w:val="00B36681"/>
    <w:rsid w:val="00B36711"/>
    <w:rsid w:val="00B36A5F"/>
    <w:rsid w:val="00B36DEF"/>
    <w:rsid w:val="00B36E67"/>
    <w:rsid w:val="00B37249"/>
    <w:rsid w:val="00B3725E"/>
    <w:rsid w:val="00B37327"/>
    <w:rsid w:val="00B37375"/>
    <w:rsid w:val="00B37385"/>
    <w:rsid w:val="00B374CB"/>
    <w:rsid w:val="00B37676"/>
    <w:rsid w:val="00B377BF"/>
    <w:rsid w:val="00B37884"/>
    <w:rsid w:val="00B37892"/>
    <w:rsid w:val="00B378FD"/>
    <w:rsid w:val="00B37B4D"/>
    <w:rsid w:val="00B37B65"/>
    <w:rsid w:val="00B40104"/>
    <w:rsid w:val="00B408B7"/>
    <w:rsid w:val="00B40A55"/>
    <w:rsid w:val="00B40EAD"/>
    <w:rsid w:val="00B40F3F"/>
    <w:rsid w:val="00B40FCD"/>
    <w:rsid w:val="00B410E3"/>
    <w:rsid w:val="00B4141D"/>
    <w:rsid w:val="00B41800"/>
    <w:rsid w:val="00B4195D"/>
    <w:rsid w:val="00B41A46"/>
    <w:rsid w:val="00B41B39"/>
    <w:rsid w:val="00B41B7F"/>
    <w:rsid w:val="00B41D6B"/>
    <w:rsid w:val="00B41EF8"/>
    <w:rsid w:val="00B41FCB"/>
    <w:rsid w:val="00B4211A"/>
    <w:rsid w:val="00B4212F"/>
    <w:rsid w:val="00B424E8"/>
    <w:rsid w:val="00B42573"/>
    <w:rsid w:val="00B42832"/>
    <w:rsid w:val="00B42ADB"/>
    <w:rsid w:val="00B43052"/>
    <w:rsid w:val="00B43370"/>
    <w:rsid w:val="00B43425"/>
    <w:rsid w:val="00B43FB2"/>
    <w:rsid w:val="00B440CC"/>
    <w:rsid w:val="00B44257"/>
    <w:rsid w:val="00B4431F"/>
    <w:rsid w:val="00B44336"/>
    <w:rsid w:val="00B44546"/>
    <w:rsid w:val="00B445CF"/>
    <w:rsid w:val="00B44731"/>
    <w:rsid w:val="00B44756"/>
    <w:rsid w:val="00B44C0C"/>
    <w:rsid w:val="00B44D2E"/>
    <w:rsid w:val="00B44ED4"/>
    <w:rsid w:val="00B450A0"/>
    <w:rsid w:val="00B451D3"/>
    <w:rsid w:val="00B4525C"/>
    <w:rsid w:val="00B4532B"/>
    <w:rsid w:val="00B4562C"/>
    <w:rsid w:val="00B45653"/>
    <w:rsid w:val="00B457A5"/>
    <w:rsid w:val="00B45975"/>
    <w:rsid w:val="00B45B8B"/>
    <w:rsid w:val="00B4659C"/>
    <w:rsid w:val="00B46660"/>
    <w:rsid w:val="00B46724"/>
    <w:rsid w:val="00B46870"/>
    <w:rsid w:val="00B46B83"/>
    <w:rsid w:val="00B46CDA"/>
    <w:rsid w:val="00B46ED1"/>
    <w:rsid w:val="00B471F5"/>
    <w:rsid w:val="00B475EF"/>
    <w:rsid w:val="00B47682"/>
    <w:rsid w:val="00B477CF"/>
    <w:rsid w:val="00B47A9F"/>
    <w:rsid w:val="00B47BDB"/>
    <w:rsid w:val="00B47C5E"/>
    <w:rsid w:val="00B5014E"/>
    <w:rsid w:val="00B50177"/>
    <w:rsid w:val="00B501F7"/>
    <w:rsid w:val="00B50680"/>
    <w:rsid w:val="00B506F1"/>
    <w:rsid w:val="00B5146D"/>
    <w:rsid w:val="00B51529"/>
    <w:rsid w:val="00B515B0"/>
    <w:rsid w:val="00B51994"/>
    <w:rsid w:val="00B51BF0"/>
    <w:rsid w:val="00B51D03"/>
    <w:rsid w:val="00B51F74"/>
    <w:rsid w:val="00B51FDD"/>
    <w:rsid w:val="00B5212A"/>
    <w:rsid w:val="00B52185"/>
    <w:rsid w:val="00B52232"/>
    <w:rsid w:val="00B52419"/>
    <w:rsid w:val="00B525A2"/>
    <w:rsid w:val="00B52616"/>
    <w:rsid w:val="00B527D0"/>
    <w:rsid w:val="00B528A1"/>
    <w:rsid w:val="00B5296F"/>
    <w:rsid w:val="00B5298F"/>
    <w:rsid w:val="00B529DD"/>
    <w:rsid w:val="00B52A96"/>
    <w:rsid w:val="00B52C75"/>
    <w:rsid w:val="00B52D36"/>
    <w:rsid w:val="00B52DDA"/>
    <w:rsid w:val="00B535BE"/>
    <w:rsid w:val="00B53633"/>
    <w:rsid w:val="00B536F7"/>
    <w:rsid w:val="00B537CE"/>
    <w:rsid w:val="00B538DB"/>
    <w:rsid w:val="00B53A90"/>
    <w:rsid w:val="00B53DBC"/>
    <w:rsid w:val="00B54259"/>
    <w:rsid w:val="00B54267"/>
    <w:rsid w:val="00B542AB"/>
    <w:rsid w:val="00B542CF"/>
    <w:rsid w:val="00B5443A"/>
    <w:rsid w:val="00B54638"/>
    <w:rsid w:val="00B54752"/>
    <w:rsid w:val="00B547C9"/>
    <w:rsid w:val="00B5497E"/>
    <w:rsid w:val="00B549E6"/>
    <w:rsid w:val="00B54B88"/>
    <w:rsid w:val="00B54F59"/>
    <w:rsid w:val="00B54F5D"/>
    <w:rsid w:val="00B5540D"/>
    <w:rsid w:val="00B55506"/>
    <w:rsid w:val="00B5553E"/>
    <w:rsid w:val="00B555FF"/>
    <w:rsid w:val="00B55613"/>
    <w:rsid w:val="00B5564C"/>
    <w:rsid w:val="00B55735"/>
    <w:rsid w:val="00B55907"/>
    <w:rsid w:val="00B55CA3"/>
    <w:rsid w:val="00B55FFF"/>
    <w:rsid w:val="00B56181"/>
    <w:rsid w:val="00B5645E"/>
    <w:rsid w:val="00B564E9"/>
    <w:rsid w:val="00B5658E"/>
    <w:rsid w:val="00B56657"/>
    <w:rsid w:val="00B568E5"/>
    <w:rsid w:val="00B56A41"/>
    <w:rsid w:val="00B56C6C"/>
    <w:rsid w:val="00B57038"/>
    <w:rsid w:val="00B57140"/>
    <w:rsid w:val="00B57305"/>
    <w:rsid w:val="00B576F1"/>
    <w:rsid w:val="00B57803"/>
    <w:rsid w:val="00B57B95"/>
    <w:rsid w:val="00B57E76"/>
    <w:rsid w:val="00B57F00"/>
    <w:rsid w:val="00B60039"/>
    <w:rsid w:val="00B6016B"/>
    <w:rsid w:val="00B6021B"/>
    <w:rsid w:val="00B60233"/>
    <w:rsid w:val="00B602B5"/>
    <w:rsid w:val="00B605AC"/>
    <w:rsid w:val="00B60D8E"/>
    <w:rsid w:val="00B6104B"/>
    <w:rsid w:val="00B610A4"/>
    <w:rsid w:val="00B610F6"/>
    <w:rsid w:val="00B6125F"/>
    <w:rsid w:val="00B613DF"/>
    <w:rsid w:val="00B614DA"/>
    <w:rsid w:val="00B61662"/>
    <w:rsid w:val="00B61AB3"/>
    <w:rsid w:val="00B61DD0"/>
    <w:rsid w:val="00B6268A"/>
    <w:rsid w:val="00B626AE"/>
    <w:rsid w:val="00B62783"/>
    <w:rsid w:val="00B62CB2"/>
    <w:rsid w:val="00B62CB4"/>
    <w:rsid w:val="00B62ECC"/>
    <w:rsid w:val="00B630B0"/>
    <w:rsid w:val="00B633E6"/>
    <w:rsid w:val="00B634F2"/>
    <w:rsid w:val="00B63713"/>
    <w:rsid w:val="00B63B4E"/>
    <w:rsid w:val="00B63BCC"/>
    <w:rsid w:val="00B63BFC"/>
    <w:rsid w:val="00B63DF9"/>
    <w:rsid w:val="00B63E84"/>
    <w:rsid w:val="00B63ED1"/>
    <w:rsid w:val="00B64014"/>
    <w:rsid w:val="00B6448E"/>
    <w:rsid w:val="00B6465A"/>
    <w:rsid w:val="00B648F9"/>
    <w:rsid w:val="00B64F3F"/>
    <w:rsid w:val="00B64FAF"/>
    <w:rsid w:val="00B65245"/>
    <w:rsid w:val="00B6542A"/>
    <w:rsid w:val="00B657AF"/>
    <w:rsid w:val="00B65800"/>
    <w:rsid w:val="00B65819"/>
    <w:rsid w:val="00B659F9"/>
    <w:rsid w:val="00B65B48"/>
    <w:rsid w:val="00B65CD2"/>
    <w:rsid w:val="00B65DAA"/>
    <w:rsid w:val="00B66187"/>
    <w:rsid w:val="00B6658E"/>
    <w:rsid w:val="00B66755"/>
    <w:rsid w:val="00B6678C"/>
    <w:rsid w:val="00B6695B"/>
    <w:rsid w:val="00B669EF"/>
    <w:rsid w:val="00B66F0B"/>
    <w:rsid w:val="00B66F25"/>
    <w:rsid w:val="00B67129"/>
    <w:rsid w:val="00B67214"/>
    <w:rsid w:val="00B67222"/>
    <w:rsid w:val="00B672B5"/>
    <w:rsid w:val="00B673AB"/>
    <w:rsid w:val="00B67B56"/>
    <w:rsid w:val="00B67CE5"/>
    <w:rsid w:val="00B67EF0"/>
    <w:rsid w:val="00B67FA2"/>
    <w:rsid w:val="00B705D0"/>
    <w:rsid w:val="00B70AB0"/>
    <w:rsid w:val="00B710EE"/>
    <w:rsid w:val="00B718BC"/>
    <w:rsid w:val="00B720D1"/>
    <w:rsid w:val="00B7225E"/>
    <w:rsid w:val="00B72349"/>
    <w:rsid w:val="00B72395"/>
    <w:rsid w:val="00B723AC"/>
    <w:rsid w:val="00B7252B"/>
    <w:rsid w:val="00B72561"/>
    <w:rsid w:val="00B727FB"/>
    <w:rsid w:val="00B72965"/>
    <w:rsid w:val="00B72A3A"/>
    <w:rsid w:val="00B72D3A"/>
    <w:rsid w:val="00B72E54"/>
    <w:rsid w:val="00B72E91"/>
    <w:rsid w:val="00B730EB"/>
    <w:rsid w:val="00B732DD"/>
    <w:rsid w:val="00B7375B"/>
    <w:rsid w:val="00B73BC6"/>
    <w:rsid w:val="00B73BED"/>
    <w:rsid w:val="00B73C22"/>
    <w:rsid w:val="00B73D09"/>
    <w:rsid w:val="00B73D10"/>
    <w:rsid w:val="00B73EA5"/>
    <w:rsid w:val="00B740AB"/>
    <w:rsid w:val="00B7465E"/>
    <w:rsid w:val="00B74700"/>
    <w:rsid w:val="00B7479D"/>
    <w:rsid w:val="00B749C7"/>
    <w:rsid w:val="00B749D2"/>
    <w:rsid w:val="00B74A54"/>
    <w:rsid w:val="00B74D17"/>
    <w:rsid w:val="00B74EF6"/>
    <w:rsid w:val="00B74F50"/>
    <w:rsid w:val="00B74FC0"/>
    <w:rsid w:val="00B751D3"/>
    <w:rsid w:val="00B7526E"/>
    <w:rsid w:val="00B7555F"/>
    <w:rsid w:val="00B756F2"/>
    <w:rsid w:val="00B759A2"/>
    <w:rsid w:val="00B75B6A"/>
    <w:rsid w:val="00B75F49"/>
    <w:rsid w:val="00B76262"/>
    <w:rsid w:val="00B7632B"/>
    <w:rsid w:val="00B76370"/>
    <w:rsid w:val="00B7641F"/>
    <w:rsid w:val="00B76658"/>
    <w:rsid w:val="00B7665A"/>
    <w:rsid w:val="00B766C5"/>
    <w:rsid w:val="00B76842"/>
    <w:rsid w:val="00B76873"/>
    <w:rsid w:val="00B76B15"/>
    <w:rsid w:val="00B76CE8"/>
    <w:rsid w:val="00B76D30"/>
    <w:rsid w:val="00B773D9"/>
    <w:rsid w:val="00B774B5"/>
    <w:rsid w:val="00B77712"/>
    <w:rsid w:val="00B77A6C"/>
    <w:rsid w:val="00B800B0"/>
    <w:rsid w:val="00B801DD"/>
    <w:rsid w:val="00B802D6"/>
    <w:rsid w:val="00B802D9"/>
    <w:rsid w:val="00B805F0"/>
    <w:rsid w:val="00B80602"/>
    <w:rsid w:val="00B80B3C"/>
    <w:rsid w:val="00B814FA"/>
    <w:rsid w:val="00B815F3"/>
    <w:rsid w:val="00B818D6"/>
    <w:rsid w:val="00B81CAB"/>
    <w:rsid w:val="00B822E7"/>
    <w:rsid w:val="00B82488"/>
    <w:rsid w:val="00B82567"/>
    <w:rsid w:val="00B825C5"/>
    <w:rsid w:val="00B82812"/>
    <w:rsid w:val="00B82953"/>
    <w:rsid w:val="00B83012"/>
    <w:rsid w:val="00B832EA"/>
    <w:rsid w:val="00B8380C"/>
    <w:rsid w:val="00B83EEC"/>
    <w:rsid w:val="00B83F0A"/>
    <w:rsid w:val="00B844F8"/>
    <w:rsid w:val="00B847BB"/>
    <w:rsid w:val="00B848F4"/>
    <w:rsid w:val="00B849CC"/>
    <w:rsid w:val="00B84F1D"/>
    <w:rsid w:val="00B8512D"/>
    <w:rsid w:val="00B85159"/>
    <w:rsid w:val="00B851B5"/>
    <w:rsid w:val="00B852B7"/>
    <w:rsid w:val="00B855D6"/>
    <w:rsid w:val="00B8594A"/>
    <w:rsid w:val="00B85A36"/>
    <w:rsid w:val="00B85A44"/>
    <w:rsid w:val="00B85E9C"/>
    <w:rsid w:val="00B85FC9"/>
    <w:rsid w:val="00B8629A"/>
    <w:rsid w:val="00B8629E"/>
    <w:rsid w:val="00B862C1"/>
    <w:rsid w:val="00B863B1"/>
    <w:rsid w:val="00B8642D"/>
    <w:rsid w:val="00B868B8"/>
    <w:rsid w:val="00B8694F"/>
    <w:rsid w:val="00B86B5B"/>
    <w:rsid w:val="00B86F6C"/>
    <w:rsid w:val="00B87181"/>
    <w:rsid w:val="00B87447"/>
    <w:rsid w:val="00B875BB"/>
    <w:rsid w:val="00B87651"/>
    <w:rsid w:val="00B87814"/>
    <w:rsid w:val="00B87863"/>
    <w:rsid w:val="00B8790F"/>
    <w:rsid w:val="00B87C03"/>
    <w:rsid w:val="00B87C90"/>
    <w:rsid w:val="00B87D5A"/>
    <w:rsid w:val="00B902F1"/>
    <w:rsid w:val="00B903B5"/>
    <w:rsid w:val="00B908FC"/>
    <w:rsid w:val="00B90A7B"/>
    <w:rsid w:val="00B90BF6"/>
    <w:rsid w:val="00B90CE5"/>
    <w:rsid w:val="00B90CF3"/>
    <w:rsid w:val="00B9105A"/>
    <w:rsid w:val="00B910D8"/>
    <w:rsid w:val="00B915EA"/>
    <w:rsid w:val="00B91AAD"/>
    <w:rsid w:val="00B91D98"/>
    <w:rsid w:val="00B91F9A"/>
    <w:rsid w:val="00B92089"/>
    <w:rsid w:val="00B9237F"/>
    <w:rsid w:val="00B92427"/>
    <w:rsid w:val="00B92483"/>
    <w:rsid w:val="00B924DA"/>
    <w:rsid w:val="00B9289A"/>
    <w:rsid w:val="00B9299B"/>
    <w:rsid w:val="00B92CBD"/>
    <w:rsid w:val="00B92DCB"/>
    <w:rsid w:val="00B92DDD"/>
    <w:rsid w:val="00B92F42"/>
    <w:rsid w:val="00B93010"/>
    <w:rsid w:val="00B9354E"/>
    <w:rsid w:val="00B93C05"/>
    <w:rsid w:val="00B93C2F"/>
    <w:rsid w:val="00B93DFA"/>
    <w:rsid w:val="00B93E48"/>
    <w:rsid w:val="00B942B1"/>
    <w:rsid w:val="00B94308"/>
    <w:rsid w:val="00B945ED"/>
    <w:rsid w:val="00B947FE"/>
    <w:rsid w:val="00B94976"/>
    <w:rsid w:val="00B949DF"/>
    <w:rsid w:val="00B94A91"/>
    <w:rsid w:val="00B94DCE"/>
    <w:rsid w:val="00B950A2"/>
    <w:rsid w:val="00B950C0"/>
    <w:rsid w:val="00B95110"/>
    <w:rsid w:val="00B954EB"/>
    <w:rsid w:val="00B95971"/>
    <w:rsid w:val="00B95B84"/>
    <w:rsid w:val="00B95C61"/>
    <w:rsid w:val="00B95CC9"/>
    <w:rsid w:val="00B95E0C"/>
    <w:rsid w:val="00B95F93"/>
    <w:rsid w:val="00B96009"/>
    <w:rsid w:val="00B9635B"/>
    <w:rsid w:val="00B963D0"/>
    <w:rsid w:val="00B964BE"/>
    <w:rsid w:val="00B96574"/>
    <w:rsid w:val="00B967A0"/>
    <w:rsid w:val="00B96A92"/>
    <w:rsid w:val="00B96DBE"/>
    <w:rsid w:val="00B96ED8"/>
    <w:rsid w:val="00B96F4B"/>
    <w:rsid w:val="00B96F66"/>
    <w:rsid w:val="00B97353"/>
    <w:rsid w:val="00B973CC"/>
    <w:rsid w:val="00B974E7"/>
    <w:rsid w:val="00B975A6"/>
    <w:rsid w:val="00B9771D"/>
    <w:rsid w:val="00B97785"/>
    <w:rsid w:val="00BA05AF"/>
    <w:rsid w:val="00BA07C1"/>
    <w:rsid w:val="00BA0A75"/>
    <w:rsid w:val="00BA0AAB"/>
    <w:rsid w:val="00BA0AE0"/>
    <w:rsid w:val="00BA0F31"/>
    <w:rsid w:val="00BA12F3"/>
    <w:rsid w:val="00BA1323"/>
    <w:rsid w:val="00BA143B"/>
    <w:rsid w:val="00BA1539"/>
    <w:rsid w:val="00BA17C6"/>
    <w:rsid w:val="00BA1B74"/>
    <w:rsid w:val="00BA1C58"/>
    <w:rsid w:val="00BA1D77"/>
    <w:rsid w:val="00BA1E93"/>
    <w:rsid w:val="00BA1F34"/>
    <w:rsid w:val="00BA2041"/>
    <w:rsid w:val="00BA20A9"/>
    <w:rsid w:val="00BA20B5"/>
    <w:rsid w:val="00BA2165"/>
    <w:rsid w:val="00BA22FD"/>
    <w:rsid w:val="00BA239A"/>
    <w:rsid w:val="00BA25FE"/>
    <w:rsid w:val="00BA272F"/>
    <w:rsid w:val="00BA2BD8"/>
    <w:rsid w:val="00BA2C7D"/>
    <w:rsid w:val="00BA2CA9"/>
    <w:rsid w:val="00BA2DD2"/>
    <w:rsid w:val="00BA328D"/>
    <w:rsid w:val="00BA34E0"/>
    <w:rsid w:val="00BA34F5"/>
    <w:rsid w:val="00BA364B"/>
    <w:rsid w:val="00BA37C2"/>
    <w:rsid w:val="00BA3826"/>
    <w:rsid w:val="00BA3B67"/>
    <w:rsid w:val="00BA3DA6"/>
    <w:rsid w:val="00BA3FD8"/>
    <w:rsid w:val="00BA4313"/>
    <w:rsid w:val="00BA46EB"/>
    <w:rsid w:val="00BA47A8"/>
    <w:rsid w:val="00BA4A2F"/>
    <w:rsid w:val="00BA4B7D"/>
    <w:rsid w:val="00BA4C7F"/>
    <w:rsid w:val="00BA4CB9"/>
    <w:rsid w:val="00BA4D35"/>
    <w:rsid w:val="00BA4EA3"/>
    <w:rsid w:val="00BA5212"/>
    <w:rsid w:val="00BA5224"/>
    <w:rsid w:val="00BA5BDD"/>
    <w:rsid w:val="00BA5FA9"/>
    <w:rsid w:val="00BA6373"/>
    <w:rsid w:val="00BA64A0"/>
    <w:rsid w:val="00BA64AB"/>
    <w:rsid w:val="00BA65FE"/>
    <w:rsid w:val="00BA6DB1"/>
    <w:rsid w:val="00BA6EAB"/>
    <w:rsid w:val="00BA70E6"/>
    <w:rsid w:val="00BA7111"/>
    <w:rsid w:val="00BA72F3"/>
    <w:rsid w:val="00BA7314"/>
    <w:rsid w:val="00BA73A4"/>
    <w:rsid w:val="00BA7476"/>
    <w:rsid w:val="00BA752D"/>
    <w:rsid w:val="00BA758C"/>
    <w:rsid w:val="00BA75CF"/>
    <w:rsid w:val="00BA7684"/>
    <w:rsid w:val="00BA77EA"/>
    <w:rsid w:val="00BA78C1"/>
    <w:rsid w:val="00BA7AF7"/>
    <w:rsid w:val="00BA7E66"/>
    <w:rsid w:val="00BA7EBB"/>
    <w:rsid w:val="00BB0108"/>
    <w:rsid w:val="00BB014E"/>
    <w:rsid w:val="00BB01E1"/>
    <w:rsid w:val="00BB028B"/>
    <w:rsid w:val="00BB03C5"/>
    <w:rsid w:val="00BB063A"/>
    <w:rsid w:val="00BB06AA"/>
    <w:rsid w:val="00BB0A7B"/>
    <w:rsid w:val="00BB0D0E"/>
    <w:rsid w:val="00BB0D2B"/>
    <w:rsid w:val="00BB1015"/>
    <w:rsid w:val="00BB1080"/>
    <w:rsid w:val="00BB1174"/>
    <w:rsid w:val="00BB12C6"/>
    <w:rsid w:val="00BB14E4"/>
    <w:rsid w:val="00BB15F1"/>
    <w:rsid w:val="00BB16B9"/>
    <w:rsid w:val="00BB18C5"/>
    <w:rsid w:val="00BB19A2"/>
    <w:rsid w:val="00BB1A88"/>
    <w:rsid w:val="00BB1DF3"/>
    <w:rsid w:val="00BB1E0B"/>
    <w:rsid w:val="00BB1E3C"/>
    <w:rsid w:val="00BB22C7"/>
    <w:rsid w:val="00BB25EF"/>
    <w:rsid w:val="00BB2708"/>
    <w:rsid w:val="00BB2AC6"/>
    <w:rsid w:val="00BB2CD0"/>
    <w:rsid w:val="00BB2E69"/>
    <w:rsid w:val="00BB2E71"/>
    <w:rsid w:val="00BB2E76"/>
    <w:rsid w:val="00BB2E79"/>
    <w:rsid w:val="00BB2F13"/>
    <w:rsid w:val="00BB307B"/>
    <w:rsid w:val="00BB30C4"/>
    <w:rsid w:val="00BB3206"/>
    <w:rsid w:val="00BB32F8"/>
    <w:rsid w:val="00BB332F"/>
    <w:rsid w:val="00BB34FA"/>
    <w:rsid w:val="00BB3B7E"/>
    <w:rsid w:val="00BB40C5"/>
    <w:rsid w:val="00BB41A7"/>
    <w:rsid w:val="00BB461B"/>
    <w:rsid w:val="00BB47E1"/>
    <w:rsid w:val="00BB4A6F"/>
    <w:rsid w:val="00BB4C70"/>
    <w:rsid w:val="00BB4CAB"/>
    <w:rsid w:val="00BB4E17"/>
    <w:rsid w:val="00BB4F8C"/>
    <w:rsid w:val="00BB4F8E"/>
    <w:rsid w:val="00BB52E1"/>
    <w:rsid w:val="00BB5301"/>
    <w:rsid w:val="00BB53B5"/>
    <w:rsid w:val="00BB5540"/>
    <w:rsid w:val="00BB5551"/>
    <w:rsid w:val="00BB5E0B"/>
    <w:rsid w:val="00BB6073"/>
    <w:rsid w:val="00BB6307"/>
    <w:rsid w:val="00BB64DF"/>
    <w:rsid w:val="00BB6519"/>
    <w:rsid w:val="00BB66EC"/>
    <w:rsid w:val="00BB6D24"/>
    <w:rsid w:val="00BB6DB7"/>
    <w:rsid w:val="00BB6EEF"/>
    <w:rsid w:val="00BB70F9"/>
    <w:rsid w:val="00BB724F"/>
    <w:rsid w:val="00BB72F8"/>
    <w:rsid w:val="00BB75B9"/>
    <w:rsid w:val="00BB75DA"/>
    <w:rsid w:val="00BC00DA"/>
    <w:rsid w:val="00BC0115"/>
    <w:rsid w:val="00BC0183"/>
    <w:rsid w:val="00BC01D2"/>
    <w:rsid w:val="00BC036A"/>
    <w:rsid w:val="00BC048D"/>
    <w:rsid w:val="00BC04A8"/>
    <w:rsid w:val="00BC0783"/>
    <w:rsid w:val="00BC0900"/>
    <w:rsid w:val="00BC0B03"/>
    <w:rsid w:val="00BC0BED"/>
    <w:rsid w:val="00BC0F06"/>
    <w:rsid w:val="00BC11E0"/>
    <w:rsid w:val="00BC1397"/>
    <w:rsid w:val="00BC17BC"/>
    <w:rsid w:val="00BC185E"/>
    <w:rsid w:val="00BC1AAB"/>
    <w:rsid w:val="00BC1AC3"/>
    <w:rsid w:val="00BC1BD0"/>
    <w:rsid w:val="00BC1BEB"/>
    <w:rsid w:val="00BC1CF4"/>
    <w:rsid w:val="00BC1EB0"/>
    <w:rsid w:val="00BC21D7"/>
    <w:rsid w:val="00BC226A"/>
    <w:rsid w:val="00BC2952"/>
    <w:rsid w:val="00BC2B7F"/>
    <w:rsid w:val="00BC2C2A"/>
    <w:rsid w:val="00BC2C3C"/>
    <w:rsid w:val="00BC2CA2"/>
    <w:rsid w:val="00BC2D08"/>
    <w:rsid w:val="00BC312C"/>
    <w:rsid w:val="00BC319F"/>
    <w:rsid w:val="00BC3558"/>
    <w:rsid w:val="00BC380C"/>
    <w:rsid w:val="00BC3DB8"/>
    <w:rsid w:val="00BC3F8C"/>
    <w:rsid w:val="00BC40F3"/>
    <w:rsid w:val="00BC432E"/>
    <w:rsid w:val="00BC44A6"/>
    <w:rsid w:val="00BC44B2"/>
    <w:rsid w:val="00BC47C4"/>
    <w:rsid w:val="00BC4917"/>
    <w:rsid w:val="00BC49CA"/>
    <w:rsid w:val="00BC4B3E"/>
    <w:rsid w:val="00BC4B6F"/>
    <w:rsid w:val="00BC4CDC"/>
    <w:rsid w:val="00BC4F3A"/>
    <w:rsid w:val="00BC5029"/>
    <w:rsid w:val="00BC509B"/>
    <w:rsid w:val="00BC5450"/>
    <w:rsid w:val="00BC54F7"/>
    <w:rsid w:val="00BC554D"/>
    <w:rsid w:val="00BC578E"/>
    <w:rsid w:val="00BC57A8"/>
    <w:rsid w:val="00BC57BB"/>
    <w:rsid w:val="00BC5949"/>
    <w:rsid w:val="00BC5969"/>
    <w:rsid w:val="00BC5AEA"/>
    <w:rsid w:val="00BC5B51"/>
    <w:rsid w:val="00BC5C6B"/>
    <w:rsid w:val="00BC5F2A"/>
    <w:rsid w:val="00BC5F6B"/>
    <w:rsid w:val="00BC5FE6"/>
    <w:rsid w:val="00BC6263"/>
    <w:rsid w:val="00BC6623"/>
    <w:rsid w:val="00BC6687"/>
    <w:rsid w:val="00BC66D6"/>
    <w:rsid w:val="00BC684B"/>
    <w:rsid w:val="00BC6918"/>
    <w:rsid w:val="00BC6AD2"/>
    <w:rsid w:val="00BC6B68"/>
    <w:rsid w:val="00BC705E"/>
    <w:rsid w:val="00BC7237"/>
    <w:rsid w:val="00BC749E"/>
    <w:rsid w:val="00BC7953"/>
    <w:rsid w:val="00BC7992"/>
    <w:rsid w:val="00BC79EA"/>
    <w:rsid w:val="00BC7A98"/>
    <w:rsid w:val="00BD0469"/>
    <w:rsid w:val="00BD07F2"/>
    <w:rsid w:val="00BD080C"/>
    <w:rsid w:val="00BD09DF"/>
    <w:rsid w:val="00BD0A27"/>
    <w:rsid w:val="00BD0C5A"/>
    <w:rsid w:val="00BD0D07"/>
    <w:rsid w:val="00BD154D"/>
    <w:rsid w:val="00BD16F5"/>
    <w:rsid w:val="00BD1839"/>
    <w:rsid w:val="00BD1870"/>
    <w:rsid w:val="00BD19D5"/>
    <w:rsid w:val="00BD1AC1"/>
    <w:rsid w:val="00BD1D13"/>
    <w:rsid w:val="00BD1E59"/>
    <w:rsid w:val="00BD21A2"/>
    <w:rsid w:val="00BD2282"/>
    <w:rsid w:val="00BD2313"/>
    <w:rsid w:val="00BD276D"/>
    <w:rsid w:val="00BD29DD"/>
    <w:rsid w:val="00BD29E7"/>
    <w:rsid w:val="00BD2BC8"/>
    <w:rsid w:val="00BD2BD8"/>
    <w:rsid w:val="00BD2E83"/>
    <w:rsid w:val="00BD2EFF"/>
    <w:rsid w:val="00BD2FA7"/>
    <w:rsid w:val="00BD31E6"/>
    <w:rsid w:val="00BD3552"/>
    <w:rsid w:val="00BD36F3"/>
    <w:rsid w:val="00BD3937"/>
    <w:rsid w:val="00BD39F0"/>
    <w:rsid w:val="00BD3B3E"/>
    <w:rsid w:val="00BD3D51"/>
    <w:rsid w:val="00BD3DE6"/>
    <w:rsid w:val="00BD3E2A"/>
    <w:rsid w:val="00BD3FEB"/>
    <w:rsid w:val="00BD4274"/>
    <w:rsid w:val="00BD4287"/>
    <w:rsid w:val="00BD4473"/>
    <w:rsid w:val="00BD48A7"/>
    <w:rsid w:val="00BD4956"/>
    <w:rsid w:val="00BD496D"/>
    <w:rsid w:val="00BD4998"/>
    <w:rsid w:val="00BD49B4"/>
    <w:rsid w:val="00BD49BF"/>
    <w:rsid w:val="00BD4A7C"/>
    <w:rsid w:val="00BD5329"/>
    <w:rsid w:val="00BD53AB"/>
    <w:rsid w:val="00BD5671"/>
    <w:rsid w:val="00BD5808"/>
    <w:rsid w:val="00BD5C38"/>
    <w:rsid w:val="00BD5F79"/>
    <w:rsid w:val="00BD5F98"/>
    <w:rsid w:val="00BD60DC"/>
    <w:rsid w:val="00BD6466"/>
    <w:rsid w:val="00BD675A"/>
    <w:rsid w:val="00BD6B08"/>
    <w:rsid w:val="00BD6E8C"/>
    <w:rsid w:val="00BD6F85"/>
    <w:rsid w:val="00BD6FD8"/>
    <w:rsid w:val="00BD7297"/>
    <w:rsid w:val="00BD7718"/>
    <w:rsid w:val="00BD77B5"/>
    <w:rsid w:val="00BD78DF"/>
    <w:rsid w:val="00BD7A2E"/>
    <w:rsid w:val="00BD7A54"/>
    <w:rsid w:val="00BD7AFC"/>
    <w:rsid w:val="00BD7B37"/>
    <w:rsid w:val="00BD7CD7"/>
    <w:rsid w:val="00BE055F"/>
    <w:rsid w:val="00BE0645"/>
    <w:rsid w:val="00BE069D"/>
    <w:rsid w:val="00BE0773"/>
    <w:rsid w:val="00BE0809"/>
    <w:rsid w:val="00BE0D5A"/>
    <w:rsid w:val="00BE0F38"/>
    <w:rsid w:val="00BE0F89"/>
    <w:rsid w:val="00BE0FF1"/>
    <w:rsid w:val="00BE12F7"/>
    <w:rsid w:val="00BE13A3"/>
    <w:rsid w:val="00BE1558"/>
    <w:rsid w:val="00BE1579"/>
    <w:rsid w:val="00BE188D"/>
    <w:rsid w:val="00BE1AE0"/>
    <w:rsid w:val="00BE1CEE"/>
    <w:rsid w:val="00BE1EE9"/>
    <w:rsid w:val="00BE2027"/>
    <w:rsid w:val="00BE24E6"/>
    <w:rsid w:val="00BE255E"/>
    <w:rsid w:val="00BE2B95"/>
    <w:rsid w:val="00BE3042"/>
    <w:rsid w:val="00BE30ED"/>
    <w:rsid w:val="00BE3478"/>
    <w:rsid w:val="00BE3536"/>
    <w:rsid w:val="00BE367E"/>
    <w:rsid w:val="00BE376E"/>
    <w:rsid w:val="00BE3DA8"/>
    <w:rsid w:val="00BE3DC5"/>
    <w:rsid w:val="00BE3E5E"/>
    <w:rsid w:val="00BE3EA3"/>
    <w:rsid w:val="00BE4022"/>
    <w:rsid w:val="00BE4178"/>
    <w:rsid w:val="00BE41B7"/>
    <w:rsid w:val="00BE42D6"/>
    <w:rsid w:val="00BE449B"/>
    <w:rsid w:val="00BE45EB"/>
    <w:rsid w:val="00BE4A5E"/>
    <w:rsid w:val="00BE4B90"/>
    <w:rsid w:val="00BE4B9C"/>
    <w:rsid w:val="00BE4BE9"/>
    <w:rsid w:val="00BE4C7F"/>
    <w:rsid w:val="00BE50FE"/>
    <w:rsid w:val="00BE533D"/>
    <w:rsid w:val="00BE53F0"/>
    <w:rsid w:val="00BE542F"/>
    <w:rsid w:val="00BE5696"/>
    <w:rsid w:val="00BE5A20"/>
    <w:rsid w:val="00BE5BB4"/>
    <w:rsid w:val="00BE5D76"/>
    <w:rsid w:val="00BE6281"/>
    <w:rsid w:val="00BE62AF"/>
    <w:rsid w:val="00BE62EF"/>
    <w:rsid w:val="00BE65D9"/>
    <w:rsid w:val="00BE67A5"/>
    <w:rsid w:val="00BE682C"/>
    <w:rsid w:val="00BE686C"/>
    <w:rsid w:val="00BE6AD3"/>
    <w:rsid w:val="00BE6B8C"/>
    <w:rsid w:val="00BE7066"/>
    <w:rsid w:val="00BE72A1"/>
    <w:rsid w:val="00BE73F9"/>
    <w:rsid w:val="00BE7430"/>
    <w:rsid w:val="00BE748A"/>
    <w:rsid w:val="00BE75DA"/>
    <w:rsid w:val="00BE77B8"/>
    <w:rsid w:val="00BE77CE"/>
    <w:rsid w:val="00BE7973"/>
    <w:rsid w:val="00BE7CF6"/>
    <w:rsid w:val="00BE7D67"/>
    <w:rsid w:val="00BE7E0C"/>
    <w:rsid w:val="00BE7E6B"/>
    <w:rsid w:val="00BF0094"/>
    <w:rsid w:val="00BF01A0"/>
    <w:rsid w:val="00BF051F"/>
    <w:rsid w:val="00BF0588"/>
    <w:rsid w:val="00BF066E"/>
    <w:rsid w:val="00BF067A"/>
    <w:rsid w:val="00BF06FC"/>
    <w:rsid w:val="00BF0B82"/>
    <w:rsid w:val="00BF0F41"/>
    <w:rsid w:val="00BF12EE"/>
    <w:rsid w:val="00BF13DF"/>
    <w:rsid w:val="00BF1650"/>
    <w:rsid w:val="00BF1683"/>
    <w:rsid w:val="00BF16B0"/>
    <w:rsid w:val="00BF187D"/>
    <w:rsid w:val="00BF1AC8"/>
    <w:rsid w:val="00BF1D81"/>
    <w:rsid w:val="00BF1E78"/>
    <w:rsid w:val="00BF1F08"/>
    <w:rsid w:val="00BF201E"/>
    <w:rsid w:val="00BF208B"/>
    <w:rsid w:val="00BF2181"/>
    <w:rsid w:val="00BF2384"/>
    <w:rsid w:val="00BF2385"/>
    <w:rsid w:val="00BF265E"/>
    <w:rsid w:val="00BF26B6"/>
    <w:rsid w:val="00BF2A7A"/>
    <w:rsid w:val="00BF2E4B"/>
    <w:rsid w:val="00BF2E82"/>
    <w:rsid w:val="00BF3081"/>
    <w:rsid w:val="00BF334D"/>
    <w:rsid w:val="00BF350F"/>
    <w:rsid w:val="00BF36B4"/>
    <w:rsid w:val="00BF3805"/>
    <w:rsid w:val="00BF3815"/>
    <w:rsid w:val="00BF3B50"/>
    <w:rsid w:val="00BF3C41"/>
    <w:rsid w:val="00BF3CD8"/>
    <w:rsid w:val="00BF3ED3"/>
    <w:rsid w:val="00BF4003"/>
    <w:rsid w:val="00BF4035"/>
    <w:rsid w:val="00BF41EB"/>
    <w:rsid w:val="00BF460A"/>
    <w:rsid w:val="00BF4766"/>
    <w:rsid w:val="00BF515F"/>
    <w:rsid w:val="00BF56D3"/>
    <w:rsid w:val="00BF5B44"/>
    <w:rsid w:val="00BF5C3B"/>
    <w:rsid w:val="00BF5C69"/>
    <w:rsid w:val="00BF614B"/>
    <w:rsid w:val="00BF6198"/>
    <w:rsid w:val="00BF61AC"/>
    <w:rsid w:val="00BF63D8"/>
    <w:rsid w:val="00BF66DF"/>
    <w:rsid w:val="00BF6A9B"/>
    <w:rsid w:val="00BF6B99"/>
    <w:rsid w:val="00BF6C96"/>
    <w:rsid w:val="00BF6D3B"/>
    <w:rsid w:val="00BF6E23"/>
    <w:rsid w:val="00BF7094"/>
    <w:rsid w:val="00BF788E"/>
    <w:rsid w:val="00BF794B"/>
    <w:rsid w:val="00BF7AB6"/>
    <w:rsid w:val="00BF7CB4"/>
    <w:rsid w:val="00BF7E41"/>
    <w:rsid w:val="00C0011C"/>
    <w:rsid w:val="00C00123"/>
    <w:rsid w:val="00C001EA"/>
    <w:rsid w:val="00C0023F"/>
    <w:rsid w:val="00C002D3"/>
    <w:rsid w:val="00C0054F"/>
    <w:rsid w:val="00C00612"/>
    <w:rsid w:val="00C007AC"/>
    <w:rsid w:val="00C00C3D"/>
    <w:rsid w:val="00C00D87"/>
    <w:rsid w:val="00C00E0A"/>
    <w:rsid w:val="00C00FA5"/>
    <w:rsid w:val="00C01115"/>
    <w:rsid w:val="00C011A1"/>
    <w:rsid w:val="00C012CA"/>
    <w:rsid w:val="00C013DB"/>
    <w:rsid w:val="00C016C3"/>
    <w:rsid w:val="00C019C1"/>
    <w:rsid w:val="00C01A0D"/>
    <w:rsid w:val="00C01B47"/>
    <w:rsid w:val="00C01CAA"/>
    <w:rsid w:val="00C021D4"/>
    <w:rsid w:val="00C024F9"/>
    <w:rsid w:val="00C025DA"/>
    <w:rsid w:val="00C02790"/>
    <w:rsid w:val="00C027B4"/>
    <w:rsid w:val="00C02D44"/>
    <w:rsid w:val="00C02FF3"/>
    <w:rsid w:val="00C03118"/>
    <w:rsid w:val="00C03268"/>
    <w:rsid w:val="00C033EF"/>
    <w:rsid w:val="00C03531"/>
    <w:rsid w:val="00C03586"/>
    <w:rsid w:val="00C03704"/>
    <w:rsid w:val="00C03A01"/>
    <w:rsid w:val="00C03A34"/>
    <w:rsid w:val="00C03BE8"/>
    <w:rsid w:val="00C03DA0"/>
    <w:rsid w:val="00C04192"/>
    <w:rsid w:val="00C04421"/>
    <w:rsid w:val="00C04938"/>
    <w:rsid w:val="00C04D61"/>
    <w:rsid w:val="00C04F12"/>
    <w:rsid w:val="00C05029"/>
    <w:rsid w:val="00C05230"/>
    <w:rsid w:val="00C0550E"/>
    <w:rsid w:val="00C0578F"/>
    <w:rsid w:val="00C05913"/>
    <w:rsid w:val="00C05B34"/>
    <w:rsid w:val="00C05BC1"/>
    <w:rsid w:val="00C05DDE"/>
    <w:rsid w:val="00C06213"/>
    <w:rsid w:val="00C06312"/>
    <w:rsid w:val="00C06370"/>
    <w:rsid w:val="00C06653"/>
    <w:rsid w:val="00C06669"/>
    <w:rsid w:val="00C06F38"/>
    <w:rsid w:val="00C06F7E"/>
    <w:rsid w:val="00C06FB6"/>
    <w:rsid w:val="00C070B6"/>
    <w:rsid w:val="00C07172"/>
    <w:rsid w:val="00C07182"/>
    <w:rsid w:val="00C07329"/>
    <w:rsid w:val="00C075C7"/>
    <w:rsid w:val="00C07682"/>
    <w:rsid w:val="00C078EE"/>
    <w:rsid w:val="00C0790E"/>
    <w:rsid w:val="00C07993"/>
    <w:rsid w:val="00C07CC6"/>
    <w:rsid w:val="00C1025A"/>
    <w:rsid w:val="00C1039A"/>
    <w:rsid w:val="00C104C7"/>
    <w:rsid w:val="00C1065B"/>
    <w:rsid w:val="00C10715"/>
    <w:rsid w:val="00C10729"/>
    <w:rsid w:val="00C10B76"/>
    <w:rsid w:val="00C10BC7"/>
    <w:rsid w:val="00C10E30"/>
    <w:rsid w:val="00C110E5"/>
    <w:rsid w:val="00C112FD"/>
    <w:rsid w:val="00C1151B"/>
    <w:rsid w:val="00C11595"/>
    <w:rsid w:val="00C115A5"/>
    <w:rsid w:val="00C1195F"/>
    <w:rsid w:val="00C11CA4"/>
    <w:rsid w:val="00C11CDB"/>
    <w:rsid w:val="00C11DF7"/>
    <w:rsid w:val="00C11DFB"/>
    <w:rsid w:val="00C12181"/>
    <w:rsid w:val="00C1218D"/>
    <w:rsid w:val="00C1223D"/>
    <w:rsid w:val="00C12301"/>
    <w:rsid w:val="00C1253F"/>
    <w:rsid w:val="00C1268B"/>
    <w:rsid w:val="00C1280B"/>
    <w:rsid w:val="00C1292C"/>
    <w:rsid w:val="00C12A82"/>
    <w:rsid w:val="00C12CBD"/>
    <w:rsid w:val="00C12D97"/>
    <w:rsid w:val="00C13063"/>
    <w:rsid w:val="00C13499"/>
    <w:rsid w:val="00C1378C"/>
    <w:rsid w:val="00C13B4A"/>
    <w:rsid w:val="00C13E00"/>
    <w:rsid w:val="00C13E5E"/>
    <w:rsid w:val="00C14141"/>
    <w:rsid w:val="00C141C0"/>
    <w:rsid w:val="00C14268"/>
    <w:rsid w:val="00C1457C"/>
    <w:rsid w:val="00C148F4"/>
    <w:rsid w:val="00C14A70"/>
    <w:rsid w:val="00C14D14"/>
    <w:rsid w:val="00C14D75"/>
    <w:rsid w:val="00C14E49"/>
    <w:rsid w:val="00C14F07"/>
    <w:rsid w:val="00C150CE"/>
    <w:rsid w:val="00C1548A"/>
    <w:rsid w:val="00C15A9D"/>
    <w:rsid w:val="00C15E82"/>
    <w:rsid w:val="00C16047"/>
    <w:rsid w:val="00C162F8"/>
    <w:rsid w:val="00C16540"/>
    <w:rsid w:val="00C167F7"/>
    <w:rsid w:val="00C16A20"/>
    <w:rsid w:val="00C16D7C"/>
    <w:rsid w:val="00C16D94"/>
    <w:rsid w:val="00C17396"/>
    <w:rsid w:val="00C1759C"/>
    <w:rsid w:val="00C175EE"/>
    <w:rsid w:val="00C176ED"/>
    <w:rsid w:val="00C17734"/>
    <w:rsid w:val="00C1779F"/>
    <w:rsid w:val="00C2037A"/>
    <w:rsid w:val="00C20394"/>
    <w:rsid w:val="00C20699"/>
    <w:rsid w:val="00C209B9"/>
    <w:rsid w:val="00C20E5E"/>
    <w:rsid w:val="00C20F99"/>
    <w:rsid w:val="00C21048"/>
    <w:rsid w:val="00C213B1"/>
    <w:rsid w:val="00C215E9"/>
    <w:rsid w:val="00C2164B"/>
    <w:rsid w:val="00C2170C"/>
    <w:rsid w:val="00C21A4C"/>
    <w:rsid w:val="00C21B5E"/>
    <w:rsid w:val="00C220BB"/>
    <w:rsid w:val="00C22324"/>
    <w:rsid w:val="00C22353"/>
    <w:rsid w:val="00C22420"/>
    <w:rsid w:val="00C224E8"/>
    <w:rsid w:val="00C224EF"/>
    <w:rsid w:val="00C22540"/>
    <w:rsid w:val="00C22895"/>
    <w:rsid w:val="00C229A6"/>
    <w:rsid w:val="00C22A02"/>
    <w:rsid w:val="00C22AC8"/>
    <w:rsid w:val="00C22ADD"/>
    <w:rsid w:val="00C23801"/>
    <w:rsid w:val="00C238A9"/>
    <w:rsid w:val="00C239E1"/>
    <w:rsid w:val="00C23B5C"/>
    <w:rsid w:val="00C23C11"/>
    <w:rsid w:val="00C23D0A"/>
    <w:rsid w:val="00C23F94"/>
    <w:rsid w:val="00C240A6"/>
    <w:rsid w:val="00C24186"/>
    <w:rsid w:val="00C24579"/>
    <w:rsid w:val="00C24927"/>
    <w:rsid w:val="00C24947"/>
    <w:rsid w:val="00C24DD5"/>
    <w:rsid w:val="00C2515B"/>
    <w:rsid w:val="00C254B6"/>
    <w:rsid w:val="00C254D2"/>
    <w:rsid w:val="00C2562B"/>
    <w:rsid w:val="00C25636"/>
    <w:rsid w:val="00C256DD"/>
    <w:rsid w:val="00C257E0"/>
    <w:rsid w:val="00C258AC"/>
    <w:rsid w:val="00C258CF"/>
    <w:rsid w:val="00C259DE"/>
    <w:rsid w:val="00C25FF7"/>
    <w:rsid w:val="00C262BF"/>
    <w:rsid w:val="00C26543"/>
    <w:rsid w:val="00C2659D"/>
    <w:rsid w:val="00C265B3"/>
    <w:rsid w:val="00C2694F"/>
    <w:rsid w:val="00C26AAB"/>
    <w:rsid w:val="00C26D0B"/>
    <w:rsid w:val="00C26D45"/>
    <w:rsid w:val="00C26EC8"/>
    <w:rsid w:val="00C26FA4"/>
    <w:rsid w:val="00C270EE"/>
    <w:rsid w:val="00C275CB"/>
    <w:rsid w:val="00C2763D"/>
    <w:rsid w:val="00C27BBD"/>
    <w:rsid w:val="00C27E98"/>
    <w:rsid w:val="00C27F95"/>
    <w:rsid w:val="00C3009D"/>
    <w:rsid w:val="00C30362"/>
    <w:rsid w:val="00C305C9"/>
    <w:rsid w:val="00C30897"/>
    <w:rsid w:val="00C30916"/>
    <w:rsid w:val="00C30959"/>
    <w:rsid w:val="00C309E0"/>
    <w:rsid w:val="00C30A96"/>
    <w:rsid w:val="00C30E67"/>
    <w:rsid w:val="00C310D9"/>
    <w:rsid w:val="00C31228"/>
    <w:rsid w:val="00C3185E"/>
    <w:rsid w:val="00C31E43"/>
    <w:rsid w:val="00C32257"/>
    <w:rsid w:val="00C3238B"/>
    <w:rsid w:val="00C324B1"/>
    <w:rsid w:val="00C32917"/>
    <w:rsid w:val="00C32A58"/>
    <w:rsid w:val="00C32C39"/>
    <w:rsid w:val="00C32D15"/>
    <w:rsid w:val="00C32E86"/>
    <w:rsid w:val="00C33184"/>
    <w:rsid w:val="00C3369A"/>
    <w:rsid w:val="00C33713"/>
    <w:rsid w:val="00C339F0"/>
    <w:rsid w:val="00C33BB6"/>
    <w:rsid w:val="00C33C0D"/>
    <w:rsid w:val="00C33F4D"/>
    <w:rsid w:val="00C340D6"/>
    <w:rsid w:val="00C344F7"/>
    <w:rsid w:val="00C349A1"/>
    <w:rsid w:val="00C34BAA"/>
    <w:rsid w:val="00C34C8D"/>
    <w:rsid w:val="00C34D7D"/>
    <w:rsid w:val="00C34D85"/>
    <w:rsid w:val="00C34EA6"/>
    <w:rsid w:val="00C34F71"/>
    <w:rsid w:val="00C352C9"/>
    <w:rsid w:val="00C35468"/>
    <w:rsid w:val="00C3546F"/>
    <w:rsid w:val="00C355F7"/>
    <w:rsid w:val="00C35720"/>
    <w:rsid w:val="00C3572C"/>
    <w:rsid w:val="00C35763"/>
    <w:rsid w:val="00C357B0"/>
    <w:rsid w:val="00C35A04"/>
    <w:rsid w:val="00C35AFF"/>
    <w:rsid w:val="00C35D9B"/>
    <w:rsid w:val="00C35DF8"/>
    <w:rsid w:val="00C36416"/>
    <w:rsid w:val="00C3668D"/>
    <w:rsid w:val="00C3677E"/>
    <w:rsid w:val="00C3690E"/>
    <w:rsid w:val="00C36A8F"/>
    <w:rsid w:val="00C36AFA"/>
    <w:rsid w:val="00C36F4B"/>
    <w:rsid w:val="00C370A5"/>
    <w:rsid w:val="00C37106"/>
    <w:rsid w:val="00C376BC"/>
    <w:rsid w:val="00C37910"/>
    <w:rsid w:val="00C379E8"/>
    <w:rsid w:val="00C37E35"/>
    <w:rsid w:val="00C37F9C"/>
    <w:rsid w:val="00C4009E"/>
    <w:rsid w:val="00C400A6"/>
    <w:rsid w:val="00C40386"/>
    <w:rsid w:val="00C403B2"/>
    <w:rsid w:val="00C4089D"/>
    <w:rsid w:val="00C40BE6"/>
    <w:rsid w:val="00C40CF0"/>
    <w:rsid w:val="00C40E8F"/>
    <w:rsid w:val="00C40FCF"/>
    <w:rsid w:val="00C411F0"/>
    <w:rsid w:val="00C41366"/>
    <w:rsid w:val="00C413C5"/>
    <w:rsid w:val="00C416B9"/>
    <w:rsid w:val="00C41AF0"/>
    <w:rsid w:val="00C41D49"/>
    <w:rsid w:val="00C41E87"/>
    <w:rsid w:val="00C41F0A"/>
    <w:rsid w:val="00C41FF0"/>
    <w:rsid w:val="00C422BF"/>
    <w:rsid w:val="00C42359"/>
    <w:rsid w:val="00C425FF"/>
    <w:rsid w:val="00C42A65"/>
    <w:rsid w:val="00C42B58"/>
    <w:rsid w:val="00C42CC1"/>
    <w:rsid w:val="00C431F0"/>
    <w:rsid w:val="00C4335D"/>
    <w:rsid w:val="00C43575"/>
    <w:rsid w:val="00C438F8"/>
    <w:rsid w:val="00C43B79"/>
    <w:rsid w:val="00C43D81"/>
    <w:rsid w:val="00C43E0D"/>
    <w:rsid w:val="00C4420F"/>
    <w:rsid w:val="00C4435D"/>
    <w:rsid w:val="00C44421"/>
    <w:rsid w:val="00C44431"/>
    <w:rsid w:val="00C444EE"/>
    <w:rsid w:val="00C4459B"/>
    <w:rsid w:val="00C44601"/>
    <w:rsid w:val="00C44783"/>
    <w:rsid w:val="00C44A18"/>
    <w:rsid w:val="00C44BAA"/>
    <w:rsid w:val="00C44DD2"/>
    <w:rsid w:val="00C4532B"/>
    <w:rsid w:val="00C454CC"/>
    <w:rsid w:val="00C45535"/>
    <w:rsid w:val="00C45545"/>
    <w:rsid w:val="00C459D1"/>
    <w:rsid w:val="00C45DB2"/>
    <w:rsid w:val="00C45DDD"/>
    <w:rsid w:val="00C45FAE"/>
    <w:rsid w:val="00C46219"/>
    <w:rsid w:val="00C4671D"/>
    <w:rsid w:val="00C469A6"/>
    <w:rsid w:val="00C46B5D"/>
    <w:rsid w:val="00C46C51"/>
    <w:rsid w:val="00C46FA7"/>
    <w:rsid w:val="00C471D3"/>
    <w:rsid w:val="00C47347"/>
    <w:rsid w:val="00C47353"/>
    <w:rsid w:val="00C474FB"/>
    <w:rsid w:val="00C47589"/>
    <w:rsid w:val="00C475D1"/>
    <w:rsid w:val="00C47638"/>
    <w:rsid w:val="00C476C1"/>
    <w:rsid w:val="00C476C9"/>
    <w:rsid w:val="00C47873"/>
    <w:rsid w:val="00C47ADA"/>
    <w:rsid w:val="00C47B9B"/>
    <w:rsid w:val="00C500A3"/>
    <w:rsid w:val="00C5011C"/>
    <w:rsid w:val="00C50144"/>
    <w:rsid w:val="00C502C4"/>
    <w:rsid w:val="00C50324"/>
    <w:rsid w:val="00C50508"/>
    <w:rsid w:val="00C50956"/>
    <w:rsid w:val="00C509F5"/>
    <w:rsid w:val="00C50B08"/>
    <w:rsid w:val="00C50D62"/>
    <w:rsid w:val="00C50EE3"/>
    <w:rsid w:val="00C511D9"/>
    <w:rsid w:val="00C514A5"/>
    <w:rsid w:val="00C51544"/>
    <w:rsid w:val="00C519C9"/>
    <w:rsid w:val="00C51A34"/>
    <w:rsid w:val="00C51D28"/>
    <w:rsid w:val="00C51D95"/>
    <w:rsid w:val="00C51DB1"/>
    <w:rsid w:val="00C52009"/>
    <w:rsid w:val="00C52088"/>
    <w:rsid w:val="00C52113"/>
    <w:rsid w:val="00C522C0"/>
    <w:rsid w:val="00C522FB"/>
    <w:rsid w:val="00C523BE"/>
    <w:rsid w:val="00C52402"/>
    <w:rsid w:val="00C5250B"/>
    <w:rsid w:val="00C5270D"/>
    <w:rsid w:val="00C527BA"/>
    <w:rsid w:val="00C52ACF"/>
    <w:rsid w:val="00C52C98"/>
    <w:rsid w:val="00C52F6B"/>
    <w:rsid w:val="00C52FB1"/>
    <w:rsid w:val="00C53215"/>
    <w:rsid w:val="00C53A6F"/>
    <w:rsid w:val="00C53D9E"/>
    <w:rsid w:val="00C53E57"/>
    <w:rsid w:val="00C53F97"/>
    <w:rsid w:val="00C5456B"/>
    <w:rsid w:val="00C54807"/>
    <w:rsid w:val="00C54974"/>
    <w:rsid w:val="00C54A8E"/>
    <w:rsid w:val="00C5502A"/>
    <w:rsid w:val="00C553B7"/>
    <w:rsid w:val="00C554A5"/>
    <w:rsid w:val="00C55795"/>
    <w:rsid w:val="00C55E53"/>
    <w:rsid w:val="00C55EE0"/>
    <w:rsid w:val="00C55EEB"/>
    <w:rsid w:val="00C55F34"/>
    <w:rsid w:val="00C56079"/>
    <w:rsid w:val="00C561B5"/>
    <w:rsid w:val="00C56341"/>
    <w:rsid w:val="00C565E0"/>
    <w:rsid w:val="00C567FD"/>
    <w:rsid w:val="00C56814"/>
    <w:rsid w:val="00C56977"/>
    <w:rsid w:val="00C56B14"/>
    <w:rsid w:val="00C56D78"/>
    <w:rsid w:val="00C56E45"/>
    <w:rsid w:val="00C571C3"/>
    <w:rsid w:val="00C57365"/>
    <w:rsid w:val="00C57553"/>
    <w:rsid w:val="00C5772B"/>
    <w:rsid w:val="00C57D55"/>
    <w:rsid w:val="00C57DB0"/>
    <w:rsid w:val="00C57DBD"/>
    <w:rsid w:val="00C57E47"/>
    <w:rsid w:val="00C57F12"/>
    <w:rsid w:val="00C60019"/>
    <w:rsid w:val="00C601DB"/>
    <w:rsid w:val="00C601FF"/>
    <w:rsid w:val="00C60A19"/>
    <w:rsid w:val="00C60B80"/>
    <w:rsid w:val="00C60C0D"/>
    <w:rsid w:val="00C60C2A"/>
    <w:rsid w:val="00C611FE"/>
    <w:rsid w:val="00C61201"/>
    <w:rsid w:val="00C613E6"/>
    <w:rsid w:val="00C61485"/>
    <w:rsid w:val="00C614D6"/>
    <w:rsid w:val="00C61562"/>
    <w:rsid w:val="00C616E5"/>
    <w:rsid w:val="00C61994"/>
    <w:rsid w:val="00C61A13"/>
    <w:rsid w:val="00C61A70"/>
    <w:rsid w:val="00C61B87"/>
    <w:rsid w:val="00C61BAF"/>
    <w:rsid w:val="00C61C37"/>
    <w:rsid w:val="00C61CEA"/>
    <w:rsid w:val="00C61FB5"/>
    <w:rsid w:val="00C62417"/>
    <w:rsid w:val="00C628E6"/>
    <w:rsid w:val="00C62E50"/>
    <w:rsid w:val="00C6304E"/>
    <w:rsid w:val="00C630E4"/>
    <w:rsid w:val="00C63240"/>
    <w:rsid w:val="00C635EB"/>
    <w:rsid w:val="00C6379B"/>
    <w:rsid w:val="00C6385C"/>
    <w:rsid w:val="00C63A4F"/>
    <w:rsid w:val="00C63EF7"/>
    <w:rsid w:val="00C64228"/>
    <w:rsid w:val="00C644DF"/>
    <w:rsid w:val="00C64524"/>
    <w:rsid w:val="00C646B7"/>
    <w:rsid w:val="00C6470A"/>
    <w:rsid w:val="00C64A6C"/>
    <w:rsid w:val="00C64A78"/>
    <w:rsid w:val="00C64B21"/>
    <w:rsid w:val="00C64D91"/>
    <w:rsid w:val="00C65079"/>
    <w:rsid w:val="00C650D3"/>
    <w:rsid w:val="00C650D5"/>
    <w:rsid w:val="00C65569"/>
    <w:rsid w:val="00C656EA"/>
    <w:rsid w:val="00C6574E"/>
    <w:rsid w:val="00C6588F"/>
    <w:rsid w:val="00C658F9"/>
    <w:rsid w:val="00C65A10"/>
    <w:rsid w:val="00C65F0C"/>
    <w:rsid w:val="00C660D6"/>
    <w:rsid w:val="00C665D2"/>
    <w:rsid w:val="00C66A11"/>
    <w:rsid w:val="00C66AB8"/>
    <w:rsid w:val="00C66BC9"/>
    <w:rsid w:val="00C66CFB"/>
    <w:rsid w:val="00C66E5E"/>
    <w:rsid w:val="00C66EFB"/>
    <w:rsid w:val="00C66F46"/>
    <w:rsid w:val="00C671E0"/>
    <w:rsid w:val="00C6720D"/>
    <w:rsid w:val="00C67668"/>
    <w:rsid w:val="00C677E1"/>
    <w:rsid w:val="00C67870"/>
    <w:rsid w:val="00C678DE"/>
    <w:rsid w:val="00C67A0E"/>
    <w:rsid w:val="00C67CC6"/>
    <w:rsid w:val="00C67CDB"/>
    <w:rsid w:val="00C7033D"/>
    <w:rsid w:val="00C7066A"/>
    <w:rsid w:val="00C707DC"/>
    <w:rsid w:val="00C7080C"/>
    <w:rsid w:val="00C709EB"/>
    <w:rsid w:val="00C70B0C"/>
    <w:rsid w:val="00C70BF1"/>
    <w:rsid w:val="00C70CFC"/>
    <w:rsid w:val="00C70E43"/>
    <w:rsid w:val="00C70FF3"/>
    <w:rsid w:val="00C7114C"/>
    <w:rsid w:val="00C71161"/>
    <w:rsid w:val="00C711D7"/>
    <w:rsid w:val="00C71238"/>
    <w:rsid w:val="00C71258"/>
    <w:rsid w:val="00C713F0"/>
    <w:rsid w:val="00C71455"/>
    <w:rsid w:val="00C71553"/>
    <w:rsid w:val="00C71961"/>
    <w:rsid w:val="00C719EA"/>
    <w:rsid w:val="00C71A1A"/>
    <w:rsid w:val="00C71AA3"/>
    <w:rsid w:val="00C71C29"/>
    <w:rsid w:val="00C71E56"/>
    <w:rsid w:val="00C71EB7"/>
    <w:rsid w:val="00C724F6"/>
    <w:rsid w:val="00C72934"/>
    <w:rsid w:val="00C72A4A"/>
    <w:rsid w:val="00C72C0C"/>
    <w:rsid w:val="00C72CCB"/>
    <w:rsid w:val="00C72DC1"/>
    <w:rsid w:val="00C7317E"/>
    <w:rsid w:val="00C731F4"/>
    <w:rsid w:val="00C7322E"/>
    <w:rsid w:val="00C734DA"/>
    <w:rsid w:val="00C7359E"/>
    <w:rsid w:val="00C736C5"/>
    <w:rsid w:val="00C738A1"/>
    <w:rsid w:val="00C739A6"/>
    <w:rsid w:val="00C739E8"/>
    <w:rsid w:val="00C73CB0"/>
    <w:rsid w:val="00C73D82"/>
    <w:rsid w:val="00C73DC5"/>
    <w:rsid w:val="00C74137"/>
    <w:rsid w:val="00C741A2"/>
    <w:rsid w:val="00C7427D"/>
    <w:rsid w:val="00C746B2"/>
    <w:rsid w:val="00C747E8"/>
    <w:rsid w:val="00C749A6"/>
    <w:rsid w:val="00C74A2C"/>
    <w:rsid w:val="00C74A9F"/>
    <w:rsid w:val="00C74ABD"/>
    <w:rsid w:val="00C74BF5"/>
    <w:rsid w:val="00C74F67"/>
    <w:rsid w:val="00C75043"/>
    <w:rsid w:val="00C7512D"/>
    <w:rsid w:val="00C75377"/>
    <w:rsid w:val="00C754A0"/>
    <w:rsid w:val="00C7574C"/>
    <w:rsid w:val="00C7595B"/>
    <w:rsid w:val="00C75AEF"/>
    <w:rsid w:val="00C75B7D"/>
    <w:rsid w:val="00C75D63"/>
    <w:rsid w:val="00C75EC1"/>
    <w:rsid w:val="00C76275"/>
    <w:rsid w:val="00C76281"/>
    <w:rsid w:val="00C763F3"/>
    <w:rsid w:val="00C76527"/>
    <w:rsid w:val="00C76600"/>
    <w:rsid w:val="00C768CB"/>
    <w:rsid w:val="00C76A4E"/>
    <w:rsid w:val="00C76CF2"/>
    <w:rsid w:val="00C76E6F"/>
    <w:rsid w:val="00C7703D"/>
    <w:rsid w:val="00C770CD"/>
    <w:rsid w:val="00C77261"/>
    <w:rsid w:val="00C7779C"/>
    <w:rsid w:val="00C777F6"/>
    <w:rsid w:val="00C77870"/>
    <w:rsid w:val="00C779AD"/>
    <w:rsid w:val="00C77DBF"/>
    <w:rsid w:val="00C77F86"/>
    <w:rsid w:val="00C77FEB"/>
    <w:rsid w:val="00C8017F"/>
    <w:rsid w:val="00C8085C"/>
    <w:rsid w:val="00C809DB"/>
    <w:rsid w:val="00C80C78"/>
    <w:rsid w:val="00C81008"/>
    <w:rsid w:val="00C81414"/>
    <w:rsid w:val="00C8169E"/>
    <w:rsid w:val="00C818AB"/>
    <w:rsid w:val="00C81C58"/>
    <w:rsid w:val="00C81CA0"/>
    <w:rsid w:val="00C82141"/>
    <w:rsid w:val="00C82473"/>
    <w:rsid w:val="00C824ED"/>
    <w:rsid w:val="00C825DE"/>
    <w:rsid w:val="00C82847"/>
    <w:rsid w:val="00C82849"/>
    <w:rsid w:val="00C82C44"/>
    <w:rsid w:val="00C82C89"/>
    <w:rsid w:val="00C82EDF"/>
    <w:rsid w:val="00C8301D"/>
    <w:rsid w:val="00C830DD"/>
    <w:rsid w:val="00C833A2"/>
    <w:rsid w:val="00C834F7"/>
    <w:rsid w:val="00C83582"/>
    <w:rsid w:val="00C835DC"/>
    <w:rsid w:val="00C8361C"/>
    <w:rsid w:val="00C83B66"/>
    <w:rsid w:val="00C83CBF"/>
    <w:rsid w:val="00C83EAD"/>
    <w:rsid w:val="00C8407E"/>
    <w:rsid w:val="00C84439"/>
    <w:rsid w:val="00C84546"/>
    <w:rsid w:val="00C84635"/>
    <w:rsid w:val="00C84751"/>
    <w:rsid w:val="00C847CB"/>
    <w:rsid w:val="00C84B5C"/>
    <w:rsid w:val="00C85026"/>
    <w:rsid w:val="00C851FD"/>
    <w:rsid w:val="00C85280"/>
    <w:rsid w:val="00C85854"/>
    <w:rsid w:val="00C8588E"/>
    <w:rsid w:val="00C85E11"/>
    <w:rsid w:val="00C86167"/>
    <w:rsid w:val="00C86180"/>
    <w:rsid w:val="00C8629D"/>
    <w:rsid w:val="00C86931"/>
    <w:rsid w:val="00C869E2"/>
    <w:rsid w:val="00C86A00"/>
    <w:rsid w:val="00C86A74"/>
    <w:rsid w:val="00C86CCF"/>
    <w:rsid w:val="00C86DAC"/>
    <w:rsid w:val="00C86DD4"/>
    <w:rsid w:val="00C86F58"/>
    <w:rsid w:val="00C87035"/>
    <w:rsid w:val="00C8713A"/>
    <w:rsid w:val="00C871EA"/>
    <w:rsid w:val="00C8723F"/>
    <w:rsid w:val="00C87394"/>
    <w:rsid w:val="00C873B9"/>
    <w:rsid w:val="00C874BF"/>
    <w:rsid w:val="00C87686"/>
    <w:rsid w:val="00C87806"/>
    <w:rsid w:val="00C8797C"/>
    <w:rsid w:val="00C87996"/>
    <w:rsid w:val="00C87A32"/>
    <w:rsid w:val="00C87BE0"/>
    <w:rsid w:val="00C87D86"/>
    <w:rsid w:val="00C87FB7"/>
    <w:rsid w:val="00C87FE7"/>
    <w:rsid w:val="00C90492"/>
    <w:rsid w:val="00C90600"/>
    <w:rsid w:val="00C90699"/>
    <w:rsid w:val="00C906B2"/>
    <w:rsid w:val="00C907AA"/>
    <w:rsid w:val="00C908C7"/>
    <w:rsid w:val="00C90ACE"/>
    <w:rsid w:val="00C90D9E"/>
    <w:rsid w:val="00C910FB"/>
    <w:rsid w:val="00C9127B"/>
    <w:rsid w:val="00C91566"/>
    <w:rsid w:val="00C9157A"/>
    <w:rsid w:val="00C917E4"/>
    <w:rsid w:val="00C91AE9"/>
    <w:rsid w:val="00C91B5C"/>
    <w:rsid w:val="00C91E96"/>
    <w:rsid w:val="00C92098"/>
    <w:rsid w:val="00C921CF"/>
    <w:rsid w:val="00C92227"/>
    <w:rsid w:val="00C922DD"/>
    <w:rsid w:val="00C922E5"/>
    <w:rsid w:val="00C9250B"/>
    <w:rsid w:val="00C92812"/>
    <w:rsid w:val="00C928BD"/>
    <w:rsid w:val="00C92AE8"/>
    <w:rsid w:val="00C92B51"/>
    <w:rsid w:val="00C92B6E"/>
    <w:rsid w:val="00C92C97"/>
    <w:rsid w:val="00C93288"/>
    <w:rsid w:val="00C9346C"/>
    <w:rsid w:val="00C934E5"/>
    <w:rsid w:val="00C9357E"/>
    <w:rsid w:val="00C9368C"/>
    <w:rsid w:val="00C9379F"/>
    <w:rsid w:val="00C937B3"/>
    <w:rsid w:val="00C93ACD"/>
    <w:rsid w:val="00C93C8D"/>
    <w:rsid w:val="00C942C5"/>
    <w:rsid w:val="00C94400"/>
    <w:rsid w:val="00C944BB"/>
    <w:rsid w:val="00C944DC"/>
    <w:rsid w:val="00C944F3"/>
    <w:rsid w:val="00C946A2"/>
    <w:rsid w:val="00C947F0"/>
    <w:rsid w:val="00C94853"/>
    <w:rsid w:val="00C94B51"/>
    <w:rsid w:val="00C94C99"/>
    <w:rsid w:val="00C94D21"/>
    <w:rsid w:val="00C95113"/>
    <w:rsid w:val="00C9514A"/>
    <w:rsid w:val="00C951C2"/>
    <w:rsid w:val="00C955EB"/>
    <w:rsid w:val="00C957EF"/>
    <w:rsid w:val="00C958A0"/>
    <w:rsid w:val="00C95B87"/>
    <w:rsid w:val="00C95DA4"/>
    <w:rsid w:val="00C95DA7"/>
    <w:rsid w:val="00C95DE1"/>
    <w:rsid w:val="00C96111"/>
    <w:rsid w:val="00C963AF"/>
    <w:rsid w:val="00C96AD4"/>
    <w:rsid w:val="00C971B0"/>
    <w:rsid w:val="00C971C8"/>
    <w:rsid w:val="00C97201"/>
    <w:rsid w:val="00C976D4"/>
    <w:rsid w:val="00C978A3"/>
    <w:rsid w:val="00C97A8A"/>
    <w:rsid w:val="00C97CAD"/>
    <w:rsid w:val="00CA007D"/>
    <w:rsid w:val="00CA0284"/>
    <w:rsid w:val="00CA0698"/>
    <w:rsid w:val="00CA0795"/>
    <w:rsid w:val="00CA0A5B"/>
    <w:rsid w:val="00CA0C8E"/>
    <w:rsid w:val="00CA0D13"/>
    <w:rsid w:val="00CA0D8D"/>
    <w:rsid w:val="00CA0E02"/>
    <w:rsid w:val="00CA16FC"/>
    <w:rsid w:val="00CA18FB"/>
    <w:rsid w:val="00CA19A2"/>
    <w:rsid w:val="00CA1AE7"/>
    <w:rsid w:val="00CA1B0B"/>
    <w:rsid w:val="00CA1F2C"/>
    <w:rsid w:val="00CA22A2"/>
    <w:rsid w:val="00CA2478"/>
    <w:rsid w:val="00CA2A82"/>
    <w:rsid w:val="00CA2D42"/>
    <w:rsid w:val="00CA307D"/>
    <w:rsid w:val="00CA33B7"/>
    <w:rsid w:val="00CA3524"/>
    <w:rsid w:val="00CA35AE"/>
    <w:rsid w:val="00CA35FA"/>
    <w:rsid w:val="00CA36E2"/>
    <w:rsid w:val="00CA3856"/>
    <w:rsid w:val="00CA3A89"/>
    <w:rsid w:val="00CA405D"/>
    <w:rsid w:val="00CA407B"/>
    <w:rsid w:val="00CA4224"/>
    <w:rsid w:val="00CA42C4"/>
    <w:rsid w:val="00CA45E3"/>
    <w:rsid w:val="00CA48E2"/>
    <w:rsid w:val="00CA4CDE"/>
    <w:rsid w:val="00CA4D63"/>
    <w:rsid w:val="00CA4FAE"/>
    <w:rsid w:val="00CA5002"/>
    <w:rsid w:val="00CA5302"/>
    <w:rsid w:val="00CA53A8"/>
    <w:rsid w:val="00CA53B2"/>
    <w:rsid w:val="00CA5414"/>
    <w:rsid w:val="00CA55B2"/>
    <w:rsid w:val="00CA571D"/>
    <w:rsid w:val="00CA5A46"/>
    <w:rsid w:val="00CA5EA6"/>
    <w:rsid w:val="00CA5F33"/>
    <w:rsid w:val="00CA6136"/>
    <w:rsid w:val="00CA620B"/>
    <w:rsid w:val="00CA64D5"/>
    <w:rsid w:val="00CA6639"/>
    <w:rsid w:val="00CA66EA"/>
    <w:rsid w:val="00CA66F0"/>
    <w:rsid w:val="00CA6E56"/>
    <w:rsid w:val="00CA7047"/>
    <w:rsid w:val="00CA70A9"/>
    <w:rsid w:val="00CA70EF"/>
    <w:rsid w:val="00CA74C7"/>
    <w:rsid w:val="00CA760B"/>
    <w:rsid w:val="00CA7756"/>
    <w:rsid w:val="00CA77F5"/>
    <w:rsid w:val="00CA7AD8"/>
    <w:rsid w:val="00CA7C0E"/>
    <w:rsid w:val="00CA7D58"/>
    <w:rsid w:val="00CB026F"/>
    <w:rsid w:val="00CB03C3"/>
    <w:rsid w:val="00CB053B"/>
    <w:rsid w:val="00CB057C"/>
    <w:rsid w:val="00CB0699"/>
    <w:rsid w:val="00CB06AE"/>
    <w:rsid w:val="00CB07D9"/>
    <w:rsid w:val="00CB08FC"/>
    <w:rsid w:val="00CB0997"/>
    <w:rsid w:val="00CB0AAA"/>
    <w:rsid w:val="00CB0D79"/>
    <w:rsid w:val="00CB0E37"/>
    <w:rsid w:val="00CB0E4C"/>
    <w:rsid w:val="00CB0F8D"/>
    <w:rsid w:val="00CB1126"/>
    <w:rsid w:val="00CB16B9"/>
    <w:rsid w:val="00CB1858"/>
    <w:rsid w:val="00CB198B"/>
    <w:rsid w:val="00CB1AB5"/>
    <w:rsid w:val="00CB1BAC"/>
    <w:rsid w:val="00CB1BF4"/>
    <w:rsid w:val="00CB213C"/>
    <w:rsid w:val="00CB223B"/>
    <w:rsid w:val="00CB23D4"/>
    <w:rsid w:val="00CB24CA"/>
    <w:rsid w:val="00CB24D6"/>
    <w:rsid w:val="00CB26CE"/>
    <w:rsid w:val="00CB2A65"/>
    <w:rsid w:val="00CB2FA8"/>
    <w:rsid w:val="00CB305C"/>
    <w:rsid w:val="00CB30C6"/>
    <w:rsid w:val="00CB3288"/>
    <w:rsid w:val="00CB3304"/>
    <w:rsid w:val="00CB33E3"/>
    <w:rsid w:val="00CB3579"/>
    <w:rsid w:val="00CB366F"/>
    <w:rsid w:val="00CB3951"/>
    <w:rsid w:val="00CB3AB4"/>
    <w:rsid w:val="00CB3AC5"/>
    <w:rsid w:val="00CB3CC0"/>
    <w:rsid w:val="00CB3EFE"/>
    <w:rsid w:val="00CB3F8E"/>
    <w:rsid w:val="00CB3F98"/>
    <w:rsid w:val="00CB427F"/>
    <w:rsid w:val="00CB443E"/>
    <w:rsid w:val="00CB475A"/>
    <w:rsid w:val="00CB48A8"/>
    <w:rsid w:val="00CB5078"/>
    <w:rsid w:val="00CB5156"/>
    <w:rsid w:val="00CB55B8"/>
    <w:rsid w:val="00CB5C5C"/>
    <w:rsid w:val="00CB5E4D"/>
    <w:rsid w:val="00CB62EF"/>
    <w:rsid w:val="00CB63D9"/>
    <w:rsid w:val="00CB69EA"/>
    <w:rsid w:val="00CB6A46"/>
    <w:rsid w:val="00CB6AB0"/>
    <w:rsid w:val="00CB6C21"/>
    <w:rsid w:val="00CB6C91"/>
    <w:rsid w:val="00CB6D11"/>
    <w:rsid w:val="00CB6F6F"/>
    <w:rsid w:val="00CB7035"/>
    <w:rsid w:val="00CB7165"/>
    <w:rsid w:val="00CB7232"/>
    <w:rsid w:val="00CB74A7"/>
    <w:rsid w:val="00CB756C"/>
    <w:rsid w:val="00CB770F"/>
    <w:rsid w:val="00CB7760"/>
    <w:rsid w:val="00CB7796"/>
    <w:rsid w:val="00CB7915"/>
    <w:rsid w:val="00CB7954"/>
    <w:rsid w:val="00CB7B2A"/>
    <w:rsid w:val="00CB7C03"/>
    <w:rsid w:val="00CB7CCA"/>
    <w:rsid w:val="00CC0129"/>
    <w:rsid w:val="00CC0254"/>
    <w:rsid w:val="00CC073C"/>
    <w:rsid w:val="00CC0760"/>
    <w:rsid w:val="00CC086C"/>
    <w:rsid w:val="00CC0C96"/>
    <w:rsid w:val="00CC0CC2"/>
    <w:rsid w:val="00CC0F27"/>
    <w:rsid w:val="00CC125C"/>
    <w:rsid w:val="00CC1288"/>
    <w:rsid w:val="00CC128C"/>
    <w:rsid w:val="00CC12C5"/>
    <w:rsid w:val="00CC16DA"/>
    <w:rsid w:val="00CC17C9"/>
    <w:rsid w:val="00CC18E2"/>
    <w:rsid w:val="00CC19D2"/>
    <w:rsid w:val="00CC1A2F"/>
    <w:rsid w:val="00CC1A8F"/>
    <w:rsid w:val="00CC1EEF"/>
    <w:rsid w:val="00CC1FB0"/>
    <w:rsid w:val="00CC21EF"/>
    <w:rsid w:val="00CC230C"/>
    <w:rsid w:val="00CC24BF"/>
    <w:rsid w:val="00CC2716"/>
    <w:rsid w:val="00CC2D20"/>
    <w:rsid w:val="00CC2DD3"/>
    <w:rsid w:val="00CC2EA0"/>
    <w:rsid w:val="00CC2F52"/>
    <w:rsid w:val="00CC2F72"/>
    <w:rsid w:val="00CC3118"/>
    <w:rsid w:val="00CC340E"/>
    <w:rsid w:val="00CC3553"/>
    <w:rsid w:val="00CC36C3"/>
    <w:rsid w:val="00CC3834"/>
    <w:rsid w:val="00CC3ABA"/>
    <w:rsid w:val="00CC3B38"/>
    <w:rsid w:val="00CC3B78"/>
    <w:rsid w:val="00CC3CFB"/>
    <w:rsid w:val="00CC4366"/>
    <w:rsid w:val="00CC4577"/>
    <w:rsid w:val="00CC4596"/>
    <w:rsid w:val="00CC460D"/>
    <w:rsid w:val="00CC49E9"/>
    <w:rsid w:val="00CC4A3E"/>
    <w:rsid w:val="00CC4DE5"/>
    <w:rsid w:val="00CC521B"/>
    <w:rsid w:val="00CC5907"/>
    <w:rsid w:val="00CC5CA7"/>
    <w:rsid w:val="00CC5CD0"/>
    <w:rsid w:val="00CC6474"/>
    <w:rsid w:val="00CC64A6"/>
    <w:rsid w:val="00CC66B5"/>
    <w:rsid w:val="00CC6726"/>
    <w:rsid w:val="00CC6811"/>
    <w:rsid w:val="00CC6879"/>
    <w:rsid w:val="00CC6A08"/>
    <w:rsid w:val="00CC6D5F"/>
    <w:rsid w:val="00CC769F"/>
    <w:rsid w:val="00CC7757"/>
    <w:rsid w:val="00CC77D5"/>
    <w:rsid w:val="00CC78AE"/>
    <w:rsid w:val="00CC7DD4"/>
    <w:rsid w:val="00CD00BE"/>
    <w:rsid w:val="00CD0104"/>
    <w:rsid w:val="00CD034E"/>
    <w:rsid w:val="00CD0471"/>
    <w:rsid w:val="00CD04A2"/>
    <w:rsid w:val="00CD05FD"/>
    <w:rsid w:val="00CD0764"/>
    <w:rsid w:val="00CD0929"/>
    <w:rsid w:val="00CD0948"/>
    <w:rsid w:val="00CD0CC1"/>
    <w:rsid w:val="00CD1321"/>
    <w:rsid w:val="00CD1455"/>
    <w:rsid w:val="00CD18CE"/>
    <w:rsid w:val="00CD1A4E"/>
    <w:rsid w:val="00CD1B34"/>
    <w:rsid w:val="00CD1B4B"/>
    <w:rsid w:val="00CD1DCE"/>
    <w:rsid w:val="00CD1E7A"/>
    <w:rsid w:val="00CD20C9"/>
    <w:rsid w:val="00CD21C1"/>
    <w:rsid w:val="00CD2434"/>
    <w:rsid w:val="00CD2897"/>
    <w:rsid w:val="00CD28BA"/>
    <w:rsid w:val="00CD2AFF"/>
    <w:rsid w:val="00CD2C0F"/>
    <w:rsid w:val="00CD2D2F"/>
    <w:rsid w:val="00CD2E89"/>
    <w:rsid w:val="00CD2EEA"/>
    <w:rsid w:val="00CD3015"/>
    <w:rsid w:val="00CD3479"/>
    <w:rsid w:val="00CD34EC"/>
    <w:rsid w:val="00CD37D5"/>
    <w:rsid w:val="00CD3972"/>
    <w:rsid w:val="00CD3983"/>
    <w:rsid w:val="00CD399D"/>
    <w:rsid w:val="00CD39AF"/>
    <w:rsid w:val="00CD3E07"/>
    <w:rsid w:val="00CD3FEE"/>
    <w:rsid w:val="00CD40E8"/>
    <w:rsid w:val="00CD4737"/>
    <w:rsid w:val="00CD4788"/>
    <w:rsid w:val="00CD48A5"/>
    <w:rsid w:val="00CD4D9D"/>
    <w:rsid w:val="00CD4DD9"/>
    <w:rsid w:val="00CD5021"/>
    <w:rsid w:val="00CD507F"/>
    <w:rsid w:val="00CD553F"/>
    <w:rsid w:val="00CD5746"/>
    <w:rsid w:val="00CD5A86"/>
    <w:rsid w:val="00CD6306"/>
    <w:rsid w:val="00CD639C"/>
    <w:rsid w:val="00CD6445"/>
    <w:rsid w:val="00CD66AB"/>
    <w:rsid w:val="00CD695D"/>
    <w:rsid w:val="00CD69E9"/>
    <w:rsid w:val="00CD6A3B"/>
    <w:rsid w:val="00CD71D6"/>
    <w:rsid w:val="00CD7249"/>
    <w:rsid w:val="00CD73C0"/>
    <w:rsid w:val="00CD74D1"/>
    <w:rsid w:val="00CD755F"/>
    <w:rsid w:val="00CD793A"/>
    <w:rsid w:val="00CD79E9"/>
    <w:rsid w:val="00CD7BC3"/>
    <w:rsid w:val="00CD7E1D"/>
    <w:rsid w:val="00CD7E60"/>
    <w:rsid w:val="00CD7EF1"/>
    <w:rsid w:val="00CE03E7"/>
    <w:rsid w:val="00CE0680"/>
    <w:rsid w:val="00CE094E"/>
    <w:rsid w:val="00CE09B3"/>
    <w:rsid w:val="00CE0AF0"/>
    <w:rsid w:val="00CE0B37"/>
    <w:rsid w:val="00CE0C18"/>
    <w:rsid w:val="00CE0CB8"/>
    <w:rsid w:val="00CE0DD0"/>
    <w:rsid w:val="00CE149A"/>
    <w:rsid w:val="00CE1AE1"/>
    <w:rsid w:val="00CE1C3C"/>
    <w:rsid w:val="00CE20DE"/>
    <w:rsid w:val="00CE2199"/>
    <w:rsid w:val="00CE2283"/>
    <w:rsid w:val="00CE228D"/>
    <w:rsid w:val="00CE24E0"/>
    <w:rsid w:val="00CE24E3"/>
    <w:rsid w:val="00CE2517"/>
    <w:rsid w:val="00CE2CEF"/>
    <w:rsid w:val="00CE2F19"/>
    <w:rsid w:val="00CE2F99"/>
    <w:rsid w:val="00CE31A4"/>
    <w:rsid w:val="00CE3459"/>
    <w:rsid w:val="00CE3521"/>
    <w:rsid w:val="00CE365A"/>
    <w:rsid w:val="00CE373F"/>
    <w:rsid w:val="00CE3B73"/>
    <w:rsid w:val="00CE3C95"/>
    <w:rsid w:val="00CE3CD1"/>
    <w:rsid w:val="00CE3E0A"/>
    <w:rsid w:val="00CE400E"/>
    <w:rsid w:val="00CE4630"/>
    <w:rsid w:val="00CE47DE"/>
    <w:rsid w:val="00CE4FF7"/>
    <w:rsid w:val="00CE51A6"/>
    <w:rsid w:val="00CE52C5"/>
    <w:rsid w:val="00CE52F2"/>
    <w:rsid w:val="00CE56DD"/>
    <w:rsid w:val="00CE5753"/>
    <w:rsid w:val="00CE575D"/>
    <w:rsid w:val="00CE5817"/>
    <w:rsid w:val="00CE5858"/>
    <w:rsid w:val="00CE5ABA"/>
    <w:rsid w:val="00CE5B9A"/>
    <w:rsid w:val="00CE5E08"/>
    <w:rsid w:val="00CE5F6D"/>
    <w:rsid w:val="00CE62F6"/>
    <w:rsid w:val="00CE64AC"/>
    <w:rsid w:val="00CE64B1"/>
    <w:rsid w:val="00CE65E0"/>
    <w:rsid w:val="00CE6907"/>
    <w:rsid w:val="00CE6959"/>
    <w:rsid w:val="00CE6A19"/>
    <w:rsid w:val="00CE6B62"/>
    <w:rsid w:val="00CE6C4F"/>
    <w:rsid w:val="00CE6D80"/>
    <w:rsid w:val="00CE7175"/>
    <w:rsid w:val="00CE7295"/>
    <w:rsid w:val="00CE72B2"/>
    <w:rsid w:val="00CE73D8"/>
    <w:rsid w:val="00CE785A"/>
    <w:rsid w:val="00CE7C6D"/>
    <w:rsid w:val="00CE7D54"/>
    <w:rsid w:val="00CE7E2E"/>
    <w:rsid w:val="00CF01F3"/>
    <w:rsid w:val="00CF03C4"/>
    <w:rsid w:val="00CF04DB"/>
    <w:rsid w:val="00CF0530"/>
    <w:rsid w:val="00CF0592"/>
    <w:rsid w:val="00CF0D19"/>
    <w:rsid w:val="00CF0EA2"/>
    <w:rsid w:val="00CF103C"/>
    <w:rsid w:val="00CF11BC"/>
    <w:rsid w:val="00CF126D"/>
    <w:rsid w:val="00CF1275"/>
    <w:rsid w:val="00CF142B"/>
    <w:rsid w:val="00CF14F7"/>
    <w:rsid w:val="00CF15C7"/>
    <w:rsid w:val="00CF17DB"/>
    <w:rsid w:val="00CF17E6"/>
    <w:rsid w:val="00CF19C1"/>
    <w:rsid w:val="00CF1B91"/>
    <w:rsid w:val="00CF1BDF"/>
    <w:rsid w:val="00CF1E8D"/>
    <w:rsid w:val="00CF1F64"/>
    <w:rsid w:val="00CF1F78"/>
    <w:rsid w:val="00CF2082"/>
    <w:rsid w:val="00CF26C3"/>
    <w:rsid w:val="00CF27C0"/>
    <w:rsid w:val="00CF29E3"/>
    <w:rsid w:val="00CF2CCD"/>
    <w:rsid w:val="00CF2D34"/>
    <w:rsid w:val="00CF31BC"/>
    <w:rsid w:val="00CF3244"/>
    <w:rsid w:val="00CF3431"/>
    <w:rsid w:val="00CF39D2"/>
    <w:rsid w:val="00CF4093"/>
    <w:rsid w:val="00CF4282"/>
    <w:rsid w:val="00CF4584"/>
    <w:rsid w:val="00CF462D"/>
    <w:rsid w:val="00CF46FC"/>
    <w:rsid w:val="00CF4833"/>
    <w:rsid w:val="00CF4978"/>
    <w:rsid w:val="00CF4A03"/>
    <w:rsid w:val="00CF4CCC"/>
    <w:rsid w:val="00CF50C6"/>
    <w:rsid w:val="00CF515B"/>
    <w:rsid w:val="00CF51DE"/>
    <w:rsid w:val="00CF52D7"/>
    <w:rsid w:val="00CF54BD"/>
    <w:rsid w:val="00CF58CB"/>
    <w:rsid w:val="00CF5A68"/>
    <w:rsid w:val="00CF5B1C"/>
    <w:rsid w:val="00CF5CF9"/>
    <w:rsid w:val="00CF5EDE"/>
    <w:rsid w:val="00CF5F91"/>
    <w:rsid w:val="00CF5FAE"/>
    <w:rsid w:val="00CF6092"/>
    <w:rsid w:val="00CF6492"/>
    <w:rsid w:val="00CF6527"/>
    <w:rsid w:val="00CF65C9"/>
    <w:rsid w:val="00CF661C"/>
    <w:rsid w:val="00CF678F"/>
    <w:rsid w:val="00CF68E3"/>
    <w:rsid w:val="00CF6C32"/>
    <w:rsid w:val="00CF6E5B"/>
    <w:rsid w:val="00CF72A4"/>
    <w:rsid w:val="00CF7820"/>
    <w:rsid w:val="00CF7C5B"/>
    <w:rsid w:val="00D00052"/>
    <w:rsid w:val="00D00068"/>
    <w:rsid w:val="00D001B6"/>
    <w:rsid w:val="00D00689"/>
    <w:rsid w:val="00D00694"/>
    <w:rsid w:val="00D007A3"/>
    <w:rsid w:val="00D00EA0"/>
    <w:rsid w:val="00D00EF0"/>
    <w:rsid w:val="00D00F1D"/>
    <w:rsid w:val="00D00F74"/>
    <w:rsid w:val="00D0101C"/>
    <w:rsid w:val="00D012DE"/>
    <w:rsid w:val="00D014E4"/>
    <w:rsid w:val="00D015D3"/>
    <w:rsid w:val="00D018B1"/>
    <w:rsid w:val="00D01996"/>
    <w:rsid w:val="00D01A4A"/>
    <w:rsid w:val="00D01B50"/>
    <w:rsid w:val="00D01D67"/>
    <w:rsid w:val="00D01FEC"/>
    <w:rsid w:val="00D02337"/>
    <w:rsid w:val="00D026CF"/>
    <w:rsid w:val="00D0289E"/>
    <w:rsid w:val="00D029CF"/>
    <w:rsid w:val="00D02C82"/>
    <w:rsid w:val="00D02D8A"/>
    <w:rsid w:val="00D03395"/>
    <w:rsid w:val="00D033D6"/>
    <w:rsid w:val="00D03517"/>
    <w:rsid w:val="00D03639"/>
    <w:rsid w:val="00D03D13"/>
    <w:rsid w:val="00D03D94"/>
    <w:rsid w:val="00D03FE5"/>
    <w:rsid w:val="00D04238"/>
    <w:rsid w:val="00D04B8D"/>
    <w:rsid w:val="00D04C43"/>
    <w:rsid w:val="00D04C8D"/>
    <w:rsid w:val="00D04E78"/>
    <w:rsid w:val="00D04F8A"/>
    <w:rsid w:val="00D050C6"/>
    <w:rsid w:val="00D05291"/>
    <w:rsid w:val="00D054BC"/>
    <w:rsid w:val="00D05548"/>
    <w:rsid w:val="00D055EB"/>
    <w:rsid w:val="00D05730"/>
    <w:rsid w:val="00D05759"/>
    <w:rsid w:val="00D05813"/>
    <w:rsid w:val="00D05A06"/>
    <w:rsid w:val="00D05ACA"/>
    <w:rsid w:val="00D05C05"/>
    <w:rsid w:val="00D05D45"/>
    <w:rsid w:val="00D060B0"/>
    <w:rsid w:val="00D060FE"/>
    <w:rsid w:val="00D0651E"/>
    <w:rsid w:val="00D0653E"/>
    <w:rsid w:val="00D065CC"/>
    <w:rsid w:val="00D066E2"/>
    <w:rsid w:val="00D06710"/>
    <w:rsid w:val="00D06832"/>
    <w:rsid w:val="00D0688C"/>
    <w:rsid w:val="00D06B6C"/>
    <w:rsid w:val="00D06CE7"/>
    <w:rsid w:val="00D06D06"/>
    <w:rsid w:val="00D06EA4"/>
    <w:rsid w:val="00D07136"/>
    <w:rsid w:val="00D07239"/>
    <w:rsid w:val="00D07275"/>
    <w:rsid w:val="00D0727D"/>
    <w:rsid w:val="00D072AE"/>
    <w:rsid w:val="00D07616"/>
    <w:rsid w:val="00D07A3E"/>
    <w:rsid w:val="00D10131"/>
    <w:rsid w:val="00D10142"/>
    <w:rsid w:val="00D10173"/>
    <w:rsid w:val="00D10283"/>
    <w:rsid w:val="00D104AC"/>
    <w:rsid w:val="00D10B7F"/>
    <w:rsid w:val="00D10E81"/>
    <w:rsid w:val="00D1138C"/>
    <w:rsid w:val="00D11595"/>
    <w:rsid w:val="00D11613"/>
    <w:rsid w:val="00D1161B"/>
    <w:rsid w:val="00D11AFB"/>
    <w:rsid w:val="00D11E09"/>
    <w:rsid w:val="00D11EC3"/>
    <w:rsid w:val="00D12102"/>
    <w:rsid w:val="00D1218A"/>
    <w:rsid w:val="00D1221E"/>
    <w:rsid w:val="00D123A5"/>
    <w:rsid w:val="00D12508"/>
    <w:rsid w:val="00D12733"/>
    <w:rsid w:val="00D128E3"/>
    <w:rsid w:val="00D1292C"/>
    <w:rsid w:val="00D1293E"/>
    <w:rsid w:val="00D129F0"/>
    <w:rsid w:val="00D12A01"/>
    <w:rsid w:val="00D12B9F"/>
    <w:rsid w:val="00D12BBE"/>
    <w:rsid w:val="00D12BFD"/>
    <w:rsid w:val="00D12E0A"/>
    <w:rsid w:val="00D12FD4"/>
    <w:rsid w:val="00D132E5"/>
    <w:rsid w:val="00D132F9"/>
    <w:rsid w:val="00D1340F"/>
    <w:rsid w:val="00D13616"/>
    <w:rsid w:val="00D1362B"/>
    <w:rsid w:val="00D138C5"/>
    <w:rsid w:val="00D1391F"/>
    <w:rsid w:val="00D139CF"/>
    <w:rsid w:val="00D13B38"/>
    <w:rsid w:val="00D13CB5"/>
    <w:rsid w:val="00D13D74"/>
    <w:rsid w:val="00D13EDD"/>
    <w:rsid w:val="00D13EF9"/>
    <w:rsid w:val="00D1403C"/>
    <w:rsid w:val="00D14622"/>
    <w:rsid w:val="00D1467F"/>
    <w:rsid w:val="00D147A2"/>
    <w:rsid w:val="00D14863"/>
    <w:rsid w:val="00D14A71"/>
    <w:rsid w:val="00D14AD1"/>
    <w:rsid w:val="00D14E18"/>
    <w:rsid w:val="00D14E9D"/>
    <w:rsid w:val="00D14F00"/>
    <w:rsid w:val="00D14F18"/>
    <w:rsid w:val="00D15091"/>
    <w:rsid w:val="00D1568B"/>
    <w:rsid w:val="00D1570A"/>
    <w:rsid w:val="00D15854"/>
    <w:rsid w:val="00D158EA"/>
    <w:rsid w:val="00D1597A"/>
    <w:rsid w:val="00D15B17"/>
    <w:rsid w:val="00D15D41"/>
    <w:rsid w:val="00D15D9B"/>
    <w:rsid w:val="00D16016"/>
    <w:rsid w:val="00D162C4"/>
    <w:rsid w:val="00D16738"/>
    <w:rsid w:val="00D16948"/>
    <w:rsid w:val="00D169AF"/>
    <w:rsid w:val="00D16A12"/>
    <w:rsid w:val="00D17123"/>
    <w:rsid w:val="00D17269"/>
    <w:rsid w:val="00D176E2"/>
    <w:rsid w:val="00D1788D"/>
    <w:rsid w:val="00D178E5"/>
    <w:rsid w:val="00D17D5E"/>
    <w:rsid w:val="00D20096"/>
    <w:rsid w:val="00D200D5"/>
    <w:rsid w:val="00D20134"/>
    <w:rsid w:val="00D204B4"/>
    <w:rsid w:val="00D20700"/>
    <w:rsid w:val="00D20787"/>
    <w:rsid w:val="00D20823"/>
    <w:rsid w:val="00D20896"/>
    <w:rsid w:val="00D20A3D"/>
    <w:rsid w:val="00D20BE1"/>
    <w:rsid w:val="00D20BE6"/>
    <w:rsid w:val="00D20C1B"/>
    <w:rsid w:val="00D20D31"/>
    <w:rsid w:val="00D20EA2"/>
    <w:rsid w:val="00D21583"/>
    <w:rsid w:val="00D21777"/>
    <w:rsid w:val="00D217C8"/>
    <w:rsid w:val="00D219D2"/>
    <w:rsid w:val="00D21C0C"/>
    <w:rsid w:val="00D21F1C"/>
    <w:rsid w:val="00D22237"/>
    <w:rsid w:val="00D22444"/>
    <w:rsid w:val="00D22473"/>
    <w:rsid w:val="00D229B7"/>
    <w:rsid w:val="00D22A1E"/>
    <w:rsid w:val="00D22AD4"/>
    <w:rsid w:val="00D22AE3"/>
    <w:rsid w:val="00D22F56"/>
    <w:rsid w:val="00D23693"/>
    <w:rsid w:val="00D2370A"/>
    <w:rsid w:val="00D23752"/>
    <w:rsid w:val="00D23994"/>
    <w:rsid w:val="00D23AF7"/>
    <w:rsid w:val="00D23B20"/>
    <w:rsid w:val="00D23C31"/>
    <w:rsid w:val="00D23E4E"/>
    <w:rsid w:val="00D241F6"/>
    <w:rsid w:val="00D24318"/>
    <w:rsid w:val="00D2449F"/>
    <w:rsid w:val="00D24599"/>
    <w:rsid w:val="00D24C16"/>
    <w:rsid w:val="00D24E6A"/>
    <w:rsid w:val="00D2505D"/>
    <w:rsid w:val="00D250C9"/>
    <w:rsid w:val="00D25625"/>
    <w:rsid w:val="00D256FF"/>
    <w:rsid w:val="00D2574F"/>
    <w:rsid w:val="00D25BDE"/>
    <w:rsid w:val="00D26579"/>
    <w:rsid w:val="00D26BFF"/>
    <w:rsid w:val="00D26CB9"/>
    <w:rsid w:val="00D26DF3"/>
    <w:rsid w:val="00D27098"/>
    <w:rsid w:val="00D2744E"/>
    <w:rsid w:val="00D274C1"/>
    <w:rsid w:val="00D27663"/>
    <w:rsid w:val="00D276BA"/>
    <w:rsid w:val="00D2791A"/>
    <w:rsid w:val="00D27D25"/>
    <w:rsid w:val="00D27E7A"/>
    <w:rsid w:val="00D30148"/>
    <w:rsid w:val="00D3015E"/>
    <w:rsid w:val="00D30421"/>
    <w:rsid w:val="00D30461"/>
    <w:rsid w:val="00D304B5"/>
    <w:rsid w:val="00D30536"/>
    <w:rsid w:val="00D30552"/>
    <w:rsid w:val="00D3055D"/>
    <w:rsid w:val="00D3068A"/>
    <w:rsid w:val="00D306BA"/>
    <w:rsid w:val="00D30794"/>
    <w:rsid w:val="00D30813"/>
    <w:rsid w:val="00D30A0B"/>
    <w:rsid w:val="00D30DCF"/>
    <w:rsid w:val="00D3112D"/>
    <w:rsid w:val="00D311D6"/>
    <w:rsid w:val="00D3132E"/>
    <w:rsid w:val="00D3149A"/>
    <w:rsid w:val="00D317D1"/>
    <w:rsid w:val="00D318B3"/>
    <w:rsid w:val="00D31B11"/>
    <w:rsid w:val="00D31B41"/>
    <w:rsid w:val="00D31B47"/>
    <w:rsid w:val="00D31D07"/>
    <w:rsid w:val="00D31E53"/>
    <w:rsid w:val="00D32952"/>
    <w:rsid w:val="00D3296E"/>
    <w:rsid w:val="00D3298A"/>
    <w:rsid w:val="00D329C3"/>
    <w:rsid w:val="00D32AF9"/>
    <w:rsid w:val="00D32EF0"/>
    <w:rsid w:val="00D32F8F"/>
    <w:rsid w:val="00D330EC"/>
    <w:rsid w:val="00D3317D"/>
    <w:rsid w:val="00D33273"/>
    <w:rsid w:val="00D334CD"/>
    <w:rsid w:val="00D34156"/>
    <w:rsid w:val="00D3423C"/>
    <w:rsid w:val="00D342D8"/>
    <w:rsid w:val="00D345A5"/>
    <w:rsid w:val="00D34829"/>
    <w:rsid w:val="00D3497C"/>
    <w:rsid w:val="00D34D0D"/>
    <w:rsid w:val="00D35074"/>
    <w:rsid w:val="00D353A2"/>
    <w:rsid w:val="00D35450"/>
    <w:rsid w:val="00D35574"/>
    <w:rsid w:val="00D356C5"/>
    <w:rsid w:val="00D35B7C"/>
    <w:rsid w:val="00D36219"/>
    <w:rsid w:val="00D362EB"/>
    <w:rsid w:val="00D36384"/>
    <w:rsid w:val="00D365D5"/>
    <w:rsid w:val="00D366E6"/>
    <w:rsid w:val="00D368BC"/>
    <w:rsid w:val="00D36935"/>
    <w:rsid w:val="00D36BFB"/>
    <w:rsid w:val="00D370FE"/>
    <w:rsid w:val="00D37181"/>
    <w:rsid w:val="00D37230"/>
    <w:rsid w:val="00D37575"/>
    <w:rsid w:val="00D37A1C"/>
    <w:rsid w:val="00D37BBD"/>
    <w:rsid w:val="00D37DE0"/>
    <w:rsid w:val="00D37F9A"/>
    <w:rsid w:val="00D37FB0"/>
    <w:rsid w:val="00D400BB"/>
    <w:rsid w:val="00D40294"/>
    <w:rsid w:val="00D40333"/>
    <w:rsid w:val="00D40559"/>
    <w:rsid w:val="00D40953"/>
    <w:rsid w:val="00D40D96"/>
    <w:rsid w:val="00D40DD3"/>
    <w:rsid w:val="00D410A1"/>
    <w:rsid w:val="00D410D0"/>
    <w:rsid w:val="00D41173"/>
    <w:rsid w:val="00D41383"/>
    <w:rsid w:val="00D414C3"/>
    <w:rsid w:val="00D419CA"/>
    <w:rsid w:val="00D41B85"/>
    <w:rsid w:val="00D41FEE"/>
    <w:rsid w:val="00D42143"/>
    <w:rsid w:val="00D422B4"/>
    <w:rsid w:val="00D424DD"/>
    <w:rsid w:val="00D4253C"/>
    <w:rsid w:val="00D426B9"/>
    <w:rsid w:val="00D42987"/>
    <w:rsid w:val="00D42C6D"/>
    <w:rsid w:val="00D42F83"/>
    <w:rsid w:val="00D42FA8"/>
    <w:rsid w:val="00D43279"/>
    <w:rsid w:val="00D43465"/>
    <w:rsid w:val="00D43650"/>
    <w:rsid w:val="00D43773"/>
    <w:rsid w:val="00D43820"/>
    <w:rsid w:val="00D43A2E"/>
    <w:rsid w:val="00D43AD1"/>
    <w:rsid w:val="00D43ADA"/>
    <w:rsid w:val="00D43B88"/>
    <w:rsid w:val="00D43DDD"/>
    <w:rsid w:val="00D43F1D"/>
    <w:rsid w:val="00D43FBB"/>
    <w:rsid w:val="00D44115"/>
    <w:rsid w:val="00D441AD"/>
    <w:rsid w:val="00D44580"/>
    <w:rsid w:val="00D446E7"/>
    <w:rsid w:val="00D44ABD"/>
    <w:rsid w:val="00D44AF4"/>
    <w:rsid w:val="00D45328"/>
    <w:rsid w:val="00D45362"/>
    <w:rsid w:val="00D45450"/>
    <w:rsid w:val="00D454E5"/>
    <w:rsid w:val="00D456DF"/>
    <w:rsid w:val="00D4573E"/>
    <w:rsid w:val="00D45754"/>
    <w:rsid w:val="00D45826"/>
    <w:rsid w:val="00D459D1"/>
    <w:rsid w:val="00D45C9F"/>
    <w:rsid w:val="00D45DB6"/>
    <w:rsid w:val="00D45E44"/>
    <w:rsid w:val="00D45ECD"/>
    <w:rsid w:val="00D45EF3"/>
    <w:rsid w:val="00D4609F"/>
    <w:rsid w:val="00D462AB"/>
    <w:rsid w:val="00D464A0"/>
    <w:rsid w:val="00D46540"/>
    <w:rsid w:val="00D46811"/>
    <w:rsid w:val="00D469BE"/>
    <w:rsid w:val="00D46AA8"/>
    <w:rsid w:val="00D46AD5"/>
    <w:rsid w:val="00D46B3E"/>
    <w:rsid w:val="00D46E45"/>
    <w:rsid w:val="00D46EE9"/>
    <w:rsid w:val="00D46F09"/>
    <w:rsid w:val="00D47150"/>
    <w:rsid w:val="00D4751F"/>
    <w:rsid w:val="00D47695"/>
    <w:rsid w:val="00D47CDC"/>
    <w:rsid w:val="00D50024"/>
    <w:rsid w:val="00D50337"/>
    <w:rsid w:val="00D503F9"/>
    <w:rsid w:val="00D506CC"/>
    <w:rsid w:val="00D50BC1"/>
    <w:rsid w:val="00D50F0A"/>
    <w:rsid w:val="00D50F5B"/>
    <w:rsid w:val="00D5106C"/>
    <w:rsid w:val="00D511C5"/>
    <w:rsid w:val="00D5140D"/>
    <w:rsid w:val="00D51693"/>
    <w:rsid w:val="00D5188E"/>
    <w:rsid w:val="00D52213"/>
    <w:rsid w:val="00D52228"/>
    <w:rsid w:val="00D52466"/>
    <w:rsid w:val="00D52515"/>
    <w:rsid w:val="00D5265F"/>
    <w:rsid w:val="00D52F17"/>
    <w:rsid w:val="00D53113"/>
    <w:rsid w:val="00D53290"/>
    <w:rsid w:val="00D535B4"/>
    <w:rsid w:val="00D53A43"/>
    <w:rsid w:val="00D53AFE"/>
    <w:rsid w:val="00D53C52"/>
    <w:rsid w:val="00D53CCF"/>
    <w:rsid w:val="00D53DF1"/>
    <w:rsid w:val="00D53F4D"/>
    <w:rsid w:val="00D54044"/>
    <w:rsid w:val="00D5474B"/>
    <w:rsid w:val="00D5480D"/>
    <w:rsid w:val="00D54D5D"/>
    <w:rsid w:val="00D5542F"/>
    <w:rsid w:val="00D555EE"/>
    <w:rsid w:val="00D55644"/>
    <w:rsid w:val="00D55C3B"/>
    <w:rsid w:val="00D55C51"/>
    <w:rsid w:val="00D55F9D"/>
    <w:rsid w:val="00D55FD9"/>
    <w:rsid w:val="00D56006"/>
    <w:rsid w:val="00D56419"/>
    <w:rsid w:val="00D56772"/>
    <w:rsid w:val="00D569C3"/>
    <w:rsid w:val="00D56AED"/>
    <w:rsid w:val="00D56B8E"/>
    <w:rsid w:val="00D56D56"/>
    <w:rsid w:val="00D56E3C"/>
    <w:rsid w:val="00D5700F"/>
    <w:rsid w:val="00D570AC"/>
    <w:rsid w:val="00D57179"/>
    <w:rsid w:val="00D574F5"/>
    <w:rsid w:val="00D575D4"/>
    <w:rsid w:val="00D5761F"/>
    <w:rsid w:val="00D57BAE"/>
    <w:rsid w:val="00D57CE5"/>
    <w:rsid w:val="00D57D12"/>
    <w:rsid w:val="00D57D28"/>
    <w:rsid w:val="00D57DC2"/>
    <w:rsid w:val="00D60082"/>
    <w:rsid w:val="00D600FD"/>
    <w:rsid w:val="00D602D1"/>
    <w:rsid w:val="00D603F7"/>
    <w:rsid w:val="00D60594"/>
    <w:rsid w:val="00D607BB"/>
    <w:rsid w:val="00D607C6"/>
    <w:rsid w:val="00D60A93"/>
    <w:rsid w:val="00D60B3B"/>
    <w:rsid w:val="00D60B6C"/>
    <w:rsid w:val="00D60D82"/>
    <w:rsid w:val="00D60DE4"/>
    <w:rsid w:val="00D61004"/>
    <w:rsid w:val="00D6106F"/>
    <w:rsid w:val="00D614E1"/>
    <w:rsid w:val="00D61DD8"/>
    <w:rsid w:val="00D61F82"/>
    <w:rsid w:val="00D61F8B"/>
    <w:rsid w:val="00D62158"/>
    <w:rsid w:val="00D625CE"/>
    <w:rsid w:val="00D6262B"/>
    <w:rsid w:val="00D627DC"/>
    <w:rsid w:val="00D6317D"/>
    <w:rsid w:val="00D634E5"/>
    <w:rsid w:val="00D6355C"/>
    <w:rsid w:val="00D6373B"/>
    <w:rsid w:val="00D64176"/>
    <w:rsid w:val="00D6417E"/>
    <w:rsid w:val="00D64196"/>
    <w:rsid w:val="00D643B7"/>
    <w:rsid w:val="00D6448C"/>
    <w:rsid w:val="00D64A87"/>
    <w:rsid w:val="00D64B0A"/>
    <w:rsid w:val="00D64D36"/>
    <w:rsid w:val="00D64E22"/>
    <w:rsid w:val="00D652A8"/>
    <w:rsid w:val="00D65401"/>
    <w:rsid w:val="00D65413"/>
    <w:rsid w:val="00D656D7"/>
    <w:rsid w:val="00D658C1"/>
    <w:rsid w:val="00D65967"/>
    <w:rsid w:val="00D65A67"/>
    <w:rsid w:val="00D65E21"/>
    <w:rsid w:val="00D65FF0"/>
    <w:rsid w:val="00D66110"/>
    <w:rsid w:val="00D663BB"/>
    <w:rsid w:val="00D664E9"/>
    <w:rsid w:val="00D66885"/>
    <w:rsid w:val="00D6695B"/>
    <w:rsid w:val="00D66C61"/>
    <w:rsid w:val="00D66CAC"/>
    <w:rsid w:val="00D66D15"/>
    <w:rsid w:val="00D66FEB"/>
    <w:rsid w:val="00D67043"/>
    <w:rsid w:val="00D6712D"/>
    <w:rsid w:val="00D67482"/>
    <w:rsid w:val="00D67985"/>
    <w:rsid w:val="00D67BC2"/>
    <w:rsid w:val="00D67CCC"/>
    <w:rsid w:val="00D67D9E"/>
    <w:rsid w:val="00D700B3"/>
    <w:rsid w:val="00D70283"/>
    <w:rsid w:val="00D705A0"/>
    <w:rsid w:val="00D70768"/>
    <w:rsid w:val="00D70C1F"/>
    <w:rsid w:val="00D70D5B"/>
    <w:rsid w:val="00D70E2B"/>
    <w:rsid w:val="00D7110D"/>
    <w:rsid w:val="00D7114D"/>
    <w:rsid w:val="00D711F1"/>
    <w:rsid w:val="00D714DD"/>
    <w:rsid w:val="00D715B1"/>
    <w:rsid w:val="00D71620"/>
    <w:rsid w:val="00D71C6C"/>
    <w:rsid w:val="00D71CA1"/>
    <w:rsid w:val="00D71D04"/>
    <w:rsid w:val="00D71E3F"/>
    <w:rsid w:val="00D71F5D"/>
    <w:rsid w:val="00D720DC"/>
    <w:rsid w:val="00D721C6"/>
    <w:rsid w:val="00D72575"/>
    <w:rsid w:val="00D72815"/>
    <w:rsid w:val="00D72A4B"/>
    <w:rsid w:val="00D72C2A"/>
    <w:rsid w:val="00D72C76"/>
    <w:rsid w:val="00D72D31"/>
    <w:rsid w:val="00D72D6B"/>
    <w:rsid w:val="00D72E87"/>
    <w:rsid w:val="00D73026"/>
    <w:rsid w:val="00D7334F"/>
    <w:rsid w:val="00D73384"/>
    <w:rsid w:val="00D734FC"/>
    <w:rsid w:val="00D73564"/>
    <w:rsid w:val="00D73724"/>
    <w:rsid w:val="00D73815"/>
    <w:rsid w:val="00D73850"/>
    <w:rsid w:val="00D73A21"/>
    <w:rsid w:val="00D73A2D"/>
    <w:rsid w:val="00D73A9F"/>
    <w:rsid w:val="00D73ACD"/>
    <w:rsid w:val="00D73C29"/>
    <w:rsid w:val="00D74486"/>
    <w:rsid w:val="00D744F3"/>
    <w:rsid w:val="00D74812"/>
    <w:rsid w:val="00D748A6"/>
    <w:rsid w:val="00D749CC"/>
    <w:rsid w:val="00D74C58"/>
    <w:rsid w:val="00D74D5A"/>
    <w:rsid w:val="00D74DAB"/>
    <w:rsid w:val="00D74E75"/>
    <w:rsid w:val="00D74F6C"/>
    <w:rsid w:val="00D74FAA"/>
    <w:rsid w:val="00D750ED"/>
    <w:rsid w:val="00D752C0"/>
    <w:rsid w:val="00D75392"/>
    <w:rsid w:val="00D753C9"/>
    <w:rsid w:val="00D75517"/>
    <w:rsid w:val="00D7554D"/>
    <w:rsid w:val="00D75620"/>
    <w:rsid w:val="00D75658"/>
    <w:rsid w:val="00D7589A"/>
    <w:rsid w:val="00D75CC7"/>
    <w:rsid w:val="00D75D25"/>
    <w:rsid w:val="00D75D75"/>
    <w:rsid w:val="00D75E83"/>
    <w:rsid w:val="00D75F7E"/>
    <w:rsid w:val="00D7622A"/>
    <w:rsid w:val="00D762DF"/>
    <w:rsid w:val="00D76463"/>
    <w:rsid w:val="00D768D0"/>
    <w:rsid w:val="00D768DE"/>
    <w:rsid w:val="00D76C3C"/>
    <w:rsid w:val="00D76C68"/>
    <w:rsid w:val="00D77068"/>
    <w:rsid w:val="00D770B3"/>
    <w:rsid w:val="00D771C3"/>
    <w:rsid w:val="00D77464"/>
    <w:rsid w:val="00D775A1"/>
    <w:rsid w:val="00D77A7C"/>
    <w:rsid w:val="00D77AD9"/>
    <w:rsid w:val="00D77C48"/>
    <w:rsid w:val="00D77DC1"/>
    <w:rsid w:val="00D80292"/>
    <w:rsid w:val="00D80452"/>
    <w:rsid w:val="00D804B2"/>
    <w:rsid w:val="00D805EC"/>
    <w:rsid w:val="00D8079A"/>
    <w:rsid w:val="00D80921"/>
    <w:rsid w:val="00D809B1"/>
    <w:rsid w:val="00D8102D"/>
    <w:rsid w:val="00D81319"/>
    <w:rsid w:val="00D81354"/>
    <w:rsid w:val="00D81407"/>
    <w:rsid w:val="00D816A2"/>
    <w:rsid w:val="00D81883"/>
    <w:rsid w:val="00D81BB6"/>
    <w:rsid w:val="00D81BE7"/>
    <w:rsid w:val="00D81E3A"/>
    <w:rsid w:val="00D820E2"/>
    <w:rsid w:val="00D8224D"/>
    <w:rsid w:val="00D822D9"/>
    <w:rsid w:val="00D823BB"/>
    <w:rsid w:val="00D82932"/>
    <w:rsid w:val="00D82934"/>
    <w:rsid w:val="00D829AF"/>
    <w:rsid w:val="00D82A26"/>
    <w:rsid w:val="00D82B43"/>
    <w:rsid w:val="00D82E87"/>
    <w:rsid w:val="00D82EA2"/>
    <w:rsid w:val="00D82F76"/>
    <w:rsid w:val="00D83658"/>
    <w:rsid w:val="00D839A7"/>
    <w:rsid w:val="00D83AC9"/>
    <w:rsid w:val="00D83DB1"/>
    <w:rsid w:val="00D83FA7"/>
    <w:rsid w:val="00D83FCF"/>
    <w:rsid w:val="00D83FE5"/>
    <w:rsid w:val="00D841A0"/>
    <w:rsid w:val="00D8435D"/>
    <w:rsid w:val="00D84C02"/>
    <w:rsid w:val="00D84F8C"/>
    <w:rsid w:val="00D855CD"/>
    <w:rsid w:val="00D856C2"/>
    <w:rsid w:val="00D85921"/>
    <w:rsid w:val="00D85E1D"/>
    <w:rsid w:val="00D86108"/>
    <w:rsid w:val="00D86489"/>
    <w:rsid w:val="00D8653F"/>
    <w:rsid w:val="00D86571"/>
    <w:rsid w:val="00D86738"/>
    <w:rsid w:val="00D867B5"/>
    <w:rsid w:val="00D867BE"/>
    <w:rsid w:val="00D867E9"/>
    <w:rsid w:val="00D86AB0"/>
    <w:rsid w:val="00D86CDB"/>
    <w:rsid w:val="00D86E24"/>
    <w:rsid w:val="00D86EA3"/>
    <w:rsid w:val="00D86F14"/>
    <w:rsid w:val="00D87277"/>
    <w:rsid w:val="00D87418"/>
    <w:rsid w:val="00D87432"/>
    <w:rsid w:val="00D87476"/>
    <w:rsid w:val="00D874A9"/>
    <w:rsid w:val="00D874AF"/>
    <w:rsid w:val="00D8750D"/>
    <w:rsid w:val="00D87585"/>
    <w:rsid w:val="00D875E4"/>
    <w:rsid w:val="00D87815"/>
    <w:rsid w:val="00D878A2"/>
    <w:rsid w:val="00D8799B"/>
    <w:rsid w:val="00D879B9"/>
    <w:rsid w:val="00D87B75"/>
    <w:rsid w:val="00D901AB"/>
    <w:rsid w:val="00D902E4"/>
    <w:rsid w:val="00D90496"/>
    <w:rsid w:val="00D904AB"/>
    <w:rsid w:val="00D904C1"/>
    <w:rsid w:val="00D90CC5"/>
    <w:rsid w:val="00D90D1B"/>
    <w:rsid w:val="00D91142"/>
    <w:rsid w:val="00D91251"/>
    <w:rsid w:val="00D91838"/>
    <w:rsid w:val="00D918B9"/>
    <w:rsid w:val="00D9212A"/>
    <w:rsid w:val="00D921B5"/>
    <w:rsid w:val="00D92267"/>
    <w:rsid w:val="00D926F6"/>
    <w:rsid w:val="00D92869"/>
    <w:rsid w:val="00D92AD9"/>
    <w:rsid w:val="00D92B81"/>
    <w:rsid w:val="00D92D7D"/>
    <w:rsid w:val="00D93064"/>
    <w:rsid w:val="00D930DD"/>
    <w:rsid w:val="00D931C9"/>
    <w:rsid w:val="00D93205"/>
    <w:rsid w:val="00D93449"/>
    <w:rsid w:val="00D939BF"/>
    <w:rsid w:val="00D93DBD"/>
    <w:rsid w:val="00D944CF"/>
    <w:rsid w:val="00D9480F"/>
    <w:rsid w:val="00D9488F"/>
    <w:rsid w:val="00D94A65"/>
    <w:rsid w:val="00D94A6B"/>
    <w:rsid w:val="00D94B86"/>
    <w:rsid w:val="00D94D78"/>
    <w:rsid w:val="00D95019"/>
    <w:rsid w:val="00D95342"/>
    <w:rsid w:val="00D953E3"/>
    <w:rsid w:val="00D95A56"/>
    <w:rsid w:val="00D960AF"/>
    <w:rsid w:val="00D9613E"/>
    <w:rsid w:val="00D9648A"/>
    <w:rsid w:val="00D96716"/>
    <w:rsid w:val="00D96735"/>
    <w:rsid w:val="00D967C7"/>
    <w:rsid w:val="00D96D08"/>
    <w:rsid w:val="00D97132"/>
    <w:rsid w:val="00D9717D"/>
    <w:rsid w:val="00D971A3"/>
    <w:rsid w:val="00D971D1"/>
    <w:rsid w:val="00D97282"/>
    <w:rsid w:val="00D974A0"/>
    <w:rsid w:val="00D9756C"/>
    <w:rsid w:val="00D97833"/>
    <w:rsid w:val="00D97A5C"/>
    <w:rsid w:val="00D97B19"/>
    <w:rsid w:val="00D97B42"/>
    <w:rsid w:val="00D97CFB"/>
    <w:rsid w:val="00D97E3F"/>
    <w:rsid w:val="00D97FD8"/>
    <w:rsid w:val="00DA03A9"/>
    <w:rsid w:val="00DA0469"/>
    <w:rsid w:val="00DA06F4"/>
    <w:rsid w:val="00DA0877"/>
    <w:rsid w:val="00DA098B"/>
    <w:rsid w:val="00DA0BE0"/>
    <w:rsid w:val="00DA0CBF"/>
    <w:rsid w:val="00DA0E28"/>
    <w:rsid w:val="00DA0EAD"/>
    <w:rsid w:val="00DA0EC3"/>
    <w:rsid w:val="00DA0F47"/>
    <w:rsid w:val="00DA12DE"/>
    <w:rsid w:val="00DA19BA"/>
    <w:rsid w:val="00DA1B21"/>
    <w:rsid w:val="00DA2202"/>
    <w:rsid w:val="00DA2265"/>
    <w:rsid w:val="00DA2380"/>
    <w:rsid w:val="00DA2582"/>
    <w:rsid w:val="00DA272E"/>
    <w:rsid w:val="00DA276F"/>
    <w:rsid w:val="00DA296D"/>
    <w:rsid w:val="00DA29A1"/>
    <w:rsid w:val="00DA2AAD"/>
    <w:rsid w:val="00DA2AF6"/>
    <w:rsid w:val="00DA2D12"/>
    <w:rsid w:val="00DA2E8A"/>
    <w:rsid w:val="00DA2F2C"/>
    <w:rsid w:val="00DA30BF"/>
    <w:rsid w:val="00DA36D7"/>
    <w:rsid w:val="00DA3907"/>
    <w:rsid w:val="00DA3ECA"/>
    <w:rsid w:val="00DA3FD8"/>
    <w:rsid w:val="00DA4516"/>
    <w:rsid w:val="00DA4A51"/>
    <w:rsid w:val="00DA4D76"/>
    <w:rsid w:val="00DA4F66"/>
    <w:rsid w:val="00DA507A"/>
    <w:rsid w:val="00DA50BD"/>
    <w:rsid w:val="00DA514F"/>
    <w:rsid w:val="00DA5204"/>
    <w:rsid w:val="00DA520E"/>
    <w:rsid w:val="00DA5587"/>
    <w:rsid w:val="00DA5695"/>
    <w:rsid w:val="00DA5784"/>
    <w:rsid w:val="00DA58D1"/>
    <w:rsid w:val="00DA5A89"/>
    <w:rsid w:val="00DA5BA0"/>
    <w:rsid w:val="00DA5CAC"/>
    <w:rsid w:val="00DA5CE1"/>
    <w:rsid w:val="00DA5F54"/>
    <w:rsid w:val="00DA5F98"/>
    <w:rsid w:val="00DA600A"/>
    <w:rsid w:val="00DA625B"/>
    <w:rsid w:val="00DA6374"/>
    <w:rsid w:val="00DA6593"/>
    <w:rsid w:val="00DA66B3"/>
    <w:rsid w:val="00DA6A53"/>
    <w:rsid w:val="00DA6C55"/>
    <w:rsid w:val="00DA6CEF"/>
    <w:rsid w:val="00DA6D72"/>
    <w:rsid w:val="00DA6E40"/>
    <w:rsid w:val="00DA6F12"/>
    <w:rsid w:val="00DA6F6C"/>
    <w:rsid w:val="00DA7093"/>
    <w:rsid w:val="00DA72D8"/>
    <w:rsid w:val="00DA72FF"/>
    <w:rsid w:val="00DA737A"/>
    <w:rsid w:val="00DA74D8"/>
    <w:rsid w:val="00DA7BA1"/>
    <w:rsid w:val="00DA7C30"/>
    <w:rsid w:val="00DA7C5C"/>
    <w:rsid w:val="00DB0128"/>
    <w:rsid w:val="00DB0274"/>
    <w:rsid w:val="00DB0286"/>
    <w:rsid w:val="00DB0456"/>
    <w:rsid w:val="00DB05E3"/>
    <w:rsid w:val="00DB0628"/>
    <w:rsid w:val="00DB079D"/>
    <w:rsid w:val="00DB088D"/>
    <w:rsid w:val="00DB0A12"/>
    <w:rsid w:val="00DB0A21"/>
    <w:rsid w:val="00DB0BBA"/>
    <w:rsid w:val="00DB0C17"/>
    <w:rsid w:val="00DB0D0C"/>
    <w:rsid w:val="00DB1034"/>
    <w:rsid w:val="00DB117A"/>
    <w:rsid w:val="00DB16AA"/>
    <w:rsid w:val="00DB17D7"/>
    <w:rsid w:val="00DB181D"/>
    <w:rsid w:val="00DB18EB"/>
    <w:rsid w:val="00DB1B49"/>
    <w:rsid w:val="00DB1B61"/>
    <w:rsid w:val="00DB1BDF"/>
    <w:rsid w:val="00DB1C47"/>
    <w:rsid w:val="00DB1CEF"/>
    <w:rsid w:val="00DB1D3A"/>
    <w:rsid w:val="00DB1E5E"/>
    <w:rsid w:val="00DB1EB5"/>
    <w:rsid w:val="00DB2059"/>
    <w:rsid w:val="00DB21F3"/>
    <w:rsid w:val="00DB2434"/>
    <w:rsid w:val="00DB2483"/>
    <w:rsid w:val="00DB24AA"/>
    <w:rsid w:val="00DB267B"/>
    <w:rsid w:val="00DB26C4"/>
    <w:rsid w:val="00DB2D87"/>
    <w:rsid w:val="00DB2F46"/>
    <w:rsid w:val="00DB320D"/>
    <w:rsid w:val="00DB3272"/>
    <w:rsid w:val="00DB3869"/>
    <w:rsid w:val="00DB39A7"/>
    <w:rsid w:val="00DB39B2"/>
    <w:rsid w:val="00DB39BD"/>
    <w:rsid w:val="00DB3B1A"/>
    <w:rsid w:val="00DB3ED5"/>
    <w:rsid w:val="00DB3F18"/>
    <w:rsid w:val="00DB3FC5"/>
    <w:rsid w:val="00DB402A"/>
    <w:rsid w:val="00DB4171"/>
    <w:rsid w:val="00DB4780"/>
    <w:rsid w:val="00DB4DB2"/>
    <w:rsid w:val="00DB4F09"/>
    <w:rsid w:val="00DB4F4F"/>
    <w:rsid w:val="00DB5077"/>
    <w:rsid w:val="00DB50C0"/>
    <w:rsid w:val="00DB52CE"/>
    <w:rsid w:val="00DB584A"/>
    <w:rsid w:val="00DB5881"/>
    <w:rsid w:val="00DB58AF"/>
    <w:rsid w:val="00DB5BD2"/>
    <w:rsid w:val="00DB5CAD"/>
    <w:rsid w:val="00DB5DBD"/>
    <w:rsid w:val="00DB602C"/>
    <w:rsid w:val="00DB603D"/>
    <w:rsid w:val="00DB65B3"/>
    <w:rsid w:val="00DB6855"/>
    <w:rsid w:val="00DB690F"/>
    <w:rsid w:val="00DB69D7"/>
    <w:rsid w:val="00DB6AD9"/>
    <w:rsid w:val="00DB6AFE"/>
    <w:rsid w:val="00DB6CB7"/>
    <w:rsid w:val="00DB6CFA"/>
    <w:rsid w:val="00DB6E9F"/>
    <w:rsid w:val="00DB7019"/>
    <w:rsid w:val="00DB735A"/>
    <w:rsid w:val="00DB7370"/>
    <w:rsid w:val="00DB7465"/>
    <w:rsid w:val="00DB74A3"/>
    <w:rsid w:val="00DB75F4"/>
    <w:rsid w:val="00DB7778"/>
    <w:rsid w:val="00DB79DB"/>
    <w:rsid w:val="00DB7AD7"/>
    <w:rsid w:val="00DB7B11"/>
    <w:rsid w:val="00DB7B52"/>
    <w:rsid w:val="00DB7D89"/>
    <w:rsid w:val="00DC017A"/>
    <w:rsid w:val="00DC02A1"/>
    <w:rsid w:val="00DC0323"/>
    <w:rsid w:val="00DC03F8"/>
    <w:rsid w:val="00DC0605"/>
    <w:rsid w:val="00DC0934"/>
    <w:rsid w:val="00DC0BF2"/>
    <w:rsid w:val="00DC165C"/>
    <w:rsid w:val="00DC18E7"/>
    <w:rsid w:val="00DC190C"/>
    <w:rsid w:val="00DC207A"/>
    <w:rsid w:val="00DC23FB"/>
    <w:rsid w:val="00DC2561"/>
    <w:rsid w:val="00DC256F"/>
    <w:rsid w:val="00DC2837"/>
    <w:rsid w:val="00DC2987"/>
    <w:rsid w:val="00DC2C18"/>
    <w:rsid w:val="00DC2D81"/>
    <w:rsid w:val="00DC3160"/>
    <w:rsid w:val="00DC3266"/>
    <w:rsid w:val="00DC3579"/>
    <w:rsid w:val="00DC377C"/>
    <w:rsid w:val="00DC3A5B"/>
    <w:rsid w:val="00DC3C82"/>
    <w:rsid w:val="00DC3E59"/>
    <w:rsid w:val="00DC414E"/>
    <w:rsid w:val="00DC43B4"/>
    <w:rsid w:val="00DC446C"/>
    <w:rsid w:val="00DC45AD"/>
    <w:rsid w:val="00DC4609"/>
    <w:rsid w:val="00DC470A"/>
    <w:rsid w:val="00DC4ACF"/>
    <w:rsid w:val="00DC4CF2"/>
    <w:rsid w:val="00DC4DE0"/>
    <w:rsid w:val="00DC5413"/>
    <w:rsid w:val="00DC579A"/>
    <w:rsid w:val="00DC57AE"/>
    <w:rsid w:val="00DC5B4E"/>
    <w:rsid w:val="00DC5BE3"/>
    <w:rsid w:val="00DC6394"/>
    <w:rsid w:val="00DC6402"/>
    <w:rsid w:val="00DC64EF"/>
    <w:rsid w:val="00DC677A"/>
    <w:rsid w:val="00DC67A9"/>
    <w:rsid w:val="00DC67C4"/>
    <w:rsid w:val="00DC6B1E"/>
    <w:rsid w:val="00DC6C82"/>
    <w:rsid w:val="00DC72BA"/>
    <w:rsid w:val="00DC72D0"/>
    <w:rsid w:val="00DC72D6"/>
    <w:rsid w:val="00DC730F"/>
    <w:rsid w:val="00DC731F"/>
    <w:rsid w:val="00DC7337"/>
    <w:rsid w:val="00DC74BC"/>
    <w:rsid w:val="00DC7777"/>
    <w:rsid w:val="00DC7977"/>
    <w:rsid w:val="00DC797C"/>
    <w:rsid w:val="00DC7AD6"/>
    <w:rsid w:val="00DC7EA5"/>
    <w:rsid w:val="00DC7F9F"/>
    <w:rsid w:val="00DC7FF8"/>
    <w:rsid w:val="00DD01D8"/>
    <w:rsid w:val="00DD03F0"/>
    <w:rsid w:val="00DD048B"/>
    <w:rsid w:val="00DD072D"/>
    <w:rsid w:val="00DD08CF"/>
    <w:rsid w:val="00DD0D5E"/>
    <w:rsid w:val="00DD0FBD"/>
    <w:rsid w:val="00DD1263"/>
    <w:rsid w:val="00DD12A4"/>
    <w:rsid w:val="00DD13A4"/>
    <w:rsid w:val="00DD143A"/>
    <w:rsid w:val="00DD1556"/>
    <w:rsid w:val="00DD167E"/>
    <w:rsid w:val="00DD172F"/>
    <w:rsid w:val="00DD1996"/>
    <w:rsid w:val="00DD1C0B"/>
    <w:rsid w:val="00DD2179"/>
    <w:rsid w:val="00DD21C0"/>
    <w:rsid w:val="00DD237D"/>
    <w:rsid w:val="00DD23F9"/>
    <w:rsid w:val="00DD272A"/>
    <w:rsid w:val="00DD2805"/>
    <w:rsid w:val="00DD2A4D"/>
    <w:rsid w:val="00DD2ADB"/>
    <w:rsid w:val="00DD313B"/>
    <w:rsid w:val="00DD31F8"/>
    <w:rsid w:val="00DD33C5"/>
    <w:rsid w:val="00DD347E"/>
    <w:rsid w:val="00DD35F6"/>
    <w:rsid w:val="00DD3660"/>
    <w:rsid w:val="00DD371F"/>
    <w:rsid w:val="00DD3815"/>
    <w:rsid w:val="00DD38F5"/>
    <w:rsid w:val="00DD3A44"/>
    <w:rsid w:val="00DD3AE8"/>
    <w:rsid w:val="00DD3EB1"/>
    <w:rsid w:val="00DD4053"/>
    <w:rsid w:val="00DD4187"/>
    <w:rsid w:val="00DD4485"/>
    <w:rsid w:val="00DD493D"/>
    <w:rsid w:val="00DD4BA6"/>
    <w:rsid w:val="00DD4EB5"/>
    <w:rsid w:val="00DD4FC4"/>
    <w:rsid w:val="00DD508C"/>
    <w:rsid w:val="00DD53AA"/>
    <w:rsid w:val="00DD5A7D"/>
    <w:rsid w:val="00DD5CF1"/>
    <w:rsid w:val="00DD5CFE"/>
    <w:rsid w:val="00DD5D69"/>
    <w:rsid w:val="00DD5E18"/>
    <w:rsid w:val="00DD5F73"/>
    <w:rsid w:val="00DD60B1"/>
    <w:rsid w:val="00DD63CA"/>
    <w:rsid w:val="00DD64F4"/>
    <w:rsid w:val="00DD6501"/>
    <w:rsid w:val="00DD6672"/>
    <w:rsid w:val="00DD6815"/>
    <w:rsid w:val="00DD68F2"/>
    <w:rsid w:val="00DD6C7F"/>
    <w:rsid w:val="00DD6F7B"/>
    <w:rsid w:val="00DD727B"/>
    <w:rsid w:val="00DD72D3"/>
    <w:rsid w:val="00DD73AE"/>
    <w:rsid w:val="00DD75FC"/>
    <w:rsid w:val="00DD7809"/>
    <w:rsid w:val="00DD79F4"/>
    <w:rsid w:val="00DD7DF4"/>
    <w:rsid w:val="00DE0112"/>
    <w:rsid w:val="00DE0113"/>
    <w:rsid w:val="00DE04A2"/>
    <w:rsid w:val="00DE0745"/>
    <w:rsid w:val="00DE087A"/>
    <w:rsid w:val="00DE0AAC"/>
    <w:rsid w:val="00DE123A"/>
    <w:rsid w:val="00DE12E9"/>
    <w:rsid w:val="00DE1527"/>
    <w:rsid w:val="00DE15F7"/>
    <w:rsid w:val="00DE1D78"/>
    <w:rsid w:val="00DE1F35"/>
    <w:rsid w:val="00DE1F62"/>
    <w:rsid w:val="00DE1FE7"/>
    <w:rsid w:val="00DE20F6"/>
    <w:rsid w:val="00DE211B"/>
    <w:rsid w:val="00DE2184"/>
    <w:rsid w:val="00DE224F"/>
    <w:rsid w:val="00DE2309"/>
    <w:rsid w:val="00DE2698"/>
    <w:rsid w:val="00DE2707"/>
    <w:rsid w:val="00DE2768"/>
    <w:rsid w:val="00DE2938"/>
    <w:rsid w:val="00DE2AD5"/>
    <w:rsid w:val="00DE2C08"/>
    <w:rsid w:val="00DE2C36"/>
    <w:rsid w:val="00DE2CDC"/>
    <w:rsid w:val="00DE2EDE"/>
    <w:rsid w:val="00DE3139"/>
    <w:rsid w:val="00DE37AE"/>
    <w:rsid w:val="00DE3936"/>
    <w:rsid w:val="00DE3A39"/>
    <w:rsid w:val="00DE3A7C"/>
    <w:rsid w:val="00DE3E9B"/>
    <w:rsid w:val="00DE3EF8"/>
    <w:rsid w:val="00DE40C6"/>
    <w:rsid w:val="00DE428F"/>
    <w:rsid w:val="00DE4298"/>
    <w:rsid w:val="00DE49AE"/>
    <w:rsid w:val="00DE4B1D"/>
    <w:rsid w:val="00DE4D6F"/>
    <w:rsid w:val="00DE4FFC"/>
    <w:rsid w:val="00DE564F"/>
    <w:rsid w:val="00DE580D"/>
    <w:rsid w:val="00DE585D"/>
    <w:rsid w:val="00DE59A3"/>
    <w:rsid w:val="00DE59DC"/>
    <w:rsid w:val="00DE5CBC"/>
    <w:rsid w:val="00DE64B5"/>
    <w:rsid w:val="00DE64EC"/>
    <w:rsid w:val="00DE65C0"/>
    <w:rsid w:val="00DE690D"/>
    <w:rsid w:val="00DE6B17"/>
    <w:rsid w:val="00DE6FF9"/>
    <w:rsid w:val="00DE71E2"/>
    <w:rsid w:val="00DE73A2"/>
    <w:rsid w:val="00DE7D0E"/>
    <w:rsid w:val="00DF031B"/>
    <w:rsid w:val="00DF04AE"/>
    <w:rsid w:val="00DF04B6"/>
    <w:rsid w:val="00DF0731"/>
    <w:rsid w:val="00DF0743"/>
    <w:rsid w:val="00DF0804"/>
    <w:rsid w:val="00DF08D7"/>
    <w:rsid w:val="00DF0B49"/>
    <w:rsid w:val="00DF0D5B"/>
    <w:rsid w:val="00DF1165"/>
    <w:rsid w:val="00DF11F1"/>
    <w:rsid w:val="00DF12A6"/>
    <w:rsid w:val="00DF12AD"/>
    <w:rsid w:val="00DF1A93"/>
    <w:rsid w:val="00DF1AA7"/>
    <w:rsid w:val="00DF2236"/>
    <w:rsid w:val="00DF24B0"/>
    <w:rsid w:val="00DF25B0"/>
    <w:rsid w:val="00DF27AF"/>
    <w:rsid w:val="00DF2A92"/>
    <w:rsid w:val="00DF2BF0"/>
    <w:rsid w:val="00DF2BFE"/>
    <w:rsid w:val="00DF2E2E"/>
    <w:rsid w:val="00DF2EC1"/>
    <w:rsid w:val="00DF2FFE"/>
    <w:rsid w:val="00DF30E4"/>
    <w:rsid w:val="00DF3397"/>
    <w:rsid w:val="00DF33F6"/>
    <w:rsid w:val="00DF36B7"/>
    <w:rsid w:val="00DF3777"/>
    <w:rsid w:val="00DF3846"/>
    <w:rsid w:val="00DF3972"/>
    <w:rsid w:val="00DF39D7"/>
    <w:rsid w:val="00DF3C7C"/>
    <w:rsid w:val="00DF4457"/>
    <w:rsid w:val="00DF4934"/>
    <w:rsid w:val="00DF4A5F"/>
    <w:rsid w:val="00DF4B51"/>
    <w:rsid w:val="00DF4C2E"/>
    <w:rsid w:val="00DF4EE0"/>
    <w:rsid w:val="00DF52E3"/>
    <w:rsid w:val="00DF5B5B"/>
    <w:rsid w:val="00DF5C87"/>
    <w:rsid w:val="00DF5E2F"/>
    <w:rsid w:val="00DF6105"/>
    <w:rsid w:val="00DF63AC"/>
    <w:rsid w:val="00DF6507"/>
    <w:rsid w:val="00DF6625"/>
    <w:rsid w:val="00DF6A60"/>
    <w:rsid w:val="00DF6EA6"/>
    <w:rsid w:val="00DF70B6"/>
    <w:rsid w:val="00DF7367"/>
    <w:rsid w:val="00DF73D5"/>
    <w:rsid w:val="00DF7877"/>
    <w:rsid w:val="00DF79AC"/>
    <w:rsid w:val="00DF7F22"/>
    <w:rsid w:val="00E0020B"/>
    <w:rsid w:val="00E00379"/>
    <w:rsid w:val="00E0074D"/>
    <w:rsid w:val="00E00909"/>
    <w:rsid w:val="00E00959"/>
    <w:rsid w:val="00E00A7F"/>
    <w:rsid w:val="00E00C7C"/>
    <w:rsid w:val="00E00CF0"/>
    <w:rsid w:val="00E00DC0"/>
    <w:rsid w:val="00E0103E"/>
    <w:rsid w:val="00E01091"/>
    <w:rsid w:val="00E01263"/>
    <w:rsid w:val="00E012A9"/>
    <w:rsid w:val="00E015A1"/>
    <w:rsid w:val="00E015C1"/>
    <w:rsid w:val="00E01959"/>
    <w:rsid w:val="00E01A4E"/>
    <w:rsid w:val="00E01AAD"/>
    <w:rsid w:val="00E01AF5"/>
    <w:rsid w:val="00E01D54"/>
    <w:rsid w:val="00E02401"/>
    <w:rsid w:val="00E024FC"/>
    <w:rsid w:val="00E02BDF"/>
    <w:rsid w:val="00E02D86"/>
    <w:rsid w:val="00E030CE"/>
    <w:rsid w:val="00E032FB"/>
    <w:rsid w:val="00E0377D"/>
    <w:rsid w:val="00E03906"/>
    <w:rsid w:val="00E03909"/>
    <w:rsid w:val="00E03B7E"/>
    <w:rsid w:val="00E041BF"/>
    <w:rsid w:val="00E04256"/>
    <w:rsid w:val="00E042E6"/>
    <w:rsid w:val="00E04342"/>
    <w:rsid w:val="00E043FD"/>
    <w:rsid w:val="00E04436"/>
    <w:rsid w:val="00E04462"/>
    <w:rsid w:val="00E0456C"/>
    <w:rsid w:val="00E047EA"/>
    <w:rsid w:val="00E04DFD"/>
    <w:rsid w:val="00E04E1B"/>
    <w:rsid w:val="00E04EB5"/>
    <w:rsid w:val="00E05955"/>
    <w:rsid w:val="00E05EAF"/>
    <w:rsid w:val="00E05F3D"/>
    <w:rsid w:val="00E060BC"/>
    <w:rsid w:val="00E06141"/>
    <w:rsid w:val="00E0652A"/>
    <w:rsid w:val="00E06875"/>
    <w:rsid w:val="00E06960"/>
    <w:rsid w:val="00E06BFE"/>
    <w:rsid w:val="00E06C9C"/>
    <w:rsid w:val="00E0707E"/>
    <w:rsid w:val="00E0719F"/>
    <w:rsid w:val="00E07450"/>
    <w:rsid w:val="00E07990"/>
    <w:rsid w:val="00E0799C"/>
    <w:rsid w:val="00E079B1"/>
    <w:rsid w:val="00E07BAF"/>
    <w:rsid w:val="00E07C12"/>
    <w:rsid w:val="00E07EA3"/>
    <w:rsid w:val="00E07F22"/>
    <w:rsid w:val="00E07F90"/>
    <w:rsid w:val="00E100F3"/>
    <w:rsid w:val="00E102C9"/>
    <w:rsid w:val="00E10540"/>
    <w:rsid w:val="00E1066F"/>
    <w:rsid w:val="00E107EA"/>
    <w:rsid w:val="00E108DD"/>
    <w:rsid w:val="00E10A48"/>
    <w:rsid w:val="00E10C22"/>
    <w:rsid w:val="00E10E9A"/>
    <w:rsid w:val="00E10ECD"/>
    <w:rsid w:val="00E1127D"/>
    <w:rsid w:val="00E11BBC"/>
    <w:rsid w:val="00E11BD9"/>
    <w:rsid w:val="00E11E49"/>
    <w:rsid w:val="00E1220B"/>
    <w:rsid w:val="00E123FC"/>
    <w:rsid w:val="00E12626"/>
    <w:rsid w:val="00E12971"/>
    <w:rsid w:val="00E129AA"/>
    <w:rsid w:val="00E12AFC"/>
    <w:rsid w:val="00E12BD8"/>
    <w:rsid w:val="00E12C2B"/>
    <w:rsid w:val="00E13339"/>
    <w:rsid w:val="00E13698"/>
    <w:rsid w:val="00E13956"/>
    <w:rsid w:val="00E1396F"/>
    <w:rsid w:val="00E139B1"/>
    <w:rsid w:val="00E13A75"/>
    <w:rsid w:val="00E13B50"/>
    <w:rsid w:val="00E13E26"/>
    <w:rsid w:val="00E13F29"/>
    <w:rsid w:val="00E145D0"/>
    <w:rsid w:val="00E1461D"/>
    <w:rsid w:val="00E151A4"/>
    <w:rsid w:val="00E156F8"/>
    <w:rsid w:val="00E15708"/>
    <w:rsid w:val="00E1593B"/>
    <w:rsid w:val="00E15BBA"/>
    <w:rsid w:val="00E15BDE"/>
    <w:rsid w:val="00E15FF3"/>
    <w:rsid w:val="00E15FF4"/>
    <w:rsid w:val="00E16006"/>
    <w:rsid w:val="00E1607F"/>
    <w:rsid w:val="00E16134"/>
    <w:rsid w:val="00E16461"/>
    <w:rsid w:val="00E1660D"/>
    <w:rsid w:val="00E1675E"/>
    <w:rsid w:val="00E16783"/>
    <w:rsid w:val="00E167C2"/>
    <w:rsid w:val="00E1696C"/>
    <w:rsid w:val="00E16BA5"/>
    <w:rsid w:val="00E16BC8"/>
    <w:rsid w:val="00E16D84"/>
    <w:rsid w:val="00E173B9"/>
    <w:rsid w:val="00E1757D"/>
    <w:rsid w:val="00E176BE"/>
    <w:rsid w:val="00E17725"/>
    <w:rsid w:val="00E1781E"/>
    <w:rsid w:val="00E1789E"/>
    <w:rsid w:val="00E17CFC"/>
    <w:rsid w:val="00E17EC2"/>
    <w:rsid w:val="00E20150"/>
    <w:rsid w:val="00E2017E"/>
    <w:rsid w:val="00E201F2"/>
    <w:rsid w:val="00E203DE"/>
    <w:rsid w:val="00E2070B"/>
    <w:rsid w:val="00E2085D"/>
    <w:rsid w:val="00E20BED"/>
    <w:rsid w:val="00E20D74"/>
    <w:rsid w:val="00E20DA0"/>
    <w:rsid w:val="00E20E14"/>
    <w:rsid w:val="00E20F0E"/>
    <w:rsid w:val="00E20FF7"/>
    <w:rsid w:val="00E211BC"/>
    <w:rsid w:val="00E211F9"/>
    <w:rsid w:val="00E21292"/>
    <w:rsid w:val="00E21371"/>
    <w:rsid w:val="00E21490"/>
    <w:rsid w:val="00E217AA"/>
    <w:rsid w:val="00E21829"/>
    <w:rsid w:val="00E21A34"/>
    <w:rsid w:val="00E21B1F"/>
    <w:rsid w:val="00E21CD9"/>
    <w:rsid w:val="00E21FA5"/>
    <w:rsid w:val="00E22058"/>
    <w:rsid w:val="00E22446"/>
    <w:rsid w:val="00E2256C"/>
    <w:rsid w:val="00E2277C"/>
    <w:rsid w:val="00E22781"/>
    <w:rsid w:val="00E229E7"/>
    <w:rsid w:val="00E22B16"/>
    <w:rsid w:val="00E22F05"/>
    <w:rsid w:val="00E22F58"/>
    <w:rsid w:val="00E2301E"/>
    <w:rsid w:val="00E2357A"/>
    <w:rsid w:val="00E2358B"/>
    <w:rsid w:val="00E23661"/>
    <w:rsid w:val="00E239FA"/>
    <w:rsid w:val="00E23A02"/>
    <w:rsid w:val="00E23BF8"/>
    <w:rsid w:val="00E23E8C"/>
    <w:rsid w:val="00E23E95"/>
    <w:rsid w:val="00E23FEF"/>
    <w:rsid w:val="00E24273"/>
    <w:rsid w:val="00E247DE"/>
    <w:rsid w:val="00E24A65"/>
    <w:rsid w:val="00E24AE0"/>
    <w:rsid w:val="00E2515C"/>
    <w:rsid w:val="00E25420"/>
    <w:rsid w:val="00E255E6"/>
    <w:rsid w:val="00E25789"/>
    <w:rsid w:val="00E25F8D"/>
    <w:rsid w:val="00E2659D"/>
    <w:rsid w:val="00E26629"/>
    <w:rsid w:val="00E26853"/>
    <w:rsid w:val="00E26948"/>
    <w:rsid w:val="00E26E7A"/>
    <w:rsid w:val="00E26F9E"/>
    <w:rsid w:val="00E270FE"/>
    <w:rsid w:val="00E2710A"/>
    <w:rsid w:val="00E2741E"/>
    <w:rsid w:val="00E2744C"/>
    <w:rsid w:val="00E2752C"/>
    <w:rsid w:val="00E27669"/>
    <w:rsid w:val="00E277E9"/>
    <w:rsid w:val="00E279EF"/>
    <w:rsid w:val="00E27B1F"/>
    <w:rsid w:val="00E3029D"/>
    <w:rsid w:val="00E30482"/>
    <w:rsid w:val="00E305E1"/>
    <w:rsid w:val="00E30698"/>
    <w:rsid w:val="00E3078E"/>
    <w:rsid w:val="00E3086E"/>
    <w:rsid w:val="00E3092A"/>
    <w:rsid w:val="00E30A45"/>
    <w:rsid w:val="00E30A63"/>
    <w:rsid w:val="00E31235"/>
    <w:rsid w:val="00E313F9"/>
    <w:rsid w:val="00E31655"/>
    <w:rsid w:val="00E31734"/>
    <w:rsid w:val="00E31929"/>
    <w:rsid w:val="00E31972"/>
    <w:rsid w:val="00E31BB0"/>
    <w:rsid w:val="00E31F46"/>
    <w:rsid w:val="00E32140"/>
    <w:rsid w:val="00E321CB"/>
    <w:rsid w:val="00E3246C"/>
    <w:rsid w:val="00E325A2"/>
    <w:rsid w:val="00E32720"/>
    <w:rsid w:val="00E32857"/>
    <w:rsid w:val="00E32A2E"/>
    <w:rsid w:val="00E32A4A"/>
    <w:rsid w:val="00E32E0B"/>
    <w:rsid w:val="00E331E0"/>
    <w:rsid w:val="00E3329F"/>
    <w:rsid w:val="00E332FA"/>
    <w:rsid w:val="00E333D1"/>
    <w:rsid w:val="00E338EC"/>
    <w:rsid w:val="00E33A5D"/>
    <w:rsid w:val="00E33ED2"/>
    <w:rsid w:val="00E34062"/>
    <w:rsid w:val="00E34068"/>
    <w:rsid w:val="00E34287"/>
    <w:rsid w:val="00E34340"/>
    <w:rsid w:val="00E3437E"/>
    <w:rsid w:val="00E34555"/>
    <w:rsid w:val="00E345D8"/>
    <w:rsid w:val="00E34A5D"/>
    <w:rsid w:val="00E34FD7"/>
    <w:rsid w:val="00E3508C"/>
    <w:rsid w:val="00E3538B"/>
    <w:rsid w:val="00E357DE"/>
    <w:rsid w:val="00E357E9"/>
    <w:rsid w:val="00E359CC"/>
    <w:rsid w:val="00E35C87"/>
    <w:rsid w:val="00E35CB6"/>
    <w:rsid w:val="00E35E35"/>
    <w:rsid w:val="00E36645"/>
    <w:rsid w:val="00E36692"/>
    <w:rsid w:val="00E36823"/>
    <w:rsid w:val="00E369B3"/>
    <w:rsid w:val="00E36CF4"/>
    <w:rsid w:val="00E36DF5"/>
    <w:rsid w:val="00E37200"/>
    <w:rsid w:val="00E372FA"/>
    <w:rsid w:val="00E373B6"/>
    <w:rsid w:val="00E37509"/>
    <w:rsid w:val="00E377A4"/>
    <w:rsid w:val="00E3785B"/>
    <w:rsid w:val="00E379A6"/>
    <w:rsid w:val="00E37C6C"/>
    <w:rsid w:val="00E37CA3"/>
    <w:rsid w:val="00E37F96"/>
    <w:rsid w:val="00E40251"/>
    <w:rsid w:val="00E4026D"/>
    <w:rsid w:val="00E4028D"/>
    <w:rsid w:val="00E402C5"/>
    <w:rsid w:val="00E40353"/>
    <w:rsid w:val="00E40399"/>
    <w:rsid w:val="00E40429"/>
    <w:rsid w:val="00E40436"/>
    <w:rsid w:val="00E40875"/>
    <w:rsid w:val="00E4095D"/>
    <w:rsid w:val="00E40D51"/>
    <w:rsid w:val="00E40DEE"/>
    <w:rsid w:val="00E4111D"/>
    <w:rsid w:val="00E413C5"/>
    <w:rsid w:val="00E414D1"/>
    <w:rsid w:val="00E41A7D"/>
    <w:rsid w:val="00E41ACC"/>
    <w:rsid w:val="00E41AED"/>
    <w:rsid w:val="00E41B72"/>
    <w:rsid w:val="00E41C46"/>
    <w:rsid w:val="00E41C7C"/>
    <w:rsid w:val="00E41C7D"/>
    <w:rsid w:val="00E42564"/>
    <w:rsid w:val="00E42662"/>
    <w:rsid w:val="00E4270A"/>
    <w:rsid w:val="00E42943"/>
    <w:rsid w:val="00E42E40"/>
    <w:rsid w:val="00E432C5"/>
    <w:rsid w:val="00E43328"/>
    <w:rsid w:val="00E43772"/>
    <w:rsid w:val="00E43B8D"/>
    <w:rsid w:val="00E43C5B"/>
    <w:rsid w:val="00E43F9B"/>
    <w:rsid w:val="00E441E2"/>
    <w:rsid w:val="00E4444E"/>
    <w:rsid w:val="00E4446E"/>
    <w:rsid w:val="00E44534"/>
    <w:rsid w:val="00E4456C"/>
    <w:rsid w:val="00E44755"/>
    <w:rsid w:val="00E449FE"/>
    <w:rsid w:val="00E44AB6"/>
    <w:rsid w:val="00E44B88"/>
    <w:rsid w:val="00E44E90"/>
    <w:rsid w:val="00E44EFA"/>
    <w:rsid w:val="00E44F14"/>
    <w:rsid w:val="00E44F94"/>
    <w:rsid w:val="00E45127"/>
    <w:rsid w:val="00E45250"/>
    <w:rsid w:val="00E45450"/>
    <w:rsid w:val="00E45697"/>
    <w:rsid w:val="00E4595B"/>
    <w:rsid w:val="00E459E1"/>
    <w:rsid w:val="00E45A58"/>
    <w:rsid w:val="00E45DE5"/>
    <w:rsid w:val="00E4604D"/>
    <w:rsid w:val="00E46183"/>
    <w:rsid w:val="00E461A8"/>
    <w:rsid w:val="00E4620F"/>
    <w:rsid w:val="00E462BF"/>
    <w:rsid w:val="00E4661A"/>
    <w:rsid w:val="00E46639"/>
    <w:rsid w:val="00E46754"/>
    <w:rsid w:val="00E46759"/>
    <w:rsid w:val="00E46A92"/>
    <w:rsid w:val="00E46ADD"/>
    <w:rsid w:val="00E46B54"/>
    <w:rsid w:val="00E46D0A"/>
    <w:rsid w:val="00E46E94"/>
    <w:rsid w:val="00E46F87"/>
    <w:rsid w:val="00E472AF"/>
    <w:rsid w:val="00E4750B"/>
    <w:rsid w:val="00E47819"/>
    <w:rsid w:val="00E478E9"/>
    <w:rsid w:val="00E47A83"/>
    <w:rsid w:val="00E47A97"/>
    <w:rsid w:val="00E47B18"/>
    <w:rsid w:val="00E47C81"/>
    <w:rsid w:val="00E47DC1"/>
    <w:rsid w:val="00E47F3B"/>
    <w:rsid w:val="00E50063"/>
    <w:rsid w:val="00E50254"/>
    <w:rsid w:val="00E502CF"/>
    <w:rsid w:val="00E503EF"/>
    <w:rsid w:val="00E5044D"/>
    <w:rsid w:val="00E504F4"/>
    <w:rsid w:val="00E506AC"/>
    <w:rsid w:val="00E50710"/>
    <w:rsid w:val="00E5085F"/>
    <w:rsid w:val="00E508CD"/>
    <w:rsid w:val="00E508D2"/>
    <w:rsid w:val="00E50AA7"/>
    <w:rsid w:val="00E50B4B"/>
    <w:rsid w:val="00E50BAA"/>
    <w:rsid w:val="00E50D35"/>
    <w:rsid w:val="00E50DA7"/>
    <w:rsid w:val="00E51004"/>
    <w:rsid w:val="00E5102F"/>
    <w:rsid w:val="00E51160"/>
    <w:rsid w:val="00E512A4"/>
    <w:rsid w:val="00E514CB"/>
    <w:rsid w:val="00E514FF"/>
    <w:rsid w:val="00E51608"/>
    <w:rsid w:val="00E51666"/>
    <w:rsid w:val="00E51981"/>
    <w:rsid w:val="00E51C11"/>
    <w:rsid w:val="00E51E17"/>
    <w:rsid w:val="00E5209A"/>
    <w:rsid w:val="00E521C7"/>
    <w:rsid w:val="00E5236E"/>
    <w:rsid w:val="00E52383"/>
    <w:rsid w:val="00E52393"/>
    <w:rsid w:val="00E523B5"/>
    <w:rsid w:val="00E523E5"/>
    <w:rsid w:val="00E52909"/>
    <w:rsid w:val="00E5297B"/>
    <w:rsid w:val="00E52F1A"/>
    <w:rsid w:val="00E531B5"/>
    <w:rsid w:val="00E531DF"/>
    <w:rsid w:val="00E5339D"/>
    <w:rsid w:val="00E53608"/>
    <w:rsid w:val="00E53697"/>
    <w:rsid w:val="00E53A38"/>
    <w:rsid w:val="00E53E5E"/>
    <w:rsid w:val="00E54477"/>
    <w:rsid w:val="00E54673"/>
    <w:rsid w:val="00E54BFC"/>
    <w:rsid w:val="00E54C5A"/>
    <w:rsid w:val="00E54F44"/>
    <w:rsid w:val="00E552E1"/>
    <w:rsid w:val="00E55486"/>
    <w:rsid w:val="00E55748"/>
    <w:rsid w:val="00E557B3"/>
    <w:rsid w:val="00E55A7D"/>
    <w:rsid w:val="00E55B01"/>
    <w:rsid w:val="00E55BF6"/>
    <w:rsid w:val="00E55CB0"/>
    <w:rsid w:val="00E56117"/>
    <w:rsid w:val="00E5613A"/>
    <w:rsid w:val="00E561E1"/>
    <w:rsid w:val="00E562E3"/>
    <w:rsid w:val="00E563E1"/>
    <w:rsid w:val="00E56514"/>
    <w:rsid w:val="00E56752"/>
    <w:rsid w:val="00E56820"/>
    <w:rsid w:val="00E568F6"/>
    <w:rsid w:val="00E56AC7"/>
    <w:rsid w:val="00E56C0D"/>
    <w:rsid w:val="00E56CA5"/>
    <w:rsid w:val="00E570AE"/>
    <w:rsid w:val="00E57441"/>
    <w:rsid w:val="00E577E7"/>
    <w:rsid w:val="00E57B87"/>
    <w:rsid w:val="00E57BAE"/>
    <w:rsid w:val="00E57D52"/>
    <w:rsid w:val="00E6009D"/>
    <w:rsid w:val="00E6010F"/>
    <w:rsid w:val="00E60195"/>
    <w:rsid w:val="00E60271"/>
    <w:rsid w:val="00E603B5"/>
    <w:rsid w:val="00E60E42"/>
    <w:rsid w:val="00E6127B"/>
    <w:rsid w:val="00E61437"/>
    <w:rsid w:val="00E618A3"/>
    <w:rsid w:val="00E6193A"/>
    <w:rsid w:val="00E61A34"/>
    <w:rsid w:val="00E61B43"/>
    <w:rsid w:val="00E61B52"/>
    <w:rsid w:val="00E61C2E"/>
    <w:rsid w:val="00E61EAB"/>
    <w:rsid w:val="00E61F5D"/>
    <w:rsid w:val="00E620CC"/>
    <w:rsid w:val="00E6211C"/>
    <w:rsid w:val="00E62205"/>
    <w:rsid w:val="00E6238D"/>
    <w:rsid w:val="00E62565"/>
    <w:rsid w:val="00E6259F"/>
    <w:rsid w:val="00E625B1"/>
    <w:rsid w:val="00E62642"/>
    <w:rsid w:val="00E62698"/>
    <w:rsid w:val="00E62C22"/>
    <w:rsid w:val="00E62E5B"/>
    <w:rsid w:val="00E62FA5"/>
    <w:rsid w:val="00E631B5"/>
    <w:rsid w:val="00E63474"/>
    <w:rsid w:val="00E63681"/>
    <w:rsid w:val="00E63789"/>
    <w:rsid w:val="00E63872"/>
    <w:rsid w:val="00E6387A"/>
    <w:rsid w:val="00E63D91"/>
    <w:rsid w:val="00E64177"/>
    <w:rsid w:val="00E642DD"/>
    <w:rsid w:val="00E64426"/>
    <w:rsid w:val="00E64539"/>
    <w:rsid w:val="00E647F1"/>
    <w:rsid w:val="00E648F1"/>
    <w:rsid w:val="00E64B65"/>
    <w:rsid w:val="00E64C42"/>
    <w:rsid w:val="00E64D87"/>
    <w:rsid w:val="00E64DA6"/>
    <w:rsid w:val="00E64DE6"/>
    <w:rsid w:val="00E64F30"/>
    <w:rsid w:val="00E6526E"/>
    <w:rsid w:val="00E65304"/>
    <w:rsid w:val="00E65667"/>
    <w:rsid w:val="00E656A1"/>
    <w:rsid w:val="00E65750"/>
    <w:rsid w:val="00E6584A"/>
    <w:rsid w:val="00E6586D"/>
    <w:rsid w:val="00E65A9C"/>
    <w:rsid w:val="00E65C82"/>
    <w:rsid w:val="00E65ECA"/>
    <w:rsid w:val="00E661DA"/>
    <w:rsid w:val="00E667B9"/>
    <w:rsid w:val="00E667F0"/>
    <w:rsid w:val="00E66A62"/>
    <w:rsid w:val="00E66EAD"/>
    <w:rsid w:val="00E66FBA"/>
    <w:rsid w:val="00E6724C"/>
    <w:rsid w:val="00E6755D"/>
    <w:rsid w:val="00E6778B"/>
    <w:rsid w:val="00E67962"/>
    <w:rsid w:val="00E67B48"/>
    <w:rsid w:val="00E67E91"/>
    <w:rsid w:val="00E67EAE"/>
    <w:rsid w:val="00E70031"/>
    <w:rsid w:val="00E7034F"/>
    <w:rsid w:val="00E70510"/>
    <w:rsid w:val="00E705ED"/>
    <w:rsid w:val="00E705F6"/>
    <w:rsid w:val="00E7068C"/>
    <w:rsid w:val="00E70951"/>
    <w:rsid w:val="00E70D19"/>
    <w:rsid w:val="00E70D34"/>
    <w:rsid w:val="00E70F17"/>
    <w:rsid w:val="00E7105D"/>
    <w:rsid w:val="00E71204"/>
    <w:rsid w:val="00E714B3"/>
    <w:rsid w:val="00E714F9"/>
    <w:rsid w:val="00E715A4"/>
    <w:rsid w:val="00E715CE"/>
    <w:rsid w:val="00E71626"/>
    <w:rsid w:val="00E716BE"/>
    <w:rsid w:val="00E717B3"/>
    <w:rsid w:val="00E71AF2"/>
    <w:rsid w:val="00E71C01"/>
    <w:rsid w:val="00E71EC2"/>
    <w:rsid w:val="00E7250D"/>
    <w:rsid w:val="00E72577"/>
    <w:rsid w:val="00E72653"/>
    <w:rsid w:val="00E72668"/>
    <w:rsid w:val="00E72822"/>
    <w:rsid w:val="00E728C6"/>
    <w:rsid w:val="00E72B95"/>
    <w:rsid w:val="00E72E03"/>
    <w:rsid w:val="00E730DE"/>
    <w:rsid w:val="00E7316C"/>
    <w:rsid w:val="00E732C3"/>
    <w:rsid w:val="00E73439"/>
    <w:rsid w:val="00E734AF"/>
    <w:rsid w:val="00E737D7"/>
    <w:rsid w:val="00E73EAD"/>
    <w:rsid w:val="00E7453F"/>
    <w:rsid w:val="00E745AA"/>
    <w:rsid w:val="00E74605"/>
    <w:rsid w:val="00E7490F"/>
    <w:rsid w:val="00E74A94"/>
    <w:rsid w:val="00E74B14"/>
    <w:rsid w:val="00E74DA4"/>
    <w:rsid w:val="00E74FB2"/>
    <w:rsid w:val="00E74FCB"/>
    <w:rsid w:val="00E754DF"/>
    <w:rsid w:val="00E7576C"/>
    <w:rsid w:val="00E7591E"/>
    <w:rsid w:val="00E75BC0"/>
    <w:rsid w:val="00E75D4E"/>
    <w:rsid w:val="00E75D63"/>
    <w:rsid w:val="00E76019"/>
    <w:rsid w:val="00E7608A"/>
    <w:rsid w:val="00E76634"/>
    <w:rsid w:val="00E76921"/>
    <w:rsid w:val="00E76A07"/>
    <w:rsid w:val="00E7705F"/>
    <w:rsid w:val="00E77260"/>
    <w:rsid w:val="00E77991"/>
    <w:rsid w:val="00E779EC"/>
    <w:rsid w:val="00E77B2B"/>
    <w:rsid w:val="00E77B69"/>
    <w:rsid w:val="00E77B81"/>
    <w:rsid w:val="00E80011"/>
    <w:rsid w:val="00E80053"/>
    <w:rsid w:val="00E8016E"/>
    <w:rsid w:val="00E801CD"/>
    <w:rsid w:val="00E8023C"/>
    <w:rsid w:val="00E808FA"/>
    <w:rsid w:val="00E80905"/>
    <w:rsid w:val="00E80B1D"/>
    <w:rsid w:val="00E80B8F"/>
    <w:rsid w:val="00E80D8A"/>
    <w:rsid w:val="00E8114F"/>
    <w:rsid w:val="00E81220"/>
    <w:rsid w:val="00E81308"/>
    <w:rsid w:val="00E81367"/>
    <w:rsid w:val="00E8141D"/>
    <w:rsid w:val="00E81B10"/>
    <w:rsid w:val="00E81D63"/>
    <w:rsid w:val="00E81EA6"/>
    <w:rsid w:val="00E81EF2"/>
    <w:rsid w:val="00E81F1E"/>
    <w:rsid w:val="00E82008"/>
    <w:rsid w:val="00E8219B"/>
    <w:rsid w:val="00E82499"/>
    <w:rsid w:val="00E8268A"/>
    <w:rsid w:val="00E82775"/>
    <w:rsid w:val="00E8285D"/>
    <w:rsid w:val="00E829EA"/>
    <w:rsid w:val="00E82CA0"/>
    <w:rsid w:val="00E82D4E"/>
    <w:rsid w:val="00E8307F"/>
    <w:rsid w:val="00E8319E"/>
    <w:rsid w:val="00E833B2"/>
    <w:rsid w:val="00E83579"/>
    <w:rsid w:val="00E8365C"/>
    <w:rsid w:val="00E83680"/>
    <w:rsid w:val="00E83970"/>
    <w:rsid w:val="00E83FC5"/>
    <w:rsid w:val="00E840B5"/>
    <w:rsid w:val="00E842F6"/>
    <w:rsid w:val="00E84554"/>
    <w:rsid w:val="00E845BE"/>
    <w:rsid w:val="00E84A46"/>
    <w:rsid w:val="00E84D95"/>
    <w:rsid w:val="00E84DB6"/>
    <w:rsid w:val="00E84E42"/>
    <w:rsid w:val="00E84EFB"/>
    <w:rsid w:val="00E852F5"/>
    <w:rsid w:val="00E85705"/>
    <w:rsid w:val="00E85739"/>
    <w:rsid w:val="00E85A7F"/>
    <w:rsid w:val="00E85D8A"/>
    <w:rsid w:val="00E86069"/>
    <w:rsid w:val="00E86476"/>
    <w:rsid w:val="00E8669C"/>
    <w:rsid w:val="00E8691D"/>
    <w:rsid w:val="00E86AFE"/>
    <w:rsid w:val="00E86B6A"/>
    <w:rsid w:val="00E86CFD"/>
    <w:rsid w:val="00E86D62"/>
    <w:rsid w:val="00E86E19"/>
    <w:rsid w:val="00E86FE4"/>
    <w:rsid w:val="00E87424"/>
    <w:rsid w:val="00E8758D"/>
    <w:rsid w:val="00E87968"/>
    <w:rsid w:val="00E9004D"/>
    <w:rsid w:val="00E90247"/>
    <w:rsid w:val="00E902AB"/>
    <w:rsid w:val="00E902AE"/>
    <w:rsid w:val="00E9036E"/>
    <w:rsid w:val="00E90450"/>
    <w:rsid w:val="00E90654"/>
    <w:rsid w:val="00E9067C"/>
    <w:rsid w:val="00E90A0E"/>
    <w:rsid w:val="00E90A55"/>
    <w:rsid w:val="00E90B0D"/>
    <w:rsid w:val="00E90B7C"/>
    <w:rsid w:val="00E90BF3"/>
    <w:rsid w:val="00E90F67"/>
    <w:rsid w:val="00E913F1"/>
    <w:rsid w:val="00E914B0"/>
    <w:rsid w:val="00E91609"/>
    <w:rsid w:val="00E91766"/>
    <w:rsid w:val="00E9190B"/>
    <w:rsid w:val="00E919A3"/>
    <w:rsid w:val="00E91A5B"/>
    <w:rsid w:val="00E924F4"/>
    <w:rsid w:val="00E9254A"/>
    <w:rsid w:val="00E92757"/>
    <w:rsid w:val="00E9276C"/>
    <w:rsid w:val="00E927A1"/>
    <w:rsid w:val="00E92A8F"/>
    <w:rsid w:val="00E92AC1"/>
    <w:rsid w:val="00E92B14"/>
    <w:rsid w:val="00E92B77"/>
    <w:rsid w:val="00E92CC8"/>
    <w:rsid w:val="00E92EB5"/>
    <w:rsid w:val="00E92FB4"/>
    <w:rsid w:val="00E93006"/>
    <w:rsid w:val="00E9324B"/>
    <w:rsid w:val="00E9327F"/>
    <w:rsid w:val="00E93468"/>
    <w:rsid w:val="00E93741"/>
    <w:rsid w:val="00E93887"/>
    <w:rsid w:val="00E93963"/>
    <w:rsid w:val="00E939C2"/>
    <w:rsid w:val="00E94089"/>
    <w:rsid w:val="00E94363"/>
    <w:rsid w:val="00E94379"/>
    <w:rsid w:val="00E9441E"/>
    <w:rsid w:val="00E9444E"/>
    <w:rsid w:val="00E9455D"/>
    <w:rsid w:val="00E9461E"/>
    <w:rsid w:val="00E94BED"/>
    <w:rsid w:val="00E94C9B"/>
    <w:rsid w:val="00E94DDF"/>
    <w:rsid w:val="00E94DF5"/>
    <w:rsid w:val="00E94F15"/>
    <w:rsid w:val="00E9535B"/>
    <w:rsid w:val="00E954A9"/>
    <w:rsid w:val="00E95553"/>
    <w:rsid w:val="00E955A7"/>
    <w:rsid w:val="00E95601"/>
    <w:rsid w:val="00E956E7"/>
    <w:rsid w:val="00E956F8"/>
    <w:rsid w:val="00E9582E"/>
    <w:rsid w:val="00E95B05"/>
    <w:rsid w:val="00E95BBF"/>
    <w:rsid w:val="00E95D4A"/>
    <w:rsid w:val="00E95E12"/>
    <w:rsid w:val="00E95E9F"/>
    <w:rsid w:val="00E961FB"/>
    <w:rsid w:val="00E96501"/>
    <w:rsid w:val="00E9655A"/>
    <w:rsid w:val="00E9662E"/>
    <w:rsid w:val="00E96738"/>
    <w:rsid w:val="00E96CDB"/>
    <w:rsid w:val="00E97345"/>
    <w:rsid w:val="00E9758F"/>
    <w:rsid w:val="00E97664"/>
    <w:rsid w:val="00E978C8"/>
    <w:rsid w:val="00E97BAF"/>
    <w:rsid w:val="00E97EAC"/>
    <w:rsid w:val="00EA01FA"/>
    <w:rsid w:val="00EA021A"/>
    <w:rsid w:val="00EA0464"/>
    <w:rsid w:val="00EA07A3"/>
    <w:rsid w:val="00EA0826"/>
    <w:rsid w:val="00EA094B"/>
    <w:rsid w:val="00EA0E16"/>
    <w:rsid w:val="00EA0E62"/>
    <w:rsid w:val="00EA1002"/>
    <w:rsid w:val="00EA1023"/>
    <w:rsid w:val="00EA109D"/>
    <w:rsid w:val="00EA1648"/>
    <w:rsid w:val="00EA1972"/>
    <w:rsid w:val="00EA1A12"/>
    <w:rsid w:val="00EA1AAE"/>
    <w:rsid w:val="00EA1B73"/>
    <w:rsid w:val="00EA1DD8"/>
    <w:rsid w:val="00EA1F65"/>
    <w:rsid w:val="00EA1F73"/>
    <w:rsid w:val="00EA2032"/>
    <w:rsid w:val="00EA2172"/>
    <w:rsid w:val="00EA258F"/>
    <w:rsid w:val="00EA26F8"/>
    <w:rsid w:val="00EA29C3"/>
    <w:rsid w:val="00EA2B00"/>
    <w:rsid w:val="00EA2B62"/>
    <w:rsid w:val="00EA2DAD"/>
    <w:rsid w:val="00EA2DD8"/>
    <w:rsid w:val="00EA2E88"/>
    <w:rsid w:val="00EA2EF9"/>
    <w:rsid w:val="00EA2FB5"/>
    <w:rsid w:val="00EA313B"/>
    <w:rsid w:val="00EA31E4"/>
    <w:rsid w:val="00EA33AD"/>
    <w:rsid w:val="00EA3B0C"/>
    <w:rsid w:val="00EA3B18"/>
    <w:rsid w:val="00EA3E1C"/>
    <w:rsid w:val="00EA3F8C"/>
    <w:rsid w:val="00EA406E"/>
    <w:rsid w:val="00EA45EE"/>
    <w:rsid w:val="00EA481E"/>
    <w:rsid w:val="00EA4885"/>
    <w:rsid w:val="00EA48E7"/>
    <w:rsid w:val="00EA4919"/>
    <w:rsid w:val="00EA4947"/>
    <w:rsid w:val="00EA4FAC"/>
    <w:rsid w:val="00EA5194"/>
    <w:rsid w:val="00EA5205"/>
    <w:rsid w:val="00EA526D"/>
    <w:rsid w:val="00EA5809"/>
    <w:rsid w:val="00EA61EE"/>
    <w:rsid w:val="00EA6445"/>
    <w:rsid w:val="00EA65B2"/>
    <w:rsid w:val="00EA678E"/>
    <w:rsid w:val="00EA6AE1"/>
    <w:rsid w:val="00EA6B09"/>
    <w:rsid w:val="00EA6B95"/>
    <w:rsid w:val="00EA6CA9"/>
    <w:rsid w:val="00EA6E69"/>
    <w:rsid w:val="00EA6FA4"/>
    <w:rsid w:val="00EA7324"/>
    <w:rsid w:val="00EA74B4"/>
    <w:rsid w:val="00EA7647"/>
    <w:rsid w:val="00EA76CC"/>
    <w:rsid w:val="00EA770C"/>
    <w:rsid w:val="00EA7722"/>
    <w:rsid w:val="00EA7801"/>
    <w:rsid w:val="00EA78CD"/>
    <w:rsid w:val="00EB052C"/>
    <w:rsid w:val="00EB0725"/>
    <w:rsid w:val="00EB075D"/>
    <w:rsid w:val="00EB0792"/>
    <w:rsid w:val="00EB09C5"/>
    <w:rsid w:val="00EB09E7"/>
    <w:rsid w:val="00EB0A7C"/>
    <w:rsid w:val="00EB0B38"/>
    <w:rsid w:val="00EB0E2D"/>
    <w:rsid w:val="00EB1150"/>
    <w:rsid w:val="00EB1528"/>
    <w:rsid w:val="00EB173D"/>
    <w:rsid w:val="00EB17D0"/>
    <w:rsid w:val="00EB19A2"/>
    <w:rsid w:val="00EB1A14"/>
    <w:rsid w:val="00EB1BA8"/>
    <w:rsid w:val="00EB1C3C"/>
    <w:rsid w:val="00EB1C3D"/>
    <w:rsid w:val="00EB1C47"/>
    <w:rsid w:val="00EB1E6D"/>
    <w:rsid w:val="00EB1F9C"/>
    <w:rsid w:val="00EB204F"/>
    <w:rsid w:val="00EB2469"/>
    <w:rsid w:val="00EB26D1"/>
    <w:rsid w:val="00EB29CE"/>
    <w:rsid w:val="00EB2A87"/>
    <w:rsid w:val="00EB2B09"/>
    <w:rsid w:val="00EB2DBE"/>
    <w:rsid w:val="00EB2E16"/>
    <w:rsid w:val="00EB302C"/>
    <w:rsid w:val="00EB3087"/>
    <w:rsid w:val="00EB3263"/>
    <w:rsid w:val="00EB3495"/>
    <w:rsid w:val="00EB34FD"/>
    <w:rsid w:val="00EB3598"/>
    <w:rsid w:val="00EB3C03"/>
    <w:rsid w:val="00EB3CF8"/>
    <w:rsid w:val="00EB3DAF"/>
    <w:rsid w:val="00EB40C4"/>
    <w:rsid w:val="00EB448F"/>
    <w:rsid w:val="00EB4617"/>
    <w:rsid w:val="00EB4767"/>
    <w:rsid w:val="00EB4926"/>
    <w:rsid w:val="00EB495C"/>
    <w:rsid w:val="00EB4A78"/>
    <w:rsid w:val="00EB4C45"/>
    <w:rsid w:val="00EB4E3F"/>
    <w:rsid w:val="00EB4EB5"/>
    <w:rsid w:val="00EB4F98"/>
    <w:rsid w:val="00EB50DA"/>
    <w:rsid w:val="00EB53DF"/>
    <w:rsid w:val="00EB53FC"/>
    <w:rsid w:val="00EB54D8"/>
    <w:rsid w:val="00EB5521"/>
    <w:rsid w:val="00EB5572"/>
    <w:rsid w:val="00EB5678"/>
    <w:rsid w:val="00EB5752"/>
    <w:rsid w:val="00EB57E3"/>
    <w:rsid w:val="00EB5A7A"/>
    <w:rsid w:val="00EB5B0F"/>
    <w:rsid w:val="00EB5D33"/>
    <w:rsid w:val="00EB5D8D"/>
    <w:rsid w:val="00EB5E5E"/>
    <w:rsid w:val="00EB5FA7"/>
    <w:rsid w:val="00EB61BB"/>
    <w:rsid w:val="00EB63E3"/>
    <w:rsid w:val="00EB6403"/>
    <w:rsid w:val="00EB643B"/>
    <w:rsid w:val="00EB659F"/>
    <w:rsid w:val="00EB6795"/>
    <w:rsid w:val="00EB6870"/>
    <w:rsid w:val="00EB69B4"/>
    <w:rsid w:val="00EB6BCC"/>
    <w:rsid w:val="00EB6C35"/>
    <w:rsid w:val="00EB6CF6"/>
    <w:rsid w:val="00EB6D10"/>
    <w:rsid w:val="00EB6E94"/>
    <w:rsid w:val="00EB7427"/>
    <w:rsid w:val="00EB743A"/>
    <w:rsid w:val="00EB756B"/>
    <w:rsid w:val="00EB7942"/>
    <w:rsid w:val="00EB7A48"/>
    <w:rsid w:val="00EB7A79"/>
    <w:rsid w:val="00EB7B4A"/>
    <w:rsid w:val="00EB7BD3"/>
    <w:rsid w:val="00EB7D84"/>
    <w:rsid w:val="00EB7EBE"/>
    <w:rsid w:val="00EC006C"/>
    <w:rsid w:val="00EC01C2"/>
    <w:rsid w:val="00EC01F0"/>
    <w:rsid w:val="00EC03E0"/>
    <w:rsid w:val="00EC0571"/>
    <w:rsid w:val="00EC0623"/>
    <w:rsid w:val="00EC0628"/>
    <w:rsid w:val="00EC06B1"/>
    <w:rsid w:val="00EC0769"/>
    <w:rsid w:val="00EC093E"/>
    <w:rsid w:val="00EC094E"/>
    <w:rsid w:val="00EC09ED"/>
    <w:rsid w:val="00EC0B25"/>
    <w:rsid w:val="00EC0CD3"/>
    <w:rsid w:val="00EC0D97"/>
    <w:rsid w:val="00EC0E7C"/>
    <w:rsid w:val="00EC140F"/>
    <w:rsid w:val="00EC1422"/>
    <w:rsid w:val="00EC1498"/>
    <w:rsid w:val="00EC156E"/>
    <w:rsid w:val="00EC1609"/>
    <w:rsid w:val="00EC16B2"/>
    <w:rsid w:val="00EC18EC"/>
    <w:rsid w:val="00EC2186"/>
    <w:rsid w:val="00EC22BE"/>
    <w:rsid w:val="00EC23CA"/>
    <w:rsid w:val="00EC245B"/>
    <w:rsid w:val="00EC2B3B"/>
    <w:rsid w:val="00EC2C0E"/>
    <w:rsid w:val="00EC2C4F"/>
    <w:rsid w:val="00EC2C91"/>
    <w:rsid w:val="00EC3340"/>
    <w:rsid w:val="00EC3403"/>
    <w:rsid w:val="00EC35F9"/>
    <w:rsid w:val="00EC361E"/>
    <w:rsid w:val="00EC3A9F"/>
    <w:rsid w:val="00EC3C76"/>
    <w:rsid w:val="00EC3CCF"/>
    <w:rsid w:val="00EC3DAE"/>
    <w:rsid w:val="00EC3E93"/>
    <w:rsid w:val="00EC4114"/>
    <w:rsid w:val="00EC41C1"/>
    <w:rsid w:val="00EC42BA"/>
    <w:rsid w:val="00EC4436"/>
    <w:rsid w:val="00EC44FA"/>
    <w:rsid w:val="00EC4586"/>
    <w:rsid w:val="00EC4BF9"/>
    <w:rsid w:val="00EC4E01"/>
    <w:rsid w:val="00EC4E56"/>
    <w:rsid w:val="00EC552A"/>
    <w:rsid w:val="00EC558F"/>
    <w:rsid w:val="00EC5962"/>
    <w:rsid w:val="00EC5A2A"/>
    <w:rsid w:val="00EC5AD9"/>
    <w:rsid w:val="00EC5C95"/>
    <w:rsid w:val="00EC6269"/>
    <w:rsid w:val="00EC6397"/>
    <w:rsid w:val="00EC63E1"/>
    <w:rsid w:val="00EC6519"/>
    <w:rsid w:val="00EC6723"/>
    <w:rsid w:val="00EC6953"/>
    <w:rsid w:val="00EC6A2B"/>
    <w:rsid w:val="00EC6B49"/>
    <w:rsid w:val="00EC6C26"/>
    <w:rsid w:val="00EC70EA"/>
    <w:rsid w:val="00EC7163"/>
    <w:rsid w:val="00EC7363"/>
    <w:rsid w:val="00EC7376"/>
    <w:rsid w:val="00EC765C"/>
    <w:rsid w:val="00EC766E"/>
    <w:rsid w:val="00EC7825"/>
    <w:rsid w:val="00EC7E61"/>
    <w:rsid w:val="00ED0091"/>
    <w:rsid w:val="00ED0261"/>
    <w:rsid w:val="00ED066E"/>
    <w:rsid w:val="00ED07DD"/>
    <w:rsid w:val="00ED0C18"/>
    <w:rsid w:val="00ED0E83"/>
    <w:rsid w:val="00ED0ECB"/>
    <w:rsid w:val="00ED0FED"/>
    <w:rsid w:val="00ED1199"/>
    <w:rsid w:val="00ED1283"/>
    <w:rsid w:val="00ED17CF"/>
    <w:rsid w:val="00ED1973"/>
    <w:rsid w:val="00ED1BF1"/>
    <w:rsid w:val="00ED1D2F"/>
    <w:rsid w:val="00ED1E02"/>
    <w:rsid w:val="00ED1E47"/>
    <w:rsid w:val="00ED1F6D"/>
    <w:rsid w:val="00ED26DE"/>
    <w:rsid w:val="00ED27F4"/>
    <w:rsid w:val="00ED2B75"/>
    <w:rsid w:val="00ED2E7C"/>
    <w:rsid w:val="00ED31C0"/>
    <w:rsid w:val="00ED35F2"/>
    <w:rsid w:val="00ED372D"/>
    <w:rsid w:val="00ED37DD"/>
    <w:rsid w:val="00ED38F1"/>
    <w:rsid w:val="00ED3C00"/>
    <w:rsid w:val="00ED4489"/>
    <w:rsid w:val="00ED47F2"/>
    <w:rsid w:val="00ED4909"/>
    <w:rsid w:val="00ED4996"/>
    <w:rsid w:val="00ED4A24"/>
    <w:rsid w:val="00ED4FAE"/>
    <w:rsid w:val="00ED52BF"/>
    <w:rsid w:val="00ED565A"/>
    <w:rsid w:val="00ED581A"/>
    <w:rsid w:val="00ED5B64"/>
    <w:rsid w:val="00ED5C35"/>
    <w:rsid w:val="00ED6428"/>
    <w:rsid w:val="00ED6792"/>
    <w:rsid w:val="00ED6872"/>
    <w:rsid w:val="00ED68FF"/>
    <w:rsid w:val="00ED69AF"/>
    <w:rsid w:val="00ED6A57"/>
    <w:rsid w:val="00ED6ACD"/>
    <w:rsid w:val="00ED6CC4"/>
    <w:rsid w:val="00ED6D4E"/>
    <w:rsid w:val="00ED6DC4"/>
    <w:rsid w:val="00ED6DEC"/>
    <w:rsid w:val="00ED6E25"/>
    <w:rsid w:val="00ED6FC6"/>
    <w:rsid w:val="00ED70C2"/>
    <w:rsid w:val="00ED74BF"/>
    <w:rsid w:val="00ED760E"/>
    <w:rsid w:val="00ED7750"/>
    <w:rsid w:val="00ED7793"/>
    <w:rsid w:val="00ED780E"/>
    <w:rsid w:val="00ED78C4"/>
    <w:rsid w:val="00ED7A94"/>
    <w:rsid w:val="00ED7C14"/>
    <w:rsid w:val="00ED7C4C"/>
    <w:rsid w:val="00ED7EE6"/>
    <w:rsid w:val="00EE00E8"/>
    <w:rsid w:val="00EE04CF"/>
    <w:rsid w:val="00EE08F6"/>
    <w:rsid w:val="00EE0D5F"/>
    <w:rsid w:val="00EE0F12"/>
    <w:rsid w:val="00EE11B4"/>
    <w:rsid w:val="00EE129D"/>
    <w:rsid w:val="00EE1356"/>
    <w:rsid w:val="00EE137E"/>
    <w:rsid w:val="00EE147F"/>
    <w:rsid w:val="00EE14F4"/>
    <w:rsid w:val="00EE1715"/>
    <w:rsid w:val="00EE173D"/>
    <w:rsid w:val="00EE193F"/>
    <w:rsid w:val="00EE1B3C"/>
    <w:rsid w:val="00EE1B7C"/>
    <w:rsid w:val="00EE1F56"/>
    <w:rsid w:val="00EE2062"/>
    <w:rsid w:val="00EE2125"/>
    <w:rsid w:val="00EE2173"/>
    <w:rsid w:val="00EE2315"/>
    <w:rsid w:val="00EE23B7"/>
    <w:rsid w:val="00EE2497"/>
    <w:rsid w:val="00EE25A9"/>
    <w:rsid w:val="00EE25F3"/>
    <w:rsid w:val="00EE269A"/>
    <w:rsid w:val="00EE2768"/>
    <w:rsid w:val="00EE2903"/>
    <w:rsid w:val="00EE2B57"/>
    <w:rsid w:val="00EE2BA6"/>
    <w:rsid w:val="00EE2F61"/>
    <w:rsid w:val="00EE2F7E"/>
    <w:rsid w:val="00EE34D5"/>
    <w:rsid w:val="00EE41F8"/>
    <w:rsid w:val="00EE43B1"/>
    <w:rsid w:val="00EE4806"/>
    <w:rsid w:val="00EE49BC"/>
    <w:rsid w:val="00EE4A3D"/>
    <w:rsid w:val="00EE4B9A"/>
    <w:rsid w:val="00EE4D21"/>
    <w:rsid w:val="00EE4DBB"/>
    <w:rsid w:val="00EE4DD7"/>
    <w:rsid w:val="00EE4EC9"/>
    <w:rsid w:val="00EE4EF0"/>
    <w:rsid w:val="00EE526C"/>
    <w:rsid w:val="00EE5CD3"/>
    <w:rsid w:val="00EE5DBD"/>
    <w:rsid w:val="00EE5F7D"/>
    <w:rsid w:val="00EE606F"/>
    <w:rsid w:val="00EE62D4"/>
    <w:rsid w:val="00EE65EB"/>
    <w:rsid w:val="00EE667B"/>
    <w:rsid w:val="00EE669E"/>
    <w:rsid w:val="00EE66B3"/>
    <w:rsid w:val="00EE6882"/>
    <w:rsid w:val="00EE696E"/>
    <w:rsid w:val="00EE69E8"/>
    <w:rsid w:val="00EE6AED"/>
    <w:rsid w:val="00EE6C70"/>
    <w:rsid w:val="00EE6E95"/>
    <w:rsid w:val="00EE741C"/>
    <w:rsid w:val="00EE74DF"/>
    <w:rsid w:val="00EE74E8"/>
    <w:rsid w:val="00EE7520"/>
    <w:rsid w:val="00EE7705"/>
    <w:rsid w:val="00EE785B"/>
    <w:rsid w:val="00EE7B98"/>
    <w:rsid w:val="00EE7BCF"/>
    <w:rsid w:val="00EE7C90"/>
    <w:rsid w:val="00EE7CAD"/>
    <w:rsid w:val="00EE7D09"/>
    <w:rsid w:val="00EF0249"/>
    <w:rsid w:val="00EF0266"/>
    <w:rsid w:val="00EF036C"/>
    <w:rsid w:val="00EF03A1"/>
    <w:rsid w:val="00EF05F8"/>
    <w:rsid w:val="00EF0F76"/>
    <w:rsid w:val="00EF0FF2"/>
    <w:rsid w:val="00EF105D"/>
    <w:rsid w:val="00EF11A6"/>
    <w:rsid w:val="00EF1295"/>
    <w:rsid w:val="00EF1429"/>
    <w:rsid w:val="00EF17BB"/>
    <w:rsid w:val="00EF23EE"/>
    <w:rsid w:val="00EF26C3"/>
    <w:rsid w:val="00EF2873"/>
    <w:rsid w:val="00EF2A9B"/>
    <w:rsid w:val="00EF2AA4"/>
    <w:rsid w:val="00EF2B8A"/>
    <w:rsid w:val="00EF2C8A"/>
    <w:rsid w:val="00EF2CE7"/>
    <w:rsid w:val="00EF2F01"/>
    <w:rsid w:val="00EF3013"/>
    <w:rsid w:val="00EF32EA"/>
    <w:rsid w:val="00EF3313"/>
    <w:rsid w:val="00EF332E"/>
    <w:rsid w:val="00EF339F"/>
    <w:rsid w:val="00EF33E6"/>
    <w:rsid w:val="00EF3465"/>
    <w:rsid w:val="00EF383C"/>
    <w:rsid w:val="00EF39DB"/>
    <w:rsid w:val="00EF3A88"/>
    <w:rsid w:val="00EF3A95"/>
    <w:rsid w:val="00EF3D38"/>
    <w:rsid w:val="00EF45E7"/>
    <w:rsid w:val="00EF49F5"/>
    <w:rsid w:val="00EF4BD6"/>
    <w:rsid w:val="00EF4D4B"/>
    <w:rsid w:val="00EF4DBB"/>
    <w:rsid w:val="00EF4FA7"/>
    <w:rsid w:val="00EF5237"/>
    <w:rsid w:val="00EF536A"/>
    <w:rsid w:val="00EF5AA5"/>
    <w:rsid w:val="00EF5C34"/>
    <w:rsid w:val="00EF5E8D"/>
    <w:rsid w:val="00EF5F2C"/>
    <w:rsid w:val="00EF5FB4"/>
    <w:rsid w:val="00EF65BE"/>
    <w:rsid w:val="00EF663E"/>
    <w:rsid w:val="00EF69AF"/>
    <w:rsid w:val="00EF69CD"/>
    <w:rsid w:val="00EF6DF5"/>
    <w:rsid w:val="00EF6E3F"/>
    <w:rsid w:val="00EF7450"/>
    <w:rsid w:val="00EF747A"/>
    <w:rsid w:val="00EF760C"/>
    <w:rsid w:val="00EF7883"/>
    <w:rsid w:val="00EF7A4F"/>
    <w:rsid w:val="00EF7AAD"/>
    <w:rsid w:val="00EF7FA3"/>
    <w:rsid w:val="00F0006A"/>
    <w:rsid w:val="00F00135"/>
    <w:rsid w:val="00F00260"/>
    <w:rsid w:val="00F00858"/>
    <w:rsid w:val="00F009E1"/>
    <w:rsid w:val="00F009FA"/>
    <w:rsid w:val="00F00C59"/>
    <w:rsid w:val="00F01096"/>
    <w:rsid w:val="00F0120B"/>
    <w:rsid w:val="00F012E9"/>
    <w:rsid w:val="00F01320"/>
    <w:rsid w:val="00F013A6"/>
    <w:rsid w:val="00F01AF0"/>
    <w:rsid w:val="00F01B35"/>
    <w:rsid w:val="00F01C10"/>
    <w:rsid w:val="00F02117"/>
    <w:rsid w:val="00F0214E"/>
    <w:rsid w:val="00F02155"/>
    <w:rsid w:val="00F02401"/>
    <w:rsid w:val="00F02443"/>
    <w:rsid w:val="00F02556"/>
    <w:rsid w:val="00F0285E"/>
    <w:rsid w:val="00F0299D"/>
    <w:rsid w:val="00F02A5D"/>
    <w:rsid w:val="00F02D16"/>
    <w:rsid w:val="00F0308D"/>
    <w:rsid w:val="00F03250"/>
    <w:rsid w:val="00F0338F"/>
    <w:rsid w:val="00F03534"/>
    <w:rsid w:val="00F03A97"/>
    <w:rsid w:val="00F03ACC"/>
    <w:rsid w:val="00F03BBF"/>
    <w:rsid w:val="00F03C02"/>
    <w:rsid w:val="00F03C53"/>
    <w:rsid w:val="00F03EFB"/>
    <w:rsid w:val="00F0403A"/>
    <w:rsid w:val="00F0470E"/>
    <w:rsid w:val="00F04A63"/>
    <w:rsid w:val="00F04AE6"/>
    <w:rsid w:val="00F04E92"/>
    <w:rsid w:val="00F04FEC"/>
    <w:rsid w:val="00F05075"/>
    <w:rsid w:val="00F05134"/>
    <w:rsid w:val="00F05178"/>
    <w:rsid w:val="00F056B7"/>
    <w:rsid w:val="00F05813"/>
    <w:rsid w:val="00F05AFA"/>
    <w:rsid w:val="00F05B08"/>
    <w:rsid w:val="00F06167"/>
    <w:rsid w:val="00F061AC"/>
    <w:rsid w:val="00F065E9"/>
    <w:rsid w:val="00F06850"/>
    <w:rsid w:val="00F06A43"/>
    <w:rsid w:val="00F06B69"/>
    <w:rsid w:val="00F0708B"/>
    <w:rsid w:val="00F07637"/>
    <w:rsid w:val="00F076B6"/>
    <w:rsid w:val="00F0771B"/>
    <w:rsid w:val="00F07737"/>
    <w:rsid w:val="00F077E8"/>
    <w:rsid w:val="00F07896"/>
    <w:rsid w:val="00F0796F"/>
    <w:rsid w:val="00F07BFE"/>
    <w:rsid w:val="00F07D46"/>
    <w:rsid w:val="00F07E7E"/>
    <w:rsid w:val="00F07EC5"/>
    <w:rsid w:val="00F07EE2"/>
    <w:rsid w:val="00F10111"/>
    <w:rsid w:val="00F101D2"/>
    <w:rsid w:val="00F1046E"/>
    <w:rsid w:val="00F10512"/>
    <w:rsid w:val="00F10904"/>
    <w:rsid w:val="00F10A4A"/>
    <w:rsid w:val="00F10BC6"/>
    <w:rsid w:val="00F10E11"/>
    <w:rsid w:val="00F10FDC"/>
    <w:rsid w:val="00F11003"/>
    <w:rsid w:val="00F111A9"/>
    <w:rsid w:val="00F112E6"/>
    <w:rsid w:val="00F1150E"/>
    <w:rsid w:val="00F11750"/>
    <w:rsid w:val="00F117E6"/>
    <w:rsid w:val="00F119FC"/>
    <w:rsid w:val="00F11A04"/>
    <w:rsid w:val="00F11D75"/>
    <w:rsid w:val="00F11DB4"/>
    <w:rsid w:val="00F11E73"/>
    <w:rsid w:val="00F11EBC"/>
    <w:rsid w:val="00F11EFD"/>
    <w:rsid w:val="00F12696"/>
    <w:rsid w:val="00F12708"/>
    <w:rsid w:val="00F127BA"/>
    <w:rsid w:val="00F12DB9"/>
    <w:rsid w:val="00F12F8A"/>
    <w:rsid w:val="00F12F9F"/>
    <w:rsid w:val="00F1331B"/>
    <w:rsid w:val="00F1335C"/>
    <w:rsid w:val="00F1347D"/>
    <w:rsid w:val="00F13518"/>
    <w:rsid w:val="00F138CD"/>
    <w:rsid w:val="00F13980"/>
    <w:rsid w:val="00F13981"/>
    <w:rsid w:val="00F1398F"/>
    <w:rsid w:val="00F13A2E"/>
    <w:rsid w:val="00F13B47"/>
    <w:rsid w:val="00F13BB9"/>
    <w:rsid w:val="00F13C3F"/>
    <w:rsid w:val="00F13C68"/>
    <w:rsid w:val="00F13D59"/>
    <w:rsid w:val="00F14D2E"/>
    <w:rsid w:val="00F14D68"/>
    <w:rsid w:val="00F15340"/>
    <w:rsid w:val="00F15638"/>
    <w:rsid w:val="00F15843"/>
    <w:rsid w:val="00F15CC6"/>
    <w:rsid w:val="00F15CFA"/>
    <w:rsid w:val="00F15ECD"/>
    <w:rsid w:val="00F160F8"/>
    <w:rsid w:val="00F161D6"/>
    <w:rsid w:val="00F163BA"/>
    <w:rsid w:val="00F163C1"/>
    <w:rsid w:val="00F16568"/>
    <w:rsid w:val="00F16592"/>
    <w:rsid w:val="00F166DD"/>
    <w:rsid w:val="00F16C4C"/>
    <w:rsid w:val="00F16DA6"/>
    <w:rsid w:val="00F16E54"/>
    <w:rsid w:val="00F16F10"/>
    <w:rsid w:val="00F16F4D"/>
    <w:rsid w:val="00F171B5"/>
    <w:rsid w:val="00F17286"/>
    <w:rsid w:val="00F173CC"/>
    <w:rsid w:val="00F175DD"/>
    <w:rsid w:val="00F17606"/>
    <w:rsid w:val="00F177D2"/>
    <w:rsid w:val="00F178F2"/>
    <w:rsid w:val="00F17B2D"/>
    <w:rsid w:val="00F17B41"/>
    <w:rsid w:val="00F17D4B"/>
    <w:rsid w:val="00F17DAC"/>
    <w:rsid w:val="00F17FA9"/>
    <w:rsid w:val="00F20264"/>
    <w:rsid w:val="00F2038A"/>
    <w:rsid w:val="00F203BB"/>
    <w:rsid w:val="00F2040E"/>
    <w:rsid w:val="00F2068F"/>
    <w:rsid w:val="00F20840"/>
    <w:rsid w:val="00F2088E"/>
    <w:rsid w:val="00F209EF"/>
    <w:rsid w:val="00F20BE5"/>
    <w:rsid w:val="00F2104F"/>
    <w:rsid w:val="00F211A7"/>
    <w:rsid w:val="00F211AB"/>
    <w:rsid w:val="00F214D0"/>
    <w:rsid w:val="00F21619"/>
    <w:rsid w:val="00F21886"/>
    <w:rsid w:val="00F21C59"/>
    <w:rsid w:val="00F21C60"/>
    <w:rsid w:val="00F21D21"/>
    <w:rsid w:val="00F21E55"/>
    <w:rsid w:val="00F2200C"/>
    <w:rsid w:val="00F220A4"/>
    <w:rsid w:val="00F220D4"/>
    <w:rsid w:val="00F22197"/>
    <w:rsid w:val="00F223D5"/>
    <w:rsid w:val="00F22598"/>
    <w:rsid w:val="00F229A8"/>
    <w:rsid w:val="00F22DD5"/>
    <w:rsid w:val="00F22E1B"/>
    <w:rsid w:val="00F23107"/>
    <w:rsid w:val="00F2320E"/>
    <w:rsid w:val="00F233DC"/>
    <w:rsid w:val="00F2352B"/>
    <w:rsid w:val="00F23689"/>
    <w:rsid w:val="00F2370C"/>
    <w:rsid w:val="00F237CC"/>
    <w:rsid w:val="00F238A9"/>
    <w:rsid w:val="00F23EB7"/>
    <w:rsid w:val="00F23ECE"/>
    <w:rsid w:val="00F23F6F"/>
    <w:rsid w:val="00F23FA1"/>
    <w:rsid w:val="00F2432C"/>
    <w:rsid w:val="00F24404"/>
    <w:rsid w:val="00F2453A"/>
    <w:rsid w:val="00F249CE"/>
    <w:rsid w:val="00F24CCA"/>
    <w:rsid w:val="00F24CDE"/>
    <w:rsid w:val="00F252ED"/>
    <w:rsid w:val="00F256AF"/>
    <w:rsid w:val="00F2570D"/>
    <w:rsid w:val="00F25BE5"/>
    <w:rsid w:val="00F25D40"/>
    <w:rsid w:val="00F2635E"/>
    <w:rsid w:val="00F2653F"/>
    <w:rsid w:val="00F267C9"/>
    <w:rsid w:val="00F2682A"/>
    <w:rsid w:val="00F2685F"/>
    <w:rsid w:val="00F26960"/>
    <w:rsid w:val="00F269D0"/>
    <w:rsid w:val="00F26C75"/>
    <w:rsid w:val="00F26E00"/>
    <w:rsid w:val="00F26E1E"/>
    <w:rsid w:val="00F27006"/>
    <w:rsid w:val="00F27328"/>
    <w:rsid w:val="00F27354"/>
    <w:rsid w:val="00F2768A"/>
    <w:rsid w:val="00F278AD"/>
    <w:rsid w:val="00F27927"/>
    <w:rsid w:val="00F27C85"/>
    <w:rsid w:val="00F27CD4"/>
    <w:rsid w:val="00F27DED"/>
    <w:rsid w:val="00F3002D"/>
    <w:rsid w:val="00F30785"/>
    <w:rsid w:val="00F30930"/>
    <w:rsid w:val="00F30932"/>
    <w:rsid w:val="00F309CD"/>
    <w:rsid w:val="00F30A8D"/>
    <w:rsid w:val="00F30DD2"/>
    <w:rsid w:val="00F30E59"/>
    <w:rsid w:val="00F30E6E"/>
    <w:rsid w:val="00F31017"/>
    <w:rsid w:val="00F3112C"/>
    <w:rsid w:val="00F31344"/>
    <w:rsid w:val="00F313EE"/>
    <w:rsid w:val="00F31539"/>
    <w:rsid w:val="00F31C0F"/>
    <w:rsid w:val="00F31C19"/>
    <w:rsid w:val="00F31E66"/>
    <w:rsid w:val="00F31FA3"/>
    <w:rsid w:val="00F32007"/>
    <w:rsid w:val="00F32087"/>
    <w:rsid w:val="00F322DC"/>
    <w:rsid w:val="00F3236E"/>
    <w:rsid w:val="00F3244F"/>
    <w:rsid w:val="00F32915"/>
    <w:rsid w:val="00F32D08"/>
    <w:rsid w:val="00F32D14"/>
    <w:rsid w:val="00F32F1E"/>
    <w:rsid w:val="00F33186"/>
    <w:rsid w:val="00F33216"/>
    <w:rsid w:val="00F33663"/>
    <w:rsid w:val="00F3385E"/>
    <w:rsid w:val="00F33B83"/>
    <w:rsid w:val="00F33BA2"/>
    <w:rsid w:val="00F33D06"/>
    <w:rsid w:val="00F33F65"/>
    <w:rsid w:val="00F33FD4"/>
    <w:rsid w:val="00F3407E"/>
    <w:rsid w:val="00F34132"/>
    <w:rsid w:val="00F3429F"/>
    <w:rsid w:val="00F34782"/>
    <w:rsid w:val="00F349F7"/>
    <w:rsid w:val="00F34A3B"/>
    <w:rsid w:val="00F34DA2"/>
    <w:rsid w:val="00F34E01"/>
    <w:rsid w:val="00F34EB6"/>
    <w:rsid w:val="00F35104"/>
    <w:rsid w:val="00F35195"/>
    <w:rsid w:val="00F355FE"/>
    <w:rsid w:val="00F356DF"/>
    <w:rsid w:val="00F35769"/>
    <w:rsid w:val="00F35B69"/>
    <w:rsid w:val="00F35ED2"/>
    <w:rsid w:val="00F35FA7"/>
    <w:rsid w:val="00F36471"/>
    <w:rsid w:val="00F364B7"/>
    <w:rsid w:val="00F3650E"/>
    <w:rsid w:val="00F36531"/>
    <w:rsid w:val="00F3654A"/>
    <w:rsid w:val="00F36732"/>
    <w:rsid w:val="00F36B42"/>
    <w:rsid w:val="00F36BB9"/>
    <w:rsid w:val="00F36C72"/>
    <w:rsid w:val="00F36DDF"/>
    <w:rsid w:val="00F36F1B"/>
    <w:rsid w:val="00F36FE4"/>
    <w:rsid w:val="00F37000"/>
    <w:rsid w:val="00F371D7"/>
    <w:rsid w:val="00F37253"/>
    <w:rsid w:val="00F372C6"/>
    <w:rsid w:val="00F374E8"/>
    <w:rsid w:val="00F378E4"/>
    <w:rsid w:val="00F378F4"/>
    <w:rsid w:val="00F37F33"/>
    <w:rsid w:val="00F37FFD"/>
    <w:rsid w:val="00F40282"/>
    <w:rsid w:val="00F402D4"/>
    <w:rsid w:val="00F403AB"/>
    <w:rsid w:val="00F405DA"/>
    <w:rsid w:val="00F406C9"/>
    <w:rsid w:val="00F40A49"/>
    <w:rsid w:val="00F41021"/>
    <w:rsid w:val="00F41131"/>
    <w:rsid w:val="00F41302"/>
    <w:rsid w:val="00F414D7"/>
    <w:rsid w:val="00F41800"/>
    <w:rsid w:val="00F41839"/>
    <w:rsid w:val="00F41946"/>
    <w:rsid w:val="00F4197D"/>
    <w:rsid w:val="00F419BA"/>
    <w:rsid w:val="00F41A18"/>
    <w:rsid w:val="00F41C36"/>
    <w:rsid w:val="00F41CEB"/>
    <w:rsid w:val="00F41D76"/>
    <w:rsid w:val="00F41E48"/>
    <w:rsid w:val="00F41F09"/>
    <w:rsid w:val="00F42541"/>
    <w:rsid w:val="00F428D6"/>
    <w:rsid w:val="00F42C8E"/>
    <w:rsid w:val="00F42CEA"/>
    <w:rsid w:val="00F42FA3"/>
    <w:rsid w:val="00F43078"/>
    <w:rsid w:val="00F43332"/>
    <w:rsid w:val="00F434DD"/>
    <w:rsid w:val="00F43587"/>
    <w:rsid w:val="00F43648"/>
    <w:rsid w:val="00F4366F"/>
    <w:rsid w:val="00F43703"/>
    <w:rsid w:val="00F43D30"/>
    <w:rsid w:val="00F43E04"/>
    <w:rsid w:val="00F43F05"/>
    <w:rsid w:val="00F4453F"/>
    <w:rsid w:val="00F4469A"/>
    <w:rsid w:val="00F44ABB"/>
    <w:rsid w:val="00F44BE2"/>
    <w:rsid w:val="00F44CE5"/>
    <w:rsid w:val="00F44D3E"/>
    <w:rsid w:val="00F44DD8"/>
    <w:rsid w:val="00F44EB9"/>
    <w:rsid w:val="00F45018"/>
    <w:rsid w:val="00F4506B"/>
    <w:rsid w:val="00F4513C"/>
    <w:rsid w:val="00F451EC"/>
    <w:rsid w:val="00F4532D"/>
    <w:rsid w:val="00F4585F"/>
    <w:rsid w:val="00F4591F"/>
    <w:rsid w:val="00F459FC"/>
    <w:rsid w:val="00F45BB8"/>
    <w:rsid w:val="00F45CF5"/>
    <w:rsid w:val="00F45D44"/>
    <w:rsid w:val="00F45DE6"/>
    <w:rsid w:val="00F461B3"/>
    <w:rsid w:val="00F46373"/>
    <w:rsid w:val="00F4658E"/>
    <w:rsid w:val="00F4670D"/>
    <w:rsid w:val="00F46A42"/>
    <w:rsid w:val="00F46ABE"/>
    <w:rsid w:val="00F46DD8"/>
    <w:rsid w:val="00F46F39"/>
    <w:rsid w:val="00F4704F"/>
    <w:rsid w:val="00F4732F"/>
    <w:rsid w:val="00F4748A"/>
    <w:rsid w:val="00F474F2"/>
    <w:rsid w:val="00F477E8"/>
    <w:rsid w:val="00F47A11"/>
    <w:rsid w:val="00F47A29"/>
    <w:rsid w:val="00F47C16"/>
    <w:rsid w:val="00F47C21"/>
    <w:rsid w:val="00F47C4B"/>
    <w:rsid w:val="00F47D23"/>
    <w:rsid w:val="00F50779"/>
    <w:rsid w:val="00F507AA"/>
    <w:rsid w:val="00F50893"/>
    <w:rsid w:val="00F50B76"/>
    <w:rsid w:val="00F51561"/>
    <w:rsid w:val="00F5160E"/>
    <w:rsid w:val="00F51710"/>
    <w:rsid w:val="00F51719"/>
    <w:rsid w:val="00F51A79"/>
    <w:rsid w:val="00F51C1D"/>
    <w:rsid w:val="00F51FF6"/>
    <w:rsid w:val="00F520D7"/>
    <w:rsid w:val="00F52234"/>
    <w:rsid w:val="00F52758"/>
    <w:rsid w:val="00F52983"/>
    <w:rsid w:val="00F52FE0"/>
    <w:rsid w:val="00F5321C"/>
    <w:rsid w:val="00F53918"/>
    <w:rsid w:val="00F53CE0"/>
    <w:rsid w:val="00F53D38"/>
    <w:rsid w:val="00F53E4D"/>
    <w:rsid w:val="00F54045"/>
    <w:rsid w:val="00F541A3"/>
    <w:rsid w:val="00F5432C"/>
    <w:rsid w:val="00F5478C"/>
    <w:rsid w:val="00F548FE"/>
    <w:rsid w:val="00F54977"/>
    <w:rsid w:val="00F54BAF"/>
    <w:rsid w:val="00F54BCC"/>
    <w:rsid w:val="00F54C80"/>
    <w:rsid w:val="00F54E23"/>
    <w:rsid w:val="00F5513C"/>
    <w:rsid w:val="00F551BB"/>
    <w:rsid w:val="00F551CB"/>
    <w:rsid w:val="00F5530A"/>
    <w:rsid w:val="00F55388"/>
    <w:rsid w:val="00F55648"/>
    <w:rsid w:val="00F55863"/>
    <w:rsid w:val="00F55BD8"/>
    <w:rsid w:val="00F55E0D"/>
    <w:rsid w:val="00F56102"/>
    <w:rsid w:val="00F56623"/>
    <w:rsid w:val="00F5676F"/>
    <w:rsid w:val="00F567F6"/>
    <w:rsid w:val="00F56BAC"/>
    <w:rsid w:val="00F56BBD"/>
    <w:rsid w:val="00F56BF4"/>
    <w:rsid w:val="00F56C71"/>
    <w:rsid w:val="00F56CAB"/>
    <w:rsid w:val="00F56CB4"/>
    <w:rsid w:val="00F56CD5"/>
    <w:rsid w:val="00F56D80"/>
    <w:rsid w:val="00F56DA1"/>
    <w:rsid w:val="00F57134"/>
    <w:rsid w:val="00F5720D"/>
    <w:rsid w:val="00F5744D"/>
    <w:rsid w:val="00F57461"/>
    <w:rsid w:val="00F574CC"/>
    <w:rsid w:val="00F57529"/>
    <w:rsid w:val="00F5789A"/>
    <w:rsid w:val="00F57D07"/>
    <w:rsid w:val="00F57DF1"/>
    <w:rsid w:val="00F6004B"/>
    <w:rsid w:val="00F60110"/>
    <w:rsid w:val="00F60730"/>
    <w:rsid w:val="00F60738"/>
    <w:rsid w:val="00F60742"/>
    <w:rsid w:val="00F6089C"/>
    <w:rsid w:val="00F608A8"/>
    <w:rsid w:val="00F60C40"/>
    <w:rsid w:val="00F60C4C"/>
    <w:rsid w:val="00F60D9E"/>
    <w:rsid w:val="00F60DCA"/>
    <w:rsid w:val="00F61140"/>
    <w:rsid w:val="00F61547"/>
    <w:rsid w:val="00F615E8"/>
    <w:rsid w:val="00F61770"/>
    <w:rsid w:val="00F61F37"/>
    <w:rsid w:val="00F62307"/>
    <w:rsid w:val="00F623B1"/>
    <w:rsid w:val="00F62459"/>
    <w:rsid w:val="00F62484"/>
    <w:rsid w:val="00F62774"/>
    <w:rsid w:val="00F62852"/>
    <w:rsid w:val="00F629CD"/>
    <w:rsid w:val="00F62E21"/>
    <w:rsid w:val="00F630C1"/>
    <w:rsid w:val="00F63172"/>
    <w:rsid w:val="00F6338D"/>
    <w:rsid w:val="00F63576"/>
    <w:rsid w:val="00F635F6"/>
    <w:rsid w:val="00F6362B"/>
    <w:rsid w:val="00F6371A"/>
    <w:rsid w:val="00F63976"/>
    <w:rsid w:val="00F63CCE"/>
    <w:rsid w:val="00F64181"/>
    <w:rsid w:val="00F642AE"/>
    <w:rsid w:val="00F6438A"/>
    <w:rsid w:val="00F64485"/>
    <w:rsid w:val="00F6452D"/>
    <w:rsid w:val="00F6467A"/>
    <w:rsid w:val="00F648F1"/>
    <w:rsid w:val="00F65317"/>
    <w:rsid w:val="00F65481"/>
    <w:rsid w:val="00F6593F"/>
    <w:rsid w:val="00F65BF0"/>
    <w:rsid w:val="00F65C51"/>
    <w:rsid w:val="00F65F73"/>
    <w:rsid w:val="00F65FC3"/>
    <w:rsid w:val="00F660ED"/>
    <w:rsid w:val="00F66512"/>
    <w:rsid w:val="00F66689"/>
    <w:rsid w:val="00F6679B"/>
    <w:rsid w:val="00F66806"/>
    <w:rsid w:val="00F6699D"/>
    <w:rsid w:val="00F66A11"/>
    <w:rsid w:val="00F66B5D"/>
    <w:rsid w:val="00F66F7C"/>
    <w:rsid w:val="00F66F82"/>
    <w:rsid w:val="00F6747C"/>
    <w:rsid w:val="00F67725"/>
    <w:rsid w:val="00F67856"/>
    <w:rsid w:val="00F70312"/>
    <w:rsid w:val="00F7063F"/>
    <w:rsid w:val="00F70A52"/>
    <w:rsid w:val="00F70C2D"/>
    <w:rsid w:val="00F70D6D"/>
    <w:rsid w:val="00F70DF0"/>
    <w:rsid w:val="00F711AE"/>
    <w:rsid w:val="00F711FF"/>
    <w:rsid w:val="00F7142D"/>
    <w:rsid w:val="00F717B4"/>
    <w:rsid w:val="00F71C31"/>
    <w:rsid w:val="00F71DEF"/>
    <w:rsid w:val="00F72686"/>
    <w:rsid w:val="00F7277E"/>
    <w:rsid w:val="00F728B3"/>
    <w:rsid w:val="00F72A98"/>
    <w:rsid w:val="00F72DC8"/>
    <w:rsid w:val="00F72DE0"/>
    <w:rsid w:val="00F72E54"/>
    <w:rsid w:val="00F73033"/>
    <w:rsid w:val="00F73330"/>
    <w:rsid w:val="00F733CF"/>
    <w:rsid w:val="00F7343A"/>
    <w:rsid w:val="00F736D8"/>
    <w:rsid w:val="00F7383E"/>
    <w:rsid w:val="00F73840"/>
    <w:rsid w:val="00F73852"/>
    <w:rsid w:val="00F73AE8"/>
    <w:rsid w:val="00F73E5E"/>
    <w:rsid w:val="00F73E65"/>
    <w:rsid w:val="00F747C3"/>
    <w:rsid w:val="00F74B17"/>
    <w:rsid w:val="00F74CD6"/>
    <w:rsid w:val="00F74EF1"/>
    <w:rsid w:val="00F7520C"/>
    <w:rsid w:val="00F75257"/>
    <w:rsid w:val="00F758A3"/>
    <w:rsid w:val="00F75C40"/>
    <w:rsid w:val="00F75EFF"/>
    <w:rsid w:val="00F76235"/>
    <w:rsid w:val="00F7631E"/>
    <w:rsid w:val="00F7634B"/>
    <w:rsid w:val="00F7640F"/>
    <w:rsid w:val="00F764BA"/>
    <w:rsid w:val="00F76925"/>
    <w:rsid w:val="00F76927"/>
    <w:rsid w:val="00F7693D"/>
    <w:rsid w:val="00F76AC8"/>
    <w:rsid w:val="00F76D9F"/>
    <w:rsid w:val="00F77150"/>
    <w:rsid w:val="00F7736B"/>
    <w:rsid w:val="00F7765B"/>
    <w:rsid w:val="00F7771A"/>
    <w:rsid w:val="00F77739"/>
    <w:rsid w:val="00F777F8"/>
    <w:rsid w:val="00F778F1"/>
    <w:rsid w:val="00F779DD"/>
    <w:rsid w:val="00F77BFD"/>
    <w:rsid w:val="00F77CA3"/>
    <w:rsid w:val="00F80324"/>
    <w:rsid w:val="00F8047F"/>
    <w:rsid w:val="00F804C1"/>
    <w:rsid w:val="00F8051B"/>
    <w:rsid w:val="00F80580"/>
    <w:rsid w:val="00F80632"/>
    <w:rsid w:val="00F8064A"/>
    <w:rsid w:val="00F80717"/>
    <w:rsid w:val="00F80D0E"/>
    <w:rsid w:val="00F80DDF"/>
    <w:rsid w:val="00F81214"/>
    <w:rsid w:val="00F815FF"/>
    <w:rsid w:val="00F81707"/>
    <w:rsid w:val="00F8172F"/>
    <w:rsid w:val="00F81812"/>
    <w:rsid w:val="00F81960"/>
    <w:rsid w:val="00F81991"/>
    <w:rsid w:val="00F81A2B"/>
    <w:rsid w:val="00F81AD1"/>
    <w:rsid w:val="00F820FC"/>
    <w:rsid w:val="00F821FE"/>
    <w:rsid w:val="00F82471"/>
    <w:rsid w:val="00F824BD"/>
    <w:rsid w:val="00F825B8"/>
    <w:rsid w:val="00F82614"/>
    <w:rsid w:val="00F8279F"/>
    <w:rsid w:val="00F827B5"/>
    <w:rsid w:val="00F828F5"/>
    <w:rsid w:val="00F8290A"/>
    <w:rsid w:val="00F82C77"/>
    <w:rsid w:val="00F82CE6"/>
    <w:rsid w:val="00F82EDC"/>
    <w:rsid w:val="00F82EE2"/>
    <w:rsid w:val="00F83272"/>
    <w:rsid w:val="00F8375B"/>
    <w:rsid w:val="00F83BD1"/>
    <w:rsid w:val="00F83C48"/>
    <w:rsid w:val="00F83D47"/>
    <w:rsid w:val="00F83E16"/>
    <w:rsid w:val="00F84076"/>
    <w:rsid w:val="00F8426E"/>
    <w:rsid w:val="00F84289"/>
    <w:rsid w:val="00F84424"/>
    <w:rsid w:val="00F84656"/>
    <w:rsid w:val="00F84CF3"/>
    <w:rsid w:val="00F84D72"/>
    <w:rsid w:val="00F84D78"/>
    <w:rsid w:val="00F84FBF"/>
    <w:rsid w:val="00F84FFE"/>
    <w:rsid w:val="00F8532B"/>
    <w:rsid w:val="00F85371"/>
    <w:rsid w:val="00F85372"/>
    <w:rsid w:val="00F853A5"/>
    <w:rsid w:val="00F853C4"/>
    <w:rsid w:val="00F85440"/>
    <w:rsid w:val="00F855E9"/>
    <w:rsid w:val="00F8579B"/>
    <w:rsid w:val="00F85812"/>
    <w:rsid w:val="00F85952"/>
    <w:rsid w:val="00F85992"/>
    <w:rsid w:val="00F85A53"/>
    <w:rsid w:val="00F85C70"/>
    <w:rsid w:val="00F862A9"/>
    <w:rsid w:val="00F86419"/>
    <w:rsid w:val="00F864FE"/>
    <w:rsid w:val="00F86525"/>
    <w:rsid w:val="00F866CE"/>
    <w:rsid w:val="00F8673F"/>
    <w:rsid w:val="00F8678E"/>
    <w:rsid w:val="00F8698F"/>
    <w:rsid w:val="00F86B36"/>
    <w:rsid w:val="00F86C45"/>
    <w:rsid w:val="00F86C5D"/>
    <w:rsid w:val="00F86E74"/>
    <w:rsid w:val="00F8733D"/>
    <w:rsid w:val="00F875F7"/>
    <w:rsid w:val="00F8778B"/>
    <w:rsid w:val="00F879BE"/>
    <w:rsid w:val="00F879E0"/>
    <w:rsid w:val="00F87EE4"/>
    <w:rsid w:val="00F87F8B"/>
    <w:rsid w:val="00F90199"/>
    <w:rsid w:val="00F901F0"/>
    <w:rsid w:val="00F90521"/>
    <w:rsid w:val="00F90613"/>
    <w:rsid w:val="00F9097C"/>
    <w:rsid w:val="00F911BF"/>
    <w:rsid w:val="00F9166C"/>
    <w:rsid w:val="00F91838"/>
    <w:rsid w:val="00F91874"/>
    <w:rsid w:val="00F91967"/>
    <w:rsid w:val="00F92022"/>
    <w:rsid w:val="00F9205E"/>
    <w:rsid w:val="00F92148"/>
    <w:rsid w:val="00F9237E"/>
    <w:rsid w:val="00F925CD"/>
    <w:rsid w:val="00F927CF"/>
    <w:rsid w:val="00F9287E"/>
    <w:rsid w:val="00F929A0"/>
    <w:rsid w:val="00F92B11"/>
    <w:rsid w:val="00F935A5"/>
    <w:rsid w:val="00F935D5"/>
    <w:rsid w:val="00F93657"/>
    <w:rsid w:val="00F9398B"/>
    <w:rsid w:val="00F94009"/>
    <w:rsid w:val="00F943D1"/>
    <w:rsid w:val="00F9443A"/>
    <w:rsid w:val="00F94A1A"/>
    <w:rsid w:val="00F94ED1"/>
    <w:rsid w:val="00F94FEB"/>
    <w:rsid w:val="00F9513B"/>
    <w:rsid w:val="00F95521"/>
    <w:rsid w:val="00F955A5"/>
    <w:rsid w:val="00F9565F"/>
    <w:rsid w:val="00F956E6"/>
    <w:rsid w:val="00F956FC"/>
    <w:rsid w:val="00F95809"/>
    <w:rsid w:val="00F95A54"/>
    <w:rsid w:val="00F95AA1"/>
    <w:rsid w:val="00F95B70"/>
    <w:rsid w:val="00F95CDC"/>
    <w:rsid w:val="00F95D6C"/>
    <w:rsid w:val="00F9626B"/>
    <w:rsid w:val="00F96485"/>
    <w:rsid w:val="00F964F0"/>
    <w:rsid w:val="00F96968"/>
    <w:rsid w:val="00F96A19"/>
    <w:rsid w:val="00F96D40"/>
    <w:rsid w:val="00F96E01"/>
    <w:rsid w:val="00F96E74"/>
    <w:rsid w:val="00F96F72"/>
    <w:rsid w:val="00F9706B"/>
    <w:rsid w:val="00F97384"/>
    <w:rsid w:val="00F97408"/>
    <w:rsid w:val="00F974B4"/>
    <w:rsid w:val="00F975BF"/>
    <w:rsid w:val="00F978CB"/>
    <w:rsid w:val="00F97AFE"/>
    <w:rsid w:val="00F97C64"/>
    <w:rsid w:val="00F97DFE"/>
    <w:rsid w:val="00F97EF1"/>
    <w:rsid w:val="00FA04F2"/>
    <w:rsid w:val="00FA0B67"/>
    <w:rsid w:val="00FA0BE1"/>
    <w:rsid w:val="00FA0C16"/>
    <w:rsid w:val="00FA1025"/>
    <w:rsid w:val="00FA10DA"/>
    <w:rsid w:val="00FA11D3"/>
    <w:rsid w:val="00FA1238"/>
    <w:rsid w:val="00FA13C4"/>
    <w:rsid w:val="00FA1514"/>
    <w:rsid w:val="00FA16CF"/>
    <w:rsid w:val="00FA1721"/>
    <w:rsid w:val="00FA1788"/>
    <w:rsid w:val="00FA179B"/>
    <w:rsid w:val="00FA190F"/>
    <w:rsid w:val="00FA1A24"/>
    <w:rsid w:val="00FA1B36"/>
    <w:rsid w:val="00FA1C52"/>
    <w:rsid w:val="00FA20A7"/>
    <w:rsid w:val="00FA20BC"/>
    <w:rsid w:val="00FA2591"/>
    <w:rsid w:val="00FA26F1"/>
    <w:rsid w:val="00FA27FF"/>
    <w:rsid w:val="00FA2942"/>
    <w:rsid w:val="00FA2B43"/>
    <w:rsid w:val="00FA2CF4"/>
    <w:rsid w:val="00FA2D86"/>
    <w:rsid w:val="00FA3187"/>
    <w:rsid w:val="00FA333D"/>
    <w:rsid w:val="00FA33CA"/>
    <w:rsid w:val="00FA371D"/>
    <w:rsid w:val="00FA3851"/>
    <w:rsid w:val="00FA39D2"/>
    <w:rsid w:val="00FA3D6E"/>
    <w:rsid w:val="00FA3EAD"/>
    <w:rsid w:val="00FA40C6"/>
    <w:rsid w:val="00FA42B1"/>
    <w:rsid w:val="00FA4C58"/>
    <w:rsid w:val="00FA4C5D"/>
    <w:rsid w:val="00FA5281"/>
    <w:rsid w:val="00FA5427"/>
    <w:rsid w:val="00FA54B3"/>
    <w:rsid w:val="00FA55D5"/>
    <w:rsid w:val="00FA5672"/>
    <w:rsid w:val="00FA56A9"/>
    <w:rsid w:val="00FA56CB"/>
    <w:rsid w:val="00FA573B"/>
    <w:rsid w:val="00FA5887"/>
    <w:rsid w:val="00FA5A77"/>
    <w:rsid w:val="00FA5E0E"/>
    <w:rsid w:val="00FA5E14"/>
    <w:rsid w:val="00FA5ECB"/>
    <w:rsid w:val="00FA61E0"/>
    <w:rsid w:val="00FA63CE"/>
    <w:rsid w:val="00FA64A4"/>
    <w:rsid w:val="00FA6634"/>
    <w:rsid w:val="00FA6741"/>
    <w:rsid w:val="00FA6B98"/>
    <w:rsid w:val="00FA6BBB"/>
    <w:rsid w:val="00FA6EE5"/>
    <w:rsid w:val="00FA6FC9"/>
    <w:rsid w:val="00FA7070"/>
    <w:rsid w:val="00FA70BA"/>
    <w:rsid w:val="00FA7291"/>
    <w:rsid w:val="00FA72A7"/>
    <w:rsid w:val="00FA77A0"/>
    <w:rsid w:val="00FA77A5"/>
    <w:rsid w:val="00FA7B4D"/>
    <w:rsid w:val="00FA7C5C"/>
    <w:rsid w:val="00FA7D90"/>
    <w:rsid w:val="00FA7E17"/>
    <w:rsid w:val="00FA7E40"/>
    <w:rsid w:val="00FB00E9"/>
    <w:rsid w:val="00FB02C3"/>
    <w:rsid w:val="00FB03BE"/>
    <w:rsid w:val="00FB0821"/>
    <w:rsid w:val="00FB0A6E"/>
    <w:rsid w:val="00FB10BA"/>
    <w:rsid w:val="00FB10DD"/>
    <w:rsid w:val="00FB1118"/>
    <w:rsid w:val="00FB11EC"/>
    <w:rsid w:val="00FB127B"/>
    <w:rsid w:val="00FB14A9"/>
    <w:rsid w:val="00FB16CE"/>
    <w:rsid w:val="00FB1A19"/>
    <w:rsid w:val="00FB1EB9"/>
    <w:rsid w:val="00FB1F89"/>
    <w:rsid w:val="00FB20AC"/>
    <w:rsid w:val="00FB246C"/>
    <w:rsid w:val="00FB26C0"/>
    <w:rsid w:val="00FB293C"/>
    <w:rsid w:val="00FB29C9"/>
    <w:rsid w:val="00FB2AAA"/>
    <w:rsid w:val="00FB2E5E"/>
    <w:rsid w:val="00FB30AC"/>
    <w:rsid w:val="00FB30EC"/>
    <w:rsid w:val="00FB329C"/>
    <w:rsid w:val="00FB3345"/>
    <w:rsid w:val="00FB38EE"/>
    <w:rsid w:val="00FB3915"/>
    <w:rsid w:val="00FB3969"/>
    <w:rsid w:val="00FB4156"/>
    <w:rsid w:val="00FB4230"/>
    <w:rsid w:val="00FB45FF"/>
    <w:rsid w:val="00FB462B"/>
    <w:rsid w:val="00FB4A51"/>
    <w:rsid w:val="00FB4D6A"/>
    <w:rsid w:val="00FB4F04"/>
    <w:rsid w:val="00FB506F"/>
    <w:rsid w:val="00FB51FD"/>
    <w:rsid w:val="00FB5284"/>
    <w:rsid w:val="00FB5A01"/>
    <w:rsid w:val="00FB5AB1"/>
    <w:rsid w:val="00FB5BF8"/>
    <w:rsid w:val="00FB5D20"/>
    <w:rsid w:val="00FB5E67"/>
    <w:rsid w:val="00FB5FFE"/>
    <w:rsid w:val="00FB613E"/>
    <w:rsid w:val="00FB61D0"/>
    <w:rsid w:val="00FB644B"/>
    <w:rsid w:val="00FB6459"/>
    <w:rsid w:val="00FB6552"/>
    <w:rsid w:val="00FB66EA"/>
    <w:rsid w:val="00FB6714"/>
    <w:rsid w:val="00FB6A50"/>
    <w:rsid w:val="00FB6AC2"/>
    <w:rsid w:val="00FB6BA7"/>
    <w:rsid w:val="00FB6CEF"/>
    <w:rsid w:val="00FB75CA"/>
    <w:rsid w:val="00FB79CA"/>
    <w:rsid w:val="00FB7C98"/>
    <w:rsid w:val="00FC0234"/>
    <w:rsid w:val="00FC0400"/>
    <w:rsid w:val="00FC065D"/>
    <w:rsid w:val="00FC08C1"/>
    <w:rsid w:val="00FC09CB"/>
    <w:rsid w:val="00FC0A5D"/>
    <w:rsid w:val="00FC0BA8"/>
    <w:rsid w:val="00FC0F29"/>
    <w:rsid w:val="00FC1278"/>
    <w:rsid w:val="00FC129B"/>
    <w:rsid w:val="00FC157D"/>
    <w:rsid w:val="00FC163C"/>
    <w:rsid w:val="00FC16AA"/>
    <w:rsid w:val="00FC19E1"/>
    <w:rsid w:val="00FC1A92"/>
    <w:rsid w:val="00FC1AD2"/>
    <w:rsid w:val="00FC1B76"/>
    <w:rsid w:val="00FC1C19"/>
    <w:rsid w:val="00FC1CB2"/>
    <w:rsid w:val="00FC1F45"/>
    <w:rsid w:val="00FC22FB"/>
    <w:rsid w:val="00FC24E7"/>
    <w:rsid w:val="00FC2610"/>
    <w:rsid w:val="00FC268E"/>
    <w:rsid w:val="00FC2ABF"/>
    <w:rsid w:val="00FC2CCC"/>
    <w:rsid w:val="00FC3133"/>
    <w:rsid w:val="00FC31DB"/>
    <w:rsid w:val="00FC32C0"/>
    <w:rsid w:val="00FC3686"/>
    <w:rsid w:val="00FC3746"/>
    <w:rsid w:val="00FC3D5A"/>
    <w:rsid w:val="00FC3F1A"/>
    <w:rsid w:val="00FC4201"/>
    <w:rsid w:val="00FC4474"/>
    <w:rsid w:val="00FC4632"/>
    <w:rsid w:val="00FC469A"/>
    <w:rsid w:val="00FC480B"/>
    <w:rsid w:val="00FC4FA4"/>
    <w:rsid w:val="00FC503C"/>
    <w:rsid w:val="00FC5165"/>
    <w:rsid w:val="00FC51B8"/>
    <w:rsid w:val="00FC55EF"/>
    <w:rsid w:val="00FC5873"/>
    <w:rsid w:val="00FC58C4"/>
    <w:rsid w:val="00FC5972"/>
    <w:rsid w:val="00FC5D14"/>
    <w:rsid w:val="00FC5D57"/>
    <w:rsid w:val="00FC5DA3"/>
    <w:rsid w:val="00FC5FD9"/>
    <w:rsid w:val="00FC6077"/>
    <w:rsid w:val="00FC6138"/>
    <w:rsid w:val="00FC6562"/>
    <w:rsid w:val="00FC65AB"/>
    <w:rsid w:val="00FC68DE"/>
    <w:rsid w:val="00FC68EC"/>
    <w:rsid w:val="00FC69DA"/>
    <w:rsid w:val="00FC69E2"/>
    <w:rsid w:val="00FC6B73"/>
    <w:rsid w:val="00FC6EA4"/>
    <w:rsid w:val="00FC78C4"/>
    <w:rsid w:val="00FC7930"/>
    <w:rsid w:val="00FC7B24"/>
    <w:rsid w:val="00FC7D04"/>
    <w:rsid w:val="00FD00A3"/>
    <w:rsid w:val="00FD0280"/>
    <w:rsid w:val="00FD02AC"/>
    <w:rsid w:val="00FD0338"/>
    <w:rsid w:val="00FD03D6"/>
    <w:rsid w:val="00FD03FD"/>
    <w:rsid w:val="00FD07FC"/>
    <w:rsid w:val="00FD08D6"/>
    <w:rsid w:val="00FD0A8F"/>
    <w:rsid w:val="00FD1082"/>
    <w:rsid w:val="00FD126B"/>
    <w:rsid w:val="00FD14C2"/>
    <w:rsid w:val="00FD1546"/>
    <w:rsid w:val="00FD15FA"/>
    <w:rsid w:val="00FD165E"/>
    <w:rsid w:val="00FD1678"/>
    <w:rsid w:val="00FD185B"/>
    <w:rsid w:val="00FD1992"/>
    <w:rsid w:val="00FD1D18"/>
    <w:rsid w:val="00FD1F7F"/>
    <w:rsid w:val="00FD209D"/>
    <w:rsid w:val="00FD20D3"/>
    <w:rsid w:val="00FD22D0"/>
    <w:rsid w:val="00FD2319"/>
    <w:rsid w:val="00FD23F9"/>
    <w:rsid w:val="00FD2510"/>
    <w:rsid w:val="00FD25D5"/>
    <w:rsid w:val="00FD2705"/>
    <w:rsid w:val="00FD27A3"/>
    <w:rsid w:val="00FD2EFC"/>
    <w:rsid w:val="00FD342C"/>
    <w:rsid w:val="00FD3AA9"/>
    <w:rsid w:val="00FD3AAB"/>
    <w:rsid w:val="00FD3CF2"/>
    <w:rsid w:val="00FD3FD1"/>
    <w:rsid w:val="00FD4121"/>
    <w:rsid w:val="00FD41C0"/>
    <w:rsid w:val="00FD42CE"/>
    <w:rsid w:val="00FD4462"/>
    <w:rsid w:val="00FD47E8"/>
    <w:rsid w:val="00FD4881"/>
    <w:rsid w:val="00FD493C"/>
    <w:rsid w:val="00FD4BCF"/>
    <w:rsid w:val="00FD4DA2"/>
    <w:rsid w:val="00FD5395"/>
    <w:rsid w:val="00FD53A8"/>
    <w:rsid w:val="00FD5521"/>
    <w:rsid w:val="00FD5566"/>
    <w:rsid w:val="00FD558D"/>
    <w:rsid w:val="00FD5741"/>
    <w:rsid w:val="00FD580E"/>
    <w:rsid w:val="00FD5AB4"/>
    <w:rsid w:val="00FD5C72"/>
    <w:rsid w:val="00FD627B"/>
    <w:rsid w:val="00FD66E8"/>
    <w:rsid w:val="00FD66FD"/>
    <w:rsid w:val="00FD68F7"/>
    <w:rsid w:val="00FD6C43"/>
    <w:rsid w:val="00FD6DEC"/>
    <w:rsid w:val="00FD6E93"/>
    <w:rsid w:val="00FD721D"/>
    <w:rsid w:val="00FD7322"/>
    <w:rsid w:val="00FD7829"/>
    <w:rsid w:val="00FD7B05"/>
    <w:rsid w:val="00FD7C38"/>
    <w:rsid w:val="00FD7DF0"/>
    <w:rsid w:val="00FE0550"/>
    <w:rsid w:val="00FE0735"/>
    <w:rsid w:val="00FE08DD"/>
    <w:rsid w:val="00FE096A"/>
    <w:rsid w:val="00FE0A77"/>
    <w:rsid w:val="00FE0B84"/>
    <w:rsid w:val="00FE0F0A"/>
    <w:rsid w:val="00FE1101"/>
    <w:rsid w:val="00FE1110"/>
    <w:rsid w:val="00FE119F"/>
    <w:rsid w:val="00FE11DF"/>
    <w:rsid w:val="00FE1323"/>
    <w:rsid w:val="00FE1425"/>
    <w:rsid w:val="00FE17CB"/>
    <w:rsid w:val="00FE1943"/>
    <w:rsid w:val="00FE197E"/>
    <w:rsid w:val="00FE19B3"/>
    <w:rsid w:val="00FE1A2A"/>
    <w:rsid w:val="00FE1AEA"/>
    <w:rsid w:val="00FE2326"/>
    <w:rsid w:val="00FE283E"/>
    <w:rsid w:val="00FE2AAC"/>
    <w:rsid w:val="00FE2C86"/>
    <w:rsid w:val="00FE2CA6"/>
    <w:rsid w:val="00FE2E9E"/>
    <w:rsid w:val="00FE2FC1"/>
    <w:rsid w:val="00FE33E3"/>
    <w:rsid w:val="00FE3442"/>
    <w:rsid w:val="00FE37A9"/>
    <w:rsid w:val="00FE3A4C"/>
    <w:rsid w:val="00FE3BC7"/>
    <w:rsid w:val="00FE41D5"/>
    <w:rsid w:val="00FE43C1"/>
    <w:rsid w:val="00FE4406"/>
    <w:rsid w:val="00FE4510"/>
    <w:rsid w:val="00FE4640"/>
    <w:rsid w:val="00FE4710"/>
    <w:rsid w:val="00FE47BE"/>
    <w:rsid w:val="00FE492A"/>
    <w:rsid w:val="00FE4949"/>
    <w:rsid w:val="00FE4A97"/>
    <w:rsid w:val="00FE4B67"/>
    <w:rsid w:val="00FE4D80"/>
    <w:rsid w:val="00FE513E"/>
    <w:rsid w:val="00FE51ED"/>
    <w:rsid w:val="00FE5383"/>
    <w:rsid w:val="00FE56B8"/>
    <w:rsid w:val="00FE5B37"/>
    <w:rsid w:val="00FE6077"/>
    <w:rsid w:val="00FE62E7"/>
    <w:rsid w:val="00FE65DC"/>
    <w:rsid w:val="00FE662D"/>
    <w:rsid w:val="00FE6C6F"/>
    <w:rsid w:val="00FE6D64"/>
    <w:rsid w:val="00FE6E22"/>
    <w:rsid w:val="00FE6EBD"/>
    <w:rsid w:val="00FE6ED3"/>
    <w:rsid w:val="00FE70A6"/>
    <w:rsid w:val="00FE70B2"/>
    <w:rsid w:val="00FE7176"/>
    <w:rsid w:val="00FE7288"/>
    <w:rsid w:val="00FE72E7"/>
    <w:rsid w:val="00FE7344"/>
    <w:rsid w:val="00FE7803"/>
    <w:rsid w:val="00FE78CE"/>
    <w:rsid w:val="00FE7FEB"/>
    <w:rsid w:val="00FF012B"/>
    <w:rsid w:val="00FF01A8"/>
    <w:rsid w:val="00FF01D3"/>
    <w:rsid w:val="00FF064D"/>
    <w:rsid w:val="00FF069B"/>
    <w:rsid w:val="00FF06CB"/>
    <w:rsid w:val="00FF0790"/>
    <w:rsid w:val="00FF09F0"/>
    <w:rsid w:val="00FF0B86"/>
    <w:rsid w:val="00FF0D05"/>
    <w:rsid w:val="00FF1036"/>
    <w:rsid w:val="00FF136B"/>
    <w:rsid w:val="00FF14D1"/>
    <w:rsid w:val="00FF15AC"/>
    <w:rsid w:val="00FF15C5"/>
    <w:rsid w:val="00FF1B28"/>
    <w:rsid w:val="00FF1C85"/>
    <w:rsid w:val="00FF1E9F"/>
    <w:rsid w:val="00FF1F3E"/>
    <w:rsid w:val="00FF1FAE"/>
    <w:rsid w:val="00FF217E"/>
    <w:rsid w:val="00FF219A"/>
    <w:rsid w:val="00FF2662"/>
    <w:rsid w:val="00FF2C0A"/>
    <w:rsid w:val="00FF2C0E"/>
    <w:rsid w:val="00FF2F2B"/>
    <w:rsid w:val="00FF3080"/>
    <w:rsid w:val="00FF3218"/>
    <w:rsid w:val="00FF32FD"/>
    <w:rsid w:val="00FF3756"/>
    <w:rsid w:val="00FF39BF"/>
    <w:rsid w:val="00FF3A24"/>
    <w:rsid w:val="00FF3ACF"/>
    <w:rsid w:val="00FF3B72"/>
    <w:rsid w:val="00FF3BF8"/>
    <w:rsid w:val="00FF3F70"/>
    <w:rsid w:val="00FF40D5"/>
    <w:rsid w:val="00FF4476"/>
    <w:rsid w:val="00FF4698"/>
    <w:rsid w:val="00FF47D5"/>
    <w:rsid w:val="00FF47D7"/>
    <w:rsid w:val="00FF4823"/>
    <w:rsid w:val="00FF4919"/>
    <w:rsid w:val="00FF49DA"/>
    <w:rsid w:val="00FF4B9B"/>
    <w:rsid w:val="00FF4CFF"/>
    <w:rsid w:val="00FF4D17"/>
    <w:rsid w:val="00FF4D68"/>
    <w:rsid w:val="00FF4D7F"/>
    <w:rsid w:val="00FF4E09"/>
    <w:rsid w:val="00FF4E94"/>
    <w:rsid w:val="00FF4FEF"/>
    <w:rsid w:val="00FF583D"/>
    <w:rsid w:val="00FF597E"/>
    <w:rsid w:val="00FF65CE"/>
    <w:rsid w:val="00FF67DC"/>
    <w:rsid w:val="00FF68EF"/>
    <w:rsid w:val="00FF6A09"/>
    <w:rsid w:val="00FF6DF4"/>
    <w:rsid w:val="00FF70DC"/>
    <w:rsid w:val="00FF7194"/>
    <w:rsid w:val="00FF72A9"/>
    <w:rsid w:val="00FF72E5"/>
    <w:rsid w:val="00FF747D"/>
    <w:rsid w:val="00FF766E"/>
    <w:rsid w:val="00FF786A"/>
    <w:rsid w:val="00FF7A36"/>
    <w:rsid w:val="00FF7E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4AC4BC8"/>
  <w15:docId w15:val="{490DE5E6-C009-44DF-BC0C-194DEEF81C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13DD6"/>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4C5769"/>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2423F9"/>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D65CE"/>
    <w:pPr>
      <w:spacing w:after="0" w:line="240" w:lineRule="auto"/>
      <w:ind w:left="720"/>
      <w:contextualSpacing/>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1C4F9F"/>
    <w:pPr>
      <w:tabs>
        <w:tab w:val="center" w:pos="4680"/>
        <w:tab w:val="right" w:pos="9360"/>
      </w:tabs>
      <w:spacing w:after="0" w:line="240" w:lineRule="auto"/>
    </w:pPr>
  </w:style>
  <w:style w:type="character" w:customStyle="1" w:styleId="HeaderChar">
    <w:name w:val="Header Char"/>
    <w:basedOn w:val="DefaultParagraphFont"/>
    <w:link w:val="Header"/>
    <w:uiPriority w:val="99"/>
    <w:rsid w:val="001C4F9F"/>
  </w:style>
  <w:style w:type="paragraph" w:styleId="Footer">
    <w:name w:val="footer"/>
    <w:basedOn w:val="Normal"/>
    <w:link w:val="FooterChar"/>
    <w:uiPriority w:val="99"/>
    <w:unhideWhenUsed/>
    <w:rsid w:val="001C4F9F"/>
    <w:pPr>
      <w:tabs>
        <w:tab w:val="center" w:pos="4680"/>
        <w:tab w:val="right" w:pos="9360"/>
      </w:tabs>
      <w:spacing w:after="0" w:line="240" w:lineRule="auto"/>
    </w:pPr>
  </w:style>
  <w:style w:type="character" w:customStyle="1" w:styleId="FooterChar">
    <w:name w:val="Footer Char"/>
    <w:basedOn w:val="DefaultParagraphFont"/>
    <w:link w:val="Footer"/>
    <w:uiPriority w:val="99"/>
    <w:rsid w:val="001C4F9F"/>
  </w:style>
  <w:style w:type="paragraph" w:styleId="BalloonText">
    <w:name w:val="Balloon Text"/>
    <w:basedOn w:val="Normal"/>
    <w:link w:val="BalloonTextChar"/>
    <w:uiPriority w:val="99"/>
    <w:semiHidden/>
    <w:unhideWhenUsed/>
    <w:rsid w:val="001C4F9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C4F9F"/>
    <w:rPr>
      <w:rFonts w:ascii="Tahoma" w:hAnsi="Tahoma" w:cs="Tahoma"/>
      <w:sz w:val="16"/>
      <w:szCs w:val="16"/>
    </w:rPr>
  </w:style>
  <w:style w:type="paragraph" w:styleId="BodyText">
    <w:name w:val="Body Text"/>
    <w:basedOn w:val="Normal"/>
    <w:link w:val="BodyTextChar"/>
    <w:rsid w:val="009E64B3"/>
    <w:pPr>
      <w:widowControl w:val="0"/>
      <w:suppressAutoHyphens/>
      <w:spacing w:after="0" w:line="240" w:lineRule="auto"/>
      <w:jc w:val="center"/>
    </w:pPr>
    <w:rPr>
      <w:rFonts w:ascii="Arial" w:eastAsia="Times New Roman" w:hAnsi="Arial" w:cs="Times New Roman"/>
      <w:szCs w:val="20"/>
    </w:rPr>
  </w:style>
  <w:style w:type="character" w:customStyle="1" w:styleId="BodyTextChar">
    <w:name w:val="Body Text Char"/>
    <w:basedOn w:val="DefaultParagraphFont"/>
    <w:link w:val="BodyText"/>
    <w:rsid w:val="009E64B3"/>
    <w:rPr>
      <w:rFonts w:ascii="Arial" w:eastAsia="Times New Roman" w:hAnsi="Arial" w:cs="Times New Roman"/>
      <w:szCs w:val="20"/>
    </w:rPr>
  </w:style>
  <w:style w:type="character" w:styleId="Hyperlink">
    <w:name w:val="Hyperlink"/>
    <w:basedOn w:val="DefaultParagraphFont"/>
    <w:unhideWhenUsed/>
    <w:rsid w:val="003E094D"/>
    <w:rPr>
      <w:color w:val="0000FF" w:themeColor="hyperlink"/>
      <w:u w:val="single"/>
    </w:rPr>
  </w:style>
  <w:style w:type="character" w:styleId="FollowedHyperlink">
    <w:name w:val="FollowedHyperlink"/>
    <w:basedOn w:val="DefaultParagraphFont"/>
    <w:uiPriority w:val="99"/>
    <w:semiHidden/>
    <w:unhideWhenUsed/>
    <w:rsid w:val="00A42B39"/>
    <w:rPr>
      <w:color w:val="800080" w:themeColor="followedHyperlink"/>
      <w:u w:val="single"/>
    </w:rPr>
  </w:style>
  <w:style w:type="paragraph" w:styleId="PlainText">
    <w:name w:val="Plain Text"/>
    <w:basedOn w:val="Normal"/>
    <w:link w:val="PlainTextChar"/>
    <w:uiPriority w:val="99"/>
    <w:unhideWhenUsed/>
    <w:rsid w:val="00671159"/>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uiPriority w:val="99"/>
    <w:rsid w:val="00671159"/>
    <w:rPr>
      <w:rFonts w:ascii="Consolas" w:hAnsi="Consolas" w:cs="Consolas"/>
      <w:sz w:val="21"/>
      <w:szCs w:val="21"/>
    </w:rPr>
  </w:style>
  <w:style w:type="paragraph" w:customStyle="1" w:styleId="ox-b22cacb0cb-msonormal">
    <w:name w:val="ox-b22cacb0cb-msonormal"/>
    <w:basedOn w:val="Normal"/>
    <w:rsid w:val="005A09DC"/>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ox-b22cacb0cb-msoplaintext">
    <w:name w:val="ox-b22cacb0cb-msoplaintext"/>
    <w:basedOn w:val="Normal"/>
    <w:rsid w:val="00713636"/>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ox-18f8f00324-msonormal">
    <w:name w:val="ox-18f8f00324-msonormal"/>
    <w:basedOn w:val="Normal"/>
    <w:rsid w:val="00B206E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ox-18f8f00324-msoplaintext">
    <w:name w:val="ox-18f8f00324-msoplaintext"/>
    <w:basedOn w:val="Normal"/>
    <w:rsid w:val="00C5321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ox-b70ec6aa70-msonormal">
    <w:name w:val="ox-b70ec6aa70-msonormal"/>
    <w:basedOn w:val="Normal"/>
    <w:rsid w:val="00A118C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ox-b70ec6aa70-msoplaintext">
    <w:name w:val="ox-b70ec6aa70-msoplaintext"/>
    <w:basedOn w:val="Normal"/>
    <w:rsid w:val="000157CE"/>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ox-14a9c6d0fc-msonormal">
    <w:name w:val="ox-14a9c6d0fc-msonormal"/>
    <w:basedOn w:val="Normal"/>
    <w:rsid w:val="007F53BA"/>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D3015E"/>
    <w:rPr>
      <w:b/>
      <w:bCs/>
    </w:rPr>
  </w:style>
  <w:style w:type="paragraph" w:customStyle="1" w:styleId="ox-14a9c6d0fc-msoplaintext">
    <w:name w:val="ox-14a9c6d0fc-msoplaintext"/>
    <w:basedOn w:val="Normal"/>
    <w:rsid w:val="00C809DB"/>
    <w:pPr>
      <w:spacing w:before="100" w:beforeAutospacing="1" w:after="100" w:afterAutospacing="1" w:line="240" w:lineRule="auto"/>
    </w:pPr>
    <w:rPr>
      <w:rFonts w:ascii="Times New Roman" w:eastAsia="Times New Roman" w:hAnsi="Times New Roman" w:cs="Times New Roman"/>
      <w:sz w:val="24"/>
      <w:szCs w:val="24"/>
    </w:rPr>
  </w:style>
  <w:style w:type="character" w:styleId="LineNumber">
    <w:name w:val="line number"/>
    <w:basedOn w:val="DefaultParagraphFont"/>
    <w:uiPriority w:val="99"/>
    <w:semiHidden/>
    <w:unhideWhenUsed/>
    <w:rsid w:val="00A56D7C"/>
  </w:style>
  <w:style w:type="paragraph" w:styleId="BodyText2">
    <w:name w:val="Body Text 2"/>
    <w:basedOn w:val="Normal"/>
    <w:link w:val="BodyText2Char"/>
    <w:rsid w:val="00F56623"/>
    <w:pPr>
      <w:spacing w:after="120" w:line="480" w:lineRule="auto"/>
    </w:pPr>
    <w:rPr>
      <w:rFonts w:ascii="Times New Roman" w:eastAsia="Times New Roman" w:hAnsi="Times New Roman" w:cs="Times New Roman"/>
      <w:sz w:val="24"/>
      <w:szCs w:val="24"/>
    </w:rPr>
  </w:style>
  <w:style w:type="character" w:customStyle="1" w:styleId="BodyText2Char">
    <w:name w:val="Body Text 2 Char"/>
    <w:basedOn w:val="DefaultParagraphFont"/>
    <w:link w:val="BodyText2"/>
    <w:rsid w:val="00F56623"/>
    <w:rPr>
      <w:rFonts w:ascii="Times New Roman" w:eastAsia="Times New Roman" w:hAnsi="Times New Roman" w:cs="Times New Roman"/>
      <w:sz w:val="24"/>
      <w:szCs w:val="24"/>
    </w:rPr>
  </w:style>
  <w:style w:type="paragraph" w:styleId="Title">
    <w:name w:val="Title"/>
    <w:basedOn w:val="Normal"/>
    <w:next w:val="Normal"/>
    <w:link w:val="TitleChar"/>
    <w:qFormat/>
    <w:rsid w:val="00062A3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62A37"/>
    <w:rPr>
      <w:rFonts w:asciiTheme="majorHAnsi" w:eastAsiaTheme="majorEastAsia" w:hAnsiTheme="majorHAnsi" w:cstheme="majorBidi"/>
      <w:spacing w:val="-10"/>
      <w:kern w:val="28"/>
      <w:sz w:val="56"/>
      <w:szCs w:val="56"/>
    </w:rPr>
  </w:style>
  <w:style w:type="character" w:styleId="PlaceholderText">
    <w:name w:val="Placeholder Text"/>
    <w:basedOn w:val="DefaultParagraphFont"/>
    <w:uiPriority w:val="99"/>
    <w:semiHidden/>
    <w:rsid w:val="002C5975"/>
    <w:rPr>
      <w:color w:val="808080"/>
    </w:rPr>
  </w:style>
  <w:style w:type="character" w:styleId="UnresolvedMention">
    <w:name w:val="Unresolved Mention"/>
    <w:basedOn w:val="DefaultParagraphFont"/>
    <w:uiPriority w:val="99"/>
    <w:semiHidden/>
    <w:unhideWhenUsed/>
    <w:rsid w:val="00D54D5D"/>
    <w:rPr>
      <w:color w:val="605E5C"/>
      <w:shd w:val="clear" w:color="auto" w:fill="E1DFDD"/>
    </w:rPr>
  </w:style>
  <w:style w:type="character" w:customStyle="1" w:styleId="Heading2Char">
    <w:name w:val="Heading 2 Char"/>
    <w:basedOn w:val="DefaultParagraphFont"/>
    <w:link w:val="Heading2"/>
    <w:uiPriority w:val="9"/>
    <w:rsid w:val="004C5769"/>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2423F9"/>
    <w:rPr>
      <w:rFonts w:asciiTheme="majorHAnsi" w:eastAsiaTheme="majorEastAsia" w:hAnsiTheme="majorHAnsi" w:cstheme="majorBidi"/>
      <w:color w:val="243F60" w:themeColor="accent1" w:themeShade="7F"/>
      <w:sz w:val="24"/>
      <w:szCs w:val="24"/>
    </w:rPr>
  </w:style>
  <w:style w:type="character" w:customStyle="1" w:styleId="Heading1Char">
    <w:name w:val="Heading 1 Char"/>
    <w:basedOn w:val="DefaultParagraphFont"/>
    <w:link w:val="Heading1"/>
    <w:uiPriority w:val="9"/>
    <w:rsid w:val="00713DD6"/>
    <w:rPr>
      <w:rFonts w:asciiTheme="majorHAnsi" w:eastAsiaTheme="majorEastAsia" w:hAnsiTheme="majorHAnsi" w:cstheme="majorBidi"/>
      <w:color w:val="365F91" w:themeColor="accent1" w:themeShade="BF"/>
      <w:sz w:val="32"/>
      <w:szCs w:val="32"/>
    </w:rPr>
  </w:style>
  <w:style w:type="paragraph" w:styleId="NoSpacing">
    <w:name w:val="No Spacing"/>
    <w:uiPriority w:val="1"/>
    <w:qFormat/>
    <w:rsid w:val="002F5FD0"/>
    <w:pPr>
      <w:spacing w:after="0" w:line="240" w:lineRule="auto"/>
    </w:pPr>
  </w:style>
  <w:style w:type="paragraph" w:styleId="NormalWeb">
    <w:name w:val="Normal (Web)"/>
    <w:basedOn w:val="Normal"/>
    <w:uiPriority w:val="99"/>
    <w:unhideWhenUsed/>
    <w:rsid w:val="00B051FE"/>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B051FE"/>
    <w:rPr>
      <w:i/>
      <w:iCs/>
    </w:rPr>
  </w:style>
  <w:style w:type="table" w:styleId="TableGrid">
    <w:name w:val="Table Grid"/>
    <w:basedOn w:val="TableNormal"/>
    <w:uiPriority w:val="59"/>
    <w:rsid w:val="00F5223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1635070">
      <w:bodyDiv w:val="1"/>
      <w:marLeft w:val="0"/>
      <w:marRight w:val="0"/>
      <w:marTop w:val="0"/>
      <w:marBottom w:val="0"/>
      <w:divBdr>
        <w:top w:val="none" w:sz="0" w:space="0" w:color="auto"/>
        <w:left w:val="none" w:sz="0" w:space="0" w:color="auto"/>
        <w:bottom w:val="none" w:sz="0" w:space="0" w:color="auto"/>
        <w:right w:val="none" w:sz="0" w:space="0" w:color="auto"/>
      </w:divBdr>
    </w:div>
    <w:div w:id="98987936">
      <w:bodyDiv w:val="1"/>
      <w:marLeft w:val="0"/>
      <w:marRight w:val="0"/>
      <w:marTop w:val="0"/>
      <w:marBottom w:val="0"/>
      <w:divBdr>
        <w:top w:val="none" w:sz="0" w:space="0" w:color="auto"/>
        <w:left w:val="none" w:sz="0" w:space="0" w:color="auto"/>
        <w:bottom w:val="none" w:sz="0" w:space="0" w:color="auto"/>
        <w:right w:val="none" w:sz="0" w:space="0" w:color="auto"/>
      </w:divBdr>
      <w:divsChild>
        <w:div w:id="1985161314">
          <w:marLeft w:val="0"/>
          <w:marRight w:val="0"/>
          <w:marTop w:val="0"/>
          <w:marBottom w:val="0"/>
          <w:divBdr>
            <w:top w:val="none" w:sz="0" w:space="0" w:color="auto"/>
            <w:left w:val="none" w:sz="0" w:space="0" w:color="auto"/>
            <w:bottom w:val="none" w:sz="0" w:space="0" w:color="auto"/>
            <w:right w:val="none" w:sz="0" w:space="0" w:color="auto"/>
          </w:divBdr>
        </w:div>
      </w:divsChild>
    </w:div>
    <w:div w:id="116144037">
      <w:bodyDiv w:val="1"/>
      <w:marLeft w:val="0"/>
      <w:marRight w:val="0"/>
      <w:marTop w:val="0"/>
      <w:marBottom w:val="0"/>
      <w:divBdr>
        <w:top w:val="none" w:sz="0" w:space="0" w:color="auto"/>
        <w:left w:val="none" w:sz="0" w:space="0" w:color="auto"/>
        <w:bottom w:val="none" w:sz="0" w:space="0" w:color="auto"/>
        <w:right w:val="none" w:sz="0" w:space="0" w:color="auto"/>
      </w:divBdr>
    </w:div>
    <w:div w:id="180631143">
      <w:bodyDiv w:val="1"/>
      <w:marLeft w:val="0"/>
      <w:marRight w:val="0"/>
      <w:marTop w:val="0"/>
      <w:marBottom w:val="0"/>
      <w:divBdr>
        <w:top w:val="none" w:sz="0" w:space="0" w:color="auto"/>
        <w:left w:val="none" w:sz="0" w:space="0" w:color="auto"/>
        <w:bottom w:val="none" w:sz="0" w:space="0" w:color="auto"/>
        <w:right w:val="none" w:sz="0" w:space="0" w:color="auto"/>
      </w:divBdr>
    </w:div>
    <w:div w:id="195579054">
      <w:bodyDiv w:val="1"/>
      <w:marLeft w:val="0"/>
      <w:marRight w:val="0"/>
      <w:marTop w:val="0"/>
      <w:marBottom w:val="0"/>
      <w:divBdr>
        <w:top w:val="none" w:sz="0" w:space="0" w:color="auto"/>
        <w:left w:val="none" w:sz="0" w:space="0" w:color="auto"/>
        <w:bottom w:val="none" w:sz="0" w:space="0" w:color="auto"/>
        <w:right w:val="none" w:sz="0" w:space="0" w:color="auto"/>
      </w:divBdr>
    </w:div>
    <w:div w:id="233200271">
      <w:bodyDiv w:val="1"/>
      <w:marLeft w:val="0"/>
      <w:marRight w:val="0"/>
      <w:marTop w:val="0"/>
      <w:marBottom w:val="0"/>
      <w:divBdr>
        <w:top w:val="none" w:sz="0" w:space="0" w:color="auto"/>
        <w:left w:val="none" w:sz="0" w:space="0" w:color="auto"/>
        <w:bottom w:val="none" w:sz="0" w:space="0" w:color="auto"/>
        <w:right w:val="none" w:sz="0" w:space="0" w:color="auto"/>
      </w:divBdr>
    </w:div>
    <w:div w:id="241723027">
      <w:bodyDiv w:val="1"/>
      <w:marLeft w:val="0"/>
      <w:marRight w:val="0"/>
      <w:marTop w:val="0"/>
      <w:marBottom w:val="0"/>
      <w:divBdr>
        <w:top w:val="none" w:sz="0" w:space="0" w:color="auto"/>
        <w:left w:val="none" w:sz="0" w:space="0" w:color="auto"/>
        <w:bottom w:val="none" w:sz="0" w:space="0" w:color="auto"/>
        <w:right w:val="none" w:sz="0" w:space="0" w:color="auto"/>
      </w:divBdr>
    </w:div>
    <w:div w:id="331421683">
      <w:bodyDiv w:val="1"/>
      <w:marLeft w:val="0"/>
      <w:marRight w:val="0"/>
      <w:marTop w:val="0"/>
      <w:marBottom w:val="0"/>
      <w:divBdr>
        <w:top w:val="none" w:sz="0" w:space="0" w:color="auto"/>
        <w:left w:val="none" w:sz="0" w:space="0" w:color="auto"/>
        <w:bottom w:val="none" w:sz="0" w:space="0" w:color="auto"/>
        <w:right w:val="none" w:sz="0" w:space="0" w:color="auto"/>
      </w:divBdr>
    </w:div>
    <w:div w:id="363214987">
      <w:bodyDiv w:val="1"/>
      <w:marLeft w:val="0"/>
      <w:marRight w:val="0"/>
      <w:marTop w:val="0"/>
      <w:marBottom w:val="0"/>
      <w:divBdr>
        <w:top w:val="none" w:sz="0" w:space="0" w:color="auto"/>
        <w:left w:val="none" w:sz="0" w:space="0" w:color="auto"/>
        <w:bottom w:val="none" w:sz="0" w:space="0" w:color="auto"/>
        <w:right w:val="none" w:sz="0" w:space="0" w:color="auto"/>
      </w:divBdr>
    </w:div>
    <w:div w:id="384066360">
      <w:bodyDiv w:val="1"/>
      <w:marLeft w:val="0"/>
      <w:marRight w:val="0"/>
      <w:marTop w:val="0"/>
      <w:marBottom w:val="0"/>
      <w:divBdr>
        <w:top w:val="none" w:sz="0" w:space="0" w:color="auto"/>
        <w:left w:val="none" w:sz="0" w:space="0" w:color="auto"/>
        <w:bottom w:val="none" w:sz="0" w:space="0" w:color="auto"/>
        <w:right w:val="none" w:sz="0" w:space="0" w:color="auto"/>
      </w:divBdr>
    </w:div>
    <w:div w:id="576743809">
      <w:bodyDiv w:val="1"/>
      <w:marLeft w:val="0"/>
      <w:marRight w:val="0"/>
      <w:marTop w:val="0"/>
      <w:marBottom w:val="0"/>
      <w:divBdr>
        <w:top w:val="none" w:sz="0" w:space="0" w:color="auto"/>
        <w:left w:val="none" w:sz="0" w:space="0" w:color="auto"/>
        <w:bottom w:val="none" w:sz="0" w:space="0" w:color="auto"/>
        <w:right w:val="none" w:sz="0" w:space="0" w:color="auto"/>
      </w:divBdr>
    </w:div>
    <w:div w:id="579674862">
      <w:bodyDiv w:val="1"/>
      <w:marLeft w:val="0"/>
      <w:marRight w:val="0"/>
      <w:marTop w:val="0"/>
      <w:marBottom w:val="0"/>
      <w:divBdr>
        <w:top w:val="none" w:sz="0" w:space="0" w:color="auto"/>
        <w:left w:val="none" w:sz="0" w:space="0" w:color="auto"/>
        <w:bottom w:val="none" w:sz="0" w:space="0" w:color="auto"/>
        <w:right w:val="none" w:sz="0" w:space="0" w:color="auto"/>
      </w:divBdr>
    </w:div>
    <w:div w:id="584386835">
      <w:bodyDiv w:val="1"/>
      <w:marLeft w:val="0"/>
      <w:marRight w:val="0"/>
      <w:marTop w:val="0"/>
      <w:marBottom w:val="0"/>
      <w:divBdr>
        <w:top w:val="none" w:sz="0" w:space="0" w:color="auto"/>
        <w:left w:val="none" w:sz="0" w:space="0" w:color="auto"/>
        <w:bottom w:val="none" w:sz="0" w:space="0" w:color="auto"/>
        <w:right w:val="none" w:sz="0" w:space="0" w:color="auto"/>
      </w:divBdr>
    </w:div>
    <w:div w:id="613829503">
      <w:bodyDiv w:val="1"/>
      <w:marLeft w:val="0"/>
      <w:marRight w:val="0"/>
      <w:marTop w:val="0"/>
      <w:marBottom w:val="0"/>
      <w:divBdr>
        <w:top w:val="none" w:sz="0" w:space="0" w:color="auto"/>
        <w:left w:val="none" w:sz="0" w:space="0" w:color="auto"/>
        <w:bottom w:val="none" w:sz="0" w:space="0" w:color="auto"/>
        <w:right w:val="none" w:sz="0" w:space="0" w:color="auto"/>
      </w:divBdr>
    </w:div>
    <w:div w:id="661130256">
      <w:bodyDiv w:val="1"/>
      <w:marLeft w:val="0"/>
      <w:marRight w:val="0"/>
      <w:marTop w:val="0"/>
      <w:marBottom w:val="0"/>
      <w:divBdr>
        <w:top w:val="none" w:sz="0" w:space="0" w:color="auto"/>
        <w:left w:val="none" w:sz="0" w:space="0" w:color="auto"/>
        <w:bottom w:val="none" w:sz="0" w:space="0" w:color="auto"/>
        <w:right w:val="none" w:sz="0" w:space="0" w:color="auto"/>
      </w:divBdr>
    </w:div>
    <w:div w:id="716517320">
      <w:bodyDiv w:val="1"/>
      <w:marLeft w:val="0"/>
      <w:marRight w:val="0"/>
      <w:marTop w:val="0"/>
      <w:marBottom w:val="0"/>
      <w:divBdr>
        <w:top w:val="none" w:sz="0" w:space="0" w:color="auto"/>
        <w:left w:val="none" w:sz="0" w:space="0" w:color="auto"/>
        <w:bottom w:val="none" w:sz="0" w:space="0" w:color="auto"/>
        <w:right w:val="none" w:sz="0" w:space="0" w:color="auto"/>
      </w:divBdr>
      <w:divsChild>
        <w:div w:id="2145389529">
          <w:marLeft w:val="0"/>
          <w:marRight w:val="0"/>
          <w:marTop w:val="0"/>
          <w:marBottom w:val="0"/>
          <w:divBdr>
            <w:top w:val="none" w:sz="0" w:space="0" w:color="auto"/>
            <w:left w:val="none" w:sz="0" w:space="0" w:color="auto"/>
            <w:bottom w:val="none" w:sz="0" w:space="0" w:color="auto"/>
            <w:right w:val="none" w:sz="0" w:space="0" w:color="auto"/>
          </w:divBdr>
          <w:divsChild>
            <w:div w:id="1706371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9011769">
      <w:bodyDiv w:val="1"/>
      <w:marLeft w:val="0"/>
      <w:marRight w:val="0"/>
      <w:marTop w:val="0"/>
      <w:marBottom w:val="0"/>
      <w:divBdr>
        <w:top w:val="none" w:sz="0" w:space="0" w:color="auto"/>
        <w:left w:val="none" w:sz="0" w:space="0" w:color="auto"/>
        <w:bottom w:val="none" w:sz="0" w:space="0" w:color="auto"/>
        <w:right w:val="none" w:sz="0" w:space="0" w:color="auto"/>
      </w:divBdr>
      <w:divsChild>
        <w:div w:id="297030088">
          <w:marLeft w:val="0"/>
          <w:marRight w:val="0"/>
          <w:marTop w:val="0"/>
          <w:marBottom w:val="0"/>
          <w:divBdr>
            <w:top w:val="none" w:sz="0" w:space="0" w:color="auto"/>
            <w:left w:val="none" w:sz="0" w:space="0" w:color="auto"/>
            <w:bottom w:val="none" w:sz="0" w:space="0" w:color="auto"/>
            <w:right w:val="none" w:sz="0" w:space="0" w:color="auto"/>
          </w:divBdr>
          <w:divsChild>
            <w:div w:id="1985311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702431">
      <w:bodyDiv w:val="1"/>
      <w:marLeft w:val="0"/>
      <w:marRight w:val="0"/>
      <w:marTop w:val="0"/>
      <w:marBottom w:val="0"/>
      <w:divBdr>
        <w:top w:val="none" w:sz="0" w:space="0" w:color="auto"/>
        <w:left w:val="none" w:sz="0" w:space="0" w:color="auto"/>
        <w:bottom w:val="none" w:sz="0" w:space="0" w:color="auto"/>
        <w:right w:val="none" w:sz="0" w:space="0" w:color="auto"/>
      </w:divBdr>
    </w:div>
    <w:div w:id="770709160">
      <w:bodyDiv w:val="1"/>
      <w:marLeft w:val="0"/>
      <w:marRight w:val="0"/>
      <w:marTop w:val="0"/>
      <w:marBottom w:val="0"/>
      <w:divBdr>
        <w:top w:val="none" w:sz="0" w:space="0" w:color="auto"/>
        <w:left w:val="none" w:sz="0" w:space="0" w:color="auto"/>
        <w:bottom w:val="none" w:sz="0" w:space="0" w:color="auto"/>
        <w:right w:val="none" w:sz="0" w:space="0" w:color="auto"/>
      </w:divBdr>
    </w:div>
    <w:div w:id="828599672">
      <w:bodyDiv w:val="1"/>
      <w:marLeft w:val="0"/>
      <w:marRight w:val="0"/>
      <w:marTop w:val="0"/>
      <w:marBottom w:val="0"/>
      <w:divBdr>
        <w:top w:val="none" w:sz="0" w:space="0" w:color="auto"/>
        <w:left w:val="none" w:sz="0" w:space="0" w:color="auto"/>
        <w:bottom w:val="none" w:sz="0" w:space="0" w:color="auto"/>
        <w:right w:val="none" w:sz="0" w:space="0" w:color="auto"/>
      </w:divBdr>
      <w:divsChild>
        <w:div w:id="1868133378">
          <w:marLeft w:val="0"/>
          <w:marRight w:val="0"/>
          <w:marTop w:val="0"/>
          <w:marBottom w:val="0"/>
          <w:divBdr>
            <w:top w:val="none" w:sz="0" w:space="0" w:color="auto"/>
            <w:left w:val="none" w:sz="0" w:space="0" w:color="auto"/>
            <w:bottom w:val="none" w:sz="0" w:space="0" w:color="auto"/>
            <w:right w:val="none" w:sz="0" w:space="0" w:color="auto"/>
          </w:divBdr>
          <w:divsChild>
            <w:div w:id="369109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6353874">
      <w:bodyDiv w:val="1"/>
      <w:marLeft w:val="0"/>
      <w:marRight w:val="0"/>
      <w:marTop w:val="0"/>
      <w:marBottom w:val="0"/>
      <w:divBdr>
        <w:top w:val="none" w:sz="0" w:space="0" w:color="auto"/>
        <w:left w:val="none" w:sz="0" w:space="0" w:color="auto"/>
        <w:bottom w:val="none" w:sz="0" w:space="0" w:color="auto"/>
        <w:right w:val="none" w:sz="0" w:space="0" w:color="auto"/>
      </w:divBdr>
    </w:div>
    <w:div w:id="964039904">
      <w:bodyDiv w:val="1"/>
      <w:marLeft w:val="0"/>
      <w:marRight w:val="0"/>
      <w:marTop w:val="0"/>
      <w:marBottom w:val="0"/>
      <w:divBdr>
        <w:top w:val="none" w:sz="0" w:space="0" w:color="auto"/>
        <w:left w:val="none" w:sz="0" w:space="0" w:color="auto"/>
        <w:bottom w:val="none" w:sz="0" w:space="0" w:color="auto"/>
        <w:right w:val="none" w:sz="0" w:space="0" w:color="auto"/>
      </w:divBdr>
    </w:div>
    <w:div w:id="978340594">
      <w:bodyDiv w:val="1"/>
      <w:marLeft w:val="0"/>
      <w:marRight w:val="0"/>
      <w:marTop w:val="0"/>
      <w:marBottom w:val="0"/>
      <w:divBdr>
        <w:top w:val="none" w:sz="0" w:space="0" w:color="auto"/>
        <w:left w:val="none" w:sz="0" w:space="0" w:color="auto"/>
        <w:bottom w:val="none" w:sz="0" w:space="0" w:color="auto"/>
        <w:right w:val="none" w:sz="0" w:space="0" w:color="auto"/>
      </w:divBdr>
    </w:div>
    <w:div w:id="984817488">
      <w:bodyDiv w:val="1"/>
      <w:marLeft w:val="0"/>
      <w:marRight w:val="0"/>
      <w:marTop w:val="0"/>
      <w:marBottom w:val="0"/>
      <w:divBdr>
        <w:top w:val="none" w:sz="0" w:space="0" w:color="auto"/>
        <w:left w:val="none" w:sz="0" w:space="0" w:color="auto"/>
        <w:bottom w:val="none" w:sz="0" w:space="0" w:color="auto"/>
        <w:right w:val="none" w:sz="0" w:space="0" w:color="auto"/>
      </w:divBdr>
    </w:div>
    <w:div w:id="1019313498">
      <w:bodyDiv w:val="1"/>
      <w:marLeft w:val="0"/>
      <w:marRight w:val="0"/>
      <w:marTop w:val="0"/>
      <w:marBottom w:val="0"/>
      <w:divBdr>
        <w:top w:val="none" w:sz="0" w:space="0" w:color="auto"/>
        <w:left w:val="none" w:sz="0" w:space="0" w:color="auto"/>
        <w:bottom w:val="none" w:sz="0" w:space="0" w:color="auto"/>
        <w:right w:val="none" w:sz="0" w:space="0" w:color="auto"/>
      </w:divBdr>
      <w:divsChild>
        <w:div w:id="701974501">
          <w:marLeft w:val="0"/>
          <w:marRight w:val="0"/>
          <w:marTop w:val="0"/>
          <w:marBottom w:val="0"/>
          <w:divBdr>
            <w:top w:val="none" w:sz="0" w:space="0" w:color="auto"/>
            <w:left w:val="none" w:sz="0" w:space="0" w:color="auto"/>
            <w:bottom w:val="none" w:sz="0" w:space="0" w:color="auto"/>
            <w:right w:val="none" w:sz="0" w:space="0" w:color="auto"/>
          </w:divBdr>
          <w:divsChild>
            <w:div w:id="1793740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2801223">
      <w:bodyDiv w:val="1"/>
      <w:marLeft w:val="0"/>
      <w:marRight w:val="0"/>
      <w:marTop w:val="0"/>
      <w:marBottom w:val="0"/>
      <w:divBdr>
        <w:top w:val="none" w:sz="0" w:space="0" w:color="auto"/>
        <w:left w:val="none" w:sz="0" w:space="0" w:color="auto"/>
        <w:bottom w:val="none" w:sz="0" w:space="0" w:color="auto"/>
        <w:right w:val="none" w:sz="0" w:space="0" w:color="auto"/>
      </w:divBdr>
    </w:div>
    <w:div w:id="1115249117">
      <w:bodyDiv w:val="1"/>
      <w:marLeft w:val="0"/>
      <w:marRight w:val="0"/>
      <w:marTop w:val="0"/>
      <w:marBottom w:val="0"/>
      <w:divBdr>
        <w:top w:val="none" w:sz="0" w:space="0" w:color="auto"/>
        <w:left w:val="none" w:sz="0" w:space="0" w:color="auto"/>
        <w:bottom w:val="none" w:sz="0" w:space="0" w:color="auto"/>
        <w:right w:val="none" w:sz="0" w:space="0" w:color="auto"/>
      </w:divBdr>
    </w:div>
    <w:div w:id="1242107151">
      <w:bodyDiv w:val="1"/>
      <w:marLeft w:val="0"/>
      <w:marRight w:val="0"/>
      <w:marTop w:val="0"/>
      <w:marBottom w:val="0"/>
      <w:divBdr>
        <w:top w:val="none" w:sz="0" w:space="0" w:color="auto"/>
        <w:left w:val="none" w:sz="0" w:space="0" w:color="auto"/>
        <w:bottom w:val="none" w:sz="0" w:space="0" w:color="auto"/>
        <w:right w:val="none" w:sz="0" w:space="0" w:color="auto"/>
      </w:divBdr>
      <w:divsChild>
        <w:div w:id="1697853434">
          <w:marLeft w:val="0"/>
          <w:marRight w:val="0"/>
          <w:marTop w:val="0"/>
          <w:marBottom w:val="0"/>
          <w:divBdr>
            <w:top w:val="none" w:sz="0" w:space="0" w:color="auto"/>
            <w:left w:val="none" w:sz="0" w:space="0" w:color="auto"/>
            <w:bottom w:val="none" w:sz="0" w:space="0" w:color="auto"/>
            <w:right w:val="none" w:sz="0" w:space="0" w:color="auto"/>
          </w:divBdr>
          <w:divsChild>
            <w:div w:id="353850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6982278">
      <w:bodyDiv w:val="1"/>
      <w:marLeft w:val="0"/>
      <w:marRight w:val="0"/>
      <w:marTop w:val="0"/>
      <w:marBottom w:val="0"/>
      <w:divBdr>
        <w:top w:val="none" w:sz="0" w:space="0" w:color="auto"/>
        <w:left w:val="none" w:sz="0" w:space="0" w:color="auto"/>
        <w:bottom w:val="none" w:sz="0" w:space="0" w:color="auto"/>
        <w:right w:val="none" w:sz="0" w:space="0" w:color="auto"/>
      </w:divBdr>
    </w:div>
    <w:div w:id="1336497053">
      <w:bodyDiv w:val="1"/>
      <w:marLeft w:val="0"/>
      <w:marRight w:val="0"/>
      <w:marTop w:val="0"/>
      <w:marBottom w:val="0"/>
      <w:divBdr>
        <w:top w:val="none" w:sz="0" w:space="0" w:color="auto"/>
        <w:left w:val="none" w:sz="0" w:space="0" w:color="auto"/>
        <w:bottom w:val="none" w:sz="0" w:space="0" w:color="auto"/>
        <w:right w:val="none" w:sz="0" w:space="0" w:color="auto"/>
      </w:divBdr>
    </w:div>
    <w:div w:id="1397586877">
      <w:bodyDiv w:val="1"/>
      <w:marLeft w:val="0"/>
      <w:marRight w:val="0"/>
      <w:marTop w:val="0"/>
      <w:marBottom w:val="0"/>
      <w:divBdr>
        <w:top w:val="none" w:sz="0" w:space="0" w:color="auto"/>
        <w:left w:val="none" w:sz="0" w:space="0" w:color="auto"/>
        <w:bottom w:val="none" w:sz="0" w:space="0" w:color="auto"/>
        <w:right w:val="none" w:sz="0" w:space="0" w:color="auto"/>
      </w:divBdr>
      <w:divsChild>
        <w:div w:id="1733848974">
          <w:marLeft w:val="0"/>
          <w:marRight w:val="0"/>
          <w:marTop w:val="0"/>
          <w:marBottom w:val="0"/>
          <w:divBdr>
            <w:top w:val="none" w:sz="0" w:space="0" w:color="auto"/>
            <w:left w:val="none" w:sz="0" w:space="0" w:color="auto"/>
            <w:bottom w:val="none" w:sz="0" w:space="0" w:color="auto"/>
            <w:right w:val="none" w:sz="0" w:space="0" w:color="auto"/>
          </w:divBdr>
          <w:divsChild>
            <w:div w:id="337586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6558566">
      <w:bodyDiv w:val="1"/>
      <w:marLeft w:val="0"/>
      <w:marRight w:val="0"/>
      <w:marTop w:val="0"/>
      <w:marBottom w:val="0"/>
      <w:divBdr>
        <w:top w:val="none" w:sz="0" w:space="0" w:color="auto"/>
        <w:left w:val="none" w:sz="0" w:space="0" w:color="auto"/>
        <w:bottom w:val="none" w:sz="0" w:space="0" w:color="auto"/>
        <w:right w:val="none" w:sz="0" w:space="0" w:color="auto"/>
      </w:divBdr>
    </w:div>
    <w:div w:id="1553079118">
      <w:bodyDiv w:val="1"/>
      <w:marLeft w:val="0"/>
      <w:marRight w:val="0"/>
      <w:marTop w:val="0"/>
      <w:marBottom w:val="0"/>
      <w:divBdr>
        <w:top w:val="none" w:sz="0" w:space="0" w:color="auto"/>
        <w:left w:val="none" w:sz="0" w:space="0" w:color="auto"/>
        <w:bottom w:val="none" w:sz="0" w:space="0" w:color="auto"/>
        <w:right w:val="none" w:sz="0" w:space="0" w:color="auto"/>
      </w:divBdr>
    </w:div>
    <w:div w:id="1645771369">
      <w:bodyDiv w:val="1"/>
      <w:marLeft w:val="0"/>
      <w:marRight w:val="0"/>
      <w:marTop w:val="0"/>
      <w:marBottom w:val="0"/>
      <w:divBdr>
        <w:top w:val="none" w:sz="0" w:space="0" w:color="auto"/>
        <w:left w:val="none" w:sz="0" w:space="0" w:color="auto"/>
        <w:bottom w:val="none" w:sz="0" w:space="0" w:color="auto"/>
        <w:right w:val="none" w:sz="0" w:space="0" w:color="auto"/>
      </w:divBdr>
      <w:divsChild>
        <w:div w:id="456533484">
          <w:marLeft w:val="0"/>
          <w:marRight w:val="0"/>
          <w:marTop w:val="0"/>
          <w:marBottom w:val="0"/>
          <w:divBdr>
            <w:top w:val="none" w:sz="0" w:space="0" w:color="auto"/>
            <w:left w:val="none" w:sz="0" w:space="0" w:color="auto"/>
            <w:bottom w:val="none" w:sz="0" w:space="0" w:color="auto"/>
            <w:right w:val="none" w:sz="0" w:space="0" w:color="auto"/>
          </w:divBdr>
          <w:divsChild>
            <w:div w:id="1926263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2361083">
      <w:bodyDiv w:val="1"/>
      <w:marLeft w:val="0"/>
      <w:marRight w:val="0"/>
      <w:marTop w:val="0"/>
      <w:marBottom w:val="0"/>
      <w:divBdr>
        <w:top w:val="none" w:sz="0" w:space="0" w:color="auto"/>
        <w:left w:val="none" w:sz="0" w:space="0" w:color="auto"/>
        <w:bottom w:val="none" w:sz="0" w:space="0" w:color="auto"/>
        <w:right w:val="none" w:sz="0" w:space="0" w:color="auto"/>
      </w:divBdr>
    </w:div>
    <w:div w:id="1806005617">
      <w:bodyDiv w:val="1"/>
      <w:marLeft w:val="0"/>
      <w:marRight w:val="0"/>
      <w:marTop w:val="0"/>
      <w:marBottom w:val="0"/>
      <w:divBdr>
        <w:top w:val="none" w:sz="0" w:space="0" w:color="auto"/>
        <w:left w:val="none" w:sz="0" w:space="0" w:color="auto"/>
        <w:bottom w:val="none" w:sz="0" w:space="0" w:color="auto"/>
        <w:right w:val="none" w:sz="0" w:space="0" w:color="auto"/>
      </w:divBdr>
    </w:div>
    <w:div w:id="1815445311">
      <w:bodyDiv w:val="1"/>
      <w:marLeft w:val="0"/>
      <w:marRight w:val="0"/>
      <w:marTop w:val="0"/>
      <w:marBottom w:val="0"/>
      <w:divBdr>
        <w:top w:val="none" w:sz="0" w:space="0" w:color="auto"/>
        <w:left w:val="none" w:sz="0" w:space="0" w:color="auto"/>
        <w:bottom w:val="none" w:sz="0" w:space="0" w:color="auto"/>
        <w:right w:val="none" w:sz="0" w:space="0" w:color="auto"/>
      </w:divBdr>
      <w:divsChild>
        <w:div w:id="7799254">
          <w:marLeft w:val="0"/>
          <w:marRight w:val="0"/>
          <w:marTop w:val="0"/>
          <w:marBottom w:val="0"/>
          <w:divBdr>
            <w:top w:val="none" w:sz="0" w:space="0" w:color="auto"/>
            <w:left w:val="none" w:sz="0" w:space="0" w:color="auto"/>
            <w:bottom w:val="none" w:sz="0" w:space="0" w:color="auto"/>
            <w:right w:val="none" w:sz="0" w:space="0" w:color="auto"/>
          </w:divBdr>
          <w:divsChild>
            <w:div w:id="579217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6146852">
      <w:bodyDiv w:val="1"/>
      <w:marLeft w:val="0"/>
      <w:marRight w:val="0"/>
      <w:marTop w:val="0"/>
      <w:marBottom w:val="0"/>
      <w:divBdr>
        <w:top w:val="none" w:sz="0" w:space="0" w:color="auto"/>
        <w:left w:val="none" w:sz="0" w:space="0" w:color="auto"/>
        <w:bottom w:val="none" w:sz="0" w:space="0" w:color="auto"/>
        <w:right w:val="none" w:sz="0" w:space="0" w:color="auto"/>
      </w:divBdr>
    </w:div>
    <w:div w:id="1948921136">
      <w:bodyDiv w:val="1"/>
      <w:marLeft w:val="0"/>
      <w:marRight w:val="0"/>
      <w:marTop w:val="0"/>
      <w:marBottom w:val="0"/>
      <w:divBdr>
        <w:top w:val="none" w:sz="0" w:space="0" w:color="auto"/>
        <w:left w:val="none" w:sz="0" w:space="0" w:color="auto"/>
        <w:bottom w:val="none" w:sz="0" w:space="0" w:color="auto"/>
        <w:right w:val="none" w:sz="0" w:space="0" w:color="auto"/>
      </w:divBdr>
    </w:div>
    <w:div w:id="1998224862">
      <w:bodyDiv w:val="1"/>
      <w:marLeft w:val="0"/>
      <w:marRight w:val="0"/>
      <w:marTop w:val="0"/>
      <w:marBottom w:val="0"/>
      <w:divBdr>
        <w:top w:val="none" w:sz="0" w:space="0" w:color="auto"/>
        <w:left w:val="none" w:sz="0" w:space="0" w:color="auto"/>
        <w:bottom w:val="none" w:sz="0" w:space="0" w:color="auto"/>
        <w:right w:val="none" w:sz="0" w:space="0" w:color="auto"/>
      </w:divBdr>
    </w:div>
    <w:div w:id="2071685805">
      <w:bodyDiv w:val="1"/>
      <w:marLeft w:val="0"/>
      <w:marRight w:val="0"/>
      <w:marTop w:val="0"/>
      <w:marBottom w:val="0"/>
      <w:divBdr>
        <w:top w:val="none" w:sz="0" w:space="0" w:color="auto"/>
        <w:left w:val="none" w:sz="0" w:space="0" w:color="auto"/>
        <w:bottom w:val="none" w:sz="0" w:space="0" w:color="auto"/>
        <w:right w:val="none" w:sz="0" w:space="0" w:color="auto"/>
      </w:divBdr>
      <w:divsChild>
        <w:div w:id="388189292">
          <w:marLeft w:val="0"/>
          <w:marRight w:val="0"/>
          <w:marTop w:val="0"/>
          <w:marBottom w:val="0"/>
          <w:divBdr>
            <w:top w:val="none" w:sz="0" w:space="0" w:color="auto"/>
            <w:left w:val="none" w:sz="0" w:space="0" w:color="auto"/>
            <w:bottom w:val="none" w:sz="0" w:space="0" w:color="auto"/>
            <w:right w:val="none" w:sz="0" w:space="0" w:color="auto"/>
          </w:divBdr>
        </w:div>
      </w:divsChild>
    </w:div>
    <w:div w:id="2099205620">
      <w:bodyDiv w:val="1"/>
      <w:marLeft w:val="0"/>
      <w:marRight w:val="0"/>
      <w:marTop w:val="0"/>
      <w:marBottom w:val="0"/>
      <w:divBdr>
        <w:top w:val="none" w:sz="0" w:space="0" w:color="auto"/>
        <w:left w:val="none" w:sz="0" w:space="0" w:color="auto"/>
        <w:bottom w:val="none" w:sz="0" w:space="0" w:color="auto"/>
        <w:right w:val="none" w:sz="0" w:space="0" w:color="auto"/>
      </w:divBdr>
    </w:div>
    <w:div w:id="2103254258">
      <w:bodyDiv w:val="1"/>
      <w:marLeft w:val="0"/>
      <w:marRight w:val="0"/>
      <w:marTop w:val="0"/>
      <w:marBottom w:val="0"/>
      <w:divBdr>
        <w:top w:val="none" w:sz="0" w:space="0" w:color="auto"/>
        <w:left w:val="none" w:sz="0" w:space="0" w:color="auto"/>
        <w:bottom w:val="none" w:sz="0" w:space="0" w:color="auto"/>
        <w:right w:val="none" w:sz="0" w:space="0" w:color="auto"/>
      </w:divBdr>
    </w:div>
    <w:div w:id="2123186544">
      <w:bodyDiv w:val="1"/>
      <w:marLeft w:val="0"/>
      <w:marRight w:val="0"/>
      <w:marTop w:val="0"/>
      <w:marBottom w:val="0"/>
      <w:divBdr>
        <w:top w:val="none" w:sz="0" w:space="0" w:color="auto"/>
        <w:left w:val="none" w:sz="0" w:space="0" w:color="auto"/>
        <w:bottom w:val="none" w:sz="0" w:space="0" w:color="auto"/>
        <w:right w:val="none" w:sz="0" w:space="0" w:color="auto"/>
      </w:divBdr>
      <w:divsChild>
        <w:div w:id="1609043859">
          <w:marLeft w:val="0"/>
          <w:marRight w:val="0"/>
          <w:marTop w:val="0"/>
          <w:marBottom w:val="0"/>
          <w:divBdr>
            <w:top w:val="none" w:sz="0" w:space="0" w:color="auto"/>
            <w:left w:val="none" w:sz="0" w:space="0" w:color="auto"/>
            <w:bottom w:val="none" w:sz="0" w:space="0" w:color="auto"/>
            <w:right w:val="none" w:sz="0" w:space="0" w:color="auto"/>
          </w:divBdr>
          <w:divsChild>
            <w:div w:id="2110268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6853144">
      <w:bodyDiv w:val="1"/>
      <w:marLeft w:val="0"/>
      <w:marRight w:val="0"/>
      <w:marTop w:val="0"/>
      <w:marBottom w:val="0"/>
      <w:divBdr>
        <w:top w:val="none" w:sz="0" w:space="0" w:color="auto"/>
        <w:left w:val="none" w:sz="0" w:space="0" w:color="auto"/>
        <w:bottom w:val="none" w:sz="0" w:space="0" w:color="auto"/>
        <w:right w:val="none" w:sz="0" w:space="0" w:color="auto"/>
      </w:divBdr>
      <w:divsChild>
        <w:div w:id="638144260">
          <w:marLeft w:val="0"/>
          <w:marRight w:val="0"/>
          <w:marTop w:val="0"/>
          <w:marBottom w:val="0"/>
          <w:divBdr>
            <w:top w:val="none" w:sz="0" w:space="0" w:color="auto"/>
            <w:left w:val="none" w:sz="0" w:space="0" w:color="auto"/>
            <w:bottom w:val="none" w:sz="0" w:space="0" w:color="auto"/>
            <w:right w:val="none" w:sz="0" w:space="0" w:color="auto"/>
          </w:divBdr>
          <w:divsChild>
            <w:div w:id="1269502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CC17DD0-9504-4D0C-87D8-E9EC0AB602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5</TotalTime>
  <Pages>6</Pages>
  <Words>1820</Words>
  <Characters>9641</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own of Groton – Planning Board</dc:creator>
  <cp:lastModifiedBy>Takashi Tada</cp:lastModifiedBy>
  <cp:revision>23</cp:revision>
  <cp:lastPrinted>2019-11-02T20:35:00Z</cp:lastPrinted>
  <dcterms:created xsi:type="dcterms:W3CDTF">2026-05-26T20:00:00Z</dcterms:created>
  <dcterms:modified xsi:type="dcterms:W3CDTF">2026-06-08T19: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fa1eb175bc94490b7f4ed8d3375600706cebdbdf57289770e83cc742decdbbc</vt:lpwstr>
  </property>
</Properties>
</file>